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62DBF" w:rsidP="00E62DBF" w:rsidRDefault="00ED7881" w14:paraId="70F761CB" w14:textId="532493DE">
      <w:pPr>
        <w:pStyle w:val="Title"/>
      </w:pPr>
      <w:r>
        <w:t>U.S. DEPARTMENT OF TRANSPORTATION</w:t>
      </w:r>
      <w:r>
        <w:br/>
      </w:r>
      <w:r>
        <w:br/>
      </w:r>
      <w:r w:rsidR="004C15DE">
        <w:t>GRANT AGREEMENT</w:t>
      </w:r>
      <w:r w:rsidR="00757A29">
        <w:t xml:space="preserve"> UNDER THE</w:t>
      </w:r>
      <w:r>
        <w:br/>
      </w:r>
      <w:r w:rsidR="004B4427">
        <w:t xml:space="preserve">FISCAL YEAR </w:t>
      </w:r>
      <w:r w:rsidR="00EE4372">
        <w:t>2025</w:t>
      </w:r>
      <w:r w:rsidR="003A5FD4">
        <w:t xml:space="preserve"> </w:t>
      </w:r>
      <w:r w:rsidR="55723354">
        <w:t>BUILD</w:t>
      </w:r>
      <w:r w:rsidR="00AF5CC9">
        <w:t xml:space="preserve"> </w:t>
      </w:r>
      <w:r w:rsidR="00757A29">
        <w:t>PROGRAM</w:t>
      </w:r>
    </w:p>
    <w:p w:rsidRPr="00FB50C3" w:rsidR="004C73C7" w:rsidP="00382C01" w:rsidRDefault="004C73C7" w14:paraId="336D3BD5" w14:textId="77777777">
      <w:pPr>
        <w:pStyle w:val="Recital"/>
      </w:pPr>
      <w:r w:rsidRPr="00FB50C3">
        <w:t xml:space="preserve">This </w:t>
      </w:r>
      <w:r w:rsidR="004C15DE">
        <w:t>agreement</w:t>
      </w:r>
      <w:r w:rsidRPr="00FB50C3">
        <w:t xml:space="preserve"> is between the </w:t>
      </w:r>
      <w:r w:rsidRPr="00C06563">
        <w:t>United</w:t>
      </w:r>
      <w:r w:rsidRPr="00FB50C3">
        <w:t xml:space="preserve"> States Department of Transportation (the “</w:t>
      </w:r>
      <w:r w:rsidRPr="00FB50C3">
        <w:rPr>
          <w:b/>
        </w:rPr>
        <w:t>USDOT</w:t>
      </w:r>
      <w:r w:rsidRPr="00FB50C3">
        <w:t xml:space="preserve">”) and the </w:t>
      </w:r>
      <w:r w:rsidRPr="00FB50C3" w:rsidR="005F69A5">
        <w:rPr>
          <w:color w:val="FF0000"/>
        </w:rPr>
        <w:t>[</w:t>
      </w:r>
      <w:r w:rsidRPr="00FB50C3" w:rsidR="00C718DF">
        <w:rPr>
          <w:color w:val="FF0000"/>
        </w:rPr>
        <w:t xml:space="preserve">insert </w:t>
      </w:r>
      <w:r w:rsidR="004C15DE">
        <w:rPr>
          <w:color w:val="FF0000"/>
        </w:rPr>
        <w:t>full name of applicant</w:t>
      </w:r>
      <w:r w:rsidRPr="00FB50C3" w:rsidR="005F69A5">
        <w:rPr>
          <w:color w:val="FF0000"/>
        </w:rPr>
        <w:t>]</w:t>
      </w:r>
      <w:r w:rsidRPr="00FB50C3">
        <w:t xml:space="preserve"> (the “</w:t>
      </w:r>
      <w:r w:rsidR="004C15DE">
        <w:rPr>
          <w:b/>
        </w:rPr>
        <w:t>Recipient</w:t>
      </w:r>
      <w:r w:rsidRPr="00FB50C3">
        <w:t>”).</w:t>
      </w:r>
    </w:p>
    <w:p w:rsidR="004C73C7" w:rsidP="00382C01" w:rsidRDefault="004C73C7" w14:paraId="009D1D85" w14:textId="3D499513">
      <w:pPr>
        <w:pStyle w:val="Recital"/>
      </w:pPr>
      <w:r>
        <w:t xml:space="preserve">This </w:t>
      </w:r>
      <w:r w:rsidR="004C15DE">
        <w:t xml:space="preserve">agreement </w:t>
      </w:r>
      <w:r>
        <w:t xml:space="preserve">reflects the selection of the </w:t>
      </w:r>
      <w:r w:rsidR="004C15DE">
        <w:t xml:space="preserve">Recipient </w:t>
      </w:r>
      <w:r w:rsidR="00F17DFE">
        <w:t xml:space="preserve">to receive </w:t>
      </w:r>
      <w:r>
        <w:t xml:space="preserve">a </w:t>
      </w:r>
      <w:r w:rsidR="55723354">
        <w:t>BUILD</w:t>
      </w:r>
      <w:r w:rsidR="004C15DE">
        <w:t xml:space="preserve"> </w:t>
      </w:r>
      <w:r w:rsidR="00220E69">
        <w:t>Grant</w:t>
      </w:r>
      <w:r>
        <w:t xml:space="preserve"> </w:t>
      </w:r>
      <w:r w:rsidR="005F69A5">
        <w:t>for</w:t>
      </w:r>
      <w:r w:rsidR="003B4A44">
        <w:t xml:space="preserve"> the </w:t>
      </w:r>
      <w:r w:rsidRPr="5A6E7CA6" w:rsidR="005F69A5">
        <w:rPr>
          <w:color w:val="FF0000"/>
        </w:rPr>
        <w:t>[</w:t>
      </w:r>
      <w:r w:rsidRPr="5A6E7CA6" w:rsidR="00C718DF">
        <w:rPr>
          <w:color w:val="FF0000"/>
        </w:rPr>
        <w:t>insert project name</w:t>
      </w:r>
      <w:r w:rsidRPr="5A6E7CA6" w:rsidR="005F69A5">
        <w:rPr>
          <w:color w:val="FF0000"/>
        </w:rPr>
        <w:t>]</w:t>
      </w:r>
      <w:r w:rsidR="000F6EF9">
        <w:t xml:space="preserve">. </w:t>
      </w:r>
    </w:p>
    <w:p w:rsidRPr="00FB50C3" w:rsidR="00F17DFE" w:rsidP="00382C01" w:rsidRDefault="00757A29" w14:paraId="26822134" w14:textId="77777777">
      <w:pPr>
        <w:pStyle w:val="Recital"/>
      </w:pPr>
      <w:r w:rsidRPr="00FB50C3">
        <w:t>The parties therefore agree to the following:</w:t>
      </w:r>
    </w:p>
    <w:p w:rsidRPr="00252EE1" w:rsidR="0037766A" w:rsidP="00244A77" w:rsidRDefault="00244A77" w14:paraId="69408FF8" w14:textId="77777777">
      <w:pPr>
        <w:pStyle w:val="ArticleHeading"/>
      </w:pPr>
      <w:r>
        <w:br/>
      </w:r>
      <w:r w:rsidRPr="00252EE1" w:rsidR="0037766A">
        <w:t>General Terms and Conditions.</w:t>
      </w:r>
    </w:p>
    <w:p w:rsidRPr="00252EE1" w:rsidR="000A62C2" w:rsidP="0068001C" w:rsidRDefault="000A62C2" w14:paraId="6CE01EC1" w14:textId="77777777">
      <w:pPr>
        <w:pStyle w:val="AgreementSectionHeadingforsubsections"/>
      </w:pPr>
      <w:r w:rsidRPr="00252EE1">
        <w:t>General Terms and Conditions.</w:t>
      </w:r>
    </w:p>
    <w:p w:rsidR="000A62C2" w:rsidP="000A62C2" w:rsidRDefault="000A62C2" w14:paraId="6D08CBCB" w14:textId="15CA94A8">
      <w:pPr>
        <w:pStyle w:val="AgreementSectionSubsection"/>
      </w:pPr>
      <w:r w:rsidR="000A62C2">
        <w:rPr/>
        <w:t>(a)</w:t>
      </w:r>
      <w:r>
        <w:tab/>
      </w:r>
      <w:r w:rsidR="00B92A91">
        <w:rPr/>
        <w:t>In this agreement, “</w:t>
      </w:r>
      <w:r w:rsidRPr="7ACD7497" w:rsidR="00B92A91">
        <w:rPr>
          <w:b w:val="1"/>
          <w:bCs w:val="1"/>
        </w:rPr>
        <w:t>General Terms and Conditions</w:t>
      </w:r>
      <w:r w:rsidR="00B92A91">
        <w:rPr/>
        <w:t xml:space="preserve">” means the content of the document titled “General Terms and Conditions Under </w:t>
      </w:r>
      <w:r w:rsidR="00382C01">
        <w:rPr/>
        <w:t>t</w:t>
      </w:r>
      <w:r w:rsidR="00B92A91">
        <w:rPr/>
        <w:t xml:space="preserve">he Fiscal Year </w:t>
      </w:r>
      <w:r w:rsidR="00EE4372">
        <w:rPr/>
        <w:t>2025</w:t>
      </w:r>
      <w:r w:rsidR="00483113">
        <w:rPr/>
        <w:t xml:space="preserve"> </w:t>
      </w:r>
      <w:r w:rsidR="70D49F1E">
        <w:rPr/>
        <w:t>BUILD</w:t>
      </w:r>
      <w:r w:rsidR="00AF5CC9">
        <w:rPr/>
        <w:t xml:space="preserve"> Program:</w:t>
      </w:r>
      <w:r w:rsidR="0068001C">
        <w:rPr/>
        <w:t xml:space="preserve"> </w:t>
      </w:r>
      <w:r w:rsidR="00E86C9D">
        <w:rPr/>
        <w:t>FRA</w:t>
      </w:r>
      <w:r w:rsidR="00AF5CC9">
        <w:rPr/>
        <w:t xml:space="preserve"> Projects</w:t>
      </w:r>
      <w:r w:rsidR="00B92A91">
        <w:rPr/>
        <w:t xml:space="preserve">,” dated </w:t>
      </w:r>
      <w:r w:rsidR="2B70BB6A">
        <w:rPr/>
        <w:t>November 4</w:t>
      </w:r>
      <w:r w:rsidR="00B92A91">
        <w:rPr/>
        <w:t>, 20</w:t>
      </w:r>
      <w:r w:rsidR="000F0481">
        <w:rPr/>
        <w:t>2</w:t>
      </w:r>
      <w:r w:rsidR="00EE4372">
        <w:rPr/>
        <w:t>5</w:t>
      </w:r>
      <w:r w:rsidR="00B92A91">
        <w:rPr/>
        <w:t xml:space="preserve">, which is </w:t>
      </w:r>
      <w:r w:rsidR="00A503BB">
        <w:rPr/>
        <w:t xml:space="preserve">attached to this agreement. </w:t>
      </w:r>
      <w:r w:rsidR="000A62C2">
        <w:rPr/>
        <w:t xml:space="preserve">The General Terms and Conditions </w:t>
      </w:r>
      <w:r w:rsidR="00847C2C">
        <w:rPr/>
        <w:t xml:space="preserve">reference the information contained in the schedules to this agreement. The General Terms and Conditions </w:t>
      </w:r>
      <w:r w:rsidR="000A62C2">
        <w:rPr/>
        <w:t xml:space="preserve">are part of this </w:t>
      </w:r>
      <w:r w:rsidR="00733517">
        <w:rPr/>
        <w:t>agreement</w:t>
      </w:r>
      <w:r w:rsidR="000A62C2">
        <w:rPr/>
        <w:t>.</w:t>
      </w:r>
      <w:r w:rsidR="00A503BB">
        <w:rPr/>
        <w:t xml:space="preserve"> For convenience, the General Terms and Conditions are also available at </w:t>
      </w:r>
      <w:r w:rsidRPr="7ACD7497" w:rsidR="5A8684E0">
        <w:rPr>
          <w:color w:val="D13438"/>
          <w:u w:val="single"/>
        </w:rPr>
        <w:t xml:space="preserve"> </w:t>
      </w:r>
      <w:hyperlink r:id="R1514bd63ebca4fc2">
        <w:r w:rsidRPr="7ACD7497" w:rsidR="00BC4F67">
          <w:rPr>
            <w:rStyle w:val="Hyperlink"/>
          </w:rPr>
          <w:t>https://www.transportation.gov/BUILDgrants/grant-agreements</w:t>
        </w:r>
      </w:hyperlink>
      <w:r w:rsidR="00A503BB">
        <w:rPr/>
        <w:t>, but if there are any differences between the version attached to this agreement and the version available at that hyperlink, only the version attached to this agreement is applicable.</w:t>
      </w:r>
    </w:p>
    <w:p w:rsidR="000A62C2" w:rsidP="000A62C2" w:rsidRDefault="000A62C2" w14:paraId="057F2A5A" w14:textId="77777777">
      <w:pPr>
        <w:pStyle w:val="AgreementSectionSubsection"/>
      </w:pPr>
      <w:r>
        <w:t>(b)</w:t>
      </w:r>
      <w:r>
        <w:tab/>
      </w:r>
      <w:r>
        <w:t>The Recipient states that it has knowledge of the General Terms and Conditions.</w:t>
      </w:r>
    </w:p>
    <w:p w:rsidR="000A62C2" w:rsidP="000A62C2" w:rsidRDefault="000A62C2" w14:paraId="7A887F0E" w14:textId="13FBDD99">
      <w:pPr>
        <w:pStyle w:val="AgreementSectionSubsection"/>
      </w:pPr>
      <w:r>
        <w:t>(c)</w:t>
      </w:r>
      <w:r>
        <w:tab/>
      </w:r>
      <w:r>
        <w:t xml:space="preserve">The Recipient acknowledges that the General Terms and Conditions impose obligations on the Recipient and that the </w:t>
      </w:r>
      <w:r w:rsidR="00194E9C">
        <w:t>Recipient</w:t>
      </w:r>
      <w:r>
        <w:t xml:space="preserve">’s non-compliance with the General Terms and Conditions may result in remedial action, terminating of the </w:t>
      </w:r>
      <w:r w:rsidR="5A81FFD4">
        <w:t>BUILD</w:t>
      </w:r>
      <w:r>
        <w:t xml:space="preserve"> Grant, disallowing costs incurred for the Project, requiring the </w:t>
      </w:r>
      <w:r w:rsidR="007D0D86">
        <w:t>Recipient</w:t>
      </w:r>
      <w:r>
        <w:t xml:space="preserve"> to refund to the USDOT the </w:t>
      </w:r>
      <w:r w:rsidR="5A81FFD4">
        <w:t>BUILD</w:t>
      </w:r>
      <w:r w:rsidR="007D0D86">
        <w:t xml:space="preserve"> </w:t>
      </w:r>
      <w:r>
        <w:t>Grant, and reporting the non-compliance in the Federal-government-wide integrity and performance system.</w:t>
      </w:r>
    </w:p>
    <w:p w:rsidRPr="00252EE1" w:rsidR="0037766A" w:rsidP="0037766A" w:rsidRDefault="00244A77" w14:paraId="617F3D69" w14:textId="77777777">
      <w:pPr>
        <w:pStyle w:val="ArticleHeading"/>
      </w:pPr>
      <w:r>
        <w:br/>
      </w:r>
      <w:r w:rsidR="0037766A">
        <w:t xml:space="preserve">Special </w:t>
      </w:r>
      <w:r w:rsidRPr="00252EE1" w:rsidR="0037766A">
        <w:t>Terms and Conditions.</w:t>
      </w:r>
    </w:p>
    <w:p w:rsidR="000529BA" w:rsidP="000529BA" w:rsidRDefault="000529BA" w14:paraId="6963D2C3" w14:textId="77777777">
      <w:pPr>
        <w:pStyle w:val="AgreementSectionOptionInstructions"/>
      </w:pPr>
      <w:r>
        <w:t>[</w:t>
      </w:r>
      <w:r w:rsidRPr="0091238E">
        <w:t>Choose the appropriate one of these two alternatives.</w:t>
      </w:r>
      <w:r>
        <w:t>]</w:t>
      </w:r>
    </w:p>
    <w:p w:rsidR="00244A77" w:rsidP="000529BA" w:rsidRDefault="000529BA" w14:paraId="35997914" w14:textId="77777777">
      <w:pPr>
        <w:pStyle w:val="AgreementSectionOptionInstructions"/>
      </w:pPr>
      <w:r>
        <w:t>[</w:t>
      </w:r>
      <w:r>
        <w:rPr>
          <w:b/>
          <w:bCs/>
        </w:rPr>
        <w:t xml:space="preserve">Alternative #1: </w:t>
      </w:r>
      <w:r w:rsidRPr="001B1C7F" w:rsidR="00244A77">
        <w:t>If the</w:t>
      </w:r>
      <w:r w:rsidR="00244A77">
        <w:t>re are no special terms and conditions</w:t>
      </w:r>
      <w:r w:rsidRPr="001B1C7F" w:rsidR="00244A77">
        <w:t>, then use the following</w:t>
      </w:r>
      <w:r w:rsidR="00244A77">
        <w:t>:</w:t>
      </w:r>
      <w:r w:rsidRPr="001B1C7F" w:rsidR="00244A77">
        <w:t>]</w:t>
      </w:r>
    </w:p>
    <w:p w:rsidR="00244A77" w:rsidP="00244A77" w:rsidRDefault="00244A77" w14:paraId="5BC6BFDE" w14:textId="77777777">
      <w:pPr>
        <w:pStyle w:val="AgreementSectionText"/>
      </w:pPr>
      <w:r w:rsidRPr="00300CE4">
        <w:t xml:space="preserve">There are no special </w:t>
      </w:r>
      <w:r>
        <w:t>terms</w:t>
      </w:r>
      <w:r w:rsidRPr="00300CE4">
        <w:t xml:space="preserve"> for this </w:t>
      </w:r>
      <w:r>
        <w:t>award.</w:t>
      </w:r>
    </w:p>
    <w:p w:rsidR="00244A77" w:rsidP="00244A77" w:rsidRDefault="00244A77" w14:paraId="72BB8C0D" w14:textId="77777777">
      <w:pPr>
        <w:pStyle w:val="AgreementSectionOptionInstructions"/>
      </w:pPr>
      <w:r w:rsidRPr="001B1C7F">
        <w:t>[</w:t>
      </w:r>
      <w:r w:rsidR="000529BA">
        <w:rPr>
          <w:b/>
          <w:bCs/>
        </w:rPr>
        <w:t xml:space="preserve">Alternative #2: </w:t>
      </w:r>
      <w:r w:rsidRPr="001B1C7F">
        <w:t>If the</w:t>
      </w:r>
      <w:r>
        <w:t>re are special terms and conditions</w:t>
      </w:r>
      <w:r w:rsidRPr="001B1C7F">
        <w:t xml:space="preserve">, </w:t>
      </w:r>
      <w:r>
        <w:t xml:space="preserve">repeat </w:t>
      </w:r>
      <w:r w:rsidR="00643AFB">
        <w:t xml:space="preserve">and modify </w:t>
      </w:r>
      <w:r w:rsidRPr="001B1C7F">
        <w:t>the following</w:t>
      </w:r>
      <w:r>
        <w:t xml:space="preserve"> as needed:</w:t>
      </w:r>
      <w:r w:rsidRPr="001B1C7F">
        <w:t>]</w:t>
      </w:r>
    </w:p>
    <w:p w:rsidR="00244A77" w:rsidP="00244A77" w:rsidRDefault="00244A77" w14:paraId="1FF8B7D9" w14:textId="77777777">
      <w:pPr>
        <w:pStyle w:val="AgreementSectionHeadingforsubsections"/>
      </w:pPr>
      <w:r>
        <w:t>[Special Term Title].</w:t>
      </w:r>
    </w:p>
    <w:p w:rsidRPr="00244A77" w:rsidR="00244A77" w:rsidP="00244A77" w:rsidRDefault="00244A77" w14:paraId="23B1D3AE" w14:textId="77777777">
      <w:pPr>
        <w:pStyle w:val="AgreementSectionText"/>
      </w:pPr>
      <w:r>
        <w:t>[special term text]</w:t>
      </w:r>
    </w:p>
    <w:p w:rsidR="009A33B1" w:rsidP="009A33B1" w:rsidRDefault="009A33B1" w14:paraId="78127780" w14:textId="77777777">
      <w:pPr>
        <w:pStyle w:val="ScheduleTitle"/>
      </w:pPr>
      <w:r>
        <w:t>Schedule</w:t>
      </w:r>
      <w:r w:rsidRPr="00300CE4">
        <w:t xml:space="preserve"> </w:t>
      </w:r>
      <w:proofErr w:type="spellStart"/>
      <w:r w:rsidRPr="00300CE4">
        <w:t>A</w:t>
      </w:r>
      <w:proofErr w:type="spellEnd"/>
      <w:r>
        <w:br/>
      </w:r>
      <w:r>
        <w:t>Administrative Information</w:t>
      </w:r>
    </w:p>
    <w:p w:rsidR="009A33B1" w:rsidP="00201232" w:rsidRDefault="009A33B1" w14:paraId="777F59AA" w14:textId="77777777">
      <w:pPr>
        <w:pStyle w:val="ScheduleSectionHeading"/>
      </w:pPr>
      <w:commentRangeStart w:id="0"/>
      <w:r>
        <w:t>Application</w:t>
      </w:r>
      <w:commentRangeEnd w:id="0"/>
      <w:r>
        <w:rPr>
          <w:rStyle w:val="CommentReference"/>
        </w:rPr>
        <w:commentReference w:id="0"/>
      </w:r>
      <w:r>
        <w:t>.</w:t>
      </w:r>
    </w:p>
    <w:p w:rsidR="009A33B1" w:rsidP="00201232" w:rsidRDefault="009A33B1" w14:paraId="6B9FCBD0" w14:textId="77777777">
      <w:pPr>
        <w:pStyle w:val="ScheduleSectionText"/>
      </w:pPr>
      <w:r>
        <w:t>Application Title:</w:t>
      </w:r>
      <w:r>
        <w:tab/>
      </w:r>
      <w:r w:rsidRPr="00201232">
        <w:rPr>
          <w:color w:val="FF0000"/>
        </w:rPr>
        <w:t>[insert full title of submitted application]</w:t>
      </w:r>
    </w:p>
    <w:p w:rsidR="009A33B1" w:rsidP="00201232" w:rsidRDefault="009A33B1" w14:paraId="6C5ACA8B" w14:textId="77777777">
      <w:pPr>
        <w:pStyle w:val="ScheduleSectionText"/>
      </w:pPr>
      <w:r>
        <w:t>Application Date:</w:t>
      </w:r>
      <w:r>
        <w:tab/>
      </w:r>
      <w:r w:rsidRPr="00201232">
        <w:rPr>
          <w:color w:val="FF0000"/>
        </w:rPr>
        <w:t>[insert the date in box 3 of the SF-424]</w:t>
      </w:r>
    </w:p>
    <w:p w:rsidRPr="00300CE4" w:rsidR="00201232" w:rsidP="00201232" w:rsidRDefault="00201232" w14:paraId="72192A8F" w14:textId="77777777">
      <w:pPr>
        <w:pStyle w:val="ScheduleSectionHeading"/>
      </w:pPr>
      <w:r w:rsidRPr="0036345E">
        <w:t xml:space="preserve">Recipient’s </w:t>
      </w:r>
      <w:r>
        <w:t>Unique Entity Identifier.</w:t>
      </w:r>
    </w:p>
    <w:p w:rsidRPr="001932D9" w:rsidR="00201232" w:rsidP="00201232" w:rsidRDefault="00256ABA" w14:paraId="4A8297B9" w14:textId="40201878">
      <w:pPr>
        <w:pStyle w:val="ScheduleSectionText"/>
      </w:pPr>
      <w:r>
        <w:t>See section 2</w:t>
      </w:r>
      <w:r w:rsidR="00FF47E0">
        <w:t>8</w:t>
      </w:r>
      <w:r>
        <w:t>.3 of the General Terms and Conditions.</w:t>
      </w:r>
    </w:p>
    <w:p w:rsidRPr="00F31D6B" w:rsidR="00E05D33" w:rsidP="00E05D33" w:rsidRDefault="00E05D33" w14:paraId="4792CE0C" w14:textId="77777777">
      <w:pPr>
        <w:pStyle w:val="ScheduleSectionHeading"/>
      </w:pPr>
      <w:r w:rsidRPr="005E23E1">
        <w:t xml:space="preserve">Recipient </w:t>
      </w:r>
      <w:r w:rsidRPr="00F31D6B">
        <w:t>Contact(s).</w:t>
      </w:r>
      <w:commentRangeStart w:id="1"/>
      <w:commentRangeEnd w:id="1"/>
      <w:r>
        <w:rPr>
          <w:rStyle w:val="CommentReference"/>
        </w:rPr>
        <w:commentReference w:id="1"/>
      </w:r>
    </w:p>
    <w:p w:rsidRPr="001469B1" w:rsidR="00E05D33" w:rsidP="00E05D33" w:rsidRDefault="00E05D33" w14:paraId="65F78A48" w14:textId="77777777">
      <w:pPr>
        <w:pStyle w:val="ScheduleSectionTextGroupedBlock"/>
        <w:rPr>
          <w:color w:val="FF0000"/>
        </w:rPr>
      </w:pPr>
      <w:r w:rsidRPr="001469B1">
        <w:rPr>
          <w:color w:val="FF0000"/>
        </w:rPr>
        <w:t>Name</w:t>
      </w:r>
    </w:p>
    <w:p w:rsidRPr="006F634B" w:rsidR="00E05D33" w:rsidP="00E05D33" w:rsidRDefault="00E05D33" w14:paraId="6480E9E2" w14:textId="77777777">
      <w:pPr>
        <w:pStyle w:val="ScheduleSectionTextGroupedBlock"/>
        <w:rPr>
          <w:color w:val="FF0000"/>
        </w:rPr>
      </w:pPr>
      <w:r w:rsidRPr="006F634B">
        <w:rPr>
          <w:color w:val="FF0000"/>
        </w:rPr>
        <w:t>Title</w:t>
      </w:r>
    </w:p>
    <w:p w:rsidRPr="006F634B" w:rsidR="00E05D33" w:rsidP="00E05D33" w:rsidRDefault="00E05D33" w14:paraId="40997B5D" w14:textId="77777777">
      <w:pPr>
        <w:pStyle w:val="ScheduleSectionTextGroupedBlock"/>
        <w:rPr>
          <w:color w:val="FF0000"/>
        </w:rPr>
      </w:pPr>
      <w:r w:rsidRPr="006F634B">
        <w:rPr>
          <w:color w:val="FF0000"/>
        </w:rPr>
        <w:t>Agency</w:t>
      </w:r>
    </w:p>
    <w:p w:rsidRPr="006F634B" w:rsidR="00E05D33" w:rsidP="00E05D33" w:rsidRDefault="00E05D33" w14:paraId="5B1E66B7" w14:textId="77777777">
      <w:pPr>
        <w:pStyle w:val="ScheduleSectionTextGroupedBlock"/>
        <w:rPr>
          <w:color w:val="FF0000"/>
        </w:rPr>
      </w:pPr>
      <w:r w:rsidRPr="006F634B">
        <w:rPr>
          <w:color w:val="FF0000"/>
        </w:rPr>
        <w:t>Mailing Address</w:t>
      </w:r>
    </w:p>
    <w:p w:rsidRPr="006F634B" w:rsidR="00E05D33" w:rsidP="00E05D33" w:rsidRDefault="00E05D33" w14:paraId="385762B5" w14:textId="77777777">
      <w:pPr>
        <w:pStyle w:val="ScheduleSectionTextGroupedBlock"/>
        <w:rPr>
          <w:color w:val="FF0000"/>
        </w:rPr>
      </w:pPr>
      <w:r w:rsidRPr="006F634B">
        <w:rPr>
          <w:color w:val="FF0000"/>
        </w:rPr>
        <w:t>Phone Number</w:t>
      </w:r>
    </w:p>
    <w:p w:rsidRPr="006F634B" w:rsidR="00E05D33" w:rsidP="00E05D33" w:rsidRDefault="00E05D33" w14:paraId="0B7286A2" w14:textId="77777777">
      <w:pPr>
        <w:pStyle w:val="ScheduleSectionTextGroupedBlock"/>
        <w:rPr>
          <w:color w:val="FF0000"/>
        </w:rPr>
      </w:pPr>
      <w:r w:rsidRPr="006F634B">
        <w:rPr>
          <w:color w:val="FF0000"/>
        </w:rPr>
        <w:t>Email Address</w:t>
      </w:r>
    </w:p>
    <w:p w:rsidRPr="00F31D6B" w:rsidR="00E05D33" w:rsidP="00E05D33" w:rsidRDefault="00E05D33" w14:paraId="43A3B644" w14:textId="77777777">
      <w:pPr>
        <w:pStyle w:val="ScheduleSectionHeading"/>
      </w:pPr>
      <w:r w:rsidRPr="005E23E1">
        <w:t xml:space="preserve">Recipient </w:t>
      </w:r>
      <w:r>
        <w:t xml:space="preserve">Key </w:t>
      </w:r>
      <w:r w:rsidRPr="00F31D6B">
        <w:t>Personnel.</w:t>
      </w:r>
    </w:p>
    <w:p w:rsidRPr="005F7C5D" w:rsidR="00E05D33" w:rsidP="00E05D33" w:rsidRDefault="00E05D33" w14:paraId="7A941821" w14:textId="77777777">
      <w:pPr>
        <w:pStyle w:val="ScheduleSectionText"/>
      </w:pPr>
      <w:r w:rsidRPr="005F7C5D">
        <w:t>None.</w:t>
      </w:r>
    </w:p>
    <w:p w:rsidRPr="000C7868" w:rsidR="00E05D33" w:rsidP="00E05D33" w:rsidRDefault="00E05D33" w14:paraId="1E6EAA7E" w14:textId="77777777">
      <w:pPr>
        <w:pStyle w:val="ScheduleSectionHeading"/>
      </w:pPr>
      <w:commentRangeStart w:id="2"/>
      <w:r w:rsidRPr="000C7868">
        <w:t xml:space="preserve">USDOT </w:t>
      </w:r>
      <w:r>
        <w:t xml:space="preserve">Project </w:t>
      </w:r>
      <w:r w:rsidRPr="000C7868">
        <w:t>Contact</w:t>
      </w:r>
      <w:r>
        <w:t>(</w:t>
      </w:r>
      <w:r w:rsidRPr="000C7868">
        <w:t>s</w:t>
      </w:r>
      <w:r>
        <w:t>)</w:t>
      </w:r>
      <w:r w:rsidRPr="00F31D6B">
        <w:t>.</w:t>
      </w:r>
      <w:commentRangeStart w:id="3"/>
      <w:commentRangeEnd w:id="3"/>
      <w:r>
        <w:rPr>
          <w:rStyle w:val="CommentReference"/>
        </w:rPr>
        <w:commentReference w:id="3"/>
      </w:r>
      <w:commentRangeEnd w:id="2"/>
      <w:r w:rsidR="00045BF5">
        <w:rPr>
          <w:rStyle w:val="CommentReference"/>
          <w:b w:val="0"/>
        </w:rPr>
        <w:commentReference w:id="2"/>
      </w:r>
    </w:p>
    <w:p w:rsidRPr="006F634B" w:rsidR="00E05D33" w:rsidP="00E05D33" w:rsidRDefault="00E05D33" w14:paraId="168F6B08" w14:textId="77777777">
      <w:pPr>
        <w:pStyle w:val="ScheduleSectionTextGroupedBlock"/>
        <w:rPr>
          <w:color w:val="FF0000"/>
        </w:rPr>
      </w:pPr>
      <w:r w:rsidRPr="006F634B">
        <w:rPr>
          <w:color w:val="FF0000"/>
        </w:rPr>
        <w:t>Name</w:t>
      </w:r>
    </w:p>
    <w:p w:rsidRPr="006F634B" w:rsidR="00201232" w:rsidP="006F634B" w:rsidRDefault="00201232" w14:paraId="66849EAA" w14:textId="77777777">
      <w:pPr>
        <w:pStyle w:val="ScheduleSectionTextGroupedBlock"/>
        <w:rPr>
          <w:color w:val="FF0000"/>
        </w:rPr>
      </w:pPr>
      <w:r w:rsidRPr="006F634B">
        <w:rPr>
          <w:color w:val="FF0000"/>
        </w:rPr>
        <w:t>Title</w:t>
      </w:r>
    </w:p>
    <w:p w:rsidRPr="006F634B" w:rsidR="00201232" w:rsidP="006F634B" w:rsidRDefault="00201232" w14:paraId="08C7CEBB" w14:textId="77777777">
      <w:pPr>
        <w:pStyle w:val="ScheduleSectionTextGroupedBlock"/>
        <w:rPr>
          <w:color w:val="FF0000"/>
        </w:rPr>
      </w:pPr>
      <w:r w:rsidRPr="006F634B">
        <w:rPr>
          <w:color w:val="FF0000"/>
        </w:rPr>
        <w:t>Agency</w:t>
      </w:r>
    </w:p>
    <w:p w:rsidRPr="006F634B" w:rsidR="00201232" w:rsidP="006F634B" w:rsidRDefault="00201232" w14:paraId="74528FC8" w14:textId="77777777">
      <w:pPr>
        <w:pStyle w:val="ScheduleSectionTextGroupedBlock"/>
        <w:rPr>
          <w:color w:val="FF0000"/>
        </w:rPr>
      </w:pPr>
      <w:r w:rsidRPr="006F634B">
        <w:rPr>
          <w:color w:val="FF0000"/>
        </w:rPr>
        <w:t>Mailing Address</w:t>
      </w:r>
    </w:p>
    <w:p w:rsidRPr="006F634B" w:rsidR="00201232" w:rsidP="006F634B" w:rsidRDefault="00201232" w14:paraId="1E62E02C" w14:textId="77777777">
      <w:pPr>
        <w:pStyle w:val="ScheduleSectionTextGroupedBlock"/>
        <w:rPr>
          <w:color w:val="FF0000"/>
        </w:rPr>
      </w:pPr>
      <w:r w:rsidRPr="006F634B">
        <w:rPr>
          <w:color w:val="FF0000"/>
        </w:rPr>
        <w:t>Phone Number</w:t>
      </w:r>
    </w:p>
    <w:p w:rsidRPr="006F634B" w:rsidR="00201232" w:rsidP="006F634B" w:rsidRDefault="00201232" w14:paraId="523EBCD8" w14:textId="77777777">
      <w:pPr>
        <w:pStyle w:val="ScheduleSectionTextGroupedBlock"/>
        <w:rPr>
          <w:color w:val="FF0000"/>
        </w:rPr>
      </w:pPr>
      <w:r w:rsidRPr="006F634B">
        <w:rPr>
          <w:color w:val="FF0000"/>
        </w:rPr>
        <w:t>Email Address</w:t>
      </w:r>
    </w:p>
    <w:p w:rsidR="00201232" w:rsidP="00201232" w:rsidRDefault="00201232" w14:paraId="4BDF8189" w14:textId="77777777">
      <w:pPr>
        <w:pStyle w:val="ScheduleSectionHeading"/>
      </w:pPr>
      <w:r>
        <w:t>Payment System.</w:t>
      </w:r>
    </w:p>
    <w:p w:rsidR="00201232" w:rsidP="006F634B" w:rsidRDefault="00201232" w14:paraId="58794128" w14:textId="77777777">
      <w:pPr>
        <w:pStyle w:val="ScheduleSectionText"/>
      </w:pPr>
      <w:r>
        <w:t>USDOT Payment System:</w:t>
      </w:r>
      <w:r>
        <w:tab/>
      </w:r>
      <w:r w:rsidR="00A8038B">
        <w:t xml:space="preserve">Delphi </w:t>
      </w:r>
      <w:proofErr w:type="spellStart"/>
      <w:r w:rsidR="00A8038B">
        <w:t>eInvoicing</w:t>
      </w:r>
      <w:proofErr w:type="spellEnd"/>
      <w:r w:rsidR="00A8038B">
        <w:t xml:space="preserve"> System</w:t>
      </w:r>
    </w:p>
    <w:p w:rsidR="00201232" w:rsidP="00201232" w:rsidRDefault="00201232" w14:paraId="3EC573F2" w14:textId="77777777">
      <w:pPr>
        <w:pStyle w:val="ScheduleSectionHeading"/>
      </w:pPr>
      <w:r>
        <w:t>Office for Subaward and Contract Authorization.</w:t>
      </w:r>
    </w:p>
    <w:p w:rsidR="00201232" w:rsidP="006F634B" w:rsidRDefault="00201232" w14:paraId="37FDF1A4" w14:textId="77777777">
      <w:pPr>
        <w:pStyle w:val="ScheduleSectionText"/>
      </w:pPr>
      <w:bookmarkStart w:name="_Hlk23525802" w:id="4"/>
      <w:r>
        <w:t xml:space="preserve">USDOT Office for Subaward and Contract </w:t>
      </w:r>
      <w:bookmarkEnd w:id="4"/>
      <w:r>
        <w:t>Authorization:</w:t>
      </w:r>
      <w:r>
        <w:tab/>
      </w:r>
      <w:r w:rsidR="00A8038B">
        <w:t>None</w:t>
      </w:r>
    </w:p>
    <w:p w:rsidR="006F634B" w:rsidP="00835D29" w:rsidRDefault="00201232" w14:paraId="242BFB8B" w14:textId="77777777">
      <w:pPr>
        <w:pStyle w:val="ScheduleSectionHeading"/>
      </w:pPr>
      <w:r w:rsidRPr="00165E42">
        <w:t>Federal Award Identification Number.</w:t>
      </w:r>
    </w:p>
    <w:p w:rsidRPr="001932D9" w:rsidR="004318AF" w:rsidP="004318AF" w:rsidRDefault="004318AF" w14:paraId="120614DC" w14:textId="0AF26FCE">
      <w:pPr>
        <w:pStyle w:val="ScheduleSectionText"/>
      </w:pPr>
      <w:r>
        <w:t>See section 2</w:t>
      </w:r>
      <w:r w:rsidR="00FF47E0">
        <w:t>8</w:t>
      </w:r>
      <w:r>
        <w:t>.2 of the General Terms and Conditions.</w:t>
      </w:r>
    </w:p>
    <w:p w:rsidR="00201232" w:rsidP="00201232" w:rsidRDefault="00201232" w14:paraId="17325E40" w14:textId="77777777">
      <w:pPr>
        <w:pStyle w:val="ScheduleTitle"/>
      </w:pPr>
      <w:r>
        <w:t xml:space="preserve">Schedule </w:t>
      </w:r>
      <w:r w:rsidR="0068001C">
        <w:t>B</w:t>
      </w:r>
      <w:r>
        <w:br/>
      </w:r>
      <w:r>
        <w:t xml:space="preserve">Project </w:t>
      </w:r>
      <w:r w:rsidR="001220EE">
        <w:t>Activities</w:t>
      </w:r>
    </w:p>
    <w:p w:rsidR="006F634B" w:rsidP="006F634B" w:rsidRDefault="006F634B" w14:paraId="48496B97" w14:textId="77777777">
      <w:pPr>
        <w:pStyle w:val="ScheduleSectionHeading"/>
      </w:pPr>
      <w:r>
        <w:t>General Project Description</w:t>
      </w:r>
      <w:commentRangeStart w:id="5"/>
      <w:commentRangeEnd w:id="5"/>
      <w:r>
        <w:rPr>
          <w:rStyle w:val="CommentReference"/>
          <w:b w:val="0"/>
        </w:rPr>
        <w:commentReference w:id="5"/>
      </w:r>
      <w:r w:rsidRPr="00B272AC">
        <w:t>.</w:t>
      </w:r>
    </w:p>
    <w:p w:rsidRPr="006F634B" w:rsidR="006F634B" w:rsidP="006F634B" w:rsidRDefault="006F634B" w14:paraId="43B149AA" w14:textId="77777777">
      <w:pPr>
        <w:pStyle w:val="ScheduleSectionText"/>
        <w:rPr>
          <w:color w:val="FF0000"/>
        </w:rPr>
      </w:pPr>
      <w:r w:rsidRPr="006F634B">
        <w:rPr>
          <w:color w:val="FF0000"/>
        </w:rPr>
        <w:t>[</w:t>
      </w:r>
      <w:r>
        <w:rPr>
          <w:color w:val="FF0000"/>
        </w:rPr>
        <w:t>Insert text from decision memo with any necessary corrections.</w:t>
      </w:r>
      <w:r w:rsidRPr="006F634B">
        <w:rPr>
          <w:color w:val="FF0000"/>
        </w:rPr>
        <w:t>]</w:t>
      </w:r>
    </w:p>
    <w:p w:rsidR="00201232" w:rsidP="009A33B1" w:rsidRDefault="006F634B" w14:paraId="0363C605" w14:textId="77777777">
      <w:pPr>
        <w:pStyle w:val="ScheduleSectionHeading"/>
      </w:pPr>
      <w:r>
        <w:t>Statement of Work</w:t>
      </w:r>
      <w:r w:rsidRPr="00B272AC" w:rsidR="00C71A47">
        <w:t>.</w:t>
      </w:r>
    </w:p>
    <w:p w:rsidRPr="0032610B" w:rsidR="007E287B" w:rsidP="007E287B" w:rsidRDefault="007E287B" w14:paraId="093BA360" w14:textId="77777777">
      <w:pPr>
        <w:pStyle w:val="FRAAttachmentHeading1"/>
      </w:pPr>
      <w:r w:rsidRPr="0032610B">
        <w:t>BACKGROUND</w:t>
      </w:r>
    </w:p>
    <w:p w:rsidR="007E287B" w:rsidP="00E450F4" w:rsidRDefault="007E287B" w14:paraId="4FF745C8" w14:textId="4C488642">
      <w:pPr>
        <w:pStyle w:val="FRAAttachmentInstructions"/>
      </w:pPr>
      <w:r w:rsidRPr="00E450F4">
        <w:t>Instructions</w:t>
      </w:r>
      <w:r w:rsidR="00DD0A12">
        <w:t xml:space="preserve">: </w:t>
      </w:r>
      <w:r w:rsidRPr="0032610B">
        <w:t>This section also provides high-level overview information regarding the project and applicant/Recipient. Approximately 3</w:t>
      </w:r>
      <w:r w:rsidR="00DD0A12">
        <w:t>–</w:t>
      </w:r>
      <w:r w:rsidRPr="0032610B">
        <w:t>4 paragraph in length.</w:t>
      </w:r>
    </w:p>
    <w:p w:rsidR="007E287B" w:rsidP="007E287B" w:rsidRDefault="007E287B" w14:paraId="1424B2E9" w14:textId="11D4ADE0">
      <w:pPr>
        <w:rPr>
          <w:rFonts w:eastAsia="Calibri"/>
        </w:rPr>
      </w:pPr>
      <w:r w:rsidRPr="00662874">
        <w:rPr>
          <w:rFonts w:eastAsia="Calibri"/>
          <w:color w:val="FF0000"/>
        </w:rPr>
        <w:t>[</w:t>
      </w:r>
      <w:r w:rsidRPr="00662874" w:rsidR="00662874">
        <w:rPr>
          <w:rFonts w:eastAsia="Calibri"/>
          <w:b/>
          <w:bCs/>
          <w:color w:val="FF0000"/>
        </w:rPr>
        <w:t>if applicable</w:t>
      </w:r>
      <w:r w:rsidRPr="00662874">
        <w:rPr>
          <w:rFonts w:eastAsia="Calibri"/>
          <w:color w:val="FF0000"/>
        </w:rPr>
        <w:t>:]</w:t>
      </w:r>
      <w:r w:rsidR="00E450F4">
        <w:rPr>
          <w:rFonts w:eastAsia="Calibri"/>
        </w:rPr>
        <w:t xml:space="preserve"> </w:t>
      </w:r>
      <w:r w:rsidRPr="0032610B">
        <w:rPr>
          <w:rFonts w:eastAsia="Calibri"/>
        </w:rPr>
        <w:t>All necessary planning, preliminary engineering (PE) and National Environmental Policy Act (NEPA) re</w:t>
      </w:r>
      <w:r>
        <w:rPr>
          <w:rFonts w:eastAsia="Calibri"/>
        </w:rPr>
        <w:t>quirements have been completed.</w:t>
      </w:r>
    </w:p>
    <w:p w:rsidRPr="0032610B" w:rsidR="007E287B" w:rsidP="007E287B" w:rsidRDefault="007E287B" w14:paraId="4264E66F" w14:textId="77777777">
      <w:pPr>
        <w:pStyle w:val="FRAAttachmentHeading1"/>
      </w:pPr>
      <w:r w:rsidRPr="0032610B">
        <w:t>OBJECTIVE</w:t>
      </w:r>
    </w:p>
    <w:p w:rsidR="007E287B" w:rsidP="00662874" w:rsidRDefault="007E287B" w14:paraId="33E9128E" w14:textId="3F3BE17E">
      <w:pPr>
        <w:pStyle w:val="FRAAttachmentInstructions"/>
      </w:pPr>
      <w:r w:rsidRPr="0032610B">
        <w:rPr>
          <w:u w:val="single"/>
        </w:rPr>
        <w:t>Instructions</w:t>
      </w:r>
      <w:r w:rsidR="00DD0A12">
        <w:t xml:space="preserve">: </w:t>
      </w:r>
      <w:r w:rsidRPr="0032610B">
        <w:t>This section is intended to provide a clear description of the purpose, underlying transportation problem that the project will address; the work that will be accomplished under the agreement; the end-state of the project, and the public benefits that the project is intended to achieve.</w:t>
      </w:r>
    </w:p>
    <w:p w:rsidRPr="0032610B" w:rsidR="007E287B" w:rsidP="007E287B" w:rsidRDefault="007E287B" w14:paraId="4A72DD9B" w14:textId="77777777">
      <w:pPr>
        <w:pStyle w:val="FRAAttachmentHeading1"/>
        <w:rPr>
          <w:rFonts w:eastAsia="Calibri"/>
        </w:rPr>
      </w:pPr>
      <w:r w:rsidRPr="0032610B">
        <w:rPr>
          <w:rFonts w:eastAsia="Calibri"/>
        </w:rPr>
        <w:t>PROJECT LOCATION</w:t>
      </w:r>
    </w:p>
    <w:p w:rsidR="007E287B" w:rsidP="007E287B" w:rsidRDefault="007E287B" w14:paraId="33AC5522" w14:textId="629CD297">
      <w:pPr>
        <w:pStyle w:val="FRAAttachmentInstructions"/>
      </w:pPr>
      <w:r w:rsidRPr="0032610B">
        <w:rPr>
          <w:u w:val="single"/>
        </w:rPr>
        <w:t>Instructions</w:t>
      </w:r>
      <w:r w:rsidR="00DD0A12">
        <w:t xml:space="preserve">: </w:t>
      </w:r>
      <w:r w:rsidRPr="0032610B">
        <w:t>This section of the SOW is intended to provide information related to the geographic scope of the project, as well as to identify important related intercity corridors or service. The project location should be specific and detailed. Planning projects should note where the project is likely to be deployed.</w:t>
      </w:r>
    </w:p>
    <w:p w:rsidRPr="0032610B" w:rsidR="007E287B" w:rsidP="007E287B" w:rsidRDefault="007E287B" w14:paraId="4EDA7B69" w14:textId="77777777">
      <w:pPr>
        <w:pStyle w:val="FRAAttachmentHeading1"/>
        <w:rPr>
          <w:rFonts w:eastAsia="Calibri"/>
        </w:rPr>
      </w:pPr>
      <w:r w:rsidRPr="0032610B">
        <w:rPr>
          <w:rFonts w:eastAsia="Calibri"/>
        </w:rPr>
        <w:t>DESCRIPTION OF WORK</w:t>
      </w:r>
    </w:p>
    <w:p w:rsidRPr="0032610B" w:rsidR="007E287B" w:rsidP="007E287B" w:rsidRDefault="007E287B" w14:paraId="2EBD37CC" w14:textId="4A9BA769">
      <w:pPr>
        <w:pStyle w:val="FRAAttachmentInstructions"/>
      </w:pPr>
      <w:r w:rsidRPr="5A6E7CA6">
        <w:rPr>
          <w:u w:val="single"/>
        </w:rPr>
        <w:t>Instructions</w:t>
      </w:r>
      <w:r w:rsidR="00DD0A12">
        <w:t xml:space="preserve">: </w:t>
      </w:r>
      <w:r>
        <w:t xml:space="preserve">This section breaks the scope of work for the project into discrete and delineable tasks. If the project funded under this agreement is part of a larger effort, describe that larger effort, but link tasks specifically to the </w:t>
      </w:r>
      <w:r w:rsidR="469CD228">
        <w:t>BUILD</w:t>
      </w:r>
      <w:r>
        <w:t>-funded portion of the project. Be clear regarding the work to be done in each task and be sure tasks can be linked to deliverables and timelines. Use the guidance below to develop this section.</w:t>
      </w:r>
    </w:p>
    <w:p w:rsidRPr="0032610B" w:rsidR="007E287B" w:rsidP="007E287B" w:rsidRDefault="007E287B" w14:paraId="57F8F5FA" w14:textId="77777777">
      <w:pPr>
        <w:pStyle w:val="FRAAttachmentHeading2"/>
      </w:pPr>
      <w:bookmarkStart w:name="_Hlk532483670" w:id="6"/>
      <w:r w:rsidRPr="0032610B">
        <w:t xml:space="preserve">Task 1: Detailed Project Work Plan, Budget, and Schedule </w:t>
      </w:r>
    </w:p>
    <w:bookmarkEnd w:id="6"/>
    <w:p w:rsidRPr="0032610B" w:rsidR="007E287B" w:rsidP="007E287B" w:rsidRDefault="007E287B" w14:paraId="050150D7" w14:textId="79079607">
      <w:pPr>
        <w:rPr>
          <w:rFonts w:eastAsia="Calibri"/>
        </w:rPr>
      </w:pPr>
      <w:r w:rsidRPr="0032610B">
        <w:rPr>
          <w:rFonts w:eastAsia="Calibri"/>
        </w:rPr>
        <w:t xml:space="preserve">The Recipient </w:t>
      </w:r>
      <w:r w:rsidR="00662874">
        <w:rPr>
          <w:rFonts w:eastAsia="Calibri"/>
        </w:rPr>
        <w:t xml:space="preserve">shall </w:t>
      </w:r>
      <w:r w:rsidRPr="0032610B">
        <w:rPr>
          <w:rFonts w:eastAsia="Calibri"/>
        </w:rPr>
        <w:t xml:space="preserve">prepare a Detailed Project Work Plan, Budget, and Schedule for the following tasks, which may result in amendments to this Agreement. The Detailed Project Budget will be consistent with the Approved Project Budget but will provide a greater level of detail. The Detailed Project Work Plan will describe, in detail, the activities and steps necessary to complete the tasks outlined in this Statement of Work. The Detailed Project Work Plan will also include information about the project management approach (including team organization, team decision-making, roles and responsibilities and interaction with FRA), as well as address </w:t>
      </w:r>
      <w:r w:rsidRPr="0032610B">
        <w:rPr>
          <w:rFonts w:eastAsia="Calibri"/>
        </w:rPr>
        <w:t xml:space="preserve">quality assurance and quality control procedures. In addition, the Detailed Project Work Plan will include the Project Schedule (with Recipient and agency review durations), a detailed Project Budget, </w:t>
      </w:r>
      <w:r w:rsidRPr="005A7A7F">
        <w:rPr>
          <w:rFonts w:eastAsia="Calibri"/>
          <w:color w:val="FF0000"/>
        </w:rPr>
        <w:t>[</w:t>
      </w:r>
      <w:r w:rsidRPr="005A7A7F">
        <w:rPr>
          <w:rFonts w:eastAsia="Calibri"/>
          <w:b/>
          <w:color w:val="FF0000"/>
        </w:rPr>
        <w:t>if applicable:</w:t>
      </w:r>
      <w:r>
        <w:rPr>
          <w:rFonts w:eastAsia="Calibri"/>
        </w:rPr>
        <w:t xml:space="preserve"> </w:t>
      </w:r>
      <w:r w:rsidRPr="005A7A7F">
        <w:rPr>
          <w:rFonts w:eastAsia="Calibri"/>
        </w:rPr>
        <w:t>and the environmental class of action</w:t>
      </w:r>
      <w:r w:rsidRPr="0032610B">
        <w:rPr>
          <w:rFonts w:eastAsia="Calibri"/>
        </w:rPr>
        <w:t>.</w:t>
      </w:r>
      <w:r w:rsidRPr="005A7A7F">
        <w:rPr>
          <w:rFonts w:eastAsia="Calibri"/>
          <w:color w:val="FF0000"/>
        </w:rPr>
        <w:t>]</w:t>
      </w:r>
      <w:r w:rsidRPr="0032610B">
        <w:rPr>
          <w:rFonts w:eastAsia="Calibri"/>
        </w:rPr>
        <w:t xml:space="preserve"> Similarly, </w:t>
      </w:r>
      <w:r w:rsidR="00662874">
        <w:rPr>
          <w:rFonts w:eastAsia="Calibri"/>
        </w:rPr>
        <w:t xml:space="preserve">the Detailed Work Plan should include </w:t>
      </w:r>
      <w:r w:rsidRPr="0032610B">
        <w:rPr>
          <w:rFonts w:eastAsia="Calibri"/>
        </w:rPr>
        <w:t xml:space="preserve">agreements governing the construction, </w:t>
      </w:r>
      <w:proofErr w:type="gramStart"/>
      <w:r w:rsidRPr="0032610B">
        <w:rPr>
          <w:rFonts w:eastAsia="Calibri"/>
        </w:rPr>
        <w:t>operation</w:t>
      </w:r>
      <w:proofErr w:type="gramEnd"/>
      <w:r w:rsidRPr="0032610B">
        <w:rPr>
          <w:rFonts w:eastAsia="Calibri"/>
        </w:rPr>
        <w:t xml:space="preserve"> and maintenance of the Project. The </w:t>
      </w:r>
      <w:r w:rsidR="00662874">
        <w:rPr>
          <w:rFonts w:eastAsia="Calibri"/>
        </w:rPr>
        <w:t xml:space="preserve">FRA will review and approve the </w:t>
      </w:r>
      <w:r w:rsidRPr="0032610B">
        <w:rPr>
          <w:rFonts w:eastAsia="Calibri"/>
        </w:rPr>
        <w:t>Detailed Project Work Plan, Budget, and Schedule.</w:t>
      </w:r>
    </w:p>
    <w:p w:rsidRPr="0032610B" w:rsidR="007E287B" w:rsidP="007E287B" w:rsidRDefault="007E287B" w14:paraId="1E86F37E" w14:textId="77777777">
      <w:pPr>
        <w:ind w:right="17"/>
        <w:rPr>
          <w:rFonts w:eastAsia="Calibri"/>
          <w:color w:val="000000"/>
          <w:szCs w:val="24"/>
        </w:rPr>
      </w:pPr>
    </w:p>
    <w:p w:rsidRPr="0032610B" w:rsidR="007E287B" w:rsidP="007E287B" w:rsidRDefault="00662874" w14:paraId="3A37E2C5" w14:textId="61FD7D15">
      <w:pPr>
        <w:rPr>
          <w:rFonts w:eastAsia="Calibri"/>
        </w:rPr>
      </w:pPr>
      <w:r>
        <w:rPr>
          <w:rFonts w:eastAsia="Calibri"/>
        </w:rPr>
        <w:t>U</w:t>
      </w:r>
      <w:r w:rsidRPr="0032610B">
        <w:rPr>
          <w:rFonts w:eastAsia="Calibri"/>
        </w:rPr>
        <w:t xml:space="preserve">nless </w:t>
      </w:r>
      <w:r>
        <w:rPr>
          <w:rFonts w:eastAsia="Calibri"/>
        </w:rPr>
        <w:t xml:space="preserve">expressly </w:t>
      </w:r>
      <w:r w:rsidRPr="0032610B">
        <w:rPr>
          <w:rFonts w:eastAsia="Calibri"/>
        </w:rPr>
        <w:t xml:space="preserve">permitted by pre-award authority in </w:t>
      </w:r>
      <w:r>
        <w:rPr>
          <w:rFonts w:eastAsia="Calibri"/>
        </w:rPr>
        <w:t>section 5 of schedule D</w:t>
      </w:r>
      <w:r w:rsidRPr="0032610B">
        <w:rPr>
          <w:rFonts w:eastAsia="Calibri"/>
        </w:rPr>
        <w:t xml:space="preserve"> of this </w:t>
      </w:r>
      <w:r>
        <w:rPr>
          <w:rFonts w:eastAsia="Calibri"/>
        </w:rPr>
        <w:t>a</w:t>
      </w:r>
      <w:r w:rsidRPr="0032610B">
        <w:rPr>
          <w:rFonts w:eastAsia="Calibri"/>
        </w:rPr>
        <w:t>greement</w:t>
      </w:r>
      <w:r>
        <w:rPr>
          <w:rFonts w:eastAsia="Calibri"/>
        </w:rPr>
        <w:t xml:space="preserve">, </w:t>
      </w:r>
      <w:r w:rsidRPr="0032610B" w:rsidR="007E287B">
        <w:rPr>
          <w:rFonts w:eastAsia="Calibri"/>
        </w:rPr>
        <w:t xml:space="preserve">The Recipient </w:t>
      </w:r>
      <w:r>
        <w:rPr>
          <w:rFonts w:eastAsia="Calibri"/>
        </w:rPr>
        <w:t xml:space="preserve">shall not begin </w:t>
      </w:r>
      <w:r w:rsidRPr="0032610B" w:rsidR="007E287B">
        <w:rPr>
          <w:rFonts w:eastAsia="Calibri"/>
        </w:rPr>
        <w:t xml:space="preserve">work on subsequent tasks until </w:t>
      </w:r>
      <w:r>
        <w:rPr>
          <w:rFonts w:eastAsia="Calibri"/>
        </w:rPr>
        <w:t xml:space="preserve">(1) </w:t>
      </w:r>
      <w:r w:rsidRPr="0032610B" w:rsidR="007E287B">
        <w:rPr>
          <w:rFonts w:eastAsia="Calibri"/>
        </w:rPr>
        <w:t xml:space="preserve">the </w:t>
      </w:r>
      <w:r>
        <w:rPr>
          <w:rFonts w:eastAsia="Calibri"/>
        </w:rPr>
        <w:t xml:space="preserve">Recipient has completed and submitted to FRA the </w:t>
      </w:r>
      <w:r w:rsidRPr="0032610B" w:rsidR="007E287B">
        <w:rPr>
          <w:rFonts w:eastAsia="Calibri"/>
        </w:rPr>
        <w:t>Detailed Project Work Plan, Budget (including estimated costs for Alternate Task, if provided)</w:t>
      </w:r>
      <w:r>
        <w:rPr>
          <w:rFonts w:eastAsia="Calibri"/>
        </w:rPr>
        <w:t xml:space="preserve"> </w:t>
      </w:r>
      <w:r w:rsidRPr="0032610B" w:rsidR="007E287B">
        <w:rPr>
          <w:rFonts w:eastAsia="Calibri"/>
        </w:rPr>
        <w:t xml:space="preserve">and </w:t>
      </w:r>
      <w:r>
        <w:rPr>
          <w:rFonts w:eastAsia="Calibri"/>
        </w:rPr>
        <w:t xml:space="preserve">(2) </w:t>
      </w:r>
      <w:r w:rsidRPr="0032610B" w:rsidR="007E287B">
        <w:rPr>
          <w:rFonts w:eastAsia="Calibri"/>
        </w:rPr>
        <w:t xml:space="preserve">the </w:t>
      </w:r>
      <w:r>
        <w:rPr>
          <w:rFonts w:eastAsia="Calibri"/>
        </w:rPr>
        <w:t>FRA provide</w:t>
      </w:r>
      <w:r w:rsidR="00902198">
        <w:rPr>
          <w:rFonts w:eastAsia="Calibri"/>
        </w:rPr>
        <w:t>s</w:t>
      </w:r>
      <w:r>
        <w:rPr>
          <w:rFonts w:eastAsia="Calibri"/>
        </w:rPr>
        <w:t xml:space="preserve"> the </w:t>
      </w:r>
      <w:r w:rsidRPr="0032610B" w:rsidR="007E287B">
        <w:rPr>
          <w:rFonts w:eastAsia="Calibri"/>
        </w:rPr>
        <w:t xml:space="preserve">Recipient </w:t>
      </w:r>
      <w:r>
        <w:rPr>
          <w:rFonts w:eastAsia="Calibri"/>
        </w:rPr>
        <w:t xml:space="preserve">with written </w:t>
      </w:r>
      <w:r w:rsidRPr="0032610B" w:rsidR="007E287B">
        <w:rPr>
          <w:rFonts w:eastAsia="Calibri"/>
        </w:rPr>
        <w:t xml:space="preserve">approval </w:t>
      </w:r>
      <w:r>
        <w:rPr>
          <w:rFonts w:eastAsia="Calibri"/>
        </w:rPr>
        <w:t xml:space="preserve">to </w:t>
      </w:r>
      <w:r w:rsidR="00902198">
        <w:rPr>
          <w:rFonts w:eastAsia="Calibri"/>
        </w:rPr>
        <w:t>proceed with</w:t>
      </w:r>
      <w:r>
        <w:rPr>
          <w:rFonts w:eastAsia="Calibri"/>
        </w:rPr>
        <w:t xml:space="preserve"> subsequent tasks</w:t>
      </w:r>
      <w:r w:rsidRPr="0032610B" w:rsidR="007E287B">
        <w:rPr>
          <w:rFonts w:eastAsia="Calibri"/>
        </w:rPr>
        <w:t>. The FRA will not reimburse the Recipient for costs incurred in contravention of this requirement.</w:t>
      </w:r>
    </w:p>
    <w:p w:rsidRPr="0032610B" w:rsidR="007E287B" w:rsidP="007E287B" w:rsidRDefault="007E287B" w14:paraId="56F9B79C" w14:textId="77777777">
      <w:pPr>
        <w:pStyle w:val="FRAAttachmentHeading3"/>
        <w:rPr>
          <w:i/>
        </w:rPr>
      </w:pPr>
      <w:r w:rsidRPr="0032610B">
        <w:t>Task 1 Deliverables:</w:t>
      </w:r>
    </w:p>
    <w:p w:rsidRPr="0032610B" w:rsidR="007E287B" w:rsidP="007E287B" w:rsidRDefault="007E287B" w14:paraId="4505CA7E" w14:textId="77777777">
      <w:pPr>
        <w:numPr>
          <w:ilvl w:val="0"/>
          <w:numId w:val="25"/>
        </w:numPr>
        <w:ind w:right="43"/>
        <w:rPr>
          <w:color w:val="000000"/>
          <w:szCs w:val="24"/>
        </w:rPr>
      </w:pPr>
      <w:r w:rsidRPr="0032610B">
        <w:rPr>
          <w:color w:val="000000"/>
        </w:rPr>
        <w:t>Detailed Project Work Plan, Budget, and Schedule</w:t>
      </w:r>
    </w:p>
    <w:p w:rsidRPr="0032610B" w:rsidR="007E287B" w:rsidP="007E287B" w:rsidRDefault="007E287B" w14:paraId="0A36100E" w14:textId="77777777">
      <w:pPr>
        <w:numPr>
          <w:ilvl w:val="0"/>
          <w:numId w:val="25"/>
        </w:numPr>
        <w:ind w:right="43"/>
        <w:rPr>
          <w:color w:val="000000"/>
        </w:rPr>
      </w:pPr>
      <w:r w:rsidRPr="0032610B">
        <w:rPr>
          <w:color w:val="000000"/>
        </w:rPr>
        <w:t>Project Agreements (if applicable)</w:t>
      </w:r>
    </w:p>
    <w:p w:rsidRPr="0032610B" w:rsidR="007E287B" w:rsidP="007E287B" w:rsidRDefault="007E287B" w14:paraId="7F88D7EE" w14:textId="77777777">
      <w:pPr>
        <w:pStyle w:val="FRAAttachmentHeading2"/>
      </w:pPr>
      <w:r w:rsidRPr="0032610B">
        <w:t>Task 2: [insert task name]</w:t>
      </w:r>
    </w:p>
    <w:p w:rsidRPr="000E0784" w:rsidR="007E287B" w:rsidP="007E287B" w:rsidRDefault="007E287B" w14:paraId="3FD0C2F7" w14:textId="77777777">
      <w:pPr>
        <w:autoSpaceDE w:val="0"/>
        <w:autoSpaceDN w:val="0"/>
        <w:spacing w:before="120" w:after="120"/>
        <w:rPr>
          <w:rFonts w:eastAsia="Calibri"/>
          <w:color w:val="FF0000"/>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p>
    <w:p w:rsidRPr="0032610B" w:rsidR="007E287B" w:rsidP="007E287B" w:rsidRDefault="007E287B" w14:paraId="46D46129" w14:textId="77777777">
      <w:pPr>
        <w:pStyle w:val="FRAAttachmentHeading3"/>
        <w:rPr>
          <w:i/>
        </w:rPr>
      </w:pPr>
      <w:r w:rsidRPr="0032610B">
        <w:t>Task 2 Deliverables:</w:t>
      </w:r>
    </w:p>
    <w:p w:rsidRPr="000E0784" w:rsidR="007E287B" w:rsidP="007E287B" w:rsidRDefault="007E287B" w14:paraId="5CA03D28"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0A570A84" w14:textId="77777777">
      <w:pPr>
        <w:numPr>
          <w:ilvl w:val="0"/>
          <w:numId w:val="25"/>
        </w:numPr>
        <w:ind w:right="43"/>
        <w:rPr>
          <w:color w:val="000000"/>
        </w:rPr>
      </w:pPr>
    </w:p>
    <w:p w:rsidRPr="0032610B" w:rsidR="007E287B" w:rsidP="007E287B" w:rsidRDefault="007E287B" w14:paraId="1E973A20" w14:textId="77777777">
      <w:pPr>
        <w:pStyle w:val="FRAAttachmentHeading2"/>
      </w:pPr>
      <w:r w:rsidRPr="0032610B">
        <w:t xml:space="preserve">Alternate Task: </w:t>
      </w:r>
      <w:r w:rsidRPr="000E0784">
        <w:rPr>
          <w:color w:val="FF0000"/>
        </w:rPr>
        <w:t>[</w:t>
      </w:r>
      <w:r w:rsidRPr="000E0784">
        <w:rPr>
          <w:iCs/>
          <w:color w:val="FF0000"/>
        </w:rPr>
        <w:t>insert task name</w:t>
      </w:r>
      <w:r w:rsidRPr="000E0784">
        <w:rPr>
          <w:color w:val="FF0000"/>
        </w:rPr>
        <w:t>]</w:t>
      </w:r>
    </w:p>
    <w:p w:rsidRPr="0032610B" w:rsidR="007E287B" w:rsidP="007E287B" w:rsidRDefault="00824D06" w14:paraId="2A9DB332" w14:textId="0DA190B1">
      <w:pPr>
        <w:autoSpaceDE w:val="0"/>
        <w:autoSpaceDN w:val="0"/>
        <w:spacing w:before="120" w:after="120"/>
        <w:rPr>
          <w:rFonts w:eastAsia="Calibri"/>
        </w:rPr>
      </w:pPr>
      <w:r>
        <w:rPr>
          <w:rFonts w:eastAsia="Calibri"/>
        </w:rPr>
        <w:t xml:space="preserve">The Recipient </w:t>
      </w:r>
      <w:r w:rsidR="00902198">
        <w:rPr>
          <w:rFonts w:eastAsia="Calibri"/>
        </w:rPr>
        <w:t xml:space="preserve">shall </w:t>
      </w:r>
      <w:r w:rsidRPr="0032610B" w:rsidR="007E287B">
        <w:rPr>
          <w:rFonts w:eastAsia="Calibri"/>
        </w:rPr>
        <w:t xml:space="preserve">not perform this task unless </w:t>
      </w:r>
      <w:r w:rsidR="00902198">
        <w:rPr>
          <w:rFonts w:eastAsia="Calibri"/>
        </w:rPr>
        <w:t xml:space="preserve">(1) </w:t>
      </w:r>
      <w:r w:rsidRPr="0032610B" w:rsidR="007E287B">
        <w:rPr>
          <w:rFonts w:eastAsia="Calibri"/>
        </w:rPr>
        <w:t xml:space="preserve">all other work under this Agreement is complete and </w:t>
      </w:r>
      <w:r w:rsidR="00902198">
        <w:rPr>
          <w:rFonts w:eastAsia="Calibri"/>
        </w:rPr>
        <w:t xml:space="preserve">(2) the FRA </w:t>
      </w:r>
      <w:r>
        <w:rPr>
          <w:rFonts w:eastAsia="Calibri"/>
        </w:rPr>
        <w:t xml:space="preserve">the </w:t>
      </w:r>
      <w:r w:rsidR="00902198">
        <w:rPr>
          <w:rFonts w:eastAsia="Calibri"/>
        </w:rPr>
        <w:t xml:space="preserve">provides the </w:t>
      </w:r>
      <w:r>
        <w:rPr>
          <w:rFonts w:eastAsia="Calibri"/>
        </w:rPr>
        <w:t xml:space="preserve">Recipient </w:t>
      </w:r>
      <w:r w:rsidR="00902198">
        <w:rPr>
          <w:rFonts w:eastAsia="Calibri"/>
        </w:rPr>
        <w:t xml:space="preserve">with </w:t>
      </w:r>
      <w:r w:rsidRPr="0032610B" w:rsidR="007E287B">
        <w:rPr>
          <w:rFonts w:eastAsia="Calibri"/>
        </w:rPr>
        <w:t>written approval to proceed with this Alternate Task.</w:t>
      </w:r>
    </w:p>
    <w:p w:rsidRPr="000E0784" w:rsidR="007E287B" w:rsidP="007E287B" w:rsidRDefault="007E287B" w14:paraId="7EF04945" w14:textId="71378955">
      <w:pPr>
        <w:autoSpaceDE w:val="0"/>
        <w:autoSpaceDN w:val="0"/>
        <w:spacing w:before="120" w:after="120"/>
        <w:rPr>
          <w:rFonts w:eastAsia="Calibri"/>
        </w:rPr>
      </w:pPr>
      <w:r w:rsidRPr="7488A215">
        <w:rPr>
          <w:rFonts w:eastAsia="Calibri"/>
          <w:color w:val="FF0000"/>
        </w:rPr>
        <w:t>[insert a description of the task, the deliverables</w:t>
      </w:r>
      <w:r w:rsidRPr="7488A215" w:rsidR="410089EA">
        <w:rPr>
          <w:rFonts w:eastAsia="Calibri"/>
          <w:color w:val="FF0000"/>
        </w:rPr>
        <w:t>,</w:t>
      </w:r>
      <w:r w:rsidRPr="7488A215">
        <w:rPr>
          <w:rFonts w:eastAsia="Calibri"/>
          <w:color w:val="FF0000"/>
        </w:rPr>
        <w:t xml:space="preserve"> and estimated budget for work that is in addition to the other Tasks in the SOW, that is within the scope of the Technical Application, and that Recipient [will/may] accomplish, depending on the available funds, if all other Tasks in this SOW are completed under budget.]</w:t>
      </w:r>
      <w:r w:rsidRPr="7488A215">
        <w:rPr>
          <w:rFonts w:eastAsia="Calibri"/>
          <w:color w:val="000000" w:themeColor="text1"/>
        </w:rPr>
        <w:t xml:space="preserve"> </w:t>
      </w:r>
    </w:p>
    <w:p w:rsidRPr="0032610B" w:rsidR="007E287B" w:rsidP="007E287B" w:rsidRDefault="007E287B" w14:paraId="6337E08A" w14:textId="77777777">
      <w:pPr>
        <w:pStyle w:val="FRAAttachmentHeading3"/>
        <w:rPr>
          <w:i/>
        </w:rPr>
      </w:pPr>
      <w:r w:rsidRPr="0032610B">
        <w:t>Alternate Task Deliverables:</w:t>
      </w:r>
    </w:p>
    <w:p w:rsidRPr="000E0784" w:rsidR="007E287B" w:rsidP="007E287B" w:rsidRDefault="007E287B" w14:paraId="71ADED5D"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32610B" w:rsidR="007E287B" w:rsidP="007E287B" w:rsidRDefault="007E287B" w14:paraId="387803D1" w14:textId="77777777">
      <w:pPr>
        <w:numPr>
          <w:ilvl w:val="0"/>
          <w:numId w:val="25"/>
        </w:numPr>
        <w:ind w:right="43"/>
        <w:rPr>
          <w:color w:val="000000"/>
        </w:rPr>
      </w:pPr>
    </w:p>
    <w:p w:rsidRPr="0032610B" w:rsidR="007E287B" w:rsidP="007E287B" w:rsidRDefault="007E287B" w14:paraId="378499CE" w14:textId="77777777">
      <w:pPr>
        <w:pStyle w:val="FRAAttachmentHeading2"/>
      </w:pPr>
      <w:r w:rsidRPr="0032610B">
        <w:t xml:space="preserve">Task </w:t>
      </w:r>
      <w:r>
        <w:t>3</w:t>
      </w:r>
      <w:r w:rsidRPr="0032610B">
        <w:t xml:space="preserve">: </w:t>
      </w:r>
      <w:r w:rsidRPr="000E0784">
        <w:rPr>
          <w:color w:val="FF0000"/>
        </w:rPr>
        <w:t>[insert task name]</w:t>
      </w:r>
    </w:p>
    <w:p w:rsidRPr="000E0784" w:rsidR="007E287B" w:rsidP="007E287B" w:rsidRDefault="007E287B" w14:paraId="750D467B" w14:textId="77777777">
      <w:pPr>
        <w:autoSpaceDE w:val="0"/>
        <w:autoSpaceDN w:val="0"/>
        <w:spacing w:before="120" w:after="120"/>
        <w:rPr>
          <w:rFonts w:eastAsia="Calibri"/>
        </w:rPr>
      </w:pPr>
      <w:r w:rsidRPr="000E0784">
        <w:rPr>
          <w:rFonts w:eastAsia="Calibri"/>
          <w:color w:val="FF0000"/>
        </w:rPr>
        <w:t>[</w:t>
      </w:r>
      <w:r w:rsidRPr="000E0784">
        <w:rPr>
          <w:rFonts w:eastAsia="Calibri"/>
          <w:iCs/>
          <w:color w:val="FF0000"/>
        </w:rPr>
        <w:t>insert a description of the task and the deliverables that will be completed under the task</w:t>
      </w:r>
      <w:r w:rsidRPr="000E0784">
        <w:rPr>
          <w:rFonts w:eastAsia="Calibri"/>
          <w:color w:val="FF0000"/>
        </w:rPr>
        <w:t>]</w:t>
      </w:r>
      <w:r w:rsidRPr="000E0784">
        <w:rPr>
          <w:rFonts w:eastAsia="Calibri"/>
          <w:color w:val="000000"/>
        </w:rPr>
        <w:t xml:space="preserve"> </w:t>
      </w:r>
    </w:p>
    <w:p w:rsidRPr="0032610B" w:rsidR="007E287B" w:rsidP="007E287B" w:rsidRDefault="007E287B" w14:paraId="1955C3F0" w14:textId="77777777">
      <w:pPr>
        <w:pStyle w:val="FRAAttachmentHeading3"/>
        <w:rPr>
          <w:i/>
        </w:rPr>
      </w:pPr>
      <w:r w:rsidRPr="0032610B">
        <w:t xml:space="preserve">Task </w:t>
      </w:r>
      <w:r>
        <w:t>3</w:t>
      </w:r>
      <w:r w:rsidRPr="0032610B">
        <w:t xml:space="preserve"> Deliverables:</w:t>
      </w:r>
    </w:p>
    <w:p w:rsidRPr="000E0784" w:rsidR="007E287B" w:rsidP="007E287B" w:rsidRDefault="007E287B" w14:paraId="0A4A8D5B" w14:textId="77777777">
      <w:pPr>
        <w:numPr>
          <w:ilvl w:val="0"/>
          <w:numId w:val="25"/>
        </w:numPr>
        <w:ind w:right="43"/>
        <w:rPr>
          <w:color w:val="000000"/>
          <w:szCs w:val="24"/>
        </w:rPr>
      </w:pPr>
      <w:r w:rsidRPr="000E0784">
        <w:rPr>
          <w:color w:val="FF0000"/>
        </w:rPr>
        <w:t>[</w:t>
      </w:r>
      <w:r w:rsidRPr="000E0784">
        <w:rPr>
          <w:iCs/>
          <w:color w:val="FF0000"/>
        </w:rPr>
        <w:t>insert names of required deliverables to be completed under this task</w:t>
      </w:r>
      <w:r w:rsidRPr="000E0784">
        <w:rPr>
          <w:color w:val="FF0000"/>
        </w:rPr>
        <w:t>]</w:t>
      </w:r>
    </w:p>
    <w:p w:rsidRPr="005A7A7F" w:rsidR="007E287B" w:rsidP="007E287B" w:rsidRDefault="007E287B" w14:paraId="691D9441" w14:textId="331389FF">
      <w:pPr>
        <w:numPr>
          <w:ilvl w:val="0"/>
          <w:numId w:val="25"/>
        </w:numPr>
        <w:ind w:right="43"/>
        <w:rPr>
          <w:color w:val="000000"/>
        </w:rPr>
      </w:pPr>
      <w:r w:rsidRPr="0032610B">
        <w:rPr>
          <w:color w:val="000000"/>
        </w:rPr>
        <w:t>Final Performance Report (the final deliverable listed in the “description of work” section of the SOW must be the Final Performance Report. Th</w:t>
      </w:r>
      <w:r w:rsidR="00662874">
        <w:rPr>
          <w:color w:val="000000"/>
        </w:rPr>
        <w:t xml:space="preserve">e Recipient shall submit this report </w:t>
      </w:r>
      <w:r>
        <w:t xml:space="preserve">as required by section </w:t>
      </w:r>
      <w:r w:rsidR="00E450F4">
        <w:t>7</w:t>
      </w:r>
      <w:r>
        <w:t xml:space="preserve">.2 of </w:t>
      </w:r>
      <w:r w:rsidR="00E450F4">
        <w:t>the General Terms and Conditions</w:t>
      </w:r>
      <w:r w:rsidR="00662874">
        <w:t>,</w:t>
      </w:r>
      <w:r w:rsidRPr="0032610B">
        <w:t xml:space="preserve"> and </w:t>
      </w:r>
      <w:r w:rsidR="00662874">
        <w:t xml:space="preserve">the report </w:t>
      </w:r>
      <w:r w:rsidRPr="0032610B">
        <w:t>should describe the cumulative activities of the project, including a complete description of the Recipient’s achievements with respect to the project objectives and milestones)</w:t>
      </w:r>
    </w:p>
    <w:p w:rsidRPr="0032610B" w:rsidR="007E287B" w:rsidP="007E287B" w:rsidRDefault="007E287B" w14:paraId="188D738E" w14:textId="77777777">
      <w:pPr>
        <w:pStyle w:val="FRAAttachmentHeading1"/>
        <w:rPr>
          <w:rFonts w:eastAsia="Calibri"/>
        </w:rPr>
      </w:pPr>
      <w:r w:rsidRPr="0032610B">
        <w:rPr>
          <w:rFonts w:eastAsia="Calibri"/>
        </w:rPr>
        <w:t>PROJECT COORDINATION</w:t>
      </w:r>
    </w:p>
    <w:p w:rsidRPr="0032610B" w:rsidR="007E287B" w:rsidP="007E287B" w:rsidRDefault="007E287B" w14:paraId="0596CE0E" w14:textId="4E5F3CCD">
      <w:pPr>
        <w:pStyle w:val="FRAAttachmentInstructions"/>
      </w:pPr>
      <w:r w:rsidRPr="0032610B">
        <w:rPr>
          <w:u w:val="single"/>
        </w:rPr>
        <w:t>Instructions</w:t>
      </w:r>
      <w:r w:rsidRPr="0032610B">
        <w:t>: This section identifies all the project partners, and other entities that possess responsibility for the implementation of the project. Per Task 1 guidance, the coordination strategy may evolve and require updating over time. Use the format below to discuss project coordination:</w:t>
      </w:r>
    </w:p>
    <w:p w:rsidRPr="0032610B" w:rsidR="007E287B" w:rsidP="007E287B" w:rsidRDefault="007E287B" w14:paraId="056B9CCC" w14:textId="77777777">
      <w:pPr>
        <w:keepNext/>
        <w:keepLines/>
        <w:spacing w:before="120" w:after="120"/>
        <w:rPr>
          <w:rFonts w:eastAsia="Calibri"/>
          <w:szCs w:val="24"/>
        </w:rPr>
      </w:pPr>
      <w:r w:rsidRPr="0032610B">
        <w:rPr>
          <w:rFonts w:eastAsia="Calibri"/>
          <w:szCs w:val="24"/>
        </w:rPr>
        <w:t>The Recipient shall perform all tasks required for the Project through a coordinated process, which will involve affected railroad owners, operators, and funding partners, including:</w:t>
      </w:r>
    </w:p>
    <w:p w:rsidRPr="0032610B" w:rsidR="007E287B" w:rsidP="007E287B" w:rsidRDefault="007E287B" w14:paraId="0C6AE9F2" w14:textId="77777777">
      <w:pPr>
        <w:numPr>
          <w:ilvl w:val="0"/>
          <w:numId w:val="26"/>
        </w:numPr>
        <w:spacing w:before="120" w:after="120"/>
        <w:ind w:left="1080"/>
        <w:jc w:val="both"/>
      </w:pPr>
      <w:r w:rsidRPr="005A7A7F">
        <w:rPr>
          <w:color w:val="FF0000"/>
        </w:rPr>
        <w:t>[list parties other than the Recipient]</w:t>
      </w:r>
    </w:p>
    <w:p w:rsidRPr="0032610B" w:rsidR="007E287B" w:rsidP="007E287B" w:rsidRDefault="007E287B" w14:paraId="7C9DA65A" w14:textId="77777777">
      <w:pPr>
        <w:numPr>
          <w:ilvl w:val="0"/>
          <w:numId w:val="26"/>
        </w:numPr>
        <w:spacing w:before="120" w:after="120"/>
        <w:ind w:left="1080"/>
        <w:jc w:val="both"/>
      </w:pPr>
    </w:p>
    <w:p w:rsidRPr="0032610B" w:rsidR="007E287B" w:rsidP="007E287B" w:rsidRDefault="007E287B" w14:paraId="4703C8CD" w14:textId="77777777">
      <w:pPr>
        <w:numPr>
          <w:ilvl w:val="0"/>
          <w:numId w:val="26"/>
        </w:numPr>
        <w:spacing w:before="120" w:after="120"/>
        <w:ind w:left="1080"/>
        <w:jc w:val="both"/>
      </w:pPr>
      <w:r w:rsidRPr="0032610B">
        <w:t>FRA</w:t>
      </w:r>
    </w:p>
    <w:p w:rsidRPr="0032610B" w:rsidR="007E287B" w:rsidP="007E287B" w:rsidRDefault="007E287B" w14:paraId="773B2EEB" w14:textId="77777777">
      <w:pPr>
        <w:pStyle w:val="FRAAttachmentHeading1"/>
        <w:rPr>
          <w:rFonts w:eastAsia="Calibri"/>
          <w:bCs/>
        </w:rPr>
      </w:pPr>
      <w:r w:rsidRPr="0032610B">
        <w:rPr>
          <w:rFonts w:eastAsia="Calibri"/>
        </w:rPr>
        <w:t>PROJECT MANAGEMENT</w:t>
      </w:r>
    </w:p>
    <w:p w:rsidRPr="00902198" w:rsidR="007E287B" w:rsidP="00902198" w:rsidRDefault="007E287B" w14:paraId="3483F465" w14:textId="107F5426">
      <w:pPr>
        <w:pStyle w:val="FRAAttachmentInstructions"/>
      </w:pPr>
      <w:r w:rsidRPr="00902198">
        <w:rPr>
          <w:u w:val="single"/>
        </w:rPr>
        <w:t>Instructions</w:t>
      </w:r>
      <w:r w:rsidR="00DD0A12">
        <w:t xml:space="preserve">: </w:t>
      </w:r>
      <w:r w:rsidRPr="00902198">
        <w:t>This section identifies all actions the Recipient will perform to ensure the effective management and oversight of the project. Use the guidance below to develop a project management approach.</w:t>
      </w:r>
    </w:p>
    <w:p w:rsidRPr="0032610B" w:rsidR="007E287B" w:rsidP="007E287B" w:rsidRDefault="007E287B" w14:paraId="4A8A0015" w14:textId="7434BC0F">
      <w:pPr>
        <w:rPr>
          <w:rFonts w:eastAsia="Calibri"/>
        </w:rPr>
      </w:pPr>
      <w:r w:rsidRPr="0032610B">
        <w:rPr>
          <w:rFonts w:eastAsia="Calibri"/>
        </w:rPr>
        <w:t xml:space="preserve">The Recipient </w:t>
      </w:r>
      <w:r w:rsidR="00902198">
        <w:rPr>
          <w:rFonts w:eastAsia="Calibri"/>
        </w:rPr>
        <w:t xml:space="preserve">shall </w:t>
      </w:r>
      <w:r w:rsidRPr="0032610B">
        <w:rPr>
          <w:rFonts w:eastAsia="Calibri"/>
        </w:rPr>
        <w:t>facilitat</w:t>
      </w:r>
      <w:r w:rsidR="00902198">
        <w:rPr>
          <w:rFonts w:eastAsia="Calibri"/>
        </w:rPr>
        <w:t>e</w:t>
      </w:r>
      <w:r w:rsidRPr="0032610B">
        <w:rPr>
          <w:rFonts w:eastAsia="Calibri"/>
        </w:rPr>
        <w:t xml:space="preserve"> the coordination of all activities necessary for implementation of the Project. Upon award of the Project, the Recipient </w:t>
      </w:r>
      <w:r w:rsidR="00662874">
        <w:rPr>
          <w:rFonts w:eastAsia="Calibri"/>
        </w:rPr>
        <w:t>shall</w:t>
      </w:r>
      <w:r w:rsidRPr="0032610B">
        <w:rPr>
          <w:rFonts w:eastAsia="Calibri"/>
        </w:rPr>
        <w:t xml:space="preserve"> monitor and evaluate the Project’s progress through regular meetings scheduled throughout the </w:t>
      </w:r>
      <w:r>
        <w:rPr>
          <w:rFonts w:eastAsia="Calibri"/>
        </w:rPr>
        <w:t>period of performance</w:t>
      </w:r>
      <w:r w:rsidRPr="0032610B">
        <w:rPr>
          <w:rFonts w:eastAsia="Calibri"/>
        </w:rPr>
        <w:t xml:space="preserve">. The Recipient </w:t>
      </w:r>
      <w:r w:rsidR="00662874">
        <w:rPr>
          <w:rFonts w:eastAsia="Calibri"/>
        </w:rPr>
        <w:t>shall</w:t>
      </w:r>
      <w:r w:rsidRPr="0032610B">
        <w:rPr>
          <w:rFonts w:eastAsia="Calibri"/>
        </w:rPr>
        <w:t>:</w:t>
      </w:r>
    </w:p>
    <w:p w:rsidRPr="0032610B" w:rsidR="007E287B" w:rsidP="007E287B" w:rsidRDefault="007E287B" w14:paraId="2B320DB5" w14:textId="77777777">
      <w:pPr>
        <w:numPr>
          <w:ilvl w:val="0"/>
          <w:numId w:val="26"/>
        </w:numPr>
        <w:spacing w:before="120" w:after="120"/>
        <w:ind w:left="1080"/>
        <w:jc w:val="both"/>
        <w:rPr>
          <w:rFonts w:eastAsia="Calibri"/>
        </w:rPr>
      </w:pPr>
      <w:r w:rsidRPr="0032610B">
        <w:rPr>
          <w:rFonts w:eastAsia="Calibri"/>
        </w:rPr>
        <w:t xml:space="preserve">Participate in a project kickoff meeting with </w:t>
      </w:r>
      <w:proofErr w:type="gramStart"/>
      <w:r w:rsidRPr="0032610B">
        <w:rPr>
          <w:rFonts w:eastAsia="Calibri"/>
        </w:rPr>
        <w:t>FRA</w:t>
      </w:r>
      <w:proofErr w:type="gramEnd"/>
    </w:p>
    <w:p w:rsidRPr="0032610B" w:rsidR="007E287B" w:rsidP="007E287B" w:rsidRDefault="007E287B" w14:paraId="3A4497B2" w14:textId="77777777">
      <w:pPr>
        <w:numPr>
          <w:ilvl w:val="0"/>
          <w:numId w:val="26"/>
        </w:numPr>
        <w:spacing w:before="120" w:after="120"/>
        <w:ind w:left="1080"/>
        <w:jc w:val="both"/>
      </w:pPr>
      <w:r w:rsidRPr="0032610B">
        <w:t>Complete necessary steps to hire a qualified consultant/contractor to perform required Project work</w:t>
      </w:r>
      <w:r>
        <w:t xml:space="preserve">, as </w:t>
      </w:r>
      <w:proofErr w:type="gramStart"/>
      <w:r>
        <w:t>necessary</w:t>
      </w:r>
      <w:proofErr w:type="gramEnd"/>
    </w:p>
    <w:p w:rsidRPr="0032610B" w:rsidR="007E287B" w:rsidP="007E287B" w:rsidRDefault="007E287B" w14:paraId="747C5151" w14:textId="77777777">
      <w:pPr>
        <w:numPr>
          <w:ilvl w:val="0"/>
          <w:numId w:val="26"/>
        </w:numPr>
        <w:spacing w:before="120" w:after="120"/>
        <w:ind w:left="1080"/>
        <w:jc w:val="both"/>
      </w:pPr>
      <w:r w:rsidRPr="0032610B">
        <w:t xml:space="preserve">Hold regularly scheduled Project meetings with </w:t>
      </w:r>
      <w:proofErr w:type="gramStart"/>
      <w:r w:rsidRPr="0032610B">
        <w:t>FRA</w:t>
      </w:r>
      <w:proofErr w:type="gramEnd"/>
    </w:p>
    <w:p w:rsidRPr="0032610B" w:rsidR="007E287B" w:rsidP="007E287B" w:rsidRDefault="007E287B" w14:paraId="60487F78" w14:textId="77777777">
      <w:pPr>
        <w:numPr>
          <w:ilvl w:val="0"/>
          <w:numId w:val="26"/>
        </w:numPr>
        <w:spacing w:before="120" w:after="120"/>
        <w:ind w:left="1080"/>
        <w:jc w:val="both"/>
      </w:pPr>
      <w:r w:rsidRPr="0032610B">
        <w:t xml:space="preserve">Inspect and approve work as it is </w:t>
      </w:r>
      <w:proofErr w:type="gramStart"/>
      <w:r w:rsidRPr="0032610B">
        <w:t>completed</w:t>
      </w:r>
      <w:proofErr w:type="gramEnd"/>
    </w:p>
    <w:p w:rsidRPr="0032610B" w:rsidR="007E287B" w:rsidP="007E287B" w:rsidRDefault="007E287B" w14:paraId="584EFFED" w14:textId="77777777">
      <w:pPr>
        <w:numPr>
          <w:ilvl w:val="0"/>
          <w:numId w:val="26"/>
        </w:numPr>
        <w:spacing w:before="120" w:after="120"/>
        <w:ind w:left="1080"/>
        <w:jc w:val="both"/>
      </w:pPr>
      <w:r w:rsidRPr="0032610B">
        <w:t xml:space="preserve">Review and approve invoices as appropriate for completed </w:t>
      </w:r>
      <w:proofErr w:type="gramStart"/>
      <w:r w:rsidRPr="0032610B">
        <w:t>work</w:t>
      </w:r>
      <w:proofErr w:type="gramEnd"/>
    </w:p>
    <w:p w:rsidRPr="0032610B" w:rsidR="007E287B" w:rsidP="007E287B" w:rsidRDefault="007E287B" w14:paraId="69BCFF10" w14:textId="77777777">
      <w:pPr>
        <w:numPr>
          <w:ilvl w:val="0"/>
          <w:numId w:val="26"/>
        </w:numPr>
        <w:suppressAutoHyphens/>
        <w:spacing w:before="120" w:after="120"/>
        <w:ind w:left="1080"/>
        <w:rPr>
          <w:rFonts w:eastAsia="Calibri"/>
          <w:color w:val="00000A"/>
        </w:rPr>
      </w:pPr>
      <w:r w:rsidRPr="0032610B">
        <w:rPr>
          <w:rFonts w:eastAsia="Calibri"/>
          <w:color w:val="00000A"/>
        </w:rPr>
        <w:t xml:space="preserve">Perform Project close-out audit to ensure contractual compliance and issue close-out </w:t>
      </w:r>
      <w:proofErr w:type="gramStart"/>
      <w:r w:rsidRPr="0032610B">
        <w:rPr>
          <w:rFonts w:eastAsia="Calibri"/>
          <w:color w:val="00000A"/>
        </w:rPr>
        <w:t>report</w:t>
      </w:r>
      <w:proofErr w:type="gramEnd"/>
    </w:p>
    <w:p w:rsidRPr="0032610B" w:rsidR="007E287B" w:rsidP="007E287B" w:rsidRDefault="007E287B" w14:paraId="1291EC18" w14:textId="77777777">
      <w:pPr>
        <w:numPr>
          <w:ilvl w:val="0"/>
          <w:numId w:val="26"/>
        </w:numPr>
        <w:spacing w:before="120" w:after="120"/>
        <w:ind w:left="1080"/>
        <w:rPr>
          <w:rFonts w:eastAsia="Calibri"/>
        </w:rPr>
      </w:pPr>
      <w:r w:rsidRPr="0032610B">
        <w:rPr>
          <w:rFonts w:eastAsia="Calibri"/>
        </w:rPr>
        <w:t xml:space="preserve">Submit to FRA all required Project deliverables and documentation on-time and according to schedule, including periodic receipts and </w:t>
      </w:r>
      <w:proofErr w:type="gramStart"/>
      <w:r w:rsidRPr="0032610B">
        <w:rPr>
          <w:rFonts w:eastAsia="Calibri"/>
        </w:rPr>
        <w:t>invoices</w:t>
      </w:r>
      <w:proofErr w:type="gramEnd"/>
    </w:p>
    <w:p w:rsidRPr="0032610B" w:rsidR="007E287B" w:rsidP="007E287B" w:rsidRDefault="007E287B" w14:paraId="031B220C" w14:textId="77777777">
      <w:pPr>
        <w:numPr>
          <w:ilvl w:val="0"/>
          <w:numId w:val="26"/>
        </w:numPr>
        <w:spacing w:before="120" w:after="120"/>
        <w:ind w:left="1080"/>
        <w:jc w:val="both"/>
      </w:pPr>
      <w:r w:rsidRPr="0032610B">
        <w:t>Comply with all FRA Project reporting requirements, including, but not limited to:</w:t>
      </w:r>
    </w:p>
    <w:p w:rsidRPr="0032610B" w:rsidR="007E287B" w:rsidP="007E287B" w:rsidRDefault="007E287B" w14:paraId="42F5EB38" w14:textId="77777777">
      <w:pPr>
        <w:numPr>
          <w:ilvl w:val="0"/>
          <w:numId w:val="27"/>
        </w:numPr>
        <w:contextualSpacing/>
        <w:rPr>
          <w:rFonts w:eastAsia="Calibri"/>
          <w:color w:val="000000"/>
        </w:rPr>
      </w:pPr>
      <w:r w:rsidRPr="0032610B">
        <w:rPr>
          <w:rFonts w:eastAsia="Calibri"/>
          <w:color w:val="000000"/>
        </w:rPr>
        <w:t>Status of project by task breakdown and percent complete</w:t>
      </w:r>
    </w:p>
    <w:p w:rsidRPr="0032610B" w:rsidR="007E287B" w:rsidP="007E287B" w:rsidRDefault="007E287B" w14:paraId="6F4D9A69" w14:textId="77777777">
      <w:pPr>
        <w:numPr>
          <w:ilvl w:val="0"/>
          <w:numId w:val="27"/>
        </w:numPr>
        <w:contextualSpacing/>
        <w:rPr>
          <w:rFonts w:eastAsia="Calibri"/>
          <w:color w:val="000000"/>
          <w:szCs w:val="24"/>
        </w:rPr>
      </w:pPr>
      <w:r w:rsidRPr="0032610B">
        <w:rPr>
          <w:rFonts w:eastAsia="Calibri"/>
          <w:color w:val="000000"/>
          <w:szCs w:val="24"/>
        </w:rPr>
        <w:t xml:space="preserve">Changes and reason for changes in and updated versions of Detailed Project Work Plan, Budget, and Schedule </w:t>
      </w:r>
    </w:p>
    <w:p w:rsidRPr="0032610B" w:rsidR="007E287B" w:rsidP="007E287B" w:rsidRDefault="007E287B" w14:paraId="0F29A18A" w14:textId="77777777">
      <w:pPr>
        <w:numPr>
          <w:ilvl w:val="0"/>
          <w:numId w:val="27"/>
        </w:numPr>
        <w:contextualSpacing/>
        <w:rPr>
          <w:rFonts w:eastAsia="Calibri"/>
          <w:color w:val="000000"/>
        </w:rPr>
      </w:pPr>
      <w:r w:rsidRPr="0032610B">
        <w:rPr>
          <w:rFonts w:eastAsia="Calibri"/>
          <w:color w:val="000000"/>
        </w:rPr>
        <w:t>Description of unanticipated problems and any resolution since the immediately preceding progress report</w:t>
      </w:r>
    </w:p>
    <w:p w:rsidRPr="0032610B" w:rsidR="007E287B" w:rsidP="007E287B" w:rsidRDefault="007E287B" w14:paraId="4B26D41E" w14:textId="77777777">
      <w:pPr>
        <w:numPr>
          <w:ilvl w:val="0"/>
          <w:numId w:val="27"/>
        </w:numPr>
        <w:contextualSpacing/>
        <w:rPr>
          <w:rFonts w:eastAsia="Calibri"/>
        </w:rPr>
      </w:pPr>
      <w:r w:rsidRPr="0032610B">
        <w:rPr>
          <w:rFonts w:eastAsia="Calibri"/>
          <w:color w:val="000000"/>
        </w:rPr>
        <w:t xml:space="preserve">Summary of work scheduled for the next progress </w:t>
      </w:r>
      <w:proofErr w:type="gramStart"/>
      <w:r w:rsidRPr="0032610B">
        <w:rPr>
          <w:rFonts w:eastAsia="Calibri"/>
          <w:color w:val="000000"/>
        </w:rPr>
        <w:t>period</w:t>
      </w:r>
      <w:proofErr w:type="gramEnd"/>
    </w:p>
    <w:p w:rsidRPr="0032610B" w:rsidR="007E287B" w:rsidP="007E287B" w:rsidRDefault="007E287B" w14:paraId="2BA46A73" w14:textId="77777777">
      <w:pPr>
        <w:numPr>
          <w:ilvl w:val="0"/>
          <w:numId w:val="26"/>
        </w:numPr>
        <w:spacing w:before="120" w:after="120"/>
        <w:ind w:left="1080"/>
        <w:rPr>
          <w:rFonts w:eastAsia="Calibri"/>
        </w:rPr>
      </w:pPr>
      <w:r w:rsidRPr="0032610B">
        <w:rPr>
          <w:rFonts w:eastAsia="Calibri"/>
        </w:rPr>
        <w:t xml:space="preserve">Read and understand the Terms and Conditions of this </w:t>
      </w:r>
      <w:proofErr w:type="gramStart"/>
      <w:r w:rsidRPr="0032610B">
        <w:rPr>
          <w:rFonts w:eastAsia="Calibri"/>
        </w:rPr>
        <w:t>Agreement</w:t>
      </w:r>
      <w:proofErr w:type="gramEnd"/>
    </w:p>
    <w:p w:rsidR="007E287B" w:rsidP="007E287B" w:rsidRDefault="007E287B" w14:paraId="5D9498AA" w14:textId="77777777">
      <w:pPr>
        <w:numPr>
          <w:ilvl w:val="0"/>
          <w:numId w:val="26"/>
        </w:numPr>
        <w:spacing w:before="120" w:after="120"/>
        <w:ind w:left="1080"/>
        <w:rPr>
          <w:rFonts w:eastAsia="Calibri"/>
        </w:rPr>
      </w:pPr>
      <w:r w:rsidRPr="0032610B">
        <w:rPr>
          <w:rFonts w:eastAsia="Calibri"/>
        </w:rPr>
        <w:t xml:space="preserve">Notify FRA of changes to this Agreement that require written approval or modification to the </w:t>
      </w:r>
      <w:proofErr w:type="gramStart"/>
      <w:r w:rsidRPr="0032610B">
        <w:rPr>
          <w:rFonts w:eastAsia="Calibri"/>
        </w:rPr>
        <w:t>Agreement</w:t>
      </w:r>
      <w:proofErr w:type="gramEnd"/>
    </w:p>
    <w:p w:rsidR="007E287B" w:rsidP="007E287B" w:rsidRDefault="007E287B" w14:paraId="28B19843" w14:textId="77777777">
      <w:pPr>
        <w:spacing w:before="120" w:after="120"/>
        <w:ind w:left="1080"/>
        <w:rPr>
          <w:rFonts w:eastAsia="Calibri"/>
        </w:rPr>
      </w:pPr>
    </w:p>
    <w:p w:rsidRPr="00690050" w:rsidR="007E287B" w:rsidP="007E287B" w:rsidRDefault="007E287B" w14:paraId="402B0866" w14:textId="3CFFD7F1">
      <w:pPr>
        <w:numPr>
          <w:ilvl w:val="0"/>
          <w:numId w:val="26"/>
        </w:numPr>
        <w:spacing w:before="120" w:after="120"/>
        <w:ind w:left="1080"/>
        <w:rPr>
          <w:rFonts w:eastAsia="Calibri"/>
        </w:rPr>
      </w:pPr>
      <w:r w:rsidRPr="00D66616">
        <w:rPr>
          <w:color w:val="FF0000"/>
        </w:rPr>
        <w:t>[</w:t>
      </w:r>
      <w:r w:rsidRPr="00D66616">
        <w:rPr>
          <w:color w:val="FF0000"/>
          <w:u w:val="single"/>
        </w:rPr>
        <w:t>list any other project management activities that may be necessary for the Project</w:t>
      </w:r>
      <w:r w:rsidRPr="00D66616">
        <w:rPr>
          <w:color w:val="FF0000"/>
        </w:rPr>
        <w:t>]</w:t>
      </w:r>
    </w:p>
    <w:p w:rsidR="00690050" w:rsidP="00835D29" w:rsidRDefault="00690050" w14:paraId="0A61631B" w14:textId="0F51BB32">
      <w:pPr>
        <w:pStyle w:val="ScheduleSectionHeading"/>
      </w:pPr>
      <w:r>
        <w:t>Documents Describing Mitigation Activities</w:t>
      </w:r>
      <w:r w:rsidRPr="00F31D6B" w:rsidR="00E05D33">
        <w:t>.</w:t>
      </w:r>
      <w:commentRangeStart w:id="7"/>
      <w:commentRangeEnd w:id="7"/>
      <w:r w:rsidR="00E05D33">
        <w:rPr>
          <w:rStyle w:val="CommentReference"/>
        </w:rPr>
        <w:commentReference w:id="7"/>
      </w:r>
    </w:p>
    <w:p w:rsidR="00690050" w:rsidP="00690050" w:rsidRDefault="00690050" w14:paraId="5523BF93" w14:textId="49570FF4">
      <w:pPr>
        <w:pStyle w:val="ScheduleSectionOptionInstructions"/>
      </w:pPr>
      <w:r w:rsidRPr="00CE3B85">
        <w:t>[Choose the appropriate one of these alternatives.]</w:t>
      </w:r>
    </w:p>
    <w:p w:rsidR="001C31D2" w:rsidP="001C31D2" w:rsidRDefault="001C31D2" w14:paraId="5E566831" w14:textId="1107F38F">
      <w:pPr>
        <w:pStyle w:val="ScheduleSectionOptionInstructions"/>
      </w:pPr>
      <w:r>
        <w:t>[</w:t>
      </w:r>
      <w:r>
        <w:rPr>
          <w:b/>
          <w:bCs/>
        </w:rPr>
        <w:t xml:space="preserve">Alternative #1: </w:t>
      </w:r>
      <w:r w:rsidRPr="001C31D2">
        <w:t xml:space="preserve">Insert applicable environmental compliance language </w:t>
      </w:r>
      <w:proofErr w:type="gramStart"/>
      <w:r w:rsidRPr="001C31D2">
        <w:t>here, unless</w:t>
      </w:r>
      <w:proofErr w:type="gramEnd"/>
      <w:r w:rsidRPr="001C31D2">
        <w:t xml:space="preserve"> it is covered completely in a funded task above.</w:t>
      </w:r>
      <w:r>
        <w:t>]</w:t>
      </w:r>
    </w:p>
    <w:p w:rsidRPr="001C31D2" w:rsidR="001C31D2" w:rsidP="001C31D2" w:rsidRDefault="001C31D2" w14:paraId="2C0BDE28" w14:textId="77777777">
      <w:pPr>
        <w:pStyle w:val="ScheduleSectionText"/>
      </w:pPr>
    </w:p>
    <w:p w:rsidR="00690050" w:rsidP="00690050" w:rsidRDefault="00690050" w14:paraId="57795027" w14:textId="36F7EDE3">
      <w:pPr>
        <w:pStyle w:val="ScheduleSectionOptionInstructions"/>
      </w:pPr>
      <w:r>
        <w:t>[</w:t>
      </w:r>
      <w:r>
        <w:rPr>
          <w:b/>
          <w:bCs/>
        </w:rPr>
        <w:t>Alternative #</w:t>
      </w:r>
      <w:r w:rsidR="001C31D2">
        <w:rPr>
          <w:b/>
          <w:bCs/>
        </w:rPr>
        <w:t>2</w:t>
      </w:r>
      <w:r>
        <w:rPr>
          <w:b/>
          <w:bCs/>
        </w:rPr>
        <w:t xml:space="preserve">: </w:t>
      </w:r>
      <w:r>
        <w:t>If there are mitigation requirements in the NEPA document or the SHPO MOA/other correspondence:]</w:t>
      </w:r>
    </w:p>
    <w:tbl>
      <w:tblPr>
        <w:tblStyle w:val="GridTable1Light"/>
        <w:tblW w:w="7920" w:type="dxa"/>
        <w:jc w:val="center"/>
        <w:tblCellMar>
          <w:left w:w="115" w:type="dxa"/>
          <w:right w:w="115" w:type="dxa"/>
        </w:tblCellMar>
        <w:tblLook w:val="0420" w:firstRow="1" w:lastRow="0" w:firstColumn="0" w:lastColumn="0" w:noHBand="0" w:noVBand="1"/>
      </w:tblPr>
      <w:tblGrid>
        <w:gridCol w:w="5117"/>
        <w:gridCol w:w="2803"/>
      </w:tblGrid>
      <w:tr w:rsidR="00690050" w:rsidTr="00835D29" w14:paraId="7C5BD10C"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690050" w:rsidP="00835D29" w:rsidRDefault="00690050" w14:paraId="6404DBA1" w14:textId="77777777">
            <w:pPr>
              <w:pStyle w:val="MilestoneTableEntry"/>
            </w:pPr>
            <w:r>
              <w:t>Document Description</w:t>
            </w:r>
          </w:p>
        </w:tc>
        <w:tc>
          <w:tcPr>
            <w:tcW w:w="2160" w:type="dxa"/>
          </w:tcPr>
          <w:p w:rsidR="00690050" w:rsidP="00835D29" w:rsidRDefault="00690050" w14:paraId="296AAC2C" w14:textId="77777777">
            <w:pPr>
              <w:pStyle w:val="MilestoneTableEntry"/>
            </w:pPr>
            <w:r>
              <w:t>Date</w:t>
            </w:r>
          </w:p>
        </w:tc>
      </w:tr>
      <w:tr w:rsidR="00690050" w:rsidTr="00835D29" w14:paraId="0C3C2A9B" w14:textId="77777777">
        <w:trPr>
          <w:cantSplit/>
          <w:jc w:val="center"/>
        </w:trPr>
        <w:tc>
          <w:tcPr>
            <w:tcW w:w="5760" w:type="dxa"/>
          </w:tcPr>
          <w:p w:rsidR="00690050" w:rsidP="00835D29" w:rsidRDefault="00690050" w14:paraId="696FBAFC" w14:textId="77777777">
            <w:pPr>
              <w:pStyle w:val="MilestoneTableEntry"/>
            </w:pPr>
            <w:r w:rsidRPr="00FE28CF">
              <w:rPr>
                <w:color w:val="FF0000"/>
              </w:rPr>
              <w:t>[</w:t>
            </w:r>
            <w:r>
              <w:rPr>
                <w:color w:val="FF0000"/>
              </w:rPr>
              <w:t>i</w:t>
            </w:r>
            <w:r w:rsidRPr="00FE28CF">
              <w:rPr>
                <w:color w:val="FF0000"/>
              </w:rPr>
              <w:t xml:space="preserve">nsert </w:t>
            </w:r>
            <w:r>
              <w:rPr>
                <w:color w:val="FF0000"/>
              </w:rPr>
              <w:t>environmental documentation type</w:t>
            </w:r>
            <w:r w:rsidRPr="00FE28CF">
              <w:rPr>
                <w:color w:val="FF0000"/>
              </w:rPr>
              <w:t>]</w:t>
            </w:r>
          </w:p>
        </w:tc>
        <w:tc>
          <w:tcPr>
            <w:tcW w:w="2160" w:type="dxa"/>
          </w:tcPr>
          <w:p w:rsidR="00690050" w:rsidP="00835D29" w:rsidRDefault="00690050" w14:paraId="7E6538AC" w14:textId="77777777">
            <w:pPr>
              <w:pStyle w:val="MilestoneTableEntry"/>
            </w:pPr>
            <w:r w:rsidRPr="00291C3C">
              <w:rPr>
                <w:color w:val="FF0000"/>
              </w:rPr>
              <w:t>[</w:t>
            </w:r>
            <w:r>
              <w:rPr>
                <w:color w:val="FF0000"/>
              </w:rPr>
              <w:t>insert date of decision</w:t>
            </w:r>
            <w:r w:rsidRPr="00291C3C">
              <w:rPr>
                <w:color w:val="FF0000"/>
              </w:rPr>
              <w:t>]</w:t>
            </w:r>
          </w:p>
        </w:tc>
      </w:tr>
      <w:tr w:rsidR="00690050" w:rsidTr="00835D29" w14:paraId="7F55F935" w14:textId="77777777">
        <w:trPr>
          <w:cantSplit/>
          <w:jc w:val="center"/>
        </w:trPr>
        <w:tc>
          <w:tcPr>
            <w:tcW w:w="5760" w:type="dxa"/>
          </w:tcPr>
          <w:p w:rsidRPr="00FE28CF" w:rsidR="00690050" w:rsidP="00835D29" w:rsidRDefault="00690050" w14:paraId="7B3B2331" w14:textId="77777777">
            <w:pPr>
              <w:pStyle w:val="MilestoneTableEntry"/>
              <w:rPr>
                <w:color w:val="FF0000"/>
              </w:rPr>
            </w:pPr>
            <w:r w:rsidRPr="00FE28CF">
              <w:rPr>
                <w:color w:val="FF0000"/>
              </w:rPr>
              <w:t>[</w:t>
            </w:r>
            <w:r>
              <w:rPr>
                <w:color w:val="FF0000"/>
              </w:rPr>
              <w:t>i</w:t>
            </w:r>
            <w:r w:rsidRPr="00FE28CF">
              <w:rPr>
                <w:color w:val="FF0000"/>
              </w:rPr>
              <w:t xml:space="preserve">nsert </w:t>
            </w:r>
            <w:r>
              <w:rPr>
                <w:color w:val="FF0000"/>
              </w:rPr>
              <w:t>applicable MOA/other correspondence with SHPO</w:t>
            </w:r>
            <w:r w:rsidRPr="00FE28CF">
              <w:rPr>
                <w:color w:val="FF0000"/>
              </w:rPr>
              <w:t>]</w:t>
            </w:r>
          </w:p>
        </w:tc>
        <w:tc>
          <w:tcPr>
            <w:tcW w:w="2160" w:type="dxa"/>
          </w:tcPr>
          <w:p w:rsidRPr="00291C3C" w:rsidR="00690050" w:rsidP="00835D29" w:rsidRDefault="00690050" w14:paraId="26C2196C" w14:textId="77777777">
            <w:pPr>
              <w:pStyle w:val="MilestoneTableEntry"/>
              <w:rPr>
                <w:color w:val="FF0000"/>
              </w:rPr>
            </w:pPr>
            <w:r w:rsidRPr="00291C3C">
              <w:rPr>
                <w:color w:val="FF0000"/>
              </w:rPr>
              <w:t>[</w:t>
            </w:r>
            <w:r>
              <w:rPr>
                <w:color w:val="FF0000"/>
              </w:rPr>
              <w:t>insert date of MOA/correspondence</w:t>
            </w:r>
            <w:r w:rsidRPr="00291C3C">
              <w:rPr>
                <w:color w:val="FF0000"/>
              </w:rPr>
              <w:t>]</w:t>
            </w:r>
          </w:p>
        </w:tc>
      </w:tr>
    </w:tbl>
    <w:p w:rsidR="00690050" w:rsidP="00690050" w:rsidRDefault="00690050" w14:paraId="20465034" w14:textId="76D1D034">
      <w:pPr>
        <w:pStyle w:val="ScheduleSectionOptionInstructions"/>
      </w:pPr>
      <w:r>
        <w:t>[</w:t>
      </w:r>
      <w:r>
        <w:rPr>
          <w:b/>
          <w:bCs/>
        </w:rPr>
        <w:t>Alternative #</w:t>
      </w:r>
      <w:r w:rsidR="001C31D2">
        <w:rPr>
          <w:b/>
          <w:bCs/>
        </w:rPr>
        <w:t>3</w:t>
      </w:r>
      <w:r>
        <w:rPr>
          <w:b/>
          <w:bCs/>
        </w:rPr>
        <w:t>:</w:t>
      </w:r>
      <w:r>
        <w:t>]</w:t>
      </w:r>
    </w:p>
    <w:p w:rsidRPr="00BE47A7" w:rsidR="00690050" w:rsidP="00690050" w:rsidRDefault="00690050" w14:paraId="447FAEBC" w14:textId="77777777">
      <w:pPr>
        <w:pStyle w:val="ScheduleSectionText"/>
      </w:pPr>
      <w:r>
        <w:t>None.</w:t>
      </w:r>
    </w:p>
    <w:p w:rsidRPr="00D66616" w:rsidR="00690050" w:rsidP="00690050" w:rsidRDefault="00690050" w14:paraId="3E0C085A" w14:textId="77777777">
      <w:pPr>
        <w:rPr>
          <w:rFonts w:eastAsia="Calibri"/>
        </w:rPr>
      </w:pPr>
    </w:p>
    <w:p w:rsidR="00B91A7D" w:rsidP="00B91A7D" w:rsidRDefault="00B91A7D" w14:paraId="4CAD35A2" w14:textId="77777777">
      <w:pPr>
        <w:pStyle w:val="ScheduleTitle"/>
      </w:pPr>
      <w:r>
        <w:t xml:space="preserve">Schedule </w:t>
      </w:r>
      <w:r w:rsidR="0068001C">
        <w:t>C</w:t>
      </w:r>
      <w:r>
        <w:br/>
      </w:r>
      <w:r>
        <w:t>Award Dates and Project Schedule</w:t>
      </w:r>
    </w:p>
    <w:p w:rsidR="00B91A7D" w:rsidP="00B91A7D" w:rsidRDefault="00B91A7D" w14:paraId="2BEF599A" w14:textId="77777777">
      <w:pPr>
        <w:pStyle w:val="ScheduleSectionHeading"/>
      </w:pPr>
      <w:r w:rsidRPr="00122E75">
        <w:t>Award Dates.</w:t>
      </w:r>
    </w:p>
    <w:p w:rsidR="00463374" w:rsidP="5A6E7CA6" w:rsidRDefault="00463374" w14:paraId="4232FA47" w14:textId="04A051B9">
      <w:pPr>
        <w:pStyle w:val="AwardDateBlock"/>
        <w:rPr>
          <w:color w:val="D13438"/>
          <w:szCs w:val="24"/>
        </w:rPr>
      </w:pPr>
      <w:commentRangeStart w:id="8"/>
      <w:commentRangeEnd w:id="8"/>
      <w:r>
        <w:rPr>
          <w:rStyle w:val="CommentReference"/>
        </w:rPr>
        <w:commentReference w:id="8"/>
      </w:r>
      <w:r w:rsidRPr="5A6E7CA6" w:rsidR="23952F96">
        <w:rPr>
          <w:color w:val="D13438"/>
          <w:szCs w:val="24"/>
          <w:u w:val="single"/>
        </w:rPr>
        <w:t xml:space="preserve"> Budget Period End </w:t>
      </w:r>
      <w:proofErr w:type="gramStart"/>
      <w:r w:rsidRPr="5A6E7CA6" w:rsidR="23952F96">
        <w:rPr>
          <w:color w:val="D13438"/>
          <w:szCs w:val="24"/>
          <w:u w:val="single"/>
        </w:rPr>
        <w:t>Date:[</w:t>
      </w:r>
      <w:proofErr w:type="gramEnd"/>
      <w:r w:rsidRPr="5A6E7CA6" w:rsidR="23952F96">
        <w:rPr>
          <w:color w:val="D13438"/>
          <w:szCs w:val="24"/>
          <w:u w:val="single"/>
        </w:rPr>
        <w:t>Choose the appropriate one of these two alternatives.]</w:t>
      </w:r>
    </w:p>
    <w:p w:rsidR="23952F96" w:rsidP="007F5B43" w:rsidRDefault="23952F96" w14:paraId="6EA8C621" w14:textId="21316D83">
      <w:pPr>
        <w:ind w:firstLine="600"/>
        <w:rPr>
          <w:color w:val="D13438"/>
          <w:szCs w:val="24"/>
        </w:rPr>
      </w:pPr>
      <w:r w:rsidRPr="5A6E7CA6">
        <w:rPr>
          <w:color w:val="D13438"/>
          <w:szCs w:val="24"/>
          <w:u w:val="single"/>
        </w:rPr>
        <w:t>[</w:t>
      </w:r>
      <w:r w:rsidRPr="5A6E7CA6">
        <w:rPr>
          <w:b/>
          <w:bCs/>
          <w:color w:val="D13438"/>
          <w:szCs w:val="24"/>
          <w:u w:val="single"/>
        </w:rPr>
        <w:t>Alternative #1:</w:t>
      </w:r>
      <w:r w:rsidRPr="5A6E7CA6">
        <w:rPr>
          <w:color w:val="D13438"/>
          <w:szCs w:val="24"/>
          <w:u w:val="single"/>
        </w:rPr>
        <w:t xml:space="preserve"> If all funds are being obligated at once:]</w:t>
      </w:r>
    </w:p>
    <w:p w:rsidR="23952F96" w:rsidP="007F5B43" w:rsidRDefault="23952F96" w14:paraId="023CAB0D" w14:textId="028C9059">
      <w:pPr>
        <w:ind w:left="600"/>
        <w:rPr>
          <w:color w:val="D13438"/>
          <w:szCs w:val="24"/>
        </w:rPr>
      </w:pPr>
      <w:r w:rsidRPr="5A6E7CA6">
        <w:rPr>
          <w:color w:val="D13438"/>
          <w:szCs w:val="24"/>
          <w:u w:val="single"/>
        </w:rPr>
        <w:t>Budget Period End Date: MM/DD/YYYY</w:t>
      </w:r>
    </w:p>
    <w:p w:rsidR="5A6E7CA6" w:rsidP="007F5B43" w:rsidRDefault="5A6E7CA6" w14:paraId="4B4DF73B" w14:textId="07334EDC">
      <w:pPr>
        <w:ind w:left="600"/>
        <w:rPr>
          <w:color w:val="D13438"/>
          <w:szCs w:val="24"/>
        </w:rPr>
      </w:pPr>
    </w:p>
    <w:p w:rsidR="23952F96" w:rsidP="007F5B43" w:rsidRDefault="23952F96" w14:paraId="4355701A" w14:textId="5A2A5CAB">
      <w:pPr>
        <w:ind w:firstLine="600"/>
        <w:rPr>
          <w:color w:val="D13438"/>
          <w:szCs w:val="24"/>
        </w:rPr>
      </w:pPr>
      <w:r w:rsidRPr="5A6E7CA6">
        <w:rPr>
          <w:color w:val="D13438"/>
          <w:szCs w:val="24"/>
          <w:u w:val="single"/>
        </w:rPr>
        <w:t>[</w:t>
      </w:r>
      <w:r w:rsidRPr="5A6E7CA6">
        <w:rPr>
          <w:b/>
          <w:bCs/>
          <w:color w:val="D13438"/>
          <w:szCs w:val="24"/>
          <w:u w:val="single"/>
        </w:rPr>
        <w:t>Alternative #2</w:t>
      </w:r>
      <w:r w:rsidRPr="5A6E7CA6">
        <w:rPr>
          <w:color w:val="D13438"/>
          <w:szCs w:val="24"/>
          <w:u w:val="single"/>
        </w:rPr>
        <w:t>: If funds are to be obligated in multiple project phases:]</w:t>
      </w:r>
    </w:p>
    <w:p w:rsidR="23952F96" w:rsidP="007F5B43" w:rsidRDefault="23952F96" w14:paraId="388DA019" w14:textId="5F337D87">
      <w:pPr>
        <w:spacing w:line="259" w:lineRule="auto"/>
        <w:ind w:left="600"/>
        <w:rPr>
          <w:color w:val="D13438"/>
          <w:szCs w:val="24"/>
        </w:rPr>
      </w:pPr>
      <w:r w:rsidRPr="5A6E7CA6">
        <w:rPr>
          <w:color w:val="D13438"/>
          <w:szCs w:val="24"/>
          <w:u w:val="single"/>
        </w:rPr>
        <w:t>Base Phase Budget Period End Date:  MM/DD/YYYY</w:t>
      </w:r>
    </w:p>
    <w:p w:rsidR="23952F96" w:rsidP="007F5B43" w:rsidRDefault="23952F96" w14:paraId="31A20BB5" w14:textId="287BBB7D">
      <w:pPr>
        <w:ind w:left="600"/>
        <w:rPr>
          <w:color w:val="D13438"/>
          <w:szCs w:val="24"/>
        </w:rPr>
      </w:pPr>
      <w:r w:rsidRPr="5A6E7CA6">
        <w:rPr>
          <w:color w:val="D13438"/>
          <w:szCs w:val="24"/>
          <w:u w:val="single"/>
        </w:rPr>
        <w:t>Option Phase 1 Budget Period End Date:  MM/DD/YYYY</w:t>
      </w:r>
    </w:p>
    <w:p w:rsidR="23952F96" w:rsidP="007F5B43" w:rsidRDefault="23952F96" w14:paraId="28B5DEBA" w14:textId="6C1235A1">
      <w:pPr>
        <w:ind w:left="600"/>
        <w:rPr>
          <w:color w:val="D13438"/>
          <w:szCs w:val="24"/>
        </w:rPr>
      </w:pPr>
      <w:r w:rsidRPr="5A6E7CA6">
        <w:rPr>
          <w:color w:val="D13438"/>
          <w:szCs w:val="24"/>
          <w:u w:val="single"/>
        </w:rPr>
        <w:t>Option Phase 2 Budget Period End Date: MM/DD/YYYY</w:t>
      </w:r>
    </w:p>
    <w:p w:rsidR="00463374" w:rsidP="00463374" w:rsidRDefault="00463374" w14:paraId="624241A7" w14:textId="07048B50">
      <w:pPr>
        <w:pStyle w:val="AwardDateBlock"/>
      </w:pPr>
      <w:r>
        <w:t>Period of Performance End Dat</w:t>
      </w:r>
      <w:r w:rsidR="00A8038B">
        <w:t>e</w:t>
      </w:r>
      <w:commentRangeStart w:id="9"/>
      <w:r w:rsidR="00A8038B">
        <w:t>:</w:t>
      </w:r>
      <w:commentRangeEnd w:id="9"/>
      <w:r w:rsidR="00A8038B">
        <w:rPr>
          <w:rStyle w:val="CommentReference"/>
        </w:rPr>
        <w:commentReference w:id="9"/>
      </w:r>
      <w:r w:rsidR="00A8038B">
        <w:tab/>
      </w:r>
      <w:r w:rsidR="00E86C9D">
        <w:t xml:space="preserve">See section </w:t>
      </w:r>
      <w:r w:rsidR="009A2EBA">
        <w:t>28</w:t>
      </w:r>
      <w:r w:rsidR="00E86C9D">
        <w:t>.5 of the General Terms and Conditions</w:t>
      </w:r>
    </w:p>
    <w:p w:rsidR="00B91A7D" w:rsidP="00B91A7D" w:rsidRDefault="00B91A7D" w14:paraId="22DD9629" w14:textId="77777777">
      <w:pPr>
        <w:pStyle w:val="ScheduleSectionHeading"/>
      </w:pPr>
      <w:r w:rsidRPr="00B272AC">
        <w:t xml:space="preserve">Estimated </w:t>
      </w:r>
      <w:commentRangeStart w:id="10"/>
      <w:r w:rsidRPr="00B272AC">
        <w:t>P</w:t>
      </w:r>
      <w:commentRangeEnd w:id="10"/>
      <w:r>
        <w:rPr>
          <w:rStyle w:val="CommentReference"/>
          <w:b w:val="0"/>
        </w:rPr>
        <w:commentReference w:id="10"/>
      </w:r>
      <w:r w:rsidRPr="00B272AC">
        <w:t xml:space="preserve">roject </w:t>
      </w:r>
      <w:commentRangeStart w:id="11"/>
      <w:r w:rsidRPr="005D4C4E">
        <w:t>Schedule.</w:t>
      </w:r>
      <w:commentRangeEnd w:id="11"/>
      <w:r>
        <w:rPr>
          <w:rStyle w:val="CommentReference"/>
          <w:b w:val="0"/>
        </w:rPr>
        <w:commentReference w:id="11"/>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835D29" w14:paraId="55C751D9"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835D29" w:rsidRDefault="00B91A7D" w14:paraId="29D66B5A" w14:textId="77777777">
            <w:pPr>
              <w:pStyle w:val="AgreementSection"/>
              <w:ind w:left="0" w:firstLine="0"/>
            </w:pPr>
            <w:r>
              <w:t>Milestone</w:t>
            </w:r>
          </w:p>
        </w:tc>
        <w:tc>
          <w:tcPr>
            <w:tcW w:w="2160" w:type="dxa"/>
          </w:tcPr>
          <w:p w:rsidR="00B91A7D" w:rsidP="00835D29" w:rsidRDefault="00B91A7D" w14:paraId="21E127F9" w14:textId="77777777">
            <w:pPr>
              <w:pStyle w:val="AgreementSection"/>
              <w:ind w:left="0" w:firstLine="0"/>
            </w:pPr>
            <w:r>
              <w:t>Schedule Date</w:t>
            </w:r>
          </w:p>
        </w:tc>
      </w:tr>
      <w:tr w:rsidR="00690050" w:rsidTr="00835D29" w14:paraId="359CA275" w14:textId="77777777">
        <w:trPr>
          <w:cantSplit/>
          <w:jc w:val="center"/>
        </w:trPr>
        <w:tc>
          <w:tcPr>
            <w:tcW w:w="5760" w:type="dxa"/>
          </w:tcPr>
          <w:p w:rsidR="00690050" w:rsidP="00835D29" w:rsidRDefault="00690050" w14:paraId="57D1C293" w14:textId="608B9745">
            <w:pPr>
              <w:pStyle w:val="MilestoneTableEntry"/>
            </w:pPr>
            <w:r>
              <w:t>Planned Preliminary Engineering/NEPA Completion Date:</w:t>
            </w:r>
          </w:p>
        </w:tc>
        <w:tc>
          <w:tcPr>
            <w:tcW w:w="2160" w:type="dxa"/>
          </w:tcPr>
          <w:p w:rsidRPr="00C62B19" w:rsidR="00690050" w:rsidP="00835D29" w:rsidRDefault="00690050" w14:paraId="252272D9" w14:textId="59CE8137">
            <w:pPr>
              <w:pStyle w:val="MilestoneTableEntry"/>
              <w:rPr>
                <w:color w:val="FF0000"/>
              </w:rPr>
            </w:pPr>
            <w:r w:rsidRPr="00C62B19">
              <w:rPr>
                <w:color w:val="FF0000"/>
              </w:rPr>
              <w:t>[insert date]</w:t>
            </w:r>
          </w:p>
        </w:tc>
      </w:tr>
      <w:tr w:rsidR="00690050" w:rsidTr="00835D29" w14:paraId="0AAC4ED9" w14:textId="77777777">
        <w:trPr>
          <w:cantSplit/>
          <w:jc w:val="center"/>
        </w:trPr>
        <w:tc>
          <w:tcPr>
            <w:tcW w:w="5760" w:type="dxa"/>
          </w:tcPr>
          <w:p w:rsidR="00690050" w:rsidP="00835D29" w:rsidRDefault="00690050" w14:paraId="2DDDDE7B" w14:textId="63865A60">
            <w:pPr>
              <w:pStyle w:val="MilestoneTableEntry"/>
            </w:pPr>
            <w:r>
              <w:t>Planned Final Design Completion Date:</w:t>
            </w:r>
          </w:p>
        </w:tc>
        <w:tc>
          <w:tcPr>
            <w:tcW w:w="2160" w:type="dxa"/>
          </w:tcPr>
          <w:p w:rsidRPr="00C62B19" w:rsidR="00690050" w:rsidP="00835D29" w:rsidRDefault="00690050" w14:paraId="33ACE3CF" w14:textId="6A28A97A">
            <w:pPr>
              <w:pStyle w:val="MilestoneTableEntry"/>
              <w:rPr>
                <w:color w:val="FF0000"/>
              </w:rPr>
            </w:pPr>
            <w:r w:rsidRPr="00C62B19">
              <w:rPr>
                <w:color w:val="FF0000"/>
              </w:rPr>
              <w:t>[insert date]</w:t>
            </w:r>
          </w:p>
        </w:tc>
      </w:tr>
      <w:tr w:rsidR="00E314E0" w:rsidTr="00835D29" w14:paraId="504062BB" w14:textId="77777777">
        <w:trPr>
          <w:cantSplit/>
          <w:jc w:val="center"/>
        </w:trPr>
        <w:tc>
          <w:tcPr>
            <w:tcW w:w="5760" w:type="dxa"/>
          </w:tcPr>
          <w:p w:rsidR="00E314E0" w:rsidP="00E314E0" w:rsidRDefault="00E314E0" w14:paraId="3D85D399" w14:textId="04C051CB">
            <w:pPr>
              <w:pStyle w:val="MilestoneTableEntry"/>
            </w:pPr>
            <w:r>
              <w:t>Planned Construction Start Date:</w:t>
            </w:r>
          </w:p>
        </w:tc>
        <w:tc>
          <w:tcPr>
            <w:tcW w:w="2160" w:type="dxa"/>
          </w:tcPr>
          <w:p w:rsidRPr="00C62B19" w:rsidR="00E314E0" w:rsidP="00E314E0" w:rsidRDefault="00E314E0" w14:paraId="52137A1C" w14:textId="610E7B49">
            <w:pPr>
              <w:pStyle w:val="MilestoneTableEntry"/>
              <w:rPr>
                <w:color w:val="FF0000"/>
              </w:rPr>
            </w:pPr>
            <w:r w:rsidRPr="00C62B19">
              <w:rPr>
                <w:color w:val="FF0000"/>
              </w:rPr>
              <w:t>[insert date]</w:t>
            </w:r>
          </w:p>
        </w:tc>
      </w:tr>
      <w:tr w:rsidR="00E314E0" w:rsidTr="00835D29" w14:paraId="03A2DCC3" w14:textId="77777777">
        <w:trPr>
          <w:cantSplit/>
          <w:jc w:val="center"/>
        </w:trPr>
        <w:tc>
          <w:tcPr>
            <w:tcW w:w="5760" w:type="dxa"/>
          </w:tcPr>
          <w:p w:rsidRPr="00E034CD" w:rsidR="00E314E0" w:rsidP="00E314E0" w:rsidRDefault="00E314E0" w14:paraId="5A9BDC3B" w14:textId="625B2C6C">
            <w:pPr>
              <w:pStyle w:val="MilestoneTableEntry"/>
              <w:rPr>
                <w:color w:val="FF0000"/>
              </w:rPr>
            </w:pPr>
            <w:r>
              <w:t>P</w:t>
            </w:r>
            <w:r w:rsidRPr="00957022">
              <w:t>lanned</w:t>
            </w:r>
            <w:r>
              <w:t xml:space="preserve"> </w:t>
            </w:r>
            <w:r w:rsidRPr="00957022">
              <w:t xml:space="preserve">Construction Substantial </w:t>
            </w:r>
            <w:r>
              <w:t>Completion Date:</w:t>
            </w:r>
          </w:p>
        </w:tc>
        <w:tc>
          <w:tcPr>
            <w:tcW w:w="2160" w:type="dxa"/>
          </w:tcPr>
          <w:p w:rsidRPr="00C62B19" w:rsidR="00E314E0" w:rsidP="00E314E0" w:rsidRDefault="00E314E0" w14:paraId="285C9A94" w14:textId="77777777">
            <w:pPr>
              <w:pStyle w:val="MilestoneTableEntry"/>
              <w:rPr>
                <w:color w:val="FF0000"/>
              </w:rPr>
            </w:pPr>
            <w:r w:rsidRPr="00C62B19">
              <w:rPr>
                <w:color w:val="FF0000"/>
              </w:rPr>
              <w:t>[insert date]</w:t>
            </w:r>
          </w:p>
        </w:tc>
      </w:tr>
    </w:tbl>
    <w:p w:rsidR="00B91A7D" w:rsidP="00B91A7D" w:rsidRDefault="00B91A7D" w14:paraId="19FBD2C6" w14:textId="77777777">
      <w:pPr>
        <w:pStyle w:val="ScheduleSectionHeading"/>
      </w:pPr>
      <w:r>
        <w:t>Special</w:t>
      </w:r>
      <w:r w:rsidRPr="00216250">
        <w:t xml:space="preserve"> Milestone Deadlines</w:t>
      </w:r>
      <w:r>
        <w:t>.</w:t>
      </w:r>
    </w:p>
    <w:p w:rsidR="0091238E" w:rsidP="0091238E" w:rsidRDefault="0091238E" w14:paraId="6CD1B6AA" w14:textId="77777777">
      <w:pPr>
        <w:pStyle w:val="ScheduleSectionOptionInstructions"/>
      </w:pPr>
      <w:r>
        <w:t>[</w:t>
      </w:r>
      <w:r w:rsidRPr="0091238E">
        <w:t>Choose the appropriate one of these two alternatives.</w:t>
      </w:r>
      <w:r>
        <w:t>]</w:t>
      </w:r>
    </w:p>
    <w:p w:rsidRPr="001B1C7F" w:rsidR="00B91A7D" w:rsidP="0091238E" w:rsidRDefault="0091238E" w14:paraId="44599590" w14:textId="77777777">
      <w:pPr>
        <w:pStyle w:val="ScheduleSectionOptionInstructions"/>
      </w:pPr>
      <w:r>
        <w:t>[</w:t>
      </w:r>
      <w:r>
        <w:rPr>
          <w:b/>
          <w:bCs/>
        </w:rPr>
        <w:t xml:space="preserve">Alternative #1: </w:t>
      </w:r>
      <w:r w:rsidRPr="001B1C7F" w:rsidR="00B91A7D">
        <w:t>If the only critical dates are completion dates, then use the following</w:t>
      </w:r>
      <w:r w:rsidR="00B91A7D">
        <w:t>:</w:t>
      </w:r>
      <w:r w:rsidRPr="001B1C7F" w:rsidR="00B91A7D">
        <w:t>]</w:t>
      </w:r>
    </w:p>
    <w:p w:rsidR="00B91A7D" w:rsidP="00F741AA" w:rsidRDefault="00B91A7D" w14:paraId="3BCB8E41" w14:textId="77777777">
      <w:pPr>
        <w:pStyle w:val="ScheduleSectionText"/>
      </w:pPr>
      <w:r w:rsidRPr="00E810BC">
        <w:t>None.</w:t>
      </w:r>
    </w:p>
    <w:p w:rsidRPr="001B1C7F" w:rsidR="00B91A7D" w:rsidP="00B91A7D" w:rsidRDefault="00B91A7D" w14:paraId="0B1D1E65" w14:textId="3450642C">
      <w:pPr>
        <w:pStyle w:val="ScheduleSectionOptionInstructions"/>
      </w:pPr>
      <w:r>
        <w:t>[</w:t>
      </w:r>
      <w:r w:rsidRPr="5A6E7CA6" w:rsidR="0091238E">
        <w:rPr>
          <w:b/>
          <w:bCs/>
        </w:rPr>
        <w:t xml:space="preserve">Alternative #2: </w:t>
      </w:r>
      <w:r>
        <w:t>If there are additional critical dates, use this table and insert a row for each date. The milestone must be described in enough detail that there is no ambiguity about when it is met</w:t>
      </w:r>
      <w:r w:rsidR="00244A77">
        <w:t>. Each of these milestones is intended to establish a clear trigger for USDOT to terminate the award or amend the terms of this agreement</w:t>
      </w:r>
      <w:r w:rsidR="0067450E">
        <w:t>.</w:t>
      </w:r>
      <w:r>
        <w:t>]</w:t>
      </w:r>
    </w:p>
    <w:tbl>
      <w:tblPr>
        <w:tblStyle w:val="GridTable1Light"/>
        <w:tblW w:w="7920" w:type="dxa"/>
        <w:jc w:val="center"/>
        <w:tblCellMar>
          <w:left w:w="115" w:type="dxa"/>
          <w:right w:w="115" w:type="dxa"/>
        </w:tblCellMar>
        <w:tblLook w:val="0420" w:firstRow="1" w:lastRow="0" w:firstColumn="0" w:lastColumn="0" w:noHBand="0" w:noVBand="1"/>
      </w:tblPr>
      <w:tblGrid>
        <w:gridCol w:w="5760"/>
        <w:gridCol w:w="2160"/>
      </w:tblGrid>
      <w:tr w:rsidR="00B91A7D" w:rsidTr="00835D29" w14:paraId="28F2C61D"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760" w:type="dxa"/>
          </w:tcPr>
          <w:p w:rsidR="00B91A7D" w:rsidP="00835D29" w:rsidRDefault="00B91A7D" w14:paraId="7723C6CE" w14:textId="77777777">
            <w:pPr>
              <w:pStyle w:val="MilestoneTableEntry"/>
            </w:pPr>
            <w:r>
              <w:t>Milestone</w:t>
            </w:r>
          </w:p>
        </w:tc>
        <w:tc>
          <w:tcPr>
            <w:tcW w:w="2160" w:type="dxa"/>
          </w:tcPr>
          <w:p w:rsidR="00B91A7D" w:rsidP="00835D29" w:rsidRDefault="00B91A7D" w14:paraId="328EBCEE" w14:textId="77777777">
            <w:pPr>
              <w:pStyle w:val="MilestoneTableEntry"/>
            </w:pPr>
            <w:r>
              <w:t>Deadline Date</w:t>
            </w:r>
          </w:p>
        </w:tc>
      </w:tr>
      <w:tr w:rsidR="00B91A7D" w:rsidTr="00835D29" w14:paraId="6093D987" w14:textId="77777777">
        <w:trPr>
          <w:cantSplit/>
          <w:jc w:val="center"/>
        </w:trPr>
        <w:tc>
          <w:tcPr>
            <w:tcW w:w="5760" w:type="dxa"/>
          </w:tcPr>
          <w:p w:rsidR="00B91A7D" w:rsidP="00835D29" w:rsidRDefault="00B91A7D" w14:paraId="04A6FD3D" w14:textId="77777777">
            <w:pPr>
              <w:pStyle w:val="MilestoneTableEntry"/>
            </w:pPr>
            <w:r w:rsidRPr="00FE28CF">
              <w:rPr>
                <w:color w:val="FF0000"/>
              </w:rPr>
              <w:t xml:space="preserve">[Insert </w:t>
            </w:r>
            <w:r>
              <w:rPr>
                <w:color w:val="FF0000"/>
              </w:rPr>
              <w:t>milestone</w:t>
            </w:r>
            <w:r w:rsidRPr="00FE28CF">
              <w:rPr>
                <w:color w:val="FF0000"/>
              </w:rPr>
              <w:t>]</w:t>
            </w:r>
          </w:p>
        </w:tc>
        <w:tc>
          <w:tcPr>
            <w:tcW w:w="2160" w:type="dxa"/>
          </w:tcPr>
          <w:p w:rsidR="00B91A7D" w:rsidP="00835D29" w:rsidRDefault="00B91A7D" w14:paraId="154DB134" w14:textId="77777777">
            <w:pPr>
              <w:pStyle w:val="MilestoneTableEntry"/>
            </w:pPr>
            <w:r w:rsidRPr="00291C3C">
              <w:rPr>
                <w:color w:val="FF0000"/>
              </w:rPr>
              <w:t>[</w:t>
            </w:r>
            <w:r>
              <w:rPr>
                <w:color w:val="FF0000"/>
              </w:rPr>
              <w:t>insert date</w:t>
            </w:r>
            <w:r w:rsidRPr="00291C3C">
              <w:rPr>
                <w:color w:val="FF0000"/>
              </w:rPr>
              <w:t>]</w:t>
            </w:r>
          </w:p>
        </w:tc>
      </w:tr>
    </w:tbl>
    <w:p w:rsidR="00B91A7D" w:rsidP="00B91A7D" w:rsidRDefault="00B91A7D" w14:paraId="230CEE61" w14:textId="77777777">
      <w:pPr>
        <w:pStyle w:val="ScheduleTitle"/>
      </w:pPr>
      <w:r>
        <w:t xml:space="preserve">Schedule </w:t>
      </w:r>
      <w:r w:rsidR="0068001C">
        <w:t>D</w:t>
      </w:r>
      <w:r>
        <w:br/>
      </w:r>
      <w:r w:rsidR="00301F1B">
        <w:t>Award and Project Financial Information</w:t>
      </w:r>
    </w:p>
    <w:p w:rsidR="00733517" w:rsidP="009A33B1" w:rsidRDefault="00FE3967" w14:paraId="4221CD04" w14:textId="77777777">
      <w:pPr>
        <w:pStyle w:val="ScheduleSectionHeading"/>
      </w:pPr>
      <w:r>
        <w:t>Award</w:t>
      </w:r>
      <w:r w:rsidR="00686980">
        <w:t xml:space="preserve"> Amount</w:t>
      </w:r>
      <w:r>
        <w:t>.</w:t>
      </w:r>
    </w:p>
    <w:p w:rsidR="00ED7288" w:rsidP="00F741AA" w:rsidRDefault="3540C13A" w14:paraId="25C2DAC3" w14:textId="0B1FB3D8">
      <w:pPr>
        <w:pStyle w:val="ScheduleSectionText"/>
        <w:rPr>
          <w:color w:val="FF0000"/>
        </w:rPr>
      </w:pPr>
      <w:r>
        <w:t>BUILD</w:t>
      </w:r>
      <w:r w:rsidR="00ED7288">
        <w:t xml:space="preserve"> Grant Amount:</w:t>
      </w:r>
      <w:r w:rsidR="00ED7288">
        <w:tab/>
      </w:r>
      <w:r w:rsidRPr="5A6E7CA6" w:rsidR="00ED7288">
        <w:rPr>
          <w:color w:val="FF0000"/>
        </w:rPr>
        <w:t>[$XXX]</w:t>
      </w:r>
    </w:p>
    <w:p w:rsidR="00244A77" w:rsidP="00244A77" w:rsidRDefault="00244A77" w14:paraId="3F4F292E" w14:textId="77777777">
      <w:pPr>
        <w:pStyle w:val="ScheduleSectionHeading"/>
      </w:pPr>
      <w:r>
        <w:t>Federal Obligation Information.</w:t>
      </w:r>
    </w:p>
    <w:p w:rsidR="00ED7288" w:rsidP="00F741AA" w:rsidRDefault="00ED7288" w14:paraId="5AEBA858" w14:textId="77777777">
      <w:pPr>
        <w:pStyle w:val="ScheduleSectionText"/>
      </w:pPr>
      <w:r>
        <w:t>Federal Obligation Type:</w:t>
      </w:r>
      <w:r>
        <w:tab/>
      </w:r>
      <w:r>
        <w:t>Single</w:t>
      </w:r>
    </w:p>
    <w:p w:rsidR="00733517" w:rsidP="009A33B1" w:rsidRDefault="00B91A7D" w14:paraId="1DA6219F" w14:textId="77777777">
      <w:pPr>
        <w:pStyle w:val="ScheduleSectionHeading"/>
      </w:pPr>
      <w:bookmarkStart w:name="_Ref25672183" w:id="12"/>
      <w:r>
        <w:t xml:space="preserve">Approved </w:t>
      </w:r>
      <w:r w:rsidRPr="00B272AC" w:rsidR="00733517">
        <w:t xml:space="preserve">Project </w:t>
      </w:r>
      <w:commentRangeStart w:id="13"/>
      <w:r w:rsidRPr="00B272AC" w:rsidR="00733517">
        <w:t>Budget</w:t>
      </w:r>
      <w:commentRangeEnd w:id="13"/>
      <w:r w:rsidR="00C43ED0">
        <w:rPr>
          <w:rStyle w:val="CommentReference"/>
          <w:b w:val="0"/>
        </w:rPr>
        <w:commentReference w:id="13"/>
      </w:r>
      <w:commentRangeStart w:id="14"/>
      <w:r w:rsidRPr="00B272AC" w:rsidR="00733517">
        <w:t>.</w:t>
      </w:r>
      <w:bookmarkEnd w:id="12"/>
      <w:commentRangeEnd w:id="14"/>
      <w:r w:rsidR="00FA25C6">
        <w:rPr>
          <w:rStyle w:val="CommentReference"/>
          <w:b w:val="0"/>
        </w:rPr>
        <w:commentReference w:id="14"/>
      </w:r>
    </w:p>
    <w:p w:rsidR="00824D06" w:rsidP="00824D06" w:rsidRDefault="00824D06" w14:paraId="072A8311" w14:textId="77777777">
      <w:pPr>
        <w:pStyle w:val="CenteredTableTitle"/>
      </w:pPr>
      <w:r w:rsidRPr="00185FBC">
        <w:t xml:space="preserve">Project </w:t>
      </w:r>
      <w:r>
        <w:t>Budget</w:t>
      </w:r>
      <w:r w:rsidRPr="00185FBC">
        <w:t xml:space="preserve"> by Task</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00"/>
        <w:gridCol w:w="3141"/>
        <w:gridCol w:w="1378"/>
        <w:gridCol w:w="1397"/>
        <w:gridCol w:w="1317"/>
        <w:gridCol w:w="1317"/>
      </w:tblGrid>
      <w:tr w:rsidRPr="00861411" w:rsidR="00824D06" w:rsidTr="5A6E7CA6" w14:paraId="7A559195" w14:textId="77777777">
        <w:trPr>
          <w:jc w:val="center"/>
        </w:trPr>
        <w:tc>
          <w:tcPr>
            <w:tcW w:w="800" w:type="dxa"/>
            <w:shd w:val="clear" w:color="auto" w:fill="auto"/>
            <w:vAlign w:val="bottom"/>
          </w:tcPr>
          <w:p w:rsidRPr="00861411" w:rsidR="00824D06" w:rsidP="00835D29" w:rsidRDefault="00824D06" w14:paraId="755D9C9A" w14:textId="77777777">
            <w:pPr>
              <w:keepNext/>
              <w:keepLines/>
              <w:spacing w:before="120" w:after="120"/>
              <w:jc w:val="center"/>
              <w:rPr>
                <w:b/>
                <w:szCs w:val="24"/>
              </w:rPr>
            </w:pPr>
            <w:r w:rsidRPr="00861411">
              <w:rPr>
                <w:b/>
                <w:szCs w:val="24"/>
              </w:rPr>
              <w:t>Task #</w:t>
            </w:r>
          </w:p>
        </w:tc>
        <w:tc>
          <w:tcPr>
            <w:tcW w:w="3141" w:type="dxa"/>
            <w:shd w:val="clear" w:color="auto" w:fill="auto"/>
            <w:vAlign w:val="bottom"/>
          </w:tcPr>
          <w:p w:rsidRPr="00861411" w:rsidR="00824D06" w:rsidP="00835D29" w:rsidRDefault="00824D06" w14:paraId="234DB13D" w14:textId="77777777">
            <w:pPr>
              <w:keepNext/>
              <w:keepLines/>
              <w:spacing w:before="120" w:after="120"/>
              <w:jc w:val="center"/>
              <w:rPr>
                <w:b/>
                <w:szCs w:val="24"/>
              </w:rPr>
            </w:pPr>
            <w:r w:rsidRPr="00861411">
              <w:rPr>
                <w:b/>
                <w:szCs w:val="24"/>
              </w:rPr>
              <w:t>Task Name</w:t>
            </w:r>
          </w:p>
        </w:tc>
        <w:tc>
          <w:tcPr>
            <w:tcW w:w="1378" w:type="dxa"/>
            <w:vAlign w:val="bottom"/>
          </w:tcPr>
          <w:p w:rsidRPr="000E1728" w:rsidR="00824D06" w:rsidP="5A6E7CA6" w:rsidRDefault="52EFC308" w14:paraId="76953D36" w14:textId="5A43205C">
            <w:pPr>
              <w:spacing w:before="120" w:after="120"/>
              <w:jc w:val="right"/>
              <w:rPr>
                <w:b/>
                <w:bCs/>
              </w:rPr>
            </w:pPr>
            <w:r w:rsidRPr="5A6E7CA6">
              <w:rPr>
                <w:b/>
                <w:bCs/>
              </w:rPr>
              <w:t>BUILD</w:t>
            </w:r>
            <w:r w:rsidRPr="5A6E7CA6" w:rsidR="00824D06">
              <w:rPr>
                <w:b/>
                <w:bCs/>
              </w:rPr>
              <w:t xml:space="preserve"> Funds</w:t>
            </w:r>
          </w:p>
        </w:tc>
        <w:tc>
          <w:tcPr>
            <w:tcW w:w="1397" w:type="dxa"/>
            <w:vAlign w:val="bottom"/>
          </w:tcPr>
          <w:p w:rsidRPr="000E1728" w:rsidR="00824D06" w:rsidP="00835D29" w:rsidRDefault="00824D06" w14:paraId="565A2877" w14:textId="0897AC3B">
            <w:pPr>
              <w:spacing w:before="120" w:after="120"/>
              <w:jc w:val="right"/>
              <w:rPr>
                <w:b/>
                <w:szCs w:val="24"/>
              </w:rPr>
            </w:pPr>
            <w:commentRangeStart w:id="15"/>
            <w:r>
              <w:rPr>
                <w:b/>
                <w:szCs w:val="24"/>
              </w:rPr>
              <w:t xml:space="preserve">Other Federal Funds </w:t>
            </w:r>
            <w:commentRangeEnd w:id="15"/>
            <w:r w:rsidR="00344B11">
              <w:rPr>
                <w:rStyle w:val="CommentReference"/>
              </w:rPr>
              <w:commentReference w:id="15"/>
            </w:r>
          </w:p>
        </w:tc>
        <w:tc>
          <w:tcPr>
            <w:tcW w:w="1317" w:type="dxa"/>
            <w:vAlign w:val="bottom"/>
          </w:tcPr>
          <w:p w:rsidRPr="00861411" w:rsidR="00824D06" w:rsidP="00835D29" w:rsidRDefault="00824D06" w14:paraId="5BCF5424" w14:textId="77777777">
            <w:pPr>
              <w:keepNext/>
              <w:keepLines/>
              <w:spacing w:before="120" w:after="120"/>
              <w:jc w:val="right"/>
              <w:rPr>
                <w:b/>
                <w:szCs w:val="24"/>
              </w:rPr>
            </w:pPr>
            <w:r>
              <w:rPr>
                <w:b/>
                <w:szCs w:val="24"/>
              </w:rPr>
              <w:t>Non-Federal Funds</w:t>
            </w:r>
          </w:p>
        </w:tc>
        <w:tc>
          <w:tcPr>
            <w:tcW w:w="1317" w:type="dxa"/>
            <w:shd w:val="clear" w:color="auto" w:fill="auto"/>
            <w:vAlign w:val="bottom"/>
          </w:tcPr>
          <w:p w:rsidRPr="00861411" w:rsidR="00824D06" w:rsidP="00835D29" w:rsidRDefault="00824D06" w14:paraId="3BDBCD08" w14:textId="77777777">
            <w:pPr>
              <w:keepNext/>
              <w:keepLines/>
              <w:spacing w:before="120" w:after="120"/>
              <w:jc w:val="right"/>
              <w:rPr>
                <w:b/>
                <w:szCs w:val="24"/>
              </w:rPr>
            </w:pPr>
            <w:r w:rsidRPr="00861411">
              <w:rPr>
                <w:b/>
                <w:szCs w:val="24"/>
              </w:rPr>
              <w:t>Total Cost</w:t>
            </w:r>
          </w:p>
        </w:tc>
      </w:tr>
      <w:tr w:rsidRPr="00861411" w:rsidR="00824D06" w:rsidTr="5A6E7CA6" w14:paraId="1166D0EE" w14:textId="77777777">
        <w:trPr>
          <w:jc w:val="center"/>
        </w:trPr>
        <w:tc>
          <w:tcPr>
            <w:tcW w:w="800" w:type="dxa"/>
            <w:shd w:val="clear" w:color="auto" w:fill="auto"/>
            <w:vAlign w:val="center"/>
          </w:tcPr>
          <w:p w:rsidRPr="00861411" w:rsidR="00824D06" w:rsidP="00835D29" w:rsidRDefault="00824D06" w14:paraId="3FBEEDA0" w14:textId="77777777">
            <w:pPr>
              <w:keepNext/>
              <w:keepLines/>
              <w:spacing w:before="120" w:after="120"/>
              <w:jc w:val="center"/>
              <w:rPr>
                <w:szCs w:val="24"/>
              </w:rPr>
            </w:pPr>
            <w:r w:rsidRPr="00861411">
              <w:rPr>
                <w:szCs w:val="24"/>
              </w:rPr>
              <w:t>1</w:t>
            </w:r>
          </w:p>
        </w:tc>
        <w:tc>
          <w:tcPr>
            <w:tcW w:w="3141" w:type="dxa"/>
            <w:shd w:val="clear" w:color="auto" w:fill="auto"/>
          </w:tcPr>
          <w:p w:rsidRPr="00861411" w:rsidR="00824D06" w:rsidP="00835D29" w:rsidRDefault="00824D06" w14:paraId="1AAEED91" w14:textId="77777777">
            <w:pPr>
              <w:keepNext/>
              <w:keepLines/>
              <w:spacing w:before="120" w:after="120"/>
              <w:rPr>
                <w:szCs w:val="24"/>
              </w:rPr>
            </w:pPr>
          </w:p>
        </w:tc>
        <w:tc>
          <w:tcPr>
            <w:tcW w:w="1378" w:type="dxa"/>
          </w:tcPr>
          <w:p w:rsidRPr="00861411" w:rsidR="00824D06" w:rsidP="00835D29" w:rsidRDefault="00824D06" w14:paraId="43DC905E" w14:textId="77777777">
            <w:pPr>
              <w:keepNext/>
              <w:keepLines/>
              <w:spacing w:before="120" w:after="120"/>
              <w:rPr>
                <w:szCs w:val="24"/>
              </w:rPr>
            </w:pPr>
            <w:r w:rsidRPr="00861411">
              <w:rPr>
                <w:szCs w:val="24"/>
              </w:rPr>
              <w:t>$</w:t>
            </w:r>
          </w:p>
        </w:tc>
        <w:tc>
          <w:tcPr>
            <w:tcW w:w="1397" w:type="dxa"/>
          </w:tcPr>
          <w:p w:rsidRPr="00861411" w:rsidR="00824D06" w:rsidP="00835D29" w:rsidRDefault="00824D06" w14:paraId="7F9B44EE" w14:textId="77777777">
            <w:pPr>
              <w:keepNext/>
              <w:keepLines/>
              <w:spacing w:before="120" w:after="120"/>
              <w:rPr>
                <w:szCs w:val="24"/>
              </w:rPr>
            </w:pPr>
            <w:r w:rsidRPr="00861411">
              <w:rPr>
                <w:szCs w:val="24"/>
              </w:rPr>
              <w:t>$</w:t>
            </w:r>
          </w:p>
        </w:tc>
        <w:tc>
          <w:tcPr>
            <w:tcW w:w="1317" w:type="dxa"/>
          </w:tcPr>
          <w:p w:rsidRPr="00861411" w:rsidR="00824D06" w:rsidP="00835D29" w:rsidRDefault="00824D06" w14:paraId="02B0560D" w14:textId="77777777">
            <w:pPr>
              <w:keepNext/>
              <w:keepLines/>
              <w:spacing w:before="120" w:after="120"/>
              <w:rPr>
                <w:szCs w:val="24"/>
              </w:rPr>
            </w:pPr>
            <w:r>
              <w:rPr>
                <w:szCs w:val="24"/>
              </w:rPr>
              <w:t>$</w:t>
            </w:r>
          </w:p>
        </w:tc>
        <w:tc>
          <w:tcPr>
            <w:tcW w:w="1317" w:type="dxa"/>
            <w:shd w:val="clear" w:color="auto" w:fill="auto"/>
          </w:tcPr>
          <w:p w:rsidRPr="00861411" w:rsidR="00824D06" w:rsidP="00835D29" w:rsidRDefault="00824D06" w14:paraId="41E1E04D" w14:textId="77777777">
            <w:pPr>
              <w:keepNext/>
              <w:keepLines/>
              <w:spacing w:before="120" w:after="120"/>
              <w:rPr>
                <w:szCs w:val="24"/>
              </w:rPr>
            </w:pPr>
            <w:r w:rsidRPr="00861411">
              <w:rPr>
                <w:szCs w:val="24"/>
              </w:rPr>
              <w:t>$</w:t>
            </w:r>
          </w:p>
        </w:tc>
      </w:tr>
      <w:tr w:rsidRPr="00861411" w:rsidR="00824D06" w:rsidTr="5A6E7CA6" w14:paraId="2B6392A6" w14:textId="77777777">
        <w:trPr>
          <w:jc w:val="center"/>
        </w:trPr>
        <w:tc>
          <w:tcPr>
            <w:tcW w:w="3941" w:type="dxa"/>
            <w:gridSpan w:val="2"/>
            <w:shd w:val="clear" w:color="auto" w:fill="auto"/>
            <w:vAlign w:val="center"/>
          </w:tcPr>
          <w:p w:rsidRPr="00861411" w:rsidR="00824D06" w:rsidP="00835D29" w:rsidRDefault="00824D06" w14:paraId="3069F49B" w14:textId="77777777">
            <w:pPr>
              <w:keepNext/>
              <w:keepLines/>
              <w:spacing w:before="120" w:after="120"/>
              <w:jc w:val="right"/>
              <w:rPr>
                <w:b/>
                <w:szCs w:val="24"/>
              </w:rPr>
            </w:pPr>
            <w:r w:rsidRPr="00861411">
              <w:rPr>
                <w:b/>
                <w:szCs w:val="24"/>
              </w:rPr>
              <w:t xml:space="preserve">Total </w:t>
            </w:r>
          </w:p>
        </w:tc>
        <w:tc>
          <w:tcPr>
            <w:tcW w:w="1378" w:type="dxa"/>
          </w:tcPr>
          <w:p w:rsidRPr="00861411" w:rsidR="00824D06" w:rsidP="00835D29" w:rsidRDefault="00824D06" w14:paraId="6BD9B659" w14:textId="77777777">
            <w:pPr>
              <w:keepNext/>
              <w:keepLines/>
              <w:spacing w:before="120" w:after="120"/>
              <w:rPr>
                <w:b/>
                <w:szCs w:val="24"/>
              </w:rPr>
            </w:pPr>
            <w:r w:rsidRPr="00861411">
              <w:rPr>
                <w:b/>
                <w:szCs w:val="24"/>
              </w:rPr>
              <w:t>$</w:t>
            </w:r>
          </w:p>
        </w:tc>
        <w:tc>
          <w:tcPr>
            <w:tcW w:w="1397" w:type="dxa"/>
          </w:tcPr>
          <w:p w:rsidRPr="00861411" w:rsidR="00824D06" w:rsidP="00835D29" w:rsidRDefault="00824D06" w14:paraId="1A355E95" w14:textId="77777777">
            <w:pPr>
              <w:keepNext/>
              <w:keepLines/>
              <w:spacing w:before="120" w:after="120"/>
              <w:rPr>
                <w:b/>
                <w:szCs w:val="24"/>
              </w:rPr>
            </w:pPr>
            <w:r w:rsidRPr="00861411">
              <w:rPr>
                <w:b/>
                <w:szCs w:val="24"/>
              </w:rPr>
              <w:t>$</w:t>
            </w:r>
          </w:p>
        </w:tc>
        <w:tc>
          <w:tcPr>
            <w:tcW w:w="1317" w:type="dxa"/>
          </w:tcPr>
          <w:p w:rsidRPr="00861411" w:rsidR="00824D06" w:rsidP="00835D29" w:rsidRDefault="00824D06" w14:paraId="0C7A437D" w14:textId="77777777">
            <w:pPr>
              <w:keepNext/>
              <w:keepLines/>
              <w:spacing w:before="120" w:after="120"/>
              <w:rPr>
                <w:b/>
                <w:szCs w:val="24"/>
              </w:rPr>
            </w:pPr>
            <w:r>
              <w:rPr>
                <w:b/>
                <w:szCs w:val="24"/>
              </w:rPr>
              <w:t>$</w:t>
            </w:r>
          </w:p>
        </w:tc>
        <w:tc>
          <w:tcPr>
            <w:tcW w:w="1317" w:type="dxa"/>
            <w:shd w:val="clear" w:color="auto" w:fill="auto"/>
            <w:vAlign w:val="center"/>
          </w:tcPr>
          <w:p w:rsidRPr="00861411" w:rsidR="00824D06" w:rsidP="00835D29" w:rsidRDefault="00824D06" w14:paraId="497BBF38" w14:textId="77777777">
            <w:pPr>
              <w:keepNext/>
              <w:keepLines/>
              <w:spacing w:before="120" w:after="120"/>
              <w:rPr>
                <w:b/>
                <w:szCs w:val="24"/>
              </w:rPr>
            </w:pPr>
            <w:r w:rsidRPr="00861411">
              <w:rPr>
                <w:b/>
                <w:szCs w:val="24"/>
              </w:rPr>
              <w:t>$</w:t>
            </w:r>
          </w:p>
        </w:tc>
      </w:tr>
    </w:tbl>
    <w:p w:rsidR="00824D06" w:rsidP="00824D06" w:rsidRDefault="00824D06" w14:paraId="4201997C" w14:textId="77777777">
      <w:pPr>
        <w:pStyle w:val="CenteredTableTitle"/>
      </w:pPr>
      <w:r w:rsidRPr="00185FBC">
        <w:t xml:space="preserve">Project </w:t>
      </w:r>
      <w:r>
        <w:t>Budget</w:t>
      </w:r>
      <w:r w:rsidRPr="00185FBC">
        <w:t xml:space="preserve"> </w:t>
      </w:r>
      <w:r>
        <w:t>by Sour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47"/>
        <w:gridCol w:w="3086"/>
        <w:gridCol w:w="2317"/>
      </w:tblGrid>
      <w:tr w:rsidRPr="00185FBC" w:rsidR="00CE57E1" w:rsidTr="5A6E7CA6" w14:paraId="202BFC66" w14:textId="77777777">
        <w:tc>
          <w:tcPr>
            <w:tcW w:w="3947" w:type="dxa"/>
            <w:shd w:val="clear" w:color="auto" w:fill="auto"/>
            <w:vAlign w:val="center"/>
          </w:tcPr>
          <w:p w:rsidRPr="00185FBC" w:rsidR="00CE57E1" w:rsidP="00CE57E1" w:rsidRDefault="00CE57E1" w14:paraId="473557DF" w14:textId="77777777">
            <w:pPr>
              <w:keepNext/>
              <w:spacing w:before="120" w:after="120"/>
              <w:jc w:val="center"/>
              <w:rPr>
                <w:b/>
                <w:szCs w:val="24"/>
              </w:rPr>
            </w:pPr>
            <w:r w:rsidRPr="00185FBC">
              <w:rPr>
                <w:b/>
                <w:szCs w:val="24"/>
              </w:rPr>
              <w:t>Funding Source</w:t>
            </w:r>
          </w:p>
        </w:tc>
        <w:tc>
          <w:tcPr>
            <w:tcW w:w="3086" w:type="dxa"/>
            <w:shd w:val="clear" w:color="auto" w:fill="auto"/>
            <w:vAlign w:val="center"/>
          </w:tcPr>
          <w:p w:rsidRPr="00185FBC" w:rsidR="00CE57E1" w:rsidP="00CE57E1" w:rsidRDefault="00CE57E1" w14:paraId="6478DC2D" w14:textId="77777777">
            <w:pPr>
              <w:keepNext/>
              <w:spacing w:before="120" w:after="120"/>
              <w:jc w:val="center"/>
              <w:rPr>
                <w:b/>
                <w:szCs w:val="24"/>
              </w:rPr>
            </w:pPr>
            <w:r w:rsidRPr="00185FBC">
              <w:rPr>
                <w:b/>
                <w:szCs w:val="24"/>
              </w:rPr>
              <w:t>Project Contribution Amount</w:t>
            </w:r>
          </w:p>
        </w:tc>
        <w:tc>
          <w:tcPr>
            <w:tcW w:w="2317" w:type="dxa"/>
            <w:shd w:val="clear" w:color="auto" w:fill="auto"/>
            <w:vAlign w:val="center"/>
          </w:tcPr>
          <w:p w:rsidRPr="00185FBC" w:rsidR="00CE57E1" w:rsidP="00CE57E1" w:rsidRDefault="00CE57E1" w14:paraId="0BA3A635" w14:textId="39AC49D3">
            <w:pPr>
              <w:keepNext/>
              <w:spacing w:before="120" w:after="120"/>
              <w:jc w:val="center"/>
              <w:rPr>
                <w:b/>
                <w:szCs w:val="24"/>
              </w:rPr>
            </w:pPr>
            <w:r w:rsidRPr="00185FBC">
              <w:rPr>
                <w:b/>
                <w:szCs w:val="24"/>
              </w:rPr>
              <w:t>Percentage of Total Project Cost</w:t>
            </w:r>
          </w:p>
        </w:tc>
      </w:tr>
      <w:tr w:rsidRPr="00861411" w:rsidR="00824D06" w:rsidTr="5A6E7CA6" w14:paraId="26CB3CF8" w14:textId="77777777">
        <w:tc>
          <w:tcPr>
            <w:tcW w:w="3947" w:type="dxa"/>
            <w:shd w:val="clear" w:color="auto" w:fill="auto"/>
            <w:vAlign w:val="center"/>
          </w:tcPr>
          <w:p w:rsidRPr="00861411" w:rsidR="00824D06" w:rsidP="00835D29" w:rsidRDefault="4FC72151" w14:paraId="527E90EC" w14:textId="5C3D60C8">
            <w:pPr>
              <w:keepNext/>
              <w:spacing w:before="120" w:after="120"/>
            </w:pPr>
            <w:r>
              <w:t>BUILD</w:t>
            </w:r>
            <w:r w:rsidR="00824D06">
              <w:t xml:space="preserve"> Funds</w:t>
            </w:r>
          </w:p>
        </w:tc>
        <w:tc>
          <w:tcPr>
            <w:tcW w:w="3086" w:type="dxa"/>
            <w:shd w:val="clear" w:color="auto" w:fill="auto"/>
            <w:vAlign w:val="center"/>
          </w:tcPr>
          <w:p w:rsidRPr="00861411" w:rsidR="00824D06" w:rsidP="00835D29" w:rsidRDefault="00824D06" w14:paraId="5C8A8C98" w14:textId="77777777">
            <w:pPr>
              <w:keepNext/>
              <w:spacing w:before="120" w:after="120"/>
              <w:rPr>
                <w:szCs w:val="24"/>
              </w:rPr>
            </w:pPr>
            <w:r w:rsidRPr="00861411">
              <w:rPr>
                <w:szCs w:val="24"/>
              </w:rPr>
              <w:t>$</w:t>
            </w:r>
          </w:p>
        </w:tc>
        <w:tc>
          <w:tcPr>
            <w:tcW w:w="2317" w:type="dxa"/>
            <w:shd w:val="clear" w:color="auto" w:fill="auto"/>
            <w:vAlign w:val="center"/>
          </w:tcPr>
          <w:p w:rsidRPr="00861411" w:rsidR="00824D06" w:rsidP="00FD306C" w:rsidRDefault="00824D06" w14:paraId="4A407B69" w14:textId="77777777">
            <w:pPr>
              <w:keepNext/>
              <w:spacing w:before="120" w:after="120"/>
              <w:jc w:val="right"/>
              <w:rPr>
                <w:szCs w:val="24"/>
              </w:rPr>
            </w:pPr>
            <w:r w:rsidRPr="00861411">
              <w:rPr>
                <w:szCs w:val="24"/>
              </w:rPr>
              <w:t>%</w:t>
            </w:r>
          </w:p>
        </w:tc>
      </w:tr>
      <w:tr w:rsidRPr="00861411" w:rsidR="00824D06" w:rsidTr="5A6E7CA6" w14:paraId="0D4EFFF4" w14:textId="77777777">
        <w:tc>
          <w:tcPr>
            <w:tcW w:w="3947" w:type="dxa"/>
            <w:shd w:val="clear" w:color="auto" w:fill="auto"/>
            <w:vAlign w:val="center"/>
          </w:tcPr>
          <w:p w:rsidRPr="00861411" w:rsidR="00824D06" w:rsidP="00835D29" w:rsidRDefault="00824D06" w14:paraId="5DEEB70E" w14:textId="3DB70051">
            <w:pPr>
              <w:keepNext/>
              <w:spacing w:before="120" w:after="120"/>
              <w:rPr>
                <w:szCs w:val="24"/>
              </w:rPr>
            </w:pPr>
            <w:commentRangeStart w:id="16"/>
            <w:r>
              <w:rPr>
                <w:szCs w:val="24"/>
              </w:rPr>
              <w:t>Other Federal Funds</w:t>
            </w:r>
            <w:r w:rsidR="00E450F4">
              <w:rPr>
                <w:szCs w:val="24"/>
              </w:rPr>
              <w:t xml:space="preserve"> </w:t>
            </w:r>
            <w:commentRangeEnd w:id="16"/>
            <w:r w:rsidR="00026B46">
              <w:rPr>
                <w:rStyle w:val="CommentReference"/>
              </w:rPr>
              <w:commentReference w:id="16"/>
            </w:r>
          </w:p>
        </w:tc>
        <w:tc>
          <w:tcPr>
            <w:tcW w:w="3086" w:type="dxa"/>
            <w:shd w:val="clear" w:color="auto" w:fill="auto"/>
            <w:vAlign w:val="center"/>
          </w:tcPr>
          <w:p w:rsidRPr="00861411" w:rsidR="00824D06" w:rsidP="00835D29" w:rsidRDefault="00824D06" w14:paraId="29F1806F" w14:textId="77777777">
            <w:pPr>
              <w:keepNext/>
              <w:spacing w:before="120" w:after="120"/>
              <w:rPr>
                <w:szCs w:val="24"/>
              </w:rPr>
            </w:pPr>
          </w:p>
        </w:tc>
        <w:tc>
          <w:tcPr>
            <w:tcW w:w="2317" w:type="dxa"/>
            <w:shd w:val="clear" w:color="auto" w:fill="auto"/>
            <w:vAlign w:val="center"/>
          </w:tcPr>
          <w:p w:rsidRPr="00861411" w:rsidR="00824D06" w:rsidP="00835D29" w:rsidRDefault="00824D06" w14:paraId="30D8EED4" w14:textId="77777777">
            <w:pPr>
              <w:keepNext/>
              <w:spacing w:before="120" w:after="120"/>
              <w:rPr>
                <w:szCs w:val="24"/>
              </w:rPr>
            </w:pPr>
          </w:p>
        </w:tc>
      </w:tr>
      <w:tr w:rsidRPr="000E1728" w:rsidR="00824D06" w:rsidTr="5A6E7CA6" w14:paraId="26DDBA8B" w14:textId="77777777">
        <w:tc>
          <w:tcPr>
            <w:tcW w:w="3947" w:type="dxa"/>
            <w:shd w:val="clear" w:color="auto" w:fill="auto"/>
            <w:vAlign w:val="center"/>
          </w:tcPr>
          <w:p w:rsidRPr="000E1728" w:rsidR="00824D06" w:rsidP="00835D29" w:rsidRDefault="00824D06" w14:paraId="2ABDEB50" w14:textId="77777777">
            <w:pPr>
              <w:keepNext/>
              <w:spacing w:before="120" w:after="120"/>
              <w:rPr>
                <w:i/>
                <w:sz w:val="20"/>
              </w:rPr>
            </w:pPr>
            <w:r w:rsidRPr="000E1728">
              <w:rPr>
                <w:szCs w:val="24"/>
              </w:rPr>
              <w:t xml:space="preserve">Non-Federal </w:t>
            </w:r>
            <w:r>
              <w:rPr>
                <w:szCs w:val="24"/>
              </w:rPr>
              <w:t>Funds</w:t>
            </w:r>
          </w:p>
        </w:tc>
        <w:tc>
          <w:tcPr>
            <w:tcW w:w="3086" w:type="dxa"/>
            <w:shd w:val="clear" w:color="auto" w:fill="auto"/>
            <w:vAlign w:val="center"/>
          </w:tcPr>
          <w:p w:rsidRPr="000E1728" w:rsidR="00824D06" w:rsidP="00FD306C" w:rsidRDefault="00824D06" w14:paraId="52F93454" w14:textId="77777777">
            <w:pPr>
              <w:keepNext/>
              <w:spacing w:before="120" w:after="120"/>
              <w:rPr>
                <w:i/>
                <w:sz w:val="20"/>
              </w:rPr>
            </w:pPr>
            <w:r w:rsidRPr="00861411">
              <w:rPr>
                <w:szCs w:val="24"/>
              </w:rPr>
              <w:t>$</w:t>
            </w:r>
          </w:p>
        </w:tc>
        <w:tc>
          <w:tcPr>
            <w:tcW w:w="2317" w:type="dxa"/>
            <w:shd w:val="clear" w:color="auto" w:fill="auto"/>
            <w:vAlign w:val="center"/>
          </w:tcPr>
          <w:p w:rsidRPr="000E1728" w:rsidR="00824D06" w:rsidP="00835D29" w:rsidRDefault="00824D06" w14:paraId="3D59534E" w14:textId="77777777">
            <w:pPr>
              <w:keepNext/>
              <w:spacing w:before="120" w:after="120"/>
              <w:jc w:val="right"/>
              <w:rPr>
                <w:i/>
                <w:sz w:val="20"/>
              </w:rPr>
            </w:pPr>
            <w:r w:rsidRPr="00861411">
              <w:rPr>
                <w:szCs w:val="24"/>
              </w:rPr>
              <w:t>%</w:t>
            </w:r>
          </w:p>
        </w:tc>
      </w:tr>
      <w:tr w:rsidRPr="00861411" w:rsidR="00824D06" w:rsidTr="5A6E7CA6" w14:paraId="3E4438A3" w14:textId="77777777">
        <w:tc>
          <w:tcPr>
            <w:tcW w:w="3947" w:type="dxa"/>
            <w:shd w:val="clear" w:color="auto" w:fill="auto"/>
            <w:vAlign w:val="center"/>
          </w:tcPr>
          <w:p w:rsidRPr="00861411" w:rsidR="00824D06" w:rsidP="00835D29" w:rsidRDefault="00824D06" w14:paraId="234A2CDB" w14:textId="05D94811">
            <w:pPr>
              <w:spacing w:before="120" w:after="120"/>
              <w:rPr>
                <w:b/>
                <w:szCs w:val="24"/>
              </w:rPr>
            </w:pPr>
            <w:r w:rsidRPr="00861411">
              <w:rPr>
                <w:b/>
                <w:szCs w:val="24"/>
              </w:rPr>
              <w:t xml:space="preserve">Total </w:t>
            </w:r>
            <w:r w:rsidR="00E450F4">
              <w:rPr>
                <w:b/>
                <w:szCs w:val="24"/>
              </w:rPr>
              <w:t xml:space="preserve">Eligible </w:t>
            </w:r>
            <w:r w:rsidRPr="00861411">
              <w:rPr>
                <w:b/>
                <w:szCs w:val="24"/>
              </w:rPr>
              <w:t>Project Cost</w:t>
            </w:r>
            <w:r w:rsidR="00E450F4">
              <w:rPr>
                <w:b/>
                <w:szCs w:val="24"/>
              </w:rPr>
              <w:t>s</w:t>
            </w:r>
          </w:p>
        </w:tc>
        <w:tc>
          <w:tcPr>
            <w:tcW w:w="3086" w:type="dxa"/>
            <w:shd w:val="clear" w:color="auto" w:fill="auto"/>
            <w:vAlign w:val="center"/>
          </w:tcPr>
          <w:p w:rsidRPr="00861411" w:rsidR="00824D06" w:rsidP="00835D29" w:rsidRDefault="00824D06" w14:paraId="6FA79689" w14:textId="77777777">
            <w:pPr>
              <w:spacing w:before="120" w:after="120"/>
              <w:rPr>
                <w:b/>
                <w:szCs w:val="24"/>
              </w:rPr>
            </w:pPr>
            <w:r w:rsidRPr="00861411">
              <w:rPr>
                <w:b/>
                <w:szCs w:val="24"/>
              </w:rPr>
              <w:t>$</w:t>
            </w:r>
          </w:p>
        </w:tc>
        <w:tc>
          <w:tcPr>
            <w:tcW w:w="2317" w:type="dxa"/>
            <w:shd w:val="clear" w:color="auto" w:fill="auto"/>
            <w:vAlign w:val="center"/>
          </w:tcPr>
          <w:p w:rsidRPr="00861411" w:rsidR="00824D06" w:rsidP="00835D29" w:rsidRDefault="00824D06" w14:paraId="0B4702D4" w14:textId="77777777">
            <w:pPr>
              <w:spacing w:before="120" w:after="120"/>
              <w:jc w:val="right"/>
              <w:rPr>
                <w:b/>
                <w:szCs w:val="24"/>
              </w:rPr>
            </w:pPr>
            <w:r w:rsidRPr="00861411">
              <w:rPr>
                <w:b/>
                <w:szCs w:val="24"/>
              </w:rPr>
              <w:t>100%</w:t>
            </w:r>
          </w:p>
        </w:tc>
      </w:tr>
    </w:tbl>
    <w:p w:rsidR="00991982" w:rsidP="00991982" w:rsidRDefault="00991982" w14:paraId="372D2BA9" w14:textId="39B6C00F">
      <w:pPr>
        <w:pStyle w:val="AgreementSectionTextafterTable"/>
      </w:pPr>
      <w:r>
        <w:t>In ¶ 11 of the agreement cover sheet, the amount listed in the “Federal” column is the “</w:t>
      </w:r>
      <w:r w:rsidR="6BCE77CE">
        <w:t>BUILD</w:t>
      </w:r>
      <w:r>
        <w:t xml:space="preserve"> Funds” amount in this schedule </w:t>
      </w:r>
      <w:proofErr w:type="gramStart"/>
      <w:r>
        <w:t>D</w:t>
      </w:r>
      <w:proofErr w:type="gramEnd"/>
    </w:p>
    <w:p w:rsidR="00615BF3" w:rsidP="00615BF3" w:rsidRDefault="00615BF3" w14:paraId="737FE214" w14:textId="22D5BFFF">
      <w:pPr>
        <w:pStyle w:val="ScheduleSectionHeading"/>
      </w:pPr>
      <w:r w:rsidRPr="002B552E">
        <w:t>Cost Classification Table</w:t>
      </w:r>
      <w:r w:rsidR="0072272B">
        <w:t>.</w:t>
      </w:r>
    </w:p>
    <w:p w:rsidRPr="00A7365E" w:rsidR="00A7365E" w:rsidP="00A7365E" w:rsidRDefault="00A7365E" w14:paraId="4931062C" w14:textId="156FE791">
      <w:pPr>
        <w:pStyle w:val="ScheduleSectionText"/>
      </w:pPr>
      <w:r w:rsidRPr="00A7365E">
        <w:rPr>
          <w:b/>
          <w:bCs/>
        </w:rPr>
        <w:t>Omitted.</w:t>
      </w:r>
      <w:r>
        <w:t xml:space="preserve"> The Recipient shall provide a project budget by FRA standard cost category with the detailed project budget that is part of Task #1, as described in section 2 of schedule B.</w:t>
      </w:r>
    </w:p>
    <w:p w:rsidRPr="00615BF3" w:rsidR="005B3649" w:rsidP="005B3649" w:rsidRDefault="005B3649" w14:paraId="0168BCAC" w14:textId="0A8F3B25">
      <w:pPr>
        <w:pStyle w:val="ScheduleSectionHeading"/>
      </w:pPr>
      <w:r>
        <w:t xml:space="preserve">Approved Pre-award </w:t>
      </w:r>
      <w:proofErr w:type="gramStart"/>
      <w:r>
        <w:t>Costs</w:t>
      </w:r>
      <w:proofErr w:type="gramEnd"/>
    </w:p>
    <w:p w:rsidR="00F741AA" w:rsidP="00F741AA" w:rsidRDefault="00F741AA" w14:paraId="2A1AD519" w14:textId="77777777">
      <w:pPr>
        <w:pStyle w:val="ScheduleSectionOptionInstructions"/>
      </w:pPr>
      <w:r>
        <w:t>[</w:t>
      </w:r>
      <w:r w:rsidRPr="0091238E">
        <w:t xml:space="preserve">Choose </w:t>
      </w:r>
      <w:r w:rsidRPr="00BB64E0">
        <w:t>the appropriate one</w:t>
      </w:r>
      <w:r>
        <w:rPr>
          <w:b/>
          <w:bCs/>
        </w:rPr>
        <w:t xml:space="preserve"> </w:t>
      </w:r>
      <w:r w:rsidRPr="0091238E">
        <w:t>of these two alternatives.</w:t>
      </w:r>
      <w:r>
        <w:t>]</w:t>
      </w:r>
    </w:p>
    <w:p w:rsidR="00A8038B" w:rsidP="00A8038B" w:rsidRDefault="00A8038B" w14:paraId="626DE5EA" w14:textId="77777777">
      <w:pPr>
        <w:pStyle w:val="ScheduleSectionOptionInstructions"/>
      </w:pPr>
      <w:r w:rsidRPr="007A07C3">
        <w:t>[</w:t>
      </w:r>
      <w:r w:rsidR="00CE3B85">
        <w:rPr>
          <w:b/>
          <w:bCs/>
        </w:rPr>
        <w:t xml:space="preserve">Alternative #1: </w:t>
      </w:r>
      <w:r w:rsidRPr="00EC5943">
        <w:t xml:space="preserve">If </w:t>
      </w:r>
      <w:r>
        <w:t>pre-award authority</w:t>
      </w:r>
      <w:r w:rsidRPr="00EC5943">
        <w:t xml:space="preserve"> has not been approved by OST:</w:t>
      </w:r>
      <w:r>
        <w:t>]</w:t>
      </w:r>
    </w:p>
    <w:p w:rsidR="00A8038B" w:rsidP="00A8038B" w:rsidRDefault="00A8038B" w14:paraId="2D1A3270" w14:textId="70B90140">
      <w:pPr>
        <w:pStyle w:val="ScheduleSectionText"/>
      </w:pPr>
      <w:r>
        <w:rPr>
          <w:b/>
        </w:rPr>
        <w:t xml:space="preserve">None. </w:t>
      </w:r>
      <w:r>
        <w:t xml:space="preserve">The USDOT has not approved under this award any pre-award costs under 2 </w:t>
      </w:r>
      <w:r w:rsidR="00DE3C39">
        <w:t>CFR</w:t>
      </w:r>
      <w:r>
        <w:t xml:space="preserve"> 200.458.</w:t>
      </w:r>
      <w:r w:rsidRPr="00A02B89">
        <w:t xml:space="preserve"> </w:t>
      </w:r>
      <w:r>
        <w:t xml:space="preserve">Because unapproved costs incurred before the date of this agreement are not allowable costs under this award, the USDOT will neither reimburse those costs under this award nor consider them as a non-Federal cost sharing contribution to this award. Costs incurred before the date of this agreement are allowable costs under this award only if approved in writing by USDOT before being included in the </w:t>
      </w:r>
      <w:r w:rsidR="00271983">
        <w:t>P</w:t>
      </w:r>
      <w:r>
        <w:t>roject costs and documented in this section 5. See section 1</w:t>
      </w:r>
      <w:r w:rsidR="00405BB5">
        <w:t>8</w:t>
      </w:r>
      <w:r>
        <w:t>.3(b)</w:t>
      </w:r>
      <w:r w:rsidR="0059409C">
        <w:t xml:space="preserve"> of the General Terms and Conditions</w:t>
      </w:r>
      <w:r>
        <w:t>.</w:t>
      </w:r>
    </w:p>
    <w:p w:rsidR="00A8038B" w:rsidP="00A8038B" w:rsidRDefault="00A8038B" w14:paraId="610DCE8C" w14:textId="77777777">
      <w:pPr>
        <w:pStyle w:val="ScheduleSectionOptionInstructions"/>
      </w:pPr>
      <w:r w:rsidRPr="007A07C3">
        <w:t>[</w:t>
      </w:r>
      <w:r w:rsidR="00CE3B85">
        <w:rPr>
          <w:b/>
          <w:bCs/>
        </w:rPr>
        <w:t xml:space="preserve">Alternative #2: </w:t>
      </w:r>
      <w:r w:rsidRPr="00EC5943">
        <w:t xml:space="preserve">If </w:t>
      </w:r>
      <w:r>
        <w:t>pre-award authority</w:t>
      </w:r>
      <w:r w:rsidRPr="00EC5943">
        <w:t xml:space="preserve"> has been approved by OST:</w:t>
      </w:r>
      <w:r>
        <w:t>]</w:t>
      </w:r>
    </w:p>
    <w:p w:rsidR="00A7365E" w:rsidP="00A7365E" w:rsidRDefault="00A7365E" w14:paraId="4DCC4217" w14:textId="77777777">
      <w:pPr>
        <w:pStyle w:val="ScheduleSectionText"/>
      </w:pPr>
      <w:bookmarkStart w:name="_Hlk26978694" w:id="17"/>
      <w:r>
        <w:t xml:space="preserve">On </w:t>
      </w:r>
      <w:r w:rsidRPr="00EC5943">
        <w:rPr>
          <w:color w:val="FF0000"/>
        </w:rPr>
        <w:t>[i</w:t>
      </w:r>
      <w:r>
        <w:rPr>
          <w:color w:val="FF0000"/>
        </w:rPr>
        <w:t>nsert d</w:t>
      </w:r>
      <w:r w:rsidRPr="00EC5943">
        <w:rPr>
          <w:color w:val="FF0000"/>
        </w:rPr>
        <w:t>ate]</w:t>
      </w:r>
      <w:r>
        <w:rPr>
          <w:color w:val="FF0000"/>
        </w:rPr>
        <w:t xml:space="preserve">, </w:t>
      </w:r>
      <w:r w:rsidRPr="00827EB9">
        <w:t>t</w:t>
      </w:r>
      <w:r>
        <w:t xml:space="preserve">he USDOT approved </w:t>
      </w:r>
      <w:r>
        <w:rPr>
          <w:color w:val="FF0000"/>
        </w:rPr>
        <w:t>[R</w:t>
      </w:r>
      <w:r w:rsidRPr="00EC5943">
        <w:rPr>
          <w:color w:val="FF0000"/>
        </w:rPr>
        <w:t>ecipient</w:t>
      </w:r>
      <w:r>
        <w:rPr>
          <w:color w:val="FF0000"/>
        </w:rPr>
        <w:t>’s</w:t>
      </w:r>
      <w:r w:rsidRPr="00EC5943">
        <w:rPr>
          <w:color w:val="FF0000"/>
        </w:rPr>
        <w:t>]</w:t>
      </w:r>
      <w:r>
        <w:t xml:space="preserve"> request to allow the following pre-award costs.</w:t>
      </w:r>
      <w:bookmarkEnd w:id="17"/>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96"/>
        <w:gridCol w:w="3112"/>
        <w:gridCol w:w="1366"/>
        <w:gridCol w:w="1385"/>
        <w:gridCol w:w="1385"/>
        <w:gridCol w:w="1306"/>
      </w:tblGrid>
      <w:tr w:rsidRPr="00861411" w:rsidR="00A7365E" w:rsidTr="5A6E7CA6" w14:paraId="0283A8DA" w14:textId="77777777">
        <w:trPr>
          <w:jc w:val="center"/>
        </w:trPr>
        <w:tc>
          <w:tcPr>
            <w:tcW w:w="796" w:type="dxa"/>
            <w:shd w:val="clear" w:color="auto" w:fill="auto"/>
            <w:vAlign w:val="bottom"/>
          </w:tcPr>
          <w:p w:rsidRPr="00861411" w:rsidR="00A7365E" w:rsidP="00835D29" w:rsidRDefault="00A7365E" w14:paraId="7B2280AE" w14:textId="77777777">
            <w:pPr>
              <w:keepNext/>
              <w:keepLines/>
              <w:spacing w:before="120" w:after="120"/>
              <w:jc w:val="center"/>
              <w:rPr>
                <w:b/>
                <w:szCs w:val="24"/>
              </w:rPr>
            </w:pPr>
            <w:r w:rsidRPr="00861411">
              <w:rPr>
                <w:b/>
                <w:szCs w:val="24"/>
              </w:rPr>
              <w:t>Task #</w:t>
            </w:r>
          </w:p>
        </w:tc>
        <w:tc>
          <w:tcPr>
            <w:tcW w:w="3112" w:type="dxa"/>
            <w:shd w:val="clear" w:color="auto" w:fill="auto"/>
            <w:vAlign w:val="bottom"/>
          </w:tcPr>
          <w:p w:rsidRPr="00861411" w:rsidR="00A7365E" w:rsidP="00835D29" w:rsidRDefault="00A7365E" w14:paraId="75AF7A89" w14:textId="77777777">
            <w:pPr>
              <w:keepNext/>
              <w:keepLines/>
              <w:spacing w:before="120" w:after="120"/>
              <w:jc w:val="center"/>
              <w:rPr>
                <w:b/>
                <w:szCs w:val="24"/>
              </w:rPr>
            </w:pPr>
            <w:r w:rsidRPr="00861411">
              <w:rPr>
                <w:b/>
                <w:szCs w:val="24"/>
              </w:rPr>
              <w:t>Task Name</w:t>
            </w:r>
          </w:p>
        </w:tc>
        <w:tc>
          <w:tcPr>
            <w:tcW w:w="1366" w:type="dxa"/>
            <w:vAlign w:val="bottom"/>
          </w:tcPr>
          <w:p w:rsidRPr="000E1728" w:rsidR="00A7365E" w:rsidP="5A6E7CA6" w:rsidRDefault="0CDAD738" w14:paraId="67FCC630" w14:textId="32F2CC67">
            <w:pPr>
              <w:spacing w:before="120" w:after="120"/>
              <w:jc w:val="right"/>
              <w:rPr>
                <w:b/>
                <w:bCs/>
              </w:rPr>
            </w:pPr>
            <w:r w:rsidRPr="5A6E7CA6">
              <w:rPr>
                <w:b/>
                <w:bCs/>
              </w:rPr>
              <w:t>BUILD</w:t>
            </w:r>
            <w:r w:rsidRPr="5A6E7CA6" w:rsidR="00A7365E">
              <w:rPr>
                <w:b/>
                <w:bCs/>
              </w:rPr>
              <w:t xml:space="preserve"> Funds</w:t>
            </w:r>
          </w:p>
        </w:tc>
        <w:tc>
          <w:tcPr>
            <w:tcW w:w="1385" w:type="dxa"/>
            <w:vAlign w:val="bottom"/>
          </w:tcPr>
          <w:p w:rsidRPr="000E1728" w:rsidR="00A7365E" w:rsidP="3F6B59B7" w:rsidRDefault="00A7365E" w14:paraId="674C1958" w14:textId="77777777">
            <w:pPr>
              <w:spacing w:before="120" w:after="120"/>
              <w:jc w:val="right"/>
              <w:rPr>
                <w:b/>
                <w:bCs/>
              </w:rPr>
            </w:pPr>
            <w:commentRangeStart w:id="18"/>
            <w:r w:rsidRPr="7488A215">
              <w:rPr>
                <w:b/>
                <w:bCs/>
              </w:rPr>
              <w:t>Other Federal Funds</w:t>
            </w:r>
            <w:commentRangeEnd w:id="18"/>
            <w:r w:rsidR="00344B11">
              <w:rPr>
                <w:rStyle w:val="CommentReference"/>
              </w:rPr>
              <w:commentReference w:id="18"/>
            </w:r>
          </w:p>
        </w:tc>
        <w:tc>
          <w:tcPr>
            <w:tcW w:w="1385" w:type="dxa"/>
            <w:vAlign w:val="bottom"/>
          </w:tcPr>
          <w:p w:rsidRPr="000E1728" w:rsidR="00A7365E" w:rsidP="00835D29" w:rsidRDefault="00A7365E" w14:paraId="6D75331C" w14:textId="77777777">
            <w:pPr>
              <w:spacing w:before="120" w:after="120"/>
              <w:jc w:val="right"/>
              <w:rPr>
                <w:b/>
                <w:szCs w:val="24"/>
              </w:rPr>
            </w:pPr>
            <w:r w:rsidRPr="000E1728">
              <w:rPr>
                <w:b/>
                <w:szCs w:val="24"/>
              </w:rPr>
              <w:t xml:space="preserve">Non-Federal </w:t>
            </w:r>
            <w:r>
              <w:rPr>
                <w:b/>
                <w:szCs w:val="24"/>
              </w:rPr>
              <w:t>Funds</w:t>
            </w:r>
          </w:p>
        </w:tc>
        <w:tc>
          <w:tcPr>
            <w:tcW w:w="1306" w:type="dxa"/>
            <w:shd w:val="clear" w:color="auto" w:fill="auto"/>
            <w:vAlign w:val="bottom"/>
          </w:tcPr>
          <w:p w:rsidRPr="00861411" w:rsidR="00A7365E" w:rsidP="00835D29" w:rsidRDefault="00A7365E" w14:paraId="4436B9D3" w14:textId="77777777">
            <w:pPr>
              <w:keepNext/>
              <w:keepLines/>
              <w:spacing w:before="120" w:after="120"/>
              <w:jc w:val="right"/>
              <w:rPr>
                <w:b/>
                <w:szCs w:val="24"/>
              </w:rPr>
            </w:pPr>
            <w:r w:rsidRPr="00861411">
              <w:rPr>
                <w:b/>
                <w:szCs w:val="24"/>
              </w:rPr>
              <w:t>Total Cost</w:t>
            </w:r>
          </w:p>
        </w:tc>
      </w:tr>
      <w:tr w:rsidRPr="00861411" w:rsidR="00A7365E" w:rsidTr="5A6E7CA6" w14:paraId="635DAFCA" w14:textId="77777777">
        <w:trPr>
          <w:jc w:val="center"/>
        </w:trPr>
        <w:tc>
          <w:tcPr>
            <w:tcW w:w="796" w:type="dxa"/>
            <w:shd w:val="clear" w:color="auto" w:fill="auto"/>
            <w:vAlign w:val="center"/>
          </w:tcPr>
          <w:p w:rsidRPr="00861411" w:rsidR="00A7365E" w:rsidP="00835D29" w:rsidRDefault="00A7365E" w14:paraId="0FF15477" w14:textId="77777777">
            <w:pPr>
              <w:keepNext/>
              <w:keepLines/>
              <w:spacing w:before="120" w:after="120"/>
              <w:jc w:val="center"/>
              <w:rPr>
                <w:szCs w:val="24"/>
              </w:rPr>
            </w:pPr>
            <w:r w:rsidRPr="00861411">
              <w:rPr>
                <w:szCs w:val="24"/>
              </w:rPr>
              <w:t>1</w:t>
            </w:r>
          </w:p>
        </w:tc>
        <w:tc>
          <w:tcPr>
            <w:tcW w:w="3112" w:type="dxa"/>
            <w:shd w:val="clear" w:color="auto" w:fill="auto"/>
          </w:tcPr>
          <w:p w:rsidRPr="00861411" w:rsidR="00A7365E" w:rsidP="00835D29" w:rsidRDefault="00A7365E" w14:paraId="38422596" w14:textId="77777777">
            <w:pPr>
              <w:keepNext/>
              <w:keepLines/>
              <w:spacing w:before="120" w:after="120"/>
              <w:rPr>
                <w:szCs w:val="24"/>
              </w:rPr>
            </w:pPr>
          </w:p>
        </w:tc>
        <w:tc>
          <w:tcPr>
            <w:tcW w:w="1366" w:type="dxa"/>
          </w:tcPr>
          <w:p w:rsidRPr="00861411" w:rsidR="00A7365E" w:rsidP="00835D29" w:rsidRDefault="00A7365E" w14:paraId="5CA8B97E" w14:textId="77777777">
            <w:pPr>
              <w:keepNext/>
              <w:keepLines/>
              <w:spacing w:before="120" w:after="120"/>
              <w:rPr>
                <w:szCs w:val="24"/>
              </w:rPr>
            </w:pPr>
            <w:r w:rsidRPr="00861411">
              <w:rPr>
                <w:szCs w:val="24"/>
              </w:rPr>
              <w:t>$</w:t>
            </w:r>
          </w:p>
        </w:tc>
        <w:tc>
          <w:tcPr>
            <w:tcW w:w="1385" w:type="dxa"/>
          </w:tcPr>
          <w:p w:rsidRPr="00861411" w:rsidR="00A7365E" w:rsidP="00835D29" w:rsidRDefault="00026B46" w14:paraId="4FE0F3FC" w14:textId="7859BA3C">
            <w:pPr>
              <w:keepNext/>
              <w:keepLines/>
              <w:spacing w:before="120" w:after="120"/>
              <w:rPr>
                <w:szCs w:val="24"/>
              </w:rPr>
            </w:pPr>
            <w:r>
              <w:rPr>
                <w:szCs w:val="24"/>
              </w:rPr>
              <w:t>$</w:t>
            </w:r>
          </w:p>
        </w:tc>
        <w:tc>
          <w:tcPr>
            <w:tcW w:w="1385" w:type="dxa"/>
          </w:tcPr>
          <w:p w:rsidRPr="00861411" w:rsidR="00A7365E" w:rsidP="00835D29" w:rsidRDefault="00A7365E" w14:paraId="03FCE2E4" w14:textId="77777777">
            <w:pPr>
              <w:keepNext/>
              <w:keepLines/>
              <w:spacing w:before="120" w:after="120"/>
              <w:rPr>
                <w:szCs w:val="24"/>
              </w:rPr>
            </w:pPr>
            <w:r w:rsidRPr="00861411">
              <w:rPr>
                <w:szCs w:val="24"/>
              </w:rPr>
              <w:t>$</w:t>
            </w:r>
          </w:p>
        </w:tc>
        <w:tc>
          <w:tcPr>
            <w:tcW w:w="1306" w:type="dxa"/>
            <w:shd w:val="clear" w:color="auto" w:fill="auto"/>
          </w:tcPr>
          <w:p w:rsidRPr="00861411" w:rsidR="00A7365E" w:rsidP="00835D29" w:rsidRDefault="00A7365E" w14:paraId="1798FE3A" w14:textId="77777777">
            <w:pPr>
              <w:keepNext/>
              <w:keepLines/>
              <w:spacing w:before="120" w:after="120"/>
              <w:rPr>
                <w:szCs w:val="24"/>
              </w:rPr>
            </w:pPr>
            <w:r w:rsidRPr="00861411">
              <w:rPr>
                <w:szCs w:val="24"/>
              </w:rPr>
              <w:t>$</w:t>
            </w:r>
          </w:p>
        </w:tc>
      </w:tr>
      <w:tr w:rsidRPr="00861411" w:rsidR="00A7365E" w:rsidTr="5A6E7CA6" w14:paraId="4CF5DAAD" w14:textId="77777777">
        <w:trPr>
          <w:jc w:val="center"/>
        </w:trPr>
        <w:tc>
          <w:tcPr>
            <w:tcW w:w="3908" w:type="dxa"/>
            <w:gridSpan w:val="2"/>
            <w:shd w:val="clear" w:color="auto" w:fill="auto"/>
            <w:vAlign w:val="center"/>
          </w:tcPr>
          <w:p w:rsidRPr="00861411" w:rsidR="00A7365E" w:rsidP="00835D29" w:rsidRDefault="00A7365E" w14:paraId="1C2DC57B" w14:textId="77777777">
            <w:pPr>
              <w:keepNext/>
              <w:keepLines/>
              <w:spacing w:before="120" w:after="120"/>
              <w:jc w:val="right"/>
              <w:rPr>
                <w:b/>
                <w:szCs w:val="24"/>
              </w:rPr>
            </w:pPr>
            <w:r w:rsidRPr="00861411">
              <w:rPr>
                <w:b/>
                <w:szCs w:val="24"/>
              </w:rPr>
              <w:t xml:space="preserve">Total </w:t>
            </w:r>
          </w:p>
        </w:tc>
        <w:tc>
          <w:tcPr>
            <w:tcW w:w="1366" w:type="dxa"/>
          </w:tcPr>
          <w:p w:rsidRPr="00861411" w:rsidR="00A7365E" w:rsidP="00835D29" w:rsidRDefault="00A7365E" w14:paraId="22FDC525" w14:textId="77777777">
            <w:pPr>
              <w:keepNext/>
              <w:keepLines/>
              <w:spacing w:before="120" w:after="120"/>
              <w:rPr>
                <w:b/>
                <w:szCs w:val="24"/>
              </w:rPr>
            </w:pPr>
            <w:r w:rsidRPr="00861411">
              <w:rPr>
                <w:b/>
                <w:szCs w:val="24"/>
              </w:rPr>
              <w:t>$</w:t>
            </w:r>
          </w:p>
        </w:tc>
        <w:tc>
          <w:tcPr>
            <w:tcW w:w="1385" w:type="dxa"/>
          </w:tcPr>
          <w:p w:rsidRPr="00026B46" w:rsidR="00A7365E" w:rsidP="00835D29" w:rsidRDefault="00026B46" w14:paraId="7C80DE86" w14:textId="36F76FC5">
            <w:pPr>
              <w:keepNext/>
              <w:keepLines/>
              <w:spacing w:before="120" w:after="120"/>
              <w:rPr>
                <w:b/>
                <w:szCs w:val="24"/>
              </w:rPr>
            </w:pPr>
            <w:r w:rsidRPr="00026B46">
              <w:rPr>
                <w:b/>
                <w:szCs w:val="24"/>
              </w:rPr>
              <w:t>$</w:t>
            </w:r>
          </w:p>
        </w:tc>
        <w:tc>
          <w:tcPr>
            <w:tcW w:w="1385" w:type="dxa"/>
          </w:tcPr>
          <w:p w:rsidRPr="00861411" w:rsidR="00A7365E" w:rsidP="00835D29" w:rsidRDefault="00A7365E" w14:paraId="76E5C2D2" w14:textId="77777777">
            <w:pPr>
              <w:keepNext/>
              <w:keepLines/>
              <w:spacing w:before="120" w:after="120"/>
              <w:rPr>
                <w:b/>
                <w:szCs w:val="24"/>
              </w:rPr>
            </w:pPr>
            <w:r w:rsidRPr="00861411">
              <w:rPr>
                <w:b/>
                <w:szCs w:val="24"/>
              </w:rPr>
              <w:t>$</w:t>
            </w:r>
          </w:p>
        </w:tc>
        <w:tc>
          <w:tcPr>
            <w:tcW w:w="1306" w:type="dxa"/>
            <w:shd w:val="clear" w:color="auto" w:fill="auto"/>
            <w:vAlign w:val="center"/>
          </w:tcPr>
          <w:p w:rsidRPr="00861411" w:rsidR="00A7365E" w:rsidP="00835D29" w:rsidRDefault="00A7365E" w14:paraId="676FF423" w14:textId="77777777">
            <w:pPr>
              <w:keepNext/>
              <w:keepLines/>
              <w:spacing w:before="120" w:after="120"/>
              <w:rPr>
                <w:b/>
                <w:szCs w:val="24"/>
              </w:rPr>
            </w:pPr>
            <w:r w:rsidRPr="00861411">
              <w:rPr>
                <w:b/>
                <w:szCs w:val="24"/>
              </w:rPr>
              <w:t>$</w:t>
            </w:r>
          </w:p>
        </w:tc>
      </w:tr>
    </w:tbl>
    <w:p w:rsidRPr="00223C96" w:rsidR="00A7365E" w:rsidP="00A7365E" w:rsidRDefault="00A7365E" w14:paraId="4D7EB669" w14:textId="6E2A4505">
      <w:pPr>
        <w:pStyle w:val="ScheduleSectionText"/>
      </w:pPr>
      <w:r>
        <w:t>The above pre-award costs were necessary for efficient and timely performance of the scope of work in schedule B and were incurred directly pursuant to the negotiation and in anticipation of this agreement.</w:t>
      </w:r>
    </w:p>
    <w:p w:rsidRPr="0005780F" w:rsidR="00BF2800" w:rsidP="00BF2800" w:rsidRDefault="0068001C" w14:paraId="438D27B6" w14:textId="77777777">
      <w:pPr>
        <w:pStyle w:val="ScheduleTitle"/>
      </w:pPr>
      <w:r>
        <w:t>Schedule</w:t>
      </w:r>
      <w:r w:rsidR="00BF2800">
        <w:t xml:space="preserve"> </w:t>
      </w:r>
      <w:r w:rsidR="005B3649">
        <w:t>E</w:t>
      </w:r>
      <w:r w:rsidR="00BF2800">
        <w:br/>
      </w:r>
      <w:r w:rsidR="00BF2800">
        <w:t>Changes from Application</w:t>
      </w:r>
    </w:p>
    <w:p w:rsidRPr="00941773" w:rsidR="008479A2" w:rsidP="008479A2" w:rsidRDefault="008479A2" w14:paraId="16D8678C" w14:textId="77777777">
      <w:r w:rsidRPr="00941773">
        <w:rPr>
          <w:b/>
        </w:rPr>
        <w:t>Scope</w:t>
      </w:r>
      <w:r w:rsidRPr="00941773">
        <w:t xml:space="preserve">: </w:t>
      </w:r>
    </w:p>
    <w:p w:rsidR="008479A2" w:rsidP="008479A2" w:rsidRDefault="008479A2" w14:paraId="07092C39" w14:textId="77777777"/>
    <w:p w:rsidR="008479A2" w:rsidP="008479A2" w:rsidRDefault="008479A2" w14:paraId="05F22954" w14:textId="77777777">
      <w:r w:rsidRPr="0088165B">
        <w:rPr>
          <w:color w:val="FF0000"/>
        </w:rPr>
        <w:t>[</w:t>
      </w:r>
      <w:r>
        <w:rPr>
          <w:color w:val="FF0000"/>
        </w:rPr>
        <w:t xml:space="preserve"> If the activities described in schedule B differ from the scope presented in the application, describe the changes here and explain the need for those changes. If there are no changes, state that there are no changes</w:t>
      </w:r>
      <w:proofErr w:type="gramStart"/>
      <w:r>
        <w:rPr>
          <w:color w:val="FF0000"/>
        </w:rPr>
        <w:t xml:space="preserve">. </w:t>
      </w:r>
      <w:r w:rsidRPr="0088165B">
        <w:rPr>
          <w:color w:val="FF0000"/>
        </w:rPr>
        <w:t>]</w:t>
      </w:r>
      <w:proofErr w:type="gramEnd"/>
    </w:p>
    <w:p w:rsidR="008479A2" w:rsidP="008479A2" w:rsidRDefault="008479A2" w14:paraId="36282BD8" w14:textId="77777777"/>
    <w:p w:rsidR="008479A2" w:rsidP="008479A2" w:rsidRDefault="008479A2" w14:paraId="3E26DD61" w14:textId="77777777">
      <w:r w:rsidRPr="00941773">
        <w:rPr>
          <w:b/>
        </w:rPr>
        <w:t>Schedule</w:t>
      </w:r>
      <w:r>
        <w:t xml:space="preserve">: </w:t>
      </w:r>
    </w:p>
    <w:p w:rsidR="008479A2" w:rsidP="008479A2" w:rsidRDefault="008479A2" w14:paraId="740798E5" w14:textId="77777777"/>
    <w:p w:rsidR="008479A2" w:rsidP="008479A2" w:rsidRDefault="008479A2" w14:paraId="62816E0B" w14:textId="77777777">
      <w:r w:rsidRPr="0088165B">
        <w:rPr>
          <w:color w:val="FF0000"/>
        </w:rPr>
        <w:t>[</w:t>
      </w:r>
      <w:r>
        <w:rPr>
          <w:color w:val="FF0000"/>
        </w:rPr>
        <w:t xml:space="preserve"> If any dates listed in sections 2–3 of schedule C differ from the estimated schedule presented in the application, describe the changes here and provide an explanation of the cause of those changes. If there are no changes, state that there are no changes and remove the milestone table below</w:t>
      </w:r>
      <w:proofErr w:type="gramStart"/>
      <w:r>
        <w:rPr>
          <w:color w:val="FF0000"/>
        </w:rPr>
        <w:t xml:space="preserve">. </w:t>
      </w:r>
      <w:r w:rsidRPr="0088165B">
        <w:rPr>
          <w:color w:val="FF0000"/>
        </w:rPr>
        <w:t>]</w:t>
      </w:r>
      <w:proofErr w:type="gramEnd"/>
    </w:p>
    <w:p w:rsidRPr="0088165B" w:rsidR="008479A2" w:rsidP="008479A2" w:rsidRDefault="008479A2" w14:paraId="1A6788B8" w14:textId="77777777"/>
    <w:p w:rsidR="008479A2" w:rsidP="008479A2" w:rsidRDefault="008479A2" w14:paraId="10F4C3D4" w14:textId="77777777">
      <w:pPr>
        <w:keepNext/>
      </w:pPr>
      <w:r>
        <w:t>The table below compares the Project milestone dates.</w:t>
      </w:r>
    </w:p>
    <w:tbl>
      <w:tblPr>
        <w:tblStyle w:val="SchEScheduleTabl"/>
        <w:tblW w:w="5000" w:type="pct"/>
        <w:tblLayout w:type="fixed"/>
        <w:tblLook w:val="04A0" w:firstRow="1" w:lastRow="0" w:firstColumn="1" w:lastColumn="0" w:noHBand="0" w:noVBand="1"/>
      </w:tblPr>
      <w:tblGrid>
        <w:gridCol w:w="5034"/>
        <w:gridCol w:w="2158"/>
        <w:gridCol w:w="2158"/>
      </w:tblGrid>
      <w:tr w:rsidR="008479A2" w:rsidTr="7488A215" w14:paraId="7BCB108B" w14:textId="77777777">
        <w:trPr>
          <w:cnfStyle w:val="100000000000" w:firstRow="1" w:lastRow="0" w:firstColumn="0" w:lastColumn="0" w:oddVBand="0" w:evenVBand="0" w:oddHBand="0" w:evenHBand="0" w:firstRowFirstColumn="0" w:firstRowLastColumn="0" w:lastRowFirstColumn="0" w:lastRowLastColumn="0"/>
        </w:trPr>
        <w:tc>
          <w:tcPr>
            <w:tcW w:w="5034" w:type="dxa"/>
          </w:tcPr>
          <w:p w:rsidR="008479A2" w:rsidP="00835D29" w:rsidRDefault="008479A2" w14:paraId="19094C59" w14:textId="77777777">
            <w:r>
              <w:t>Milestone</w:t>
            </w:r>
            <w:commentRangeStart w:id="19"/>
            <w:commentRangeEnd w:id="19"/>
            <w:r>
              <w:rPr>
                <w:rStyle w:val="CommentReference"/>
              </w:rPr>
              <w:commentReference w:id="19"/>
            </w:r>
          </w:p>
        </w:tc>
        <w:tc>
          <w:tcPr>
            <w:tcW w:w="2158" w:type="dxa"/>
          </w:tcPr>
          <w:p w:rsidR="008479A2" w:rsidP="00835D29" w:rsidRDefault="008479A2" w14:paraId="14C2ABE1" w14:textId="77777777">
            <w:r>
              <w:t>Application</w:t>
            </w:r>
          </w:p>
        </w:tc>
        <w:tc>
          <w:tcPr>
            <w:tcW w:w="2158" w:type="dxa"/>
          </w:tcPr>
          <w:p w:rsidR="008479A2" w:rsidP="00835D29" w:rsidRDefault="6ACFF4D6" w14:paraId="0B489D66" w14:textId="3093F5B3">
            <w:r>
              <w:t xml:space="preserve">Schedule C </w:t>
            </w:r>
          </w:p>
        </w:tc>
      </w:tr>
      <w:tr w:rsidR="008479A2" w:rsidTr="7488A215" w14:paraId="0BF4FA64" w14:textId="77777777">
        <w:tc>
          <w:tcPr>
            <w:tcW w:w="5034" w:type="dxa"/>
            <w:vAlign w:val="top"/>
          </w:tcPr>
          <w:p w:rsidR="008479A2" w:rsidP="008479A2" w:rsidRDefault="008479A2" w14:paraId="6FCE0389" w14:textId="03BB8966">
            <w:pPr>
              <w:pStyle w:val="MilestoneTableEntry"/>
            </w:pPr>
            <w:r>
              <w:t>Planned Preliminary Engineering/NEPA Completion Date:</w:t>
            </w:r>
          </w:p>
        </w:tc>
        <w:tc>
          <w:tcPr>
            <w:tcW w:w="2158" w:type="dxa"/>
          </w:tcPr>
          <w:p w:rsidRPr="000925BD" w:rsidR="008479A2" w:rsidP="008479A2" w:rsidRDefault="008479A2" w14:paraId="4D6A960E" w14:textId="4C92C7AD">
            <w:pPr>
              <w:pStyle w:val="MilestoneTableEntry"/>
              <w:rPr>
                <w:color w:val="FF0000"/>
              </w:rPr>
            </w:pPr>
            <w:r w:rsidRPr="00C62B19">
              <w:rPr>
                <w:color w:val="FF0000"/>
              </w:rPr>
              <w:t>[insert date]</w:t>
            </w:r>
          </w:p>
        </w:tc>
        <w:tc>
          <w:tcPr>
            <w:tcW w:w="2158" w:type="dxa"/>
          </w:tcPr>
          <w:p w:rsidRPr="000925BD" w:rsidR="008479A2" w:rsidP="008479A2" w:rsidRDefault="008479A2" w14:paraId="0D0B7786" w14:textId="70FED325">
            <w:pPr>
              <w:pStyle w:val="MilestoneTableEntry"/>
              <w:rPr>
                <w:color w:val="FF0000"/>
              </w:rPr>
            </w:pPr>
            <w:r w:rsidRPr="00C62B19">
              <w:rPr>
                <w:color w:val="FF0000"/>
              </w:rPr>
              <w:t>[insert date]</w:t>
            </w:r>
          </w:p>
        </w:tc>
      </w:tr>
      <w:tr w:rsidR="008479A2" w:rsidTr="7488A215" w14:paraId="63D86A4E" w14:textId="77777777">
        <w:tc>
          <w:tcPr>
            <w:tcW w:w="5034" w:type="dxa"/>
            <w:vAlign w:val="top"/>
          </w:tcPr>
          <w:p w:rsidR="008479A2" w:rsidP="008479A2" w:rsidRDefault="008479A2" w14:paraId="0A41DA75" w14:textId="36030579">
            <w:pPr>
              <w:pStyle w:val="MilestoneTableEntry"/>
            </w:pPr>
            <w:r>
              <w:t>Planned Final Design Completion Date:</w:t>
            </w:r>
          </w:p>
        </w:tc>
        <w:tc>
          <w:tcPr>
            <w:tcW w:w="2158" w:type="dxa"/>
          </w:tcPr>
          <w:p w:rsidRPr="000925BD" w:rsidR="008479A2" w:rsidP="008479A2" w:rsidRDefault="008479A2" w14:paraId="1B666F1B" w14:textId="2CF5D3B1">
            <w:pPr>
              <w:pStyle w:val="MilestoneTableEntry"/>
              <w:rPr>
                <w:color w:val="FF0000"/>
              </w:rPr>
            </w:pPr>
            <w:r w:rsidRPr="00C62B19">
              <w:rPr>
                <w:color w:val="FF0000"/>
              </w:rPr>
              <w:t>[insert date]</w:t>
            </w:r>
          </w:p>
        </w:tc>
        <w:tc>
          <w:tcPr>
            <w:tcW w:w="2158" w:type="dxa"/>
          </w:tcPr>
          <w:p w:rsidRPr="000925BD" w:rsidR="008479A2" w:rsidP="008479A2" w:rsidRDefault="008479A2" w14:paraId="43C125EA" w14:textId="048702FE">
            <w:pPr>
              <w:pStyle w:val="MilestoneTableEntry"/>
              <w:rPr>
                <w:color w:val="FF0000"/>
              </w:rPr>
            </w:pPr>
            <w:r w:rsidRPr="00C62B19">
              <w:rPr>
                <w:color w:val="FF0000"/>
              </w:rPr>
              <w:t>[insert date]</w:t>
            </w:r>
          </w:p>
        </w:tc>
      </w:tr>
      <w:tr w:rsidR="00B92FA8" w:rsidTr="7488A215" w14:paraId="255458AB" w14:textId="77777777">
        <w:tc>
          <w:tcPr>
            <w:tcW w:w="5034" w:type="dxa"/>
          </w:tcPr>
          <w:p w:rsidR="00B92FA8" w:rsidP="00B92FA8" w:rsidRDefault="00B92FA8" w14:paraId="16320D6E" w14:textId="48F20D7F">
            <w:pPr>
              <w:pStyle w:val="MilestoneTableEntry"/>
            </w:pPr>
            <w:r>
              <w:t>Planned Construction Start Date:</w:t>
            </w:r>
          </w:p>
        </w:tc>
        <w:tc>
          <w:tcPr>
            <w:tcW w:w="2158" w:type="dxa"/>
          </w:tcPr>
          <w:p w:rsidRPr="000925BD" w:rsidR="00B92FA8" w:rsidP="00B92FA8" w:rsidRDefault="00B92FA8" w14:paraId="1939FE78" w14:textId="08FC9E34">
            <w:pPr>
              <w:pStyle w:val="MilestoneTableEntry"/>
              <w:rPr>
                <w:color w:val="FF0000"/>
              </w:rPr>
            </w:pPr>
            <w:r w:rsidRPr="000925BD">
              <w:rPr>
                <w:color w:val="FF0000"/>
              </w:rPr>
              <w:t>[insert date]</w:t>
            </w:r>
          </w:p>
        </w:tc>
        <w:tc>
          <w:tcPr>
            <w:tcW w:w="2158" w:type="dxa"/>
          </w:tcPr>
          <w:p w:rsidRPr="000925BD" w:rsidR="00B92FA8" w:rsidP="00B92FA8" w:rsidRDefault="00B92FA8" w14:paraId="60E3FC56" w14:textId="5E4DD4EE">
            <w:pPr>
              <w:pStyle w:val="MilestoneTableEntry"/>
              <w:rPr>
                <w:color w:val="FF0000"/>
              </w:rPr>
            </w:pPr>
            <w:r w:rsidRPr="000925BD">
              <w:rPr>
                <w:color w:val="FF0000"/>
              </w:rPr>
              <w:t>[insert date]</w:t>
            </w:r>
          </w:p>
        </w:tc>
      </w:tr>
      <w:tr w:rsidR="00B92FA8" w:rsidTr="7488A215" w14:paraId="51EF9FDC" w14:textId="77777777">
        <w:tc>
          <w:tcPr>
            <w:tcW w:w="5034" w:type="dxa"/>
          </w:tcPr>
          <w:p w:rsidR="00B92FA8" w:rsidP="00B92FA8" w:rsidRDefault="00B92FA8" w14:paraId="38469111" w14:textId="77777777">
            <w:pPr>
              <w:pStyle w:val="MilestoneTableEntry"/>
            </w:pPr>
            <w:r>
              <w:t>P</w:t>
            </w:r>
            <w:r w:rsidRPr="00957022">
              <w:t xml:space="preserve">lanned Construction Substantial </w:t>
            </w:r>
            <w:r>
              <w:t>Completion Date:</w:t>
            </w:r>
          </w:p>
        </w:tc>
        <w:tc>
          <w:tcPr>
            <w:tcW w:w="2158" w:type="dxa"/>
          </w:tcPr>
          <w:p w:rsidR="00B92FA8" w:rsidP="00B92FA8" w:rsidRDefault="00B92FA8" w14:paraId="06381AA9" w14:textId="77777777">
            <w:pPr>
              <w:pStyle w:val="MilestoneTableEntry"/>
            </w:pPr>
            <w:r w:rsidRPr="000925BD">
              <w:rPr>
                <w:color w:val="FF0000"/>
              </w:rPr>
              <w:t>[insert date]</w:t>
            </w:r>
          </w:p>
        </w:tc>
        <w:tc>
          <w:tcPr>
            <w:tcW w:w="2158" w:type="dxa"/>
          </w:tcPr>
          <w:p w:rsidR="00B92FA8" w:rsidP="00B92FA8" w:rsidRDefault="00B92FA8" w14:paraId="316384EF" w14:textId="77777777">
            <w:pPr>
              <w:pStyle w:val="MilestoneTableEntry"/>
            </w:pPr>
            <w:r w:rsidRPr="000925BD">
              <w:rPr>
                <w:color w:val="FF0000"/>
              </w:rPr>
              <w:t>[insert date]</w:t>
            </w:r>
          </w:p>
        </w:tc>
      </w:tr>
    </w:tbl>
    <w:p w:rsidR="008479A2" w:rsidP="008479A2" w:rsidRDefault="008479A2" w14:paraId="70D4AF5C" w14:textId="77777777"/>
    <w:p w:rsidR="008479A2" w:rsidP="00045BF5" w:rsidRDefault="008479A2" w14:paraId="2A58409A" w14:textId="77777777">
      <w:pPr>
        <w:keepNext/>
        <w:keepLines/>
      </w:pPr>
      <w:commentRangeStart w:id="20"/>
      <w:r w:rsidRPr="00941773">
        <w:rPr>
          <w:b/>
        </w:rPr>
        <w:t>Budget</w:t>
      </w:r>
      <w:r>
        <w:t>:</w:t>
      </w:r>
      <w:commentRangeEnd w:id="20"/>
      <w:r w:rsidR="00045BF5">
        <w:rPr>
          <w:rStyle w:val="CommentReference"/>
        </w:rPr>
        <w:commentReference w:id="20"/>
      </w:r>
      <w:r>
        <w:t xml:space="preserve"> </w:t>
      </w:r>
    </w:p>
    <w:p w:rsidR="008479A2" w:rsidP="00045BF5" w:rsidRDefault="008479A2" w14:paraId="16B3283E" w14:textId="77777777">
      <w:pPr>
        <w:keepNext/>
        <w:keepLines/>
      </w:pPr>
    </w:p>
    <w:p w:rsidR="008479A2" w:rsidP="00045BF5" w:rsidRDefault="008479A2" w14:paraId="721B9342" w14:textId="17FCB614">
      <w:pPr>
        <w:keepNext/>
        <w:keepLines/>
      </w:pPr>
      <w:r w:rsidRPr="0088165B">
        <w:rPr>
          <w:color w:val="FF0000"/>
        </w:rPr>
        <w:t>[</w:t>
      </w:r>
      <w:r>
        <w:rPr>
          <w:color w:val="FF0000"/>
        </w:rPr>
        <w:t xml:space="preserve"> If any amounts listed in sections 3–4 of schedule D differ from the budget presented in the application, describe the changes here and provide an explanation of the cause of those changes. If there are no changes, state that there are no changes and remove the budget table below.</w:t>
      </w:r>
      <w:r w:rsidR="00646C3E">
        <w:rPr>
          <w:color w:val="FF0000"/>
        </w:rPr>
        <w:t xml:space="preserve"> </w:t>
      </w:r>
      <w:r w:rsidRPr="002B284A" w:rsidR="00646C3E">
        <w:rPr>
          <w:color w:val="FF0000"/>
        </w:rPr>
        <w:t>This section should also identify Department approved budget changes that occurred after application submittal and prior to award announcement</w:t>
      </w:r>
      <w:proofErr w:type="gramStart"/>
      <w:r w:rsidRPr="002B284A" w:rsidR="00646C3E">
        <w:rPr>
          <w:color w:val="FF0000"/>
        </w:rPr>
        <w:t>.</w:t>
      </w:r>
      <w:r>
        <w:rPr>
          <w:color w:val="FF0000"/>
        </w:rPr>
        <w:t xml:space="preserve"> </w:t>
      </w:r>
      <w:r w:rsidRPr="0088165B">
        <w:rPr>
          <w:color w:val="FF0000"/>
        </w:rPr>
        <w:t>]</w:t>
      </w:r>
      <w:proofErr w:type="gramEnd"/>
    </w:p>
    <w:p w:rsidR="008479A2" w:rsidP="00045BF5" w:rsidRDefault="008479A2" w14:paraId="26ED48C8" w14:textId="77777777">
      <w:pPr>
        <w:keepNext/>
        <w:keepLines/>
      </w:pPr>
    </w:p>
    <w:p w:rsidR="008479A2" w:rsidP="00045BF5" w:rsidRDefault="008479A2" w14:paraId="780DF998" w14:textId="77777777">
      <w:pPr>
        <w:keepNext/>
        <w:keepLines/>
      </w:pPr>
      <w:r w:rsidRPr="002C0716">
        <w:t xml:space="preserve">The table below provides a summary comparison of the </w:t>
      </w:r>
      <w:r>
        <w:t>P</w:t>
      </w:r>
      <w:r w:rsidRPr="002C0716">
        <w:t>roject budget.</w:t>
      </w:r>
    </w:p>
    <w:tbl>
      <w:tblPr>
        <w:tblStyle w:val="TableGrid"/>
        <w:tblW w:w="9360" w:type="dxa"/>
        <w:jc w:val="center"/>
        <w:tblLayout w:type="fixed"/>
        <w:tblLook w:val="04A0" w:firstRow="1" w:lastRow="0" w:firstColumn="1" w:lastColumn="0" w:noHBand="0" w:noVBand="1"/>
      </w:tblPr>
      <w:tblGrid>
        <w:gridCol w:w="3600"/>
        <w:gridCol w:w="1800"/>
        <w:gridCol w:w="1080"/>
        <w:gridCol w:w="1800"/>
        <w:gridCol w:w="1080"/>
      </w:tblGrid>
      <w:tr w:rsidR="00A142B5" w:rsidTr="5A6E7CA6" w14:paraId="47E9A4BC" w14:textId="77777777">
        <w:trPr>
          <w:tblHeader/>
          <w:jc w:val="center"/>
        </w:trPr>
        <w:tc>
          <w:tcPr>
            <w:tcW w:w="3600" w:type="dxa"/>
            <w:vMerge w:val="restart"/>
            <w:tcBorders>
              <w:right w:val="single" w:color="auto" w:sz="12" w:space="0"/>
            </w:tcBorders>
            <w:vAlign w:val="bottom"/>
          </w:tcPr>
          <w:p w:rsidRPr="00541D1B" w:rsidR="00A142B5" w:rsidP="00045BF5" w:rsidRDefault="00A142B5" w14:paraId="4B2D2D5C" w14:textId="77777777">
            <w:pPr>
              <w:keepNext/>
              <w:keepLines/>
              <w:rPr>
                <w:b/>
              </w:rPr>
            </w:pPr>
            <w:r>
              <w:rPr>
                <w:b/>
              </w:rPr>
              <w:t>Fund Source</w:t>
            </w:r>
          </w:p>
        </w:tc>
        <w:tc>
          <w:tcPr>
            <w:tcW w:w="2880" w:type="dxa"/>
            <w:gridSpan w:val="2"/>
            <w:tcBorders>
              <w:left w:val="single" w:color="auto" w:sz="12" w:space="0"/>
              <w:bottom w:val="nil"/>
              <w:right w:val="single" w:color="auto" w:sz="12" w:space="0"/>
            </w:tcBorders>
            <w:vAlign w:val="bottom"/>
          </w:tcPr>
          <w:p w:rsidRPr="00541D1B" w:rsidR="00A142B5" w:rsidP="00045BF5" w:rsidRDefault="00A142B5" w14:paraId="1F32070E" w14:textId="3C9F4BDE">
            <w:pPr>
              <w:keepNext/>
              <w:keepLines/>
              <w:jc w:val="center"/>
              <w:rPr>
                <w:b/>
              </w:rPr>
            </w:pPr>
            <w:r w:rsidRPr="00541D1B">
              <w:rPr>
                <w:b/>
              </w:rPr>
              <w:t>Applicatio</w:t>
            </w:r>
            <w:r w:rsidRPr="0000766D">
              <w:rPr>
                <w:b/>
              </w:rPr>
              <w:t>n</w:t>
            </w:r>
            <w:commentRangeStart w:id="21"/>
            <w:commentRangeEnd w:id="21"/>
            <w:r w:rsidRPr="0000766D">
              <w:rPr>
                <w:b/>
              </w:rPr>
              <w:commentReference w:id="21"/>
            </w:r>
          </w:p>
        </w:tc>
        <w:tc>
          <w:tcPr>
            <w:tcW w:w="2880" w:type="dxa"/>
            <w:gridSpan w:val="2"/>
            <w:tcBorders>
              <w:left w:val="single" w:color="auto" w:sz="12" w:space="0"/>
              <w:bottom w:val="nil"/>
            </w:tcBorders>
            <w:vAlign w:val="center"/>
          </w:tcPr>
          <w:p w:rsidRPr="00541D1B" w:rsidR="00A142B5" w:rsidP="00045BF5" w:rsidRDefault="00A142B5" w14:paraId="5D455563" w14:textId="77777777">
            <w:pPr>
              <w:keepNext/>
              <w:keepLines/>
              <w:jc w:val="center"/>
              <w:rPr>
                <w:b/>
              </w:rPr>
            </w:pPr>
            <w:r>
              <w:rPr>
                <w:b/>
              </w:rPr>
              <w:t>Schedule D</w:t>
            </w:r>
          </w:p>
        </w:tc>
      </w:tr>
      <w:tr w:rsidR="008479A2" w:rsidTr="5A6E7CA6" w14:paraId="3DDF3573" w14:textId="77777777">
        <w:trPr>
          <w:tblHeader/>
          <w:jc w:val="center"/>
        </w:trPr>
        <w:tc>
          <w:tcPr>
            <w:tcW w:w="3600" w:type="dxa"/>
            <w:vMerge/>
            <w:vAlign w:val="center"/>
          </w:tcPr>
          <w:p w:rsidR="008479A2" w:rsidP="00045BF5" w:rsidRDefault="008479A2" w14:paraId="69619E1B" w14:textId="77777777">
            <w:pPr>
              <w:keepNext/>
              <w:keepLines/>
            </w:pPr>
          </w:p>
        </w:tc>
        <w:tc>
          <w:tcPr>
            <w:tcW w:w="1800" w:type="dxa"/>
            <w:tcBorders>
              <w:top w:val="nil"/>
              <w:left w:val="single" w:color="auto" w:sz="12" w:space="0"/>
              <w:bottom w:val="double" w:color="auto" w:sz="4" w:space="0"/>
            </w:tcBorders>
            <w:vAlign w:val="center"/>
          </w:tcPr>
          <w:p w:rsidR="008479A2" w:rsidP="00045BF5" w:rsidRDefault="008479A2" w14:paraId="60FB5B88" w14:textId="77777777">
            <w:pPr>
              <w:keepNext/>
              <w:keepLines/>
              <w:jc w:val="center"/>
            </w:pPr>
            <w:r>
              <w:t>$</w:t>
            </w:r>
          </w:p>
        </w:tc>
        <w:tc>
          <w:tcPr>
            <w:tcW w:w="1080" w:type="dxa"/>
            <w:tcBorders>
              <w:top w:val="nil"/>
              <w:bottom w:val="double" w:color="auto" w:sz="4" w:space="0"/>
              <w:right w:val="single" w:color="auto" w:sz="12" w:space="0"/>
            </w:tcBorders>
            <w:vAlign w:val="center"/>
          </w:tcPr>
          <w:p w:rsidR="008479A2" w:rsidP="00045BF5" w:rsidRDefault="008479A2" w14:paraId="25F35590" w14:textId="77777777">
            <w:pPr>
              <w:keepNext/>
              <w:keepLines/>
              <w:jc w:val="center"/>
            </w:pPr>
            <w:r>
              <w:t>%</w:t>
            </w:r>
          </w:p>
        </w:tc>
        <w:tc>
          <w:tcPr>
            <w:tcW w:w="1800" w:type="dxa"/>
            <w:tcBorders>
              <w:top w:val="nil"/>
              <w:left w:val="single" w:color="auto" w:sz="12" w:space="0"/>
              <w:bottom w:val="double" w:color="auto" w:sz="4" w:space="0"/>
            </w:tcBorders>
            <w:vAlign w:val="center"/>
          </w:tcPr>
          <w:p w:rsidR="008479A2" w:rsidP="00045BF5" w:rsidRDefault="008479A2" w14:paraId="03263109" w14:textId="77777777">
            <w:pPr>
              <w:keepNext/>
              <w:keepLines/>
              <w:jc w:val="center"/>
            </w:pPr>
            <w:r>
              <w:t>$</w:t>
            </w:r>
          </w:p>
        </w:tc>
        <w:tc>
          <w:tcPr>
            <w:tcW w:w="1080" w:type="dxa"/>
            <w:tcBorders>
              <w:top w:val="nil"/>
              <w:bottom w:val="double" w:color="auto" w:sz="4" w:space="0"/>
            </w:tcBorders>
            <w:vAlign w:val="center"/>
          </w:tcPr>
          <w:p w:rsidR="008479A2" w:rsidP="00045BF5" w:rsidRDefault="008479A2" w14:paraId="6B33D0D4" w14:textId="77777777">
            <w:pPr>
              <w:keepNext/>
              <w:keepLines/>
              <w:jc w:val="center"/>
            </w:pPr>
            <w:r>
              <w:t>%</w:t>
            </w:r>
          </w:p>
        </w:tc>
      </w:tr>
      <w:tr w:rsidR="008479A2" w:rsidTr="5A6E7CA6" w14:paraId="0A3BD595" w14:textId="77777777">
        <w:trPr>
          <w:jc w:val="center"/>
        </w:trPr>
        <w:tc>
          <w:tcPr>
            <w:tcW w:w="3600" w:type="dxa"/>
            <w:tcBorders>
              <w:top w:val="double" w:color="auto" w:sz="4" w:space="0"/>
              <w:bottom w:val="single" w:color="auto" w:sz="4" w:space="0"/>
              <w:right w:val="single" w:color="auto" w:sz="12" w:space="0"/>
            </w:tcBorders>
            <w:vAlign w:val="center"/>
          </w:tcPr>
          <w:p w:rsidRPr="00FE33A3" w:rsidR="008479A2" w:rsidP="00045BF5" w:rsidRDefault="008479A2" w14:paraId="371264DB" w14:textId="77777777">
            <w:pPr>
              <w:keepNext/>
              <w:keepLines/>
              <w:ind w:left="360" w:hanging="180"/>
              <w:rPr>
                <w:b/>
                <w:bCs/>
              </w:rPr>
            </w:pPr>
            <w:r>
              <w:rPr>
                <w:b/>
                <w:bCs/>
              </w:rPr>
              <w:t xml:space="preserve">Previously Incurred </w:t>
            </w:r>
            <w:r w:rsidRPr="00FE33A3">
              <w:rPr>
                <w:b/>
                <w:bCs/>
              </w:rPr>
              <w:t>Costs</w:t>
            </w:r>
          </w:p>
        </w:tc>
        <w:tc>
          <w:tcPr>
            <w:tcW w:w="1800" w:type="dxa"/>
            <w:tcBorders>
              <w:top w:val="double" w:color="auto" w:sz="4" w:space="0"/>
              <w:left w:val="single" w:color="auto" w:sz="12" w:space="0"/>
              <w:bottom w:val="single" w:color="auto" w:sz="4" w:space="0"/>
            </w:tcBorders>
            <w:shd w:val="clear" w:color="auto" w:fill="auto"/>
            <w:vAlign w:val="bottom"/>
          </w:tcPr>
          <w:p w:rsidR="008479A2" w:rsidP="00045BF5" w:rsidRDefault="008479A2" w14:paraId="57B3E47F" w14:textId="77777777">
            <w:pPr>
              <w:keepNext/>
              <w:keepLines/>
              <w:jc w:val="right"/>
            </w:pPr>
          </w:p>
        </w:tc>
        <w:tc>
          <w:tcPr>
            <w:tcW w:w="1080" w:type="dxa"/>
            <w:tcBorders>
              <w:top w:val="double" w:color="auto" w:sz="4" w:space="0"/>
              <w:bottom w:val="single" w:color="auto" w:sz="4" w:space="0"/>
              <w:right w:val="single" w:color="auto" w:sz="12" w:space="0"/>
            </w:tcBorders>
            <w:shd w:val="clear" w:color="auto" w:fill="auto"/>
            <w:vAlign w:val="bottom"/>
          </w:tcPr>
          <w:p w:rsidR="008479A2" w:rsidP="00045BF5" w:rsidRDefault="008479A2" w14:paraId="2B51CC28" w14:textId="77777777">
            <w:pPr>
              <w:keepNext/>
              <w:keepLines/>
              <w:jc w:val="right"/>
            </w:pPr>
          </w:p>
        </w:tc>
        <w:tc>
          <w:tcPr>
            <w:tcW w:w="1800" w:type="dxa"/>
            <w:tcBorders>
              <w:top w:val="double" w:color="auto" w:sz="4" w:space="0"/>
              <w:left w:val="single" w:color="auto" w:sz="12" w:space="0"/>
              <w:bottom w:val="single" w:color="auto" w:sz="4" w:space="0"/>
            </w:tcBorders>
            <w:shd w:val="clear" w:color="auto" w:fill="auto"/>
            <w:vAlign w:val="bottom"/>
          </w:tcPr>
          <w:p w:rsidR="008479A2" w:rsidP="00045BF5" w:rsidRDefault="008479A2" w14:paraId="7C11E335" w14:textId="77777777">
            <w:pPr>
              <w:keepNext/>
              <w:keepLines/>
              <w:jc w:val="right"/>
            </w:pPr>
          </w:p>
        </w:tc>
        <w:tc>
          <w:tcPr>
            <w:tcW w:w="1080" w:type="dxa"/>
            <w:tcBorders>
              <w:top w:val="double" w:color="auto" w:sz="4" w:space="0"/>
              <w:bottom w:val="single" w:color="auto" w:sz="4" w:space="0"/>
            </w:tcBorders>
            <w:shd w:val="clear" w:color="auto" w:fill="auto"/>
            <w:vAlign w:val="bottom"/>
          </w:tcPr>
          <w:p w:rsidR="008479A2" w:rsidP="00045BF5" w:rsidRDefault="008479A2" w14:paraId="55466FCC" w14:textId="77777777">
            <w:pPr>
              <w:keepNext/>
              <w:keepLines/>
              <w:jc w:val="right"/>
            </w:pPr>
          </w:p>
        </w:tc>
      </w:tr>
      <w:tr w:rsidR="008479A2" w:rsidTr="5A6E7CA6" w14:paraId="4187CC9F" w14:textId="77777777">
        <w:trPr>
          <w:jc w:val="center"/>
        </w:trPr>
        <w:tc>
          <w:tcPr>
            <w:tcW w:w="3600" w:type="dxa"/>
            <w:tcBorders>
              <w:bottom w:val="single" w:color="auto" w:sz="4" w:space="0"/>
              <w:right w:val="single" w:color="auto" w:sz="12" w:space="0"/>
            </w:tcBorders>
            <w:vAlign w:val="center"/>
          </w:tcPr>
          <w:p w:rsidRPr="004823FC" w:rsidR="008479A2" w:rsidP="00045BF5" w:rsidRDefault="008479A2" w14:paraId="347D5AE5" w14:textId="77777777">
            <w:pPr>
              <w:keepNext/>
              <w:keepLines/>
              <w:ind w:left="360"/>
            </w:pPr>
            <w:r>
              <w:t>Federal Funds</w:t>
            </w:r>
          </w:p>
        </w:tc>
        <w:tc>
          <w:tcPr>
            <w:tcW w:w="1800" w:type="dxa"/>
            <w:tcBorders>
              <w:left w:val="single" w:color="auto" w:sz="12" w:space="0"/>
              <w:bottom w:val="single" w:color="auto" w:sz="4" w:space="0"/>
            </w:tcBorders>
            <w:vAlign w:val="bottom"/>
          </w:tcPr>
          <w:p w:rsidR="008479A2" w:rsidP="00045BF5" w:rsidRDefault="008479A2" w14:paraId="4814CBA6" w14:textId="77777777">
            <w:pPr>
              <w:keepNext/>
              <w:keepLines/>
              <w:jc w:val="right"/>
            </w:pPr>
          </w:p>
        </w:tc>
        <w:tc>
          <w:tcPr>
            <w:tcW w:w="1080" w:type="dxa"/>
            <w:tcBorders>
              <w:bottom w:val="single" w:color="auto" w:sz="4" w:space="0"/>
              <w:right w:val="single" w:color="auto" w:sz="12" w:space="0"/>
            </w:tcBorders>
            <w:vAlign w:val="bottom"/>
          </w:tcPr>
          <w:p w:rsidR="008479A2" w:rsidP="00045BF5" w:rsidRDefault="008479A2" w14:paraId="60D56B94" w14:textId="77777777">
            <w:pPr>
              <w:keepNext/>
              <w:keepLines/>
              <w:jc w:val="right"/>
            </w:pPr>
          </w:p>
        </w:tc>
        <w:tc>
          <w:tcPr>
            <w:tcW w:w="1800" w:type="dxa"/>
            <w:tcBorders>
              <w:left w:val="single" w:color="auto" w:sz="12" w:space="0"/>
              <w:bottom w:val="single" w:color="auto" w:sz="4" w:space="0"/>
            </w:tcBorders>
            <w:vAlign w:val="bottom"/>
          </w:tcPr>
          <w:p w:rsidR="008479A2" w:rsidP="00045BF5" w:rsidRDefault="008479A2" w14:paraId="768D0985" w14:textId="77777777">
            <w:pPr>
              <w:keepNext/>
              <w:keepLines/>
              <w:jc w:val="right"/>
            </w:pPr>
          </w:p>
        </w:tc>
        <w:tc>
          <w:tcPr>
            <w:tcW w:w="1080" w:type="dxa"/>
            <w:tcBorders>
              <w:bottom w:val="single" w:color="auto" w:sz="4" w:space="0"/>
            </w:tcBorders>
            <w:vAlign w:val="bottom"/>
          </w:tcPr>
          <w:p w:rsidR="008479A2" w:rsidP="00045BF5" w:rsidRDefault="008479A2" w14:paraId="1BB31DB8" w14:textId="77777777">
            <w:pPr>
              <w:keepNext/>
              <w:keepLines/>
              <w:jc w:val="right"/>
            </w:pPr>
          </w:p>
        </w:tc>
      </w:tr>
      <w:tr w:rsidR="008479A2" w:rsidTr="5A6E7CA6" w14:paraId="293AC191" w14:textId="77777777">
        <w:trPr>
          <w:jc w:val="center"/>
        </w:trPr>
        <w:tc>
          <w:tcPr>
            <w:tcW w:w="3600" w:type="dxa"/>
            <w:tcBorders>
              <w:right w:val="single" w:color="auto" w:sz="12" w:space="0"/>
            </w:tcBorders>
            <w:vAlign w:val="center"/>
          </w:tcPr>
          <w:p w:rsidR="008479A2" w:rsidP="00045BF5" w:rsidRDefault="008479A2" w14:paraId="11C1D31F" w14:textId="77777777">
            <w:pPr>
              <w:keepNext/>
              <w:keepLines/>
              <w:ind w:left="360"/>
            </w:pPr>
            <w:r>
              <w:t>Non-Federal Funds</w:t>
            </w:r>
          </w:p>
        </w:tc>
        <w:tc>
          <w:tcPr>
            <w:tcW w:w="1800" w:type="dxa"/>
            <w:tcBorders>
              <w:left w:val="single" w:color="auto" w:sz="12" w:space="0"/>
            </w:tcBorders>
            <w:vAlign w:val="bottom"/>
          </w:tcPr>
          <w:p w:rsidR="008479A2" w:rsidP="00045BF5" w:rsidRDefault="008479A2" w14:paraId="53CCFA31" w14:textId="77777777">
            <w:pPr>
              <w:keepNext/>
              <w:keepLines/>
              <w:jc w:val="right"/>
            </w:pPr>
          </w:p>
        </w:tc>
        <w:tc>
          <w:tcPr>
            <w:tcW w:w="1080" w:type="dxa"/>
            <w:tcBorders>
              <w:right w:val="single" w:color="auto" w:sz="12" w:space="0"/>
            </w:tcBorders>
            <w:vAlign w:val="bottom"/>
          </w:tcPr>
          <w:p w:rsidR="008479A2" w:rsidP="00045BF5" w:rsidRDefault="008479A2" w14:paraId="79A710E6" w14:textId="77777777">
            <w:pPr>
              <w:keepNext/>
              <w:keepLines/>
              <w:jc w:val="right"/>
            </w:pPr>
          </w:p>
        </w:tc>
        <w:tc>
          <w:tcPr>
            <w:tcW w:w="1800" w:type="dxa"/>
            <w:tcBorders>
              <w:left w:val="single" w:color="auto" w:sz="12" w:space="0"/>
            </w:tcBorders>
            <w:vAlign w:val="bottom"/>
          </w:tcPr>
          <w:p w:rsidR="008479A2" w:rsidP="00045BF5" w:rsidRDefault="008479A2" w14:paraId="1940455D" w14:textId="77777777">
            <w:pPr>
              <w:keepNext/>
              <w:keepLines/>
              <w:jc w:val="right"/>
            </w:pPr>
          </w:p>
        </w:tc>
        <w:tc>
          <w:tcPr>
            <w:tcW w:w="1080" w:type="dxa"/>
            <w:vAlign w:val="bottom"/>
          </w:tcPr>
          <w:p w:rsidR="008479A2" w:rsidP="00045BF5" w:rsidRDefault="008479A2" w14:paraId="51B1B35C" w14:textId="77777777">
            <w:pPr>
              <w:keepNext/>
              <w:keepLines/>
              <w:jc w:val="right"/>
            </w:pPr>
          </w:p>
        </w:tc>
      </w:tr>
      <w:tr w:rsidR="008479A2" w:rsidTr="5A6E7CA6" w14:paraId="3BEE4891" w14:textId="77777777">
        <w:trPr>
          <w:jc w:val="center"/>
        </w:trPr>
        <w:tc>
          <w:tcPr>
            <w:tcW w:w="3600" w:type="dxa"/>
            <w:tcBorders>
              <w:bottom w:val="single" w:color="auto" w:sz="12" w:space="0"/>
              <w:right w:val="single" w:color="auto" w:sz="12" w:space="0"/>
            </w:tcBorders>
            <w:vAlign w:val="center"/>
          </w:tcPr>
          <w:p w:rsidR="008479A2" w:rsidP="00045BF5" w:rsidRDefault="008479A2" w14:paraId="4E2095CA" w14:textId="77777777">
            <w:pPr>
              <w:keepNext/>
              <w:keepLines/>
              <w:ind w:left="360" w:hanging="180"/>
            </w:pPr>
            <w:r>
              <w:t>Total Previously Incurred Costs</w:t>
            </w:r>
          </w:p>
        </w:tc>
        <w:tc>
          <w:tcPr>
            <w:tcW w:w="1800" w:type="dxa"/>
            <w:tcBorders>
              <w:left w:val="single" w:color="auto" w:sz="12" w:space="0"/>
              <w:bottom w:val="single" w:color="auto" w:sz="12" w:space="0"/>
            </w:tcBorders>
            <w:vAlign w:val="bottom"/>
          </w:tcPr>
          <w:p w:rsidR="008479A2" w:rsidP="00045BF5" w:rsidRDefault="008479A2" w14:paraId="531F567A" w14:textId="77777777">
            <w:pPr>
              <w:keepNext/>
              <w:keepLines/>
              <w:jc w:val="right"/>
            </w:pPr>
          </w:p>
        </w:tc>
        <w:tc>
          <w:tcPr>
            <w:tcW w:w="1080" w:type="dxa"/>
            <w:tcBorders>
              <w:bottom w:val="single" w:color="auto" w:sz="12" w:space="0"/>
              <w:right w:val="single" w:color="auto" w:sz="12" w:space="0"/>
            </w:tcBorders>
            <w:vAlign w:val="bottom"/>
          </w:tcPr>
          <w:p w:rsidR="008479A2" w:rsidP="00045BF5" w:rsidRDefault="008479A2" w14:paraId="744555F7" w14:textId="77777777">
            <w:pPr>
              <w:keepNext/>
              <w:keepLines/>
              <w:jc w:val="right"/>
            </w:pPr>
          </w:p>
        </w:tc>
        <w:tc>
          <w:tcPr>
            <w:tcW w:w="1800" w:type="dxa"/>
            <w:tcBorders>
              <w:left w:val="single" w:color="auto" w:sz="12" w:space="0"/>
              <w:bottom w:val="single" w:color="auto" w:sz="12" w:space="0"/>
            </w:tcBorders>
            <w:vAlign w:val="bottom"/>
          </w:tcPr>
          <w:p w:rsidR="008479A2" w:rsidP="00045BF5" w:rsidRDefault="008479A2" w14:paraId="22FFE828" w14:textId="77777777">
            <w:pPr>
              <w:keepNext/>
              <w:keepLines/>
              <w:jc w:val="right"/>
            </w:pPr>
          </w:p>
        </w:tc>
        <w:tc>
          <w:tcPr>
            <w:tcW w:w="1080" w:type="dxa"/>
            <w:tcBorders>
              <w:bottom w:val="single" w:color="auto" w:sz="12" w:space="0"/>
            </w:tcBorders>
            <w:vAlign w:val="bottom"/>
          </w:tcPr>
          <w:p w:rsidR="008479A2" w:rsidP="00045BF5" w:rsidRDefault="008479A2" w14:paraId="4E7A1116" w14:textId="77777777">
            <w:pPr>
              <w:keepNext/>
              <w:keepLines/>
              <w:jc w:val="right"/>
            </w:pPr>
          </w:p>
        </w:tc>
      </w:tr>
      <w:tr w:rsidR="008479A2" w:rsidTr="5A6E7CA6" w14:paraId="0FF459E4" w14:textId="77777777">
        <w:trPr>
          <w:jc w:val="center"/>
        </w:trPr>
        <w:tc>
          <w:tcPr>
            <w:tcW w:w="3600" w:type="dxa"/>
            <w:tcBorders>
              <w:top w:val="single" w:color="auto" w:sz="12" w:space="0"/>
              <w:right w:val="single" w:color="auto" w:sz="12" w:space="0"/>
            </w:tcBorders>
            <w:vAlign w:val="center"/>
          </w:tcPr>
          <w:p w:rsidR="008479A2" w:rsidP="00045BF5" w:rsidRDefault="008479A2" w14:paraId="3F62B8C5" w14:textId="77777777">
            <w:pPr>
              <w:keepNext/>
              <w:keepLines/>
              <w:ind w:left="360" w:hanging="180"/>
            </w:pPr>
            <w:r w:rsidRPr="00FE33A3">
              <w:rPr>
                <w:b/>
                <w:bCs/>
              </w:rPr>
              <w:t>Future Eligible Project Costs</w:t>
            </w:r>
          </w:p>
        </w:tc>
        <w:tc>
          <w:tcPr>
            <w:tcW w:w="1800" w:type="dxa"/>
            <w:tcBorders>
              <w:top w:val="single" w:color="auto" w:sz="12" w:space="0"/>
              <w:left w:val="single" w:color="auto" w:sz="12" w:space="0"/>
            </w:tcBorders>
            <w:shd w:val="clear" w:color="auto" w:fill="auto"/>
            <w:vAlign w:val="bottom"/>
          </w:tcPr>
          <w:p w:rsidR="008479A2" w:rsidP="00045BF5" w:rsidRDefault="008479A2" w14:paraId="49572C17" w14:textId="77777777">
            <w:pPr>
              <w:keepNext/>
              <w:keepLines/>
              <w:jc w:val="right"/>
            </w:pPr>
          </w:p>
        </w:tc>
        <w:tc>
          <w:tcPr>
            <w:tcW w:w="1080" w:type="dxa"/>
            <w:tcBorders>
              <w:top w:val="single" w:color="auto" w:sz="12" w:space="0"/>
              <w:right w:val="single" w:color="auto" w:sz="12" w:space="0"/>
            </w:tcBorders>
            <w:shd w:val="clear" w:color="auto" w:fill="auto"/>
            <w:vAlign w:val="bottom"/>
          </w:tcPr>
          <w:p w:rsidR="008479A2" w:rsidP="00045BF5" w:rsidRDefault="008479A2" w14:paraId="304355FC" w14:textId="77777777">
            <w:pPr>
              <w:keepNext/>
              <w:keepLines/>
              <w:jc w:val="right"/>
            </w:pPr>
          </w:p>
        </w:tc>
        <w:tc>
          <w:tcPr>
            <w:tcW w:w="1800" w:type="dxa"/>
            <w:tcBorders>
              <w:top w:val="single" w:color="auto" w:sz="12" w:space="0"/>
              <w:left w:val="single" w:color="auto" w:sz="12" w:space="0"/>
            </w:tcBorders>
            <w:shd w:val="clear" w:color="auto" w:fill="auto"/>
            <w:vAlign w:val="bottom"/>
          </w:tcPr>
          <w:p w:rsidR="008479A2" w:rsidP="00045BF5" w:rsidRDefault="008479A2" w14:paraId="2246600B" w14:textId="77777777">
            <w:pPr>
              <w:keepNext/>
              <w:keepLines/>
              <w:jc w:val="right"/>
            </w:pPr>
          </w:p>
        </w:tc>
        <w:tc>
          <w:tcPr>
            <w:tcW w:w="1080" w:type="dxa"/>
            <w:tcBorders>
              <w:top w:val="single" w:color="auto" w:sz="12" w:space="0"/>
            </w:tcBorders>
            <w:shd w:val="clear" w:color="auto" w:fill="auto"/>
            <w:vAlign w:val="bottom"/>
          </w:tcPr>
          <w:p w:rsidR="008479A2" w:rsidP="00045BF5" w:rsidRDefault="008479A2" w14:paraId="00DF4205" w14:textId="77777777">
            <w:pPr>
              <w:keepNext/>
              <w:keepLines/>
              <w:jc w:val="right"/>
            </w:pPr>
          </w:p>
        </w:tc>
      </w:tr>
      <w:tr w:rsidR="008479A2" w:rsidTr="5A6E7CA6" w14:paraId="0A0B94A8" w14:textId="77777777">
        <w:trPr>
          <w:jc w:val="center"/>
        </w:trPr>
        <w:tc>
          <w:tcPr>
            <w:tcW w:w="3600" w:type="dxa"/>
            <w:tcBorders>
              <w:right w:val="single" w:color="auto" w:sz="12" w:space="0"/>
            </w:tcBorders>
            <w:vAlign w:val="center"/>
          </w:tcPr>
          <w:p w:rsidR="008479A2" w:rsidP="00045BF5" w:rsidRDefault="5E0ECDA8" w14:paraId="2C29296B" w14:textId="279853CD">
            <w:pPr>
              <w:keepNext/>
              <w:keepLines/>
              <w:ind w:left="360"/>
            </w:pPr>
            <w:r>
              <w:t>BUILD</w:t>
            </w:r>
            <w:r w:rsidR="008479A2">
              <w:t xml:space="preserve"> Funds</w:t>
            </w:r>
          </w:p>
        </w:tc>
        <w:tc>
          <w:tcPr>
            <w:tcW w:w="1800" w:type="dxa"/>
            <w:tcBorders>
              <w:left w:val="single" w:color="auto" w:sz="12" w:space="0"/>
            </w:tcBorders>
            <w:vAlign w:val="bottom"/>
          </w:tcPr>
          <w:p w:rsidR="008479A2" w:rsidP="00045BF5" w:rsidRDefault="008479A2" w14:paraId="4226A595" w14:textId="77777777">
            <w:pPr>
              <w:keepNext/>
              <w:keepLines/>
              <w:jc w:val="right"/>
            </w:pPr>
          </w:p>
        </w:tc>
        <w:tc>
          <w:tcPr>
            <w:tcW w:w="1080" w:type="dxa"/>
            <w:tcBorders>
              <w:right w:val="single" w:color="auto" w:sz="12" w:space="0"/>
            </w:tcBorders>
            <w:vAlign w:val="bottom"/>
          </w:tcPr>
          <w:p w:rsidR="008479A2" w:rsidP="00045BF5" w:rsidRDefault="008479A2" w14:paraId="5FAB0DB2" w14:textId="77777777">
            <w:pPr>
              <w:keepNext/>
              <w:keepLines/>
              <w:jc w:val="right"/>
            </w:pPr>
          </w:p>
        </w:tc>
        <w:tc>
          <w:tcPr>
            <w:tcW w:w="1800" w:type="dxa"/>
            <w:tcBorders>
              <w:left w:val="single" w:color="auto" w:sz="12" w:space="0"/>
            </w:tcBorders>
            <w:vAlign w:val="bottom"/>
          </w:tcPr>
          <w:p w:rsidR="008479A2" w:rsidP="00045BF5" w:rsidRDefault="008479A2" w14:paraId="40394F9D" w14:textId="77777777">
            <w:pPr>
              <w:keepNext/>
              <w:keepLines/>
              <w:jc w:val="right"/>
            </w:pPr>
          </w:p>
        </w:tc>
        <w:tc>
          <w:tcPr>
            <w:tcW w:w="1080" w:type="dxa"/>
            <w:vAlign w:val="bottom"/>
          </w:tcPr>
          <w:p w:rsidR="008479A2" w:rsidP="00045BF5" w:rsidRDefault="008479A2" w14:paraId="71B00DBA" w14:textId="77777777">
            <w:pPr>
              <w:keepNext/>
              <w:keepLines/>
              <w:jc w:val="right"/>
            </w:pPr>
          </w:p>
        </w:tc>
      </w:tr>
      <w:tr w:rsidR="008479A2" w:rsidTr="5A6E7CA6" w14:paraId="3D5D9562" w14:textId="77777777">
        <w:trPr>
          <w:jc w:val="center"/>
        </w:trPr>
        <w:tc>
          <w:tcPr>
            <w:tcW w:w="3600" w:type="dxa"/>
            <w:tcBorders>
              <w:right w:val="single" w:color="auto" w:sz="12" w:space="0"/>
            </w:tcBorders>
            <w:vAlign w:val="center"/>
          </w:tcPr>
          <w:p w:rsidR="008479A2" w:rsidP="00045BF5" w:rsidRDefault="008479A2" w14:paraId="79529CB6" w14:textId="462E656E">
            <w:pPr>
              <w:keepNext/>
              <w:keepLines/>
              <w:ind w:left="360"/>
            </w:pPr>
            <w:r>
              <w:t>Other Federal Funds</w:t>
            </w:r>
          </w:p>
        </w:tc>
        <w:tc>
          <w:tcPr>
            <w:tcW w:w="1800" w:type="dxa"/>
            <w:tcBorders>
              <w:left w:val="single" w:color="auto" w:sz="12" w:space="0"/>
            </w:tcBorders>
            <w:vAlign w:val="bottom"/>
          </w:tcPr>
          <w:p w:rsidR="008479A2" w:rsidP="00045BF5" w:rsidRDefault="008479A2" w14:paraId="7152EE58" w14:textId="77777777">
            <w:pPr>
              <w:keepNext/>
              <w:keepLines/>
              <w:jc w:val="right"/>
            </w:pPr>
          </w:p>
        </w:tc>
        <w:tc>
          <w:tcPr>
            <w:tcW w:w="1080" w:type="dxa"/>
            <w:tcBorders>
              <w:right w:val="single" w:color="auto" w:sz="12" w:space="0"/>
            </w:tcBorders>
            <w:vAlign w:val="bottom"/>
          </w:tcPr>
          <w:p w:rsidR="008479A2" w:rsidP="00045BF5" w:rsidRDefault="008479A2" w14:paraId="158EAC78" w14:textId="77777777">
            <w:pPr>
              <w:keepNext/>
              <w:keepLines/>
              <w:jc w:val="right"/>
            </w:pPr>
          </w:p>
        </w:tc>
        <w:tc>
          <w:tcPr>
            <w:tcW w:w="1800" w:type="dxa"/>
            <w:tcBorders>
              <w:left w:val="single" w:color="auto" w:sz="12" w:space="0"/>
            </w:tcBorders>
            <w:vAlign w:val="bottom"/>
          </w:tcPr>
          <w:p w:rsidR="008479A2" w:rsidP="00045BF5" w:rsidRDefault="008479A2" w14:paraId="1D7B2CDF" w14:textId="77777777">
            <w:pPr>
              <w:keepNext/>
              <w:keepLines/>
              <w:jc w:val="right"/>
            </w:pPr>
          </w:p>
        </w:tc>
        <w:tc>
          <w:tcPr>
            <w:tcW w:w="1080" w:type="dxa"/>
            <w:vAlign w:val="bottom"/>
          </w:tcPr>
          <w:p w:rsidR="008479A2" w:rsidP="00045BF5" w:rsidRDefault="008479A2" w14:paraId="1975201C" w14:textId="77777777">
            <w:pPr>
              <w:keepNext/>
              <w:keepLines/>
              <w:jc w:val="right"/>
            </w:pPr>
          </w:p>
        </w:tc>
      </w:tr>
      <w:tr w:rsidR="008479A2" w:rsidTr="5A6E7CA6" w14:paraId="315C69AD" w14:textId="77777777">
        <w:trPr>
          <w:jc w:val="center"/>
        </w:trPr>
        <w:tc>
          <w:tcPr>
            <w:tcW w:w="3600" w:type="dxa"/>
            <w:tcBorders>
              <w:right w:val="single" w:color="auto" w:sz="12" w:space="0"/>
            </w:tcBorders>
            <w:vAlign w:val="center"/>
          </w:tcPr>
          <w:p w:rsidR="008479A2" w:rsidP="00045BF5" w:rsidRDefault="008479A2" w14:paraId="4A38A7D1" w14:textId="77777777">
            <w:pPr>
              <w:keepNext/>
              <w:keepLines/>
              <w:ind w:left="360"/>
            </w:pPr>
            <w:r>
              <w:t>Non-Federal Funds</w:t>
            </w:r>
          </w:p>
        </w:tc>
        <w:tc>
          <w:tcPr>
            <w:tcW w:w="1800" w:type="dxa"/>
            <w:tcBorders>
              <w:left w:val="single" w:color="auto" w:sz="12" w:space="0"/>
            </w:tcBorders>
            <w:vAlign w:val="bottom"/>
          </w:tcPr>
          <w:p w:rsidR="008479A2" w:rsidP="00045BF5" w:rsidRDefault="008479A2" w14:paraId="7A8AE73F" w14:textId="77777777">
            <w:pPr>
              <w:keepNext/>
              <w:keepLines/>
              <w:jc w:val="right"/>
            </w:pPr>
          </w:p>
        </w:tc>
        <w:tc>
          <w:tcPr>
            <w:tcW w:w="1080" w:type="dxa"/>
            <w:tcBorders>
              <w:right w:val="single" w:color="auto" w:sz="12" w:space="0"/>
            </w:tcBorders>
            <w:vAlign w:val="bottom"/>
          </w:tcPr>
          <w:p w:rsidR="008479A2" w:rsidP="00045BF5" w:rsidRDefault="008479A2" w14:paraId="3DD6526C" w14:textId="77777777">
            <w:pPr>
              <w:keepNext/>
              <w:keepLines/>
              <w:jc w:val="right"/>
            </w:pPr>
          </w:p>
        </w:tc>
        <w:tc>
          <w:tcPr>
            <w:tcW w:w="1800" w:type="dxa"/>
            <w:tcBorders>
              <w:left w:val="single" w:color="auto" w:sz="12" w:space="0"/>
            </w:tcBorders>
            <w:vAlign w:val="bottom"/>
          </w:tcPr>
          <w:p w:rsidR="008479A2" w:rsidP="00045BF5" w:rsidRDefault="008479A2" w14:paraId="6224E0DC" w14:textId="77777777">
            <w:pPr>
              <w:keepNext/>
              <w:keepLines/>
              <w:jc w:val="right"/>
            </w:pPr>
          </w:p>
        </w:tc>
        <w:tc>
          <w:tcPr>
            <w:tcW w:w="1080" w:type="dxa"/>
            <w:vAlign w:val="bottom"/>
          </w:tcPr>
          <w:p w:rsidR="008479A2" w:rsidP="00045BF5" w:rsidRDefault="008479A2" w14:paraId="3BD339C7" w14:textId="77777777">
            <w:pPr>
              <w:keepNext/>
              <w:keepLines/>
              <w:jc w:val="right"/>
            </w:pPr>
          </w:p>
        </w:tc>
      </w:tr>
      <w:tr w:rsidR="008479A2" w:rsidTr="5A6E7CA6" w14:paraId="6AABB62C" w14:textId="77777777">
        <w:trPr>
          <w:jc w:val="center"/>
        </w:trPr>
        <w:tc>
          <w:tcPr>
            <w:tcW w:w="3600" w:type="dxa"/>
            <w:tcBorders>
              <w:bottom w:val="single" w:color="auto" w:sz="12" w:space="0"/>
              <w:right w:val="single" w:color="auto" w:sz="12" w:space="0"/>
            </w:tcBorders>
            <w:vAlign w:val="center"/>
          </w:tcPr>
          <w:p w:rsidR="008479A2" w:rsidP="00045BF5" w:rsidRDefault="008479A2" w14:paraId="414ED848" w14:textId="77777777">
            <w:pPr>
              <w:keepNext/>
              <w:keepLines/>
              <w:ind w:left="360" w:hanging="180"/>
            </w:pPr>
            <w:r>
              <w:t>Total Future Eligible Project Costs</w:t>
            </w:r>
          </w:p>
        </w:tc>
        <w:tc>
          <w:tcPr>
            <w:tcW w:w="1800" w:type="dxa"/>
            <w:tcBorders>
              <w:left w:val="single" w:color="auto" w:sz="12" w:space="0"/>
              <w:bottom w:val="single" w:color="auto" w:sz="12" w:space="0"/>
            </w:tcBorders>
            <w:vAlign w:val="bottom"/>
          </w:tcPr>
          <w:p w:rsidR="008479A2" w:rsidP="00045BF5" w:rsidRDefault="008479A2" w14:paraId="08CC121C" w14:textId="77777777">
            <w:pPr>
              <w:keepNext/>
              <w:keepLines/>
              <w:jc w:val="right"/>
            </w:pPr>
          </w:p>
        </w:tc>
        <w:tc>
          <w:tcPr>
            <w:tcW w:w="1080" w:type="dxa"/>
            <w:tcBorders>
              <w:bottom w:val="single" w:color="auto" w:sz="12" w:space="0"/>
              <w:right w:val="single" w:color="auto" w:sz="12" w:space="0"/>
            </w:tcBorders>
            <w:vAlign w:val="bottom"/>
          </w:tcPr>
          <w:p w:rsidR="008479A2" w:rsidP="00045BF5" w:rsidRDefault="008479A2" w14:paraId="17DF6862" w14:textId="77777777">
            <w:pPr>
              <w:keepNext/>
              <w:keepLines/>
              <w:jc w:val="right"/>
            </w:pPr>
          </w:p>
        </w:tc>
        <w:tc>
          <w:tcPr>
            <w:tcW w:w="1800" w:type="dxa"/>
            <w:tcBorders>
              <w:left w:val="single" w:color="auto" w:sz="12" w:space="0"/>
              <w:bottom w:val="single" w:color="auto" w:sz="12" w:space="0"/>
            </w:tcBorders>
            <w:vAlign w:val="bottom"/>
          </w:tcPr>
          <w:p w:rsidR="008479A2" w:rsidP="00045BF5" w:rsidRDefault="008479A2" w14:paraId="70B43185" w14:textId="77777777">
            <w:pPr>
              <w:keepNext/>
              <w:keepLines/>
              <w:jc w:val="right"/>
            </w:pPr>
          </w:p>
        </w:tc>
        <w:tc>
          <w:tcPr>
            <w:tcW w:w="1080" w:type="dxa"/>
            <w:tcBorders>
              <w:bottom w:val="single" w:color="auto" w:sz="12" w:space="0"/>
            </w:tcBorders>
            <w:vAlign w:val="bottom"/>
          </w:tcPr>
          <w:p w:rsidR="008479A2" w:rsidP="00045BF5" w:rsidRDefault="008479A2" w14:paraId="4BDCA4D1" w14:textId="77777777">
            <w:pPr>
              <w:keepNext/>
              <w:keepLines/>
              <w:jc w:val="right"/>
            </w:pPr>
          </w:p>
        </w:tc>
      </w:tr>
      <w:tr w:rsidR="008479A2" w:rsidTr="5A6E7CA6" w14:paraId="68DBEE9D" w14:textId="77777777">
        <w:trPr>
          <w:jc w:val="center"/>
        </w:trPr>
        <w:tc>
          <w:tcPr>
            <w:tcW w:w="3600" w:type="dxa"/>
            <w:tcBorders>
              <w:top w:val="single" w:color="auto" w:sz="12" w:space="0"/>
              <w:right w:val="single" w:color="auto" w:sz="12" w:space="0"/>
            </w:tcBorders>
            <w:vAlign w:val="center"/>
          </w:tcPr>
          <w:p w:rsidR="008479A2" w:rsidP="00045BF5" w:rsidRDefault="008479A2" w14:paraId="5878A46D" w14:textId="77777777">
            <w:pPr>
              <w:keepNext/>
              <w:keepLines/>
            </w:pPr>
            <w:r>
              <w:t>Total Project Costs</w:t>
            </w:r>
          </w:p>
        </w:tc>
        <w:tc>
          <w:tcPr>
            <w:tcW w:w="1800" w:type="dxa"/>
            <w:tcBorders>
              <w:top w:val="single" w:color="auto" w:sz="12" w:space="0"/>
              <w:left w:val="single" w:color="auto" w:sz="12" w:space="0"/>
            </w:tcBorders>
            <w:vAlign w:val="bottom"/>
          </w:tcPr>
          <w:p w:rsidR="008479A2" w:rsidP="00045BF5" w:rsidRDefault="008479A2" w14:paraId="2748DFC3" w14:textId="77777777">
            <w:pPr>
              <w:keepNext/>
              <w:keepLines/>
              <w:jc w:val="right"/>
            </w:pPr>
          </w:p>
        </w:tc>
        <w:tc>
          <w:tcPr>
            <w:tcW w:w="1080" w:type="dxa"/>
            <w:tcBorders>
              <w:top w:val="single" w:color="auto" w:sz="12" w:space="0"/>
              <w:right w:val="single" w:color="auto" w:sz="12" w:space="0"/>
            </w:tcBorders>
            <w:vAlign w:val="bottom"/>
          </w:tcPr>
          <w:p w:rsidR="008479A2" w:rsidP="00045BF5" w:rsidRDefault="008479A2" w14:paraId="31BD007A" w14:textId="77777777">
            <w:pPr>
              <w:keepNext/>
              <w:keepLines/>
              <w:jc w:val="right"/>
            </w:pPr>
          </w:p>
        </w:tc>
        <w:tc>
          <w:tcPr>
            <w:tcW w:w="1800" w:type="dxa"/>
            <w:tcBorders>
              <w:top w:val="single" w:color="auto" w:sz="12" w:space="0"/>
              <w:left w:val="single" w:color="auto" w:sz="12" w:space="0"/>
            </w:tcBorders>
            <w:vAlign w:val="bottom"/>
          </w:tcPr>
          <w:p w:rsidR="008479A2" w:rsidP="00045BF5" w:rsidRDefault="008479A2" w14:paraId="3AC80A7C" w14:textId="77777777">
            <w:pPr>
              <w:keepNext/>
              <w:keepLines/>
              <w:jc w:val="right"/>
            </w:pPr>
          </w:p>
        </w:tc>
        <w:tc>
          <w:tcPr>
            <w:tcW w:w="1080" w:type="dxa"/>
            <w:tcBorders>
              <w:top w:val="single" w:color="auto" w:sz="12" w:space="0"/>
            </w:tcBorders>
            <w:vAlign w:val="bottom"/>
          </w:tcPr>
          <w:p w:rsidR="008479A2" w:rsidP="00045BF5" w:rsidRDefault="008479A2" w14:paraId="2746F96F" w14:textId="77777777">
            <w:pPr>
              <w:keepNext/>
              <w:keepLines/>
              <w:jc w:val="right"/>
            </w:pPr>
          </w:p>
        </w:tc>
      </w:tr>
    </w:tbl>
    <w:p w:rsidR="008479A2" w:rsidP="008479A2" w:rsidRDefault="008479A2" w14:paraId="585DEE53" w14:textId="77777777"/>
    <w:p w:rsidR="008479A2" w:rsidP="008479A2" w:rsidRDefault="008479A2" w14:paraId="268CD892" w14:textId="77777777">
      <w:pPr>
        <w:rPr>
          <w:b/>
          <w:bCs/>
        </w:rPr>
      </w:pPr>
      <w:r w:rsidRPr="0096667F">
        <w:rPr>
          <w:b/>
          <w:bCs/>
        </w:rPr>
        <w:t>Other:</w:t>
      </w:r>
    </w:p>
    <w:p w:rsidR="008479A2" w:rsidP="008479A2" w:rsidRDefault="008479A2" w14:paraId="045D1A88" w14:textId="77777777">
      <w:pPr>
        <w:rPr>
          <w:b/>
          <w:bCs/>
        </w:rPr>
      </w:pPr>
    </w:p>
    <w:p w:rsidRPr="0096667F" w:rsidR="008479A2" w:rsidP="008479A2" w:rsidRDefault="008479A2" w14:paraId="02CF7D72" w14:textId="77777777">
      <w:pPr>
        <w:rPr>
          <w:b/>
          <w:bCs/>
        </w:rPr>
      </w:pPr>
      <w:r w:rsidRPr="009335CA">
        <w:rPr>
          <w:color w:val="FF0000"/>
        </w:rPr>
        <w:t>[ If there are notable changes in aspects of the Project other than scope, schedule, and budget (</w:t>
      </w:r>
      <w:r w:rsidRPr="009335CA">
        <w:rPr>
          <w:i/>
          <w:iCs/>
          <w:color w:val="FF0000"/>
        </w:rPr>
        <w:t xml:space="preserve">e.g., </w:t>
      </w:r>
      <w:r w:rsidRPr="009335CA">
        <w:rPr>
          <w:color w:val="FF0000"/>
        </w:rPr>
        <w:t>recipient changes), then describe those changes here. If there are not, then state that there are no other notable changes from the application</w:t>
      </w:r>
      <w:proofErr w:type="gramStart"/>
      <w:r w:rsidRPr="009335CA">
        <w:rPr>
          <w:color w:val="FF0000"/>
        </w:rPr>
        <w:t>. ]</w:t>
      </w:r>
      <w:proofErr w:type="gramEnd"/>
    </w:p>
    <w:p w:rsidR="00BF2800" w:rsidP="00BF2800" w:rsidRDefault="00BF2800" w14:paraId="47D2D3C2" w14:textId="19D3A4C9">
      <w:pPr>
        <w:pStyle w:val="ScheduleTitle"/>
      </w:pPr>
      <w:r>
        <w:t xml:space="preserve">Schedule </w:t>
      </w:r>
      <w:r w:rsidR="005B3649">
        <w:t>F</w:t>
      </w:r>
      <w:r>
        <w:br/>
      </w:r>
      <w:r w:rsidR="1542A415">
        <w:t>BUILD</w:t>
      </w:r>
      <w:r w:rsidR="0068001C">
        <w:t xml:space="preserve"> </w:t>
      </w:r>
      <w:r>
        <w:t>Program Designations</w:t>
      </w:r>
    </w:p>
    <w:p w:rsidR="00BF2800" w:rsidP="00BF2800" w:rsidRDefault="00BF2800" w14:paraId="7E129E1A" w14:textId="77777777">
      <w:pPr>
        <w:pStyle w:val="ScheduleSectionHeading"/>
      </w:pPr>
      <w:commentRangeStart w:id="22"/>
      <w:r>
        <w:t>U</w:t>
      </w:r>
      <w:commentRangeEnd w:id="22"/>
      <w:r>
        <w:rPr>
          <w:rStyle w:val="CommentReference"/>
          <w:b w:val="0"/>
        </w:rPr>
        <w:commentReference w:id="22"/>
      </w:r>
      <w:r>
        <w:t>rban or Rural Designation.</w:t>
      </w:r>
    </w:p>
    <w:p w:rsidR="00BF2800" w:rsidP="00BF2800" w:rsidRDefault="00BF2800" w14:paraId="2B48497A" w14:textId="77777777">
      <w:pPr>
        <w:pStyle w:val="ScheduleSectionText"/>
        <w:rPr>
          <w:color w:val="FF0000"/>
        </w:rPr>
      </w:pPr>
      <w:r>
        <w:t>Urban-Rural Designation:</w:t>
      </w:r>
      <w:r>
        <w:tab/>
      </w:r>
      <w:r w:rsidRPr="003746DB">
        <w:rPr>
          <w:color w:val="FF0000"/>
        </w:rPr>
        <w:t>[</w:t>
      </w:r>
      <w:r>
        <w:rPr>
          <w:color w:val="FF0000"/>
        </w:rPr>
        <w:t>U</w:t>
      </w:r>
      <w:r w:rsidRPr="003746DB">
        <w:rPr>
          <w:color w:val="FF0000"/>
        </w:rPr>
        <w:t>rban</w:t>
      </w:r>
      <w:r>
        <w:rPr>
          <w:color w:val="FF0000"/>
        </w:rPr>
        <w:t>] [R</w:t>
      </w:r>
      <w:r w:rsidRPr="003746DB">
        <w:rPr>
          <w:color w:val="FF0000"/>
        </w:rPr>
        <w:t>ural]</w:t>
      </w:r>
    </w:p>
    <w:p w:rsidR="00BF2800" w:rsidP="00BF2800" w:rsidRDefault="00BF2800" w14:paraId="0F3794E1" w14:textId="77777777">
      <w:pPr>
        <w:pStyle w:val="ScheduleSectionHeading"/>
      </w:pPr>
      <w:commentRangeStart w:id="23"/>
      <w:r>
        <w:t>C</w:t>
      </w:r>
      <w:commentRangeEnd w:id="23"/>
      <w:r>
        <w:rPr>
          <w:rStyle w:val="CommentReference"/>
          <w:b w:val="0"/>
        </w:rPr>
        <w:commentReference w:id="23"/>
      </w:r>
      <w:r>
        <w:t>apital or Planning Designation.</w:t>
      </w:r>
    </w:p>
    <w:p w:rsidR="00BF2800" w:rsidP="00BF2800" w:rsidRDefault="00BF2800" w14:paraId="6257411F" w14:textId="77777777">
      <w:pPr>
        <w:pStyle w:val="ScheduleSectionText"/>
      </w:pPr>
      <w:r>
        <w:t>Capital-Planning Designation:</w:t>
      </w:r>
      <w:r>
        <w:tab/>
      </w:r>
      <w:r w:rsidRPr="00B80B09">
        <w:t>Capital</w:t>
      </w:r>
    </w:p>
    <w:p w:rsidR="0068001C" w:rsidP="0068001C" w:rsidRDefault="000D332C" w14:paraId="486A23BE" w14:textId="6765672B">
      <w:pPr>
        <w:pStyle w:val="ScheduleSectionHeading"/>
      </w:pPr>
      <w:commentRangeStart w:id="24"/>
      <w:commentRangeEnd w:id="24"/>
      <w:r>
        <w:rPr>
          <w:rStyle w:val="CommentReference"/>
        </w:rPr>
        <w:commentReference w:id="24"/>
      </w:r>
      <w:r w:rsidR="0068001C">
        <w:t>H</w:t>
      </w:r>
      <w:r w:rsidR="00511396">
        <w:t>istorically Disadvantaged Community</w:t>
      </w:r>
      <w:r w:rsidR="5EC56FAA">
        <w:t>/</w:t>
      </w:r>
      <w:r w:rsidR="00511396">
        <w:t xml:space="preserve">Area of Persistent Poverty </w:t>
      </w:r>
      <w:r w:rsidR="0068001C">
        <w:t>Designation.</w:t>
      </w:r>
    </w:p>
    <w:p w:rsidR="0068001C" w:rsidP="0068001C" w:rsidRDefault="00511396" w14:paraId="2AEA15ED" w14:textId="3833C6A5">
      <w:pPr>
        <w:pStyle w:val="ScheduleSectionText"/>
        <w:rPr>
          <w:color w:val="FF0000"/>
        </w:rPr>
      </w:pPr>
      <w:r>
        <w:t>HDC</w:t>
      </w:r>
      <w:r w:rsidR="62D8F7FC">
        <w:t>/</w:t>
      </w:r>
      <w:r>
        <w:t>APP Designation:</w:t>
      </w:r>
      <w:r>
        <w:tab/>
      </w:r>
      <w:r w:rsidRPr="5A6E7CA6">
        <w:rPr>
          <w:color w:val="FF0000"/>
        </w:rPr>
        <w:t>[Yes] [No]</w:t>
      </w:r>
    </w:p>
    <w:p w:rsidR="00643AFB" w:rsidP="00643AFB" w:rsidRDefault="000D332C" w14:paraId="71580022" w14:textId="77777777">
      <w:pPr>
        <w:pStyle w:val="ScheduleSectionHeading"/>
      </w:pPr>
      <w:commentRangeStart w:id="25"/>
      <w:commentRangeEnd w:id="25"/>
      <w:r>
        <w:rPr>
          <w:rStyle w:val="CommentReference"/>
          <w:b w:val="0"/>
        </w:rPr>
        <w:commentReference w:id="25"/>
      </w:r>
      <w:r w:rsidR="00643AFB">
        <w:t>Funding Act.</w:t>
      </w:r>
    </w:p>
    <w:p w:rsidR="008479A2" w:rsidP="008479A2" w:rsidRDefault="00643AFB" w14:paraId="47E22F35" w14:textId="35BEEC9C">
      <w:pPr>
        <w:pStyle w:val="ScheduleSectionText"/>
        <w:rPr>
          <w:color w:val="FF0000"/>
        </w:rPr>
      </w:pPr>
      <w:r>
        <w:t>Funding Act:</w:t>
      </w:r>
      <w:r>
        <w:tab/>
      </w:r>
      <w:r w:rsidRPr="00511396">
        <w:rPr>
          <w:color w:val="FF0000"/>
        </w:rPr>
        <w:t>[</w:t>
      </w:r>
      <w:r>
        <w:rPr>
          <w:color w:val="FF0000"/>
        </w:rPr>
        <w:t>IIJA</w:t>
      </w:r>
      <w:r w:rsidRPr="00511396">
        <w:rPr>
          <w:color w:val="FF0000"/>
        </w:rPr>
        <w:t>]</w:t>
      </w:r>
      <w:r w:rsidRPr="00511396" w:rsidR="008479A2">
        <w:rPr>
          <w:color w:val="FF0000"/>
        </w:rPr>
        <w:t xml:space="preserve"> </w:t>
      </w:r>
    </w:p>
    <w:p w:rsidR="008479A2" w:rsidP="008479A2" w:rsidRDefault="008479A2" w14:paraId="4B39DD58" w14:textId="77777777">
      <w:pPr>
        <w:pStyle w:val="ScheduleSectionHeading"/>
      </w:pPr>
      <w:commentRangeStart w:id="26"/>
      <w:commentRangeEnd w:id="26"/>
      <w:r>
        <w:rPr>
          <w:rStyle w:val="CommentReference"/>
          <w:b w:val="0"/>
        </w:rPr>
        <w:commentReference w:id="26"/>
      </w:r>
      <w:r>
        <w:t>Security Risk Designation.</w:t>
      </w:r>
    </w:p>
    <w:p w:rsidRPr="00B80B09" w:rsidR="00643AFB" w:rsidP="00643AFB" w:rsidRDefault="008479A2" w14:paraId="580A0CCA" w14:textId="48CC6647">
      <w:pPr>
        <w:pStyle w:val="ScheduleSectionText"/>
      </w:pPr>
      <w:r>
        <w:t>Security Risk Designation:</w:t>
      </w:r>
      <w:r>
        <w:tab/>
      </w:r>
      <w:r w:rsidRPr="00854C70">
        <w:rPr>
          <w:color w:val="FF0000"/>
        </w:rPr>
        <w:t>[Low] [Elevated]</w:t>
      </w:r>
    </w:p>
    <w:p w:rsidRPr="00300CE4" w:rsidR="00BF2800" w:rsidP="00BF2800" w:rsidRDefault="00BF2800" w14:paraId="149985B7" w14:textId="3558829B">
      <w:pPr>
        <w:pStyle w:val="ScheduleTitle"/>
      </w:pPr>
      <w:r>
        <w:t xml:space="preserve">Schedule </w:t>
      </w:r>
      <w:r w:rsidR="005B3649">
        <w:t>G</w:t>
      </w:r>
      <w:r>
        <w:br/>
      </w:r>
      <w:r w:rsidR="4B92B746">
        <w:t>BUILD</w:t>
      </w:r>
      <w:r>
        <w:t xml:space="preserve"> Performance Measurement Information</w:t>
      </w:r>
    </w:p>
    <w:p w:rsidRPr="00300CE4" w:rsidR="00BF2800" w:rsidP="00BF2800" w:rsidRDefault="00BF2800" w14:paraId="60AB7946" w14:textId="77777777">
      <w:pPr>
        <w:rPr>
          <w:smallCaps/>
        </w:rPr>
      </w:pPr>
      <w:r w:rsidRPr="00AC625B">
        <w:rPr>
          <w:b/>
        </w:rPr>
        <w:t>Study Area:</w:t>
      </w:r>
      <w:r w:rsidRPr="000D14D5">
        <w:rPr>
          <w:color w:val="FF0000"/>
        </w:rPr>
        <w:t xml:space="preserve"> [Insert description of area to be studied]</w:t>
      </w:r>
    </w:p>
    <w:p w:rsidR="00BF2800" w:rsidP="00BF2800" w:rsidRDefault="00BF2800" w14:paraId="2D584A52" w14:textId="77777777"/>
    <w:p w:rsidRPr="00AC625B" w:rsidR="00BF2800" w:rsidP="00BF2800" w:rsidRDefault="00BF2800" w14:paraId="2F28081A" w14:textId="77777777">
      <w:r>
        <w:rPr>
          <w:b/>
        </w:rPr>
        <w:t xml:space="preserve">Baseline Measurement </w:t>
      </w:r>
      <w:commentRangeStart w:id="27"/>
      <w:commentRangeStart w:id="28"/>
      <w:r w:rsidRPr="00AC625B">
        <w:rPr>
          <w:b/>
        </w:rPr>
        <w:t>Date</w:t>
      </w:r>
      <w:commentRangeEnd w:id="27"/>
      <w:r>
        <w:rPr>
          <w:rStyle w:val="CommentReference"/>
        </w:rPr>
        <w:commentReference w:id="27"/>
      </w:r>
      <w:commentRangeEnd w:id="28"/>
      <w:r>
        <w:rPr>
          <w:rStyle w:val="CommentReference"/>
        </w:rPr>
        <w:commentReference w:id="28"/>
      </w:r>
      <w:r w:rsidRPr="00AC625B">
        <w:rPr>
          <w:b/>
        </w:rPr>
        <w:t>:</w:t>
      </w:r>
      <w:r>
        <w:tab/>
      </w:r>
      <w:r w:rsidRPr="000D14D5">
        <w:rPr>
          <w:color w:val="FF0000"/>
        </w:rPr>
        <w:t>[</w:t>
      </w:r>
      <w:r>
        <w:rPr>
          <w:color w:val="FF0000"/>
        </w:rPr>
        <w:t>i</w:t>
      </w:r>
      <w:r w:rsidRPr="000D14D5">
        <w:rPr>
          <w:color w:val="FF0000"/>
        </w:rPr>
        <w:t xml:space="preserve">nsert </w:t>
      </w:r>
      <w:r>
        <w:rPr>
          <w:color w:val="FF0000"/>
        </w:rPr>
        <w:t>date</w:t>
      </w:r>
      <w:r w:rsidRPr="000D14D5">
        <w:rPr>
          <w:color w:val="FF0000"/>
        </w:rPr>
        <w:t>]</w:t>
      </w:r>
    </w:p>
    <w:p w:rsidRPr="000D14D5" w:rsidR="00BF2800" w:rsidP="00BF2800" w:rsidRDefault="00BF2800" w14:paraId="2DCB9EE5" w14:textId="77777777">
      <w:pPr>
        <w:rPr>
          <w:bCs/>
        </w:rPr>
      </w:pPr>
    </w:p>
    <w:p w:rsidRPr="00AC625B" w:rsidR="00BF2800" w:rsidP="00BF2800" w:rsidRDefault="00BF2800" w14:paraId="779B7BAC" w14:textId="77777777">
      <w:r>
        <w:rPr>
          <w:b/>
        </w:rPr>
        <w:t xml:space="preserve">Baseline </w:t>
      </w:r>
      <w:r w:rsidRPr="00AC625B">
        <w:rPr>
          <w:b/>
        </w:rPr>
        <w:t xml:space="preserve">Report </w:t>
      </w:r>
      <w:commentRangeStart w:id="29"/>
      <w:r w:rsidRPr="00AC625B">
        <w:rPr>
          <w:b/>
        </w:rPr>
        <w:t>Date</w:t>
      </w:r>
      <w:commentRangeEnd w:id="29"/>
      <w:r>
        <w:rPr>
          <w:rStyle w:val="CommentReference"/>
        </w:rPr>
        <w:commentReference w:id="29"/>
      </w:r>
      <w:r w:rsidRPr="00AC625B">
        <w:rPr>
          <w:b/>
        </w:rPr>
        <w:t>:</w:t>
      </w:r>
      <w:r>
        <w:tab/>
      </w:r>
      <w:r w:rsidRPr="000D14D5">
        <w:rPr>
          <w:color w:val="FF0000"/>
        </w:rPr>
        <w:t>[</w:t>
      </w:r>
      <w:r>
        <w:rPr>
          <w:color w:val="FF0000"/>
        </w:rPr>
        <w:t>insert date</w:t>
      </w:r>
      <w:r w:rsidRPr="000D14D5">
        <w:rPr>
          <w:color w:val="FF0000"/>
        </w:rPr>
        <w:t>]</w:t>
      </w:r>
    </w:p>
    <w:p w:rsidRPr="00300CE4" w:rsidR="00BF2800" w:rsidP="00BF2800" w:rsidRDefault="00BF2800" w14:paraId="22E47670" w14:textId="77777777">
      <w:pPr>
        <w:pStyle w:val="AttachmentHeading"/>
      </w:pPr>
      <w:r w:rsidRPr="00300CE4">
        <w:t xml:space="preserve">Table 1: Performance Measure </w:t>
      </w:r>
      <w:commentRangeStart w:id="30"/>
      <w:commentRangeStart w:id="31"/>
      <w:r w:rsidRPr="00300CE4">
        <w:t>Table</w:t>
      </w:r>
      <w:commentRangeEnd w:id="30"/>
      <w:r>
        <w:rPr>
          <w:rStyle w:val="CommentReference"/>
          <w:rFonts w:ascii="Times New Roman" w:hAnsi="Times New Roman" w:eastAsia="Times New Roman" w:cs="Times New Roman"/>
          <w:b w:val="0"/>
          <w:bCs w:val="0"/>
        </w:rPr>
        <w:commentReference w:id="30"/>
      </w:r>
      <w:commentRangeEnd w:id="31"/>
      <w:r>
        <w:rPr>
          <w:rStyle w:val="CommentReference"/>
        </w:rPr>
        <w:commentReference w:id="31"/>
      </w:r>
    </w:p>
    <w:tbl>
      <w:tblPr>
        <w:tblStyle w:val="AttCPerfMeasureTable"/>
        <w:tblW w:w="5000" w:type="pct"/>
        <w:jc w:val="center"/>
        <w:tblLayout w:type="fixed"/>
        <w:tblLook w:val="00A0" w:firstRow="1" w:lastRow="0" w:firstColumn="1" w:lastColumn="0" w:noHBand="0" w:noVBand="0"/>
      </w:tblPr>
      <w:tblGrid>
        <w:gridCol w:w="4675"/>
        <w:gridCol w:w="4675"/>
      </w:tblGrid>
      <w:tr w:rsidR="009255C0" w:rsidTr="007F5B43" w14:paraId="5BC6ED5A" w14:textId="77777777">
        <w:trPr>
          <w:cnfStyle w:val="100000000000" w:firstRow="1" w:lastRow="0" w:firstColumn="0" w:lastColumn="0" w:oddVBand="0" w:evenVBand="0" w:oddHBand="0" w:evenHBand="0" w:firstRowFirstColumn="0" w:firstRowLastColumn="0" w:lastRowFirstColumn="0" w:lastRowLastColumn="0"/>
          <w:trHeight w:val="20"/>
          <w:tblHeader/>
          <w:jc w:val="center"/>
        </w:trPr>
        <w:tc>
          <w:tcPr>
            <w:tcW w:w="2500" w:type="pct"/>
            <w:hideMark/>
          </w:tcPr>
          <w:p w:rsidR="009255C0" w:rsidP="009255C0" w:rsidRDefault="009255C0" w14:paraId="31A07164" w14:textId="03F5D450">
            <w:pPr>
              <w:autoSpaceDE w:val="0"/>
              <w:autoSpaceDN w:val="0"/>
              <w:adjustRightInd w:val="0"/>
              <w:spacing w:before="120" w:after="200" w:line="276" w:lineRule="auto"/>
              <w:rPr>
                <w:rFonts w:asciiTheme="majorBidi" w:hAnsiTheme="majorBidi" w:cstheme="majorBidi"/>
                <w:b w:val="0"/>
                <w:sz w:val="22"/>
                <w:szCs w:val="22"/>
              </w:rPr>
            </w:pPr>
            <w:r>
              <w:rPr>
                <w:rFonts w:asciiTheme="majorBidi" w:hAnsiTheme="majorBidi" w:cstheme="majorBidi"/>
              </w:rPr>
              <w:t>Performance Measure</w:t>
            </w:r>
          </w:p>
        </w:tc>
        <w:tc>
          <w:tcPr>
            <w:tcW w:w="2500" w:type="pct"/>
            <w:hideMark/>
          </w:tcPr>
          <w:p w:rsidRPr="005C2F73" w:rsidR="009255C0" w:rsidP="009255C0" w:rsidRDefault="009255C0" w14:paraId="732AE6D6" w14:textId="08DEA974">
            <w:pPr>
              <w:autoSpaceDE w:val="0"/>
              <w:autoSpaceDN w:val="0"/>
              <w:adjustRightInd w:val="0"/>
              <w:spacing w:before="120" w:after="200" w:line="276" w:lineRule="auto"/>
              <w:rPr>
                <w:rFonts w:asciiTheme="majorBidi" w:hAnsiTheme="majorBidi" w:cstheme="majorBidi"/>
                <w:b w:val="0"/>
              </w:rPr>
            </w:pPr>
            <w:r>
              <w:rPr>
                <w:rFonts w:asciiTheme="majorBidi" w:hAnsiTheme="majorBidi" w:cstheme="majorBidi"/>
              </w:rPr>
              <w:t>Unit Reported</w:t>
            </w:r>
          </w:p>
        </w:tc>
      </w:tr>
      <w:tr w:rsidR="00335AB1" w:rsidTr="007F5B43" w14:paraId="15BBDAF7" w14:textId="77777777">
        <w:trPr>
          <w:trHeight w:val="20"/>
          <w:jc w:val="center"/>
        </w:trPr>
        <w:tc>
          <w:tcPr>
            <w:tcW w:w="2500" w:type="pct"/>
            <w:hideMark/>
          </w:tcPr>
          <w:p w:rsidR="00335AB1" w:rsidP="00335AB1" w:rsidRDefault="00335AB1" w14:paraId="798C7D3E" w14:textId="611776F1">
            <w:pPr>
              <w:autoSpaceDE w:val="0"/>
              <w:autoSpaceDN w:val="0"/>
              <w:adjustRightInd w:val="0"/>
              <w:spacing w:before="120" w:after="200" w:line="276" w:lineRule="auto"/>
              <w:rPr>
                <w:rFonts w:asciiTheme="majorBidi" w:hAnsiTheme="majorBidi" w:cstheme="majorBidi"/>
                <w:sz w:val="22"/>
                <w:szCs w:val="22"/>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5245E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2500" w:type="pct"/>
            <w:hideMark/>
          </w:tcPr>
          <w:p w:rsidR="00335AB1" w:rsidP="00335AB1" w:rsidRDefault="00335AB1" w14:paraId="2BFCF682" w14:textId="5EB46C75">
            <w:pPr>
              <w:autoSpaceDE w:val="0"/>
              <w:autoSpaceDN w:val="0"/>
              <w:adjustRightInd w:val="0"/>
              <w:spacing w:before="120" w:after="200" w:line="276" w:lineRule="auto"/>
              <w:rPr>
                <w:rFonts w:asciiTheme="majorBidi" w:hAnsiTheme="majorBidi" w:cstheme="majorBidi"/>
                <w:sz w:val="22"/>
                <w:szCs w:val="22"/>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5245E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r w:rsidR="00335AB1" w:rsidTr="007F5B43" w14:paraId="49BBFA7E" w14:textId="77777777">
        <w:trPr>
          <w:trHeight w:val="20"/>
          <w:jc w:val="center"/>
        </w:trPr>
        <w:tc>
          <w:tcPr>
            <w:tcW w:w="2500" w:type="pct"/>
          </w:tcPr>
          <w:p w:rsidRPr="003505EF" w:rsidR="00335AB1" w:rsidP="00335AB1" w:rsidRDefault="00335AB1" w14:paraId="62CBF6EB" w14:textId="4AB1B33F">
            <w:pPr>
              <w:autoSpaceDE w:val="0"/>
              <w:autoSpaceDN w:val="0"/>
              <w:adjustRightInd w:val="0"/>
              <w:spacing w:before="120" w:after="200" w:line="276" w:lineRule="auto"/>
              <w:rPr>
                <w:rFonts w:asciiTheme="majorBidi" w:hAnsiTheme="majorBidi" w:cstheme="majorBidi"/>
                <w:color w:val="FF0000"/>
              </w:rPr>
            </w:pPr>
            <w:r w:rsidRPr="003505EF">
              <w:rPr>
                <w:rFonts w:asciiTheme="majorBidi" w:hAnsiTheme="majorBidi" w:cstheme="majorBidi"/>
                <w:color w:val="FF0000"/>
              </w:rPr>
              <w:t>[Insert</w:t>
            </w:r>
            <w:r>
              <w:rPr>
                <w:rFonts w:asciiTheme="majorBidi" w:hAnsiTheme="majorBidi" w:cstheme="majorBidi"/>
                <w:color w:val="FF0000"/>
              </w:rPr>
              <w:t xml:space="preserve"> the selected </w:t>
            </w:r>
            <w:r w:rsidRPr="00227FFD">
              <w:rPr>
                <w:rFonts w:asciiTheme="majorBidi" w:hAnsiTheme="majorBidi" w:cstheme="majorBidi"/>
                <w:b/>
                <w:bCs/>
                <w:color w:val="FF0000"/>
              </w:rPr>
              <w:t>Performance Measure</w:t>
            </w:r>
            <w:r w:rsidRPr="003505EF">
              <w:rPr>
                <w:rFonts w:asciiTheme="majorBidi" w:hAnsiTheme="majorBidi" w:cstheme="majorBidi"/>
                <w:color w:val="FF0000"/>
              </w:rPr>
              <w:t>]</w:t>
            </w:r>
          </w:p>
        </w:tc>
        <w:tc>
          <w:tcPr>
            <w:tcW w:w="2500" w:type="pct"/>
          </w:tcPr>
          <w:p w:rsidR="00335AB1" w:rsidP="00335AB1" w:rsidRDefault="00335AB1" w14:paraId="4EFB7A7A" w14:textId="5C74DF2C">
            <w:pPr>
              <w:autoSpaceDE w:val="0"/>
              <w:autoSpaceDN w:val="0"/>
              <w:adjustRightInd w:val="0"/>
              <w:spacing w:before="120" w:after="200" w:line="276" w:lineRule="auto"/>
              <w:rPr>
                <w:rFonts w:asciiTheme="majorBidi" w:hAnsiTheme="majorBidi" w:cstheme="majorBidi"/>
                <w:color w:val="FF0000"/>
              </w:rPr>
            </w:pPr>
            <w:r w:rsidRPr="00150C87">
              <w:rPr>
                <w:rFonts w:asciiTheme="majorBidi" w:hAnsiTheme="majorBidi" w:cstheme="majorBidi"/>
                <w:color w:val="FF0000"/>
              </w:rPr>
              <w:t>[</w:t>
            </w:r>
            <w:r>
              <w:rPr>
                <w:rFonts w:asciiTheme="majorBidi" w:hAnsiTheme="majorBidi" w:cstheme="majorBidi"/>
                <w:color w:val="FF0000"/>
              </w:rPr>
              <w:t xml:space="preserve">Insert the </w:t>
            </w:r>
            <w:r w:rsidRPr="00227FFD">
              <w:rPr>
                <w:rFonts w:asciiTheme="majorBidi" w:hAnsiTheme="majorBidi" w:cstheme="majorBidi"/>
                <w:b/>
                <w:bCs/>
                <w:color w:val="FF0000"/>
              </w:rPr>
              <w:t>Unit Reported</w:t>
            </w:r>
            <w:r>
              <w:rPr>
                <w:rFonts w:asciiTheme="majorBidi" w:hAnsiTheme="majorBidi" w:cstheme="majorBidi"/>
                <w:color w:val="FF0000"/>
              </w:rPr>
              <w:t xml:space="preserve"> associated with the selected performance measure</w:t>
            </w:r>
            <w:r w:rsidRPr="00150C87">
              <w:rPr>
                <w:rFonts w:asciiTheme="majorBidi" w:hAnsiTheme="majorBidi" w:cstheme="majorBidi"/>
                <w:color w:val="FF0000"/>
              </w:rPr>
              <w:t>]</w:t>
            </w:r>
          </w:p>
        </w:tc>
      </w:tr>
    </w:tbl>
    <w:p w:rsidR="008479A2" w:rsidP="008479A2" w:rsidRDefault="008479A2" w14:paraId="2807B2D9" w14:textId="3732036D">
      <w:pPr>
        <w:rPr>
          <w:rFonts w:asciiTheme="majorBidi" w:hAnsiTheme="majorBidi" w:cstheme="majorBidi"/>
          <w:b/>
          <w:szCs w:val="24"/>
        </w:rPr>
      </w:pPr>
      <w:r>
        <w:rPr>
          <w:rFonts w:asciiTheme="majorBidi" w:hAnsiTheme="majorBidi" w:cstheme="majorBidi"/>
          <w:b/>
          <w:szCs w:val="24"/>
        </w:rPr>
        <w:br w:type="page"/>
      </w:r>
    </w:p>
    <w:p w:rsidR="008479A2" w:rsidP="008479A2" w:rsidRDefault="008479A2" w14:paraId="4A64EB86" w14:textId="14BA3881">
      <w:pPr>
        <w:pStyle w:val="ScheduleTitle"/>
      </w:pPr>
      <w:r>
        <w:t xml:space="preserve">Schedule </w:t>
      </w:r>
      <w:r w:rsidR="00633C1E">
        <w:t>H</w:t>
      </w:r>
      <w:r>
        <w:br/>
      </w:r>
      <w:r>
        <w:t xml:space="preserve">Labor and </w:t>
      </w:r>
      <w:commentRangeStart w:id="32"/>
      <w:r>
        <w:t>Work</w:t>
      </w:r>
      <w:commentRangeEnd w:id="32"/>
      <w:r>
        <w:rPr>
          <w:rStyle w:val="CommentReference"/>
        </w:rPr>
        <w:commentReference w:id="32"/>
      </w:r>
    </w:p>
    <w:p w:rsidR="008479A2" w:rsidP="008479A2" w:rsidRDefault="008479A2" w14:paraId="1CAC5277" w14:textId="77777777">
      <w:pPr>
        <w:pStyle w:val="ScheduleSectionHeading"/>
      </w:pPr>
      <w:r>
        <w:t>Efforts to Support Good-Paying Jobs and Strong Labor Standards</w:t>
      </w:r>
    </w:p>
    <w:p w:rsidRPr="007F5B43" w:rsidR="007F5B43" w:rsidP="007F5B43" w:rsidRDefault="007F5B43" w14:paraId="7CFA21C8" w14:textId="1EAE259F">
      <w:pPr>
        <w:ind w:firstLine="720"/>
      </w:pPr>
      <w:r w:rsidRPr="007F5B43">
        <w:t>The Recipient states that rows marked with “X” in the following table are accurate:</w:t>
      </w:r>
    </w:p>
    <w:tbl>
      <w:tblPr>
        <w:tblStyle w:val="TableGrid"/>
        <w:tblW w:w="8280" w:type="dxa"/>
        <w:tblInd w:w="715" w:type="dxa"/>
        <w:tblLayout w:type="fixed"/>
        <w:tblLook w:val="04A0" w:firstRow="1" w:lastRow="0" w:firstColumn="1" w:lastColumn="0" w:noHBand="0" w:noVBand="1"/>
      </w:tblPr>
      <w:tblGrid>
        <w:gridCol w:w="376"/>
        <w:gridCol w:w="7904"/>
      </w:tblGrid>
      <w:tr w:rsidR="00633C1E" w:rsidTr="007F5B43" w14:paraId="22646A3F" w14:textId="77777777">
        <w:tc>
          <w:tcPr>
            <w:tcW w:w="376" w:type="dxa"/>
          </w:tcPr>
          <w:p w:rsidR="00633C1E" w:rsidP="00192643" w:rsidRDefault="00633C1E" w14:paraId="29C7D266" w14:textId="5FFA7A43">
            <w:pPr>
              <w:pStyle w:val="AgreementSectionText"/>
              <w:ind w:left="0"/>
            </w:pPr>
          </w:p>
        </w:tc>
        <w:tc>
          <w:tcPr>
            <w:tcW w:w="7904" w:type="dxa"/>
          </w:tcPr>
          <w:p w:rsidR="00633C1E" w:rsidP="00192643" w:rsidRDefault="00633C1E" w14:paraId="71DF664C" w14:textId="77777777">
            <w:pPr>
              <w:pStyle w:val="ClimateTableEntry"/>
            </w:pPr>
            <w:r>
              <w:t>The Recipient or a project partner p</w:t>
            </w:r>
            <w:r w:rsidRPr="005C3D67">
              <w:t>romote</w:t>
            </w:r>
            <w:r>
              <w:t>s</w:t>
            </w:r>
            <w:r w:rsidRPr="005C3D67">
              <w:t xml:space="preserve"> robust job creation by supporting good-paying jobs directly related to the project with free and fair choice to join a union</w:t>
            </w:r>
            <w:r>
              <w:t xml:space="preserve">. </w:t>
            </w:r>
            <w:r>
              <w:rPr>
                <w:i/>
                <w:iCs/>
              </w:rPr>
              <w:t>(</w:t>
            </w:r>
            <w:r w:rsidRPr="008D6990">
              <w:rPr>
                <w:i/>
                <w:iCs/>
                <w:szCs w:val="24"/>
              </w:rPr>
              <w:t xml:space="preserve">Describe </w:t>
            </w:r>
            <w:r>
              <w:rPr>
                <w:i/>
                <w:iCs/>
                <w:szCs w:val="24"/>
              </w:rPr>
              <w:t xml:space="preserve">robust job creation and identify the good-paying jobs </w:t>
            </w:r>
            <w:r w:rsidRPr="008D6990">
              <w:rPr>
                <w:i/>
                <w:iCs/>
                <w:szCs w:val="24"/>
              </w:rPr>
              <w:t>in the supporting narrative below</w:t>
            </w:r>
            <w:r>
              <w:rPr>
                <w:i/>
                <w:iCs/>
              </w:rPr>
              <w:t>.)</w:t>
            </w:r>
          </w:p>
        </w:tc>
      </w:tr>
      <w:tr w:rsidR="00633C1E" w:rsidTr="007F5B43" w14:paraId="18EF23F8" w14:textId="77777777">
        <w:tc>
          <w:tcPr>
            <w:tcW w:w="376" w:type="dxa"/>
          </w:tcPr>
          <w:p w:rsidR="00633C1E" w:rsidP="00192643" w:rsidRDefault="00633C1E" w14:paraId="014CB773" w14:textId="77777777">
            <w:pPr>
              <w:pStyle w:val="AgreementSectionText"/>
              <w:ind w:left="0"/>
            </w:pPr>
          </w:p>
        </w:tc>
        <w:tc>
          <w:tcPr>
            <w:tcW w:w="7904" w:type="dxa"/>
          </w:tcPr>
          <w:p w:rsidR="00633C1E" w:rsidP="00192643" w:rsidRDefault="00633C1E" w14:paraId="772671F8" w14:textId="77777777">
            <w:pPr>
              <w:pStyle w:val="ClimateTableEntry"/>
            </w:pPr>
            <w:r>
              <w:t>The Recipient or a project partner will invest in high-quality workforce</w:t>
            </w:r>
            <w:r w:rsidRPr="007D21A1">
              <w:t xml:space="preserve"> training programs</w:t>
            </w:r>
            <w:r>
              <w:t xml:space="preserve"> </w:t>
            </w:r>
            <w:r w:rsidRPr="00B85329">
              <w:t>such as registered apprenticeship programs to recruit, train, and retain skilled workers</w:t>
            </w:r>
            <w:r w:rsidRPr="007D21A1">
              <w:t>, and</w:t>
            </w:r>
            <w:r w:rsidRPr="006265BD">
              <w:t xml:space="preserve"> implement</w:t>
            </w:r>
            <w:r w:rsidRPr="007C0DAB">
              <w:t xml:space="preserve"> </w:t>
            </w:r>
            <w:r w:rsidRPr="007D21A1">
              <w:t>policies such as targeted hiring preferences</w:t>
            </w:r>
            <w:r>
              <w:t xml:space="preserve">. </w:t>
            </w:r>
            <w:r>
              <w:rPr>
                <w:i/>
                <w:iCs/>
              </w:rPr>
              <w:t>(</w:t>
            </w:r>
            <w:r w:rsidRPr="00B640E9">
              <w:rPr>
                <w:i/>
                <w:iCs/>
                <w:szCs w:val="24"/>
              </w:rPr>
              <w:t>Describe the training programs in the supporting narrative below</w:t>
            </w:r>
            <w:r>
              <w:rPr>
                <w:i/>
                <w:iCs/>
              </w:rPr>
              <w:t>.)</w:t>
            </w:r>
          </w:p>
        </w:tc>
      </w:tr>
      <w:tr w:rsidR="00633C1E" w:rsidTr="007F5B43" w14:paraId="4B69F8D3" w14:textId="77777777">
        <w:tc>
          <w:tcPr>
            <w:tcW w:w="376" w:type="dxa"/>
          </w:tcPr>
          <w:p w:rsidR="00633C1E" w:rsidP="00192643" w:rsidRDefault="00633C1E" w14:paraId="29439D43" w14:textId="77777777">
            <w:pPr>
              <w:pStyle w:val="AgreementSectionText"/>
              <w:ind w:left="0"/>
            </w:pPr>
          </w:p>
        </w:tc>
        <w:tc>
          <w:tcPr>
            <w:tcW w:w="7904" w:type="dxa"/>
          </w:tcPr>
          <w:p w:rsidRPr="00B640E9" w:rsidR="00633C1E" w:rsidP="00192643" w:rsidRDefault="00633C1E" w14:paraId="21F4E7B6" w14:textId="77777777">
            <w:pPr>
              <w:pStyle w:val="ClimateTableEntry"/>
              <w:rPr>
                <w:szCs w:val="24"/>
              </w:rPr>
            </w:pPr>
            <w:r w:rsidRPr="00B640E9">
              <w:rPr>
                <w:szCs w:val="24"/>
              </w:rPr>
              <w:t xml:space="preserve">The Recipient or a project partner will </w:t>
            </w:r>
            <w:r>
              <w:rPr>
                <w:szCs w:val="24"/>
              </w:rPr>
              <w:t>p</w:t>
            </w:r>
            <w:r w:rsidRPr="005C3D67">
              <w:rPr>
                <w:szCs w:val="24"/>
              </w:rPr>
              <w:t xml:space="preserve">artner with high-quality workforce development programs with supportive services to help train, place, and retain </w:t>
            </w:r>
            <w:r>
              <w:rPr>
                <w:szCs w:val="24"/>
              </w:rPr>
              <w:t>workers</w:t>
            </w:r>
            <w:r w:rsidRPr="005C3D67">
              <w:rPr>
                <w:szCs w:val="24"/>
              </w:rPr>
              <w:t xml:space="preserve"> in good-paying jobs or registered apprenticeships</w:t>
            </w:r>
            <w:r>
              <w:rPr>
                <w:szCs w:val="24"/>
              </w:rPr>
              <w:t xml:space="preserve"> </w:t>
            </w:r>
            <w:r w:rsidRPr="0036027D">
              <w:t xml:space="preserve">including </w:t>
            </w:r>
            <w:proofErr w:type="gramStart"/>
            <w:r w:rsidRPr="0036027D">
              <w:t>through the use of</w:t>
            </w:r>
            <w:proofErr w:type="gramEnd"/>
            <w:r w:rsidRPr="0036027D">
              <w:t xml:space="preserve"> local and economic hiring preferences, linkage agreements with workforce programs, and proactive plans to prevent harassment</w:t>
            </w:r>
            <w:r w:rsidRPr="00B640E9">
              <w:rPr>
                <w:szCs w:val="24"/>
              </w:rPr>
              <w:t xml:space="preserve">. </w:t>
            </w:r>
            <w:r w:rsidRPr="00B640E9">
              <w:rPr>
                <w:i/>
                <w:iCs/>
                <w:szCs w:val="24"/>
              </w:rPr>
              <w:t>(Describe the supportive services provided to trainees and employees</w:t>
            </w:r>
            <w:r>
              <w:rPr>
                <w:i/>
                <w:iCs/>
                <w:szCs w:val="24"/>
              </w:rPr>
              <w:t>, preferences, and policies</w:t>
            </w:r>
            <w:r w:rsidRPr="00B640E9" w:rsidDel="00E242B2">
              <w:rPr>
                <w:i/>
                <w:iCs/>
                <w:szCs w:val="24"/>
              </w:rPr>
              <w:t xml:space="preserve"> </w:t>
            </w:r>
            <w:r w:rsidRPr="00B640E9">
              <w:rPr>
                <w:i/>
                <w:iCs/>
                <w:szCs w:val="24"/>
              </w:rPr>
              <w:t>in the supporting narrative below.)</w:t>
            </w:r>
          </w:p>
        </w:tc>
      </w:tr>
      <w:tr w:rsidR="00633C1E" w:rsidTr="007F5B43" w14:paraId="0D9A0952" w14:textId="77777777">
        <w:tc>
          <w:tcPr>
            <w:tcW w:w="376" w:type="dxa"/>
          </w:tcPr>
          <w:p w:rsidR="00633C1E" w:rsidP="00192643" w:rsidRDefault="00633C1E" w14:paraId="3B7B89F9" w14:textId="77777777">
            <w:pPr>
              <w:pStyle w:val="AgreementSectionText"/>
              <w:ind w:left="0"/>
            </w:pPr>
          </w:p>
        </w:tc>
        <w:tc>
          <w:tcPr>
            <w:tcW w:w="7904" w:type="dxa"/>
          </w:tcPr>
          <w:p w:rsidRPr="00B640E9" w:rsidR="00633C1E" w:rsidP="00192643" w:rsidRDefault="00633C1E" w14:paraId="0D68EEB3" w14:textId="77777777">
            <w:pPr>
              <w:pStyle w:val="ClimateTableEntry"/>
              <w:rPr>
                <w:szCs w:val="24"/>
              </w:rPr>
            </w:pPr>
            <w:r w:rsidRPr="00B640E9">
              <w:rPr>
                <w:szCs w:val="24"/>
              </w:rPr>
              <w:t xml:space="preserve">The Recipient or a project partner will </w:t>
            </w:r>
            <w:r w:rsidRPr="000773B9">
              <w:t>partner and engage with</w:t>
            </w:r>
            <w:r>
              <w:t xml:space="preserve"> local</w:t>
            </w:r>
            <w:r w:rsidRPr="000773B9">
              <w:t xml:space="preserve"> unions or other worker</w:t>
            </w:r>
            <w:r>
              <w:t>-based</w:t>
            </w:r>
            <w:r w:rsidRPr="000773B9">
              <w:t xml:space="preserve"> organizations in the development </w:t>
            </w:r>
            <w:r>
              <w:t>and lifecycle of the project, including through evidence of project labor agreements and/or community benefit agreements</w:t>
            </w:r>
            <w:r w:rsidRPr="00B640E9">
              <w:rPr>
                <w:szCs w:val="24"/>
              </w:rPr>
              <w:t xml:space="preserve">. </w:t>
            </w:r>
            <w:r w:rsidRPr="00B640E9">
              <w:rPr>
                <w:i/>
                <w:iCs/>
                <w:szCs w:val="24"/>
              </w:rPr>
              <w:t xml:space="preserve">(Describe the </w:t>
            </w:r>
            <w:r>
              <w:rPr>
                <w:i/>
                <w:iCs/>
                <w:szCs w:val="24"/>
              </w:rPr>
              <w:t>partnership or engagement with unions and/or other worker-based organizations and agreements</w:t>
            </w:r>
            <w:r w:rsidRPr="00B640E9">
              <w:rPr>
                <w:i/>
                <w:iCs/>
                <w:szCs w:val="24"/>
              </w:rPr>
              <w:t xml:space="preserve"> in the supporting narrative below.)</w:t>
            </w:r>
          </w:p>
        </w:tc>
      </w:tr>
      <w:tr w:rsidR="00633C1E" w:rsidTr="007F5B43" w14:paraId="45C084CB" w14:textId="77777777">
        <w:tc>
          <w:tcPr>
            <w:tcW w:w="376" w:type="dxa"/>
          </w:tcPr>
          <w:p w:rsidR="00633C1E" w:rsidP="00192643" w:rsidRDefault="00633C1E" w14:paraId="69643C6B" w14:textId="77777777">
            <w:pPr>
              <w:pStyle w:val="AgreementSectionText"/>
              <w:ind w:left="0"/>
            </w:pPr>
          </w:p>
        </w:tc>
        <w:tc>
          <w:tcPr>
            <w:tcW w:w="7904" w:type="dxa"/>
          </w:tcPr>
          <w:p w:rsidRPr="00B640E9" w:rsidR="00633C1E" w:rsidP="00192643" w:rsidRDefault="00633C1E" w14:paraId="456EC676" w14:textId="77777777">
            <w:pPr>
              <w:pStyle w:val="ClimateTableEntry"/>
              <w:rPr>
                <w:szCs w:val="24"/>
              </w:rPr>
            </w:pPr>
            <w:r w:rsidRPr="00B640E9">
              <w:rPr>
                <w:szCs w:val="24"/>
              </w:rPr>
              <w:t xml:space="preserve">The Recipient or a project partner will </w:t>
            </w:r>
            <w:r>
              <w:rPr>
                <w:szCs w:val="24"/>
              </w:rPr>
              <w:t>p</w:t>
            </w:r>
            <w:r w:rsidRPr="0097331F">
              <w:rPr>
                <w:szCs w:val="24"/>
              </w:rPr>
              <w:t>artner with communities or community groups to develop workforce strategies</w:t>
            </w:r>
            <w:r w:rsidRPr="00B640E9">
              <w:rPr>
                <w:szCs w:val="24"/>
              </w:rPr>
              <w:t xml:space="preserve">. </w:t>
            </w:r>
            <w:r w:rsidRPr="00B640E9">
              <w:rPr>
                <w:i/>
                <w:iCs/>
                <w:szCs w:val="24"/>
              </w:rPr>
              <w:t xml:space="preserve">(Describe the </w:t>
            </w:r>
            <w:r>
              <w:rPr>
                <w:i/>
                <w:iCs/>
                <w:szCs w:val="24"/>
              </w:rPr>
              <w:t>partnership and workforce strategies</w:t>
            </w:r>
            <w:r w:rsidRPr="00B640E9">
              <w:rPr>
                <w:i/>
                <w:iCs/>
                <w:szCs w:val="24"/>
              </w:rPr>
              <w:t xml:space="preserve"> in the supporting narrative below.)</w:t>
            </w:r>
          </w:p>
        </w:tc>
      </w:tr>
      <w:tr w:rsidR="00633C1E" w:rsidTr="007F5B43" w14:paraId="4EE6DB41" w14:textId="77777777">
        <w:tc>
          <w:tcPr>
            <w:tcW w:w="376" w:type="dxa"/>
          </w:tcPr>
          <w:p w:rsidRPr="00DB6BD9" w:rsidR="00633C1E" w:rsidP="00192643" w:rsidRDefault="00633C1E" w14:paraId="05B3371E" w14:textId="77777777">
            <w:pPr>
              <w:pStyle w:val="AgreementSectionText"/>
              <w:ind w:left="0"/>
              <w:rPr>
                <w:rStyle w:val="CommentReference"/>
                <w:sz w:val="24"/>
                <w:szCs w:val="24"/>
              </w:rPr>
            </w:pPr>
          </w:p>
        </w:tc>
        <w:tc>
          <w:tcPr>
            <w:tcW w:w="7904" w:type="dxa"/>
          </w:tcPr>
          <w:p w:rsidRPr="008D6990" w:rsidR="00633C1E" w:rsidP="00192643" w:rsidRDefault="00633C1E" w14:paraId="4756256F" w14:textId="77777777">
            <w:pPr>
              <w:pStyle w:val="ClimateTableEntry"/>
              <w:rPr>
                <w:szCs w:val="24"/>
              </w:rPr>
            </w:pPr>
            <w:r w:rsidRPr="008D6990">
              <w:rPr>
                <w:szCs w:val="24"/>
              </w:rPr>
              <w:t>The Recipient</w:t>
            </w:r>
            <w:r>
              <w:rPr>
                <w:szCs w:val="24"/>
              </w:rPr>
              <w:t xml:space="preserve"> or a project partner</w:t>
            </w:r>
            <w:r w:rsidRPr="008D6990">
              <w:rPr>
                <w:szCs w:val="24"/>
              </w:rPr>
              <w:t xml:space="preserve"> has taken other actions related to the Project to create good-paying jobs with the free and fair choice to join a union and incorporate strong labor standards. </w:t>
            </w:r>
            <w:r w:rsidRPr="008D6990">
              <w:rPr>
                <w:i/>
                <w:iCs/>
                <w:szCs w:val="24"/>
              </w:rPr>
              <w:t>(Describe those actions in the supporting narrative below.)</w:t>
            </w:r>
          </w:p>
        </w:tc>
      </w:tr>
      <w:tr w:rsidR="00633C1E" w:rsidTr="007F5B43" w14:paraId="2757CCF6" w14:textId="77777777">
        <w:tc>
          <w:tcPr>
            <w:tcW w:w="376" w:type="dxa"/>
          </w:tcPr>
          <w:p w:rsidRPr="00DB6BD9" w:rsidR="00633C1E" w:rsidP="00192643" w:rsidRDefault="00633C1E" w14:paraId="097634D8" w14:textId="77777777">
            <w:pPr>
              <w:pStyle w:val="AgreementSectionText"/>
              <w:ind w:left="0"/>
              <w:rPr>
                <w:rStyle w:val="CommentReference"/>
                <w:sz w:val="24"/>
                <w:szCs w:val="24"/>
              </w:rPr>
            </w:pPr>
          </w:p>
        </w:tc>
        <w:tc>
          <w:tcPr>
            <w:tcW w:w="7904" w:type="dxa"/>
          </w:tcPr>
          <w:p w:rsidRPr="008D6990" w:rsidR="00633C1E" w:rsidP="00192643" w:rsidRDefault="00633C1E" w14:paraId="16D5E8FC"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 xml:space="preserve">has not yet taken actions related to the Project to create good-paying jobs with the free and fair choice to join a union and incorporate strong labor standards but, before beginning construction of the Project, will take relevant actions described in schedule B. </w:t>
            </w:r>
            <w:r w:rsidRPr="008D6990">
              <w:rPr>
                <w:i/>
                <w:iCs/>
                <w:szCs w:val="24"/>
              </w:rPr>
              <w:t>(Identify the relevant actions from schedule B in the supporting narrative below</w:t>
            </w:r>
            <w:commentRangeStart w:id="33"/>
            <w:r w:rsidRPr="008D6990">
              <w:rPr>
                <w:i/>
                <w:iCs/>
                <w:szCs w:val="24"/>
              </w:rPr>
              <w:t>.</w:t>
            </w:r>
            <w:commentRangeEnd w:id="33"/>
            <w:r w:rsidRPr="008D6990">
              <w:rPr>
                <w:rStyle w:val="CommentReference"/>
                <w:sz w:val="24"/>
                <w:szCs w:val="24"/>
              </w:rPr>
              <w:commentReference w:id="33"/>
            </w:r>
            <w:r w:rsidRPr="008D6990">
              <w:rPr>
                <w:i/>
                <w:iCs/>
                <w:szCs w:val="24"/>
              </w:rPr>
              <w:t xml:space="preserve">) </w:t>
            </w:r>
            <w:r w:rsidRPr="008D6990">
              <w:rPr>
                <w:szCs w:val="24"/>
              </w:rPr>
              <w:t xml:space="preserve"> </w:t>
            </w:r>
          </w:p>
        </w:tc>
      </w:tr>
      <w:tr w:rsidR="00633C1E" w:rsidTr="007F5B43" w14:paraId="4784EC82" w14:textId="77777777">
        <w:tc>
          <w:tcPr>
            <w:tcW w:w="376" w:type="dxa"/>
          </w:tcPr>
          <w:p w:rsidR="00633C1E" w:rsidP="00192643" w:rsidRDefault="00633C1E" w14:paraId="6E5EC2CB" w14:textId="77777777">
            <w:pPr>
              <w:pStyle w:val="AgreementSectionText"/>
              <w:ind w:left="0"/>
            </w:pPr>
            <w:commentRangeStart w:id="34"/>
            <w:commentRangeEnd w:id="34"/>
            <w:r>
              <w:rPr>
                <w:rStyle w:val="CommentReference"/>
              </w:rPr>
              <w:commentReference w:id="34"/>
            </w:r>
          </w:p>
        </w:tc>
        <w:tc>
          <w:tcPr>
            <w:tcW w:w="7904" w:type="dxa"/>
          </w:tcPr>
          <w:p w:rsidRPr="008D6990" w:rsidR="00633C1E" w:rsidP="00192643" w:rsidRDefault="00633C1E" w14:paraId="4463E640" w14:textId="77777777">
            <w:pPr>
              <w:pStyle w:val="ClimateTableEntry"/>
              <w:rPr>
                <w:szCs w:val="24"/>
              </w:rPr>
            </w:pPr>
            <w:r w:rsidRPr="008D6990">
              <w:rPr>
                <w:szCs w:val="24"/>
              </w:rPr>
              <w:t xml:space="preserve">The Recipient </w:t>
            </w:r>
            <w:r>
              <w:rPr>
                <w:szCs w:val="24"/>
              </w:rPr>
              <w:t xml:space="preserve">or a project partner </w:t>
            </w:r>
            <w:r w:rsidRPr="008D6990">
              <w:rPr>
                <w:szCs w:val="24"/>
              </w:rPr>
              <w:t>has not taken actions related to the Project to improv</w:t>
            </w:r>
            <w:r>
              <w:rPr>
                <w:szCs w:val="24"/>
              </w:rPr>
              <w:t>e</w:t>
            </w:r>
            <w:r w:rsidRPr="008D6990">
              <w:rPr>
                <w:szCs w:val="24"/>
              </w:rPr>
              <w:t xml:space="preserve"> good-paying jobs and strong labor standards and will not take those actions under this award.</w:t>
            </w:r>
          </w:p>
        </w:tc>
      </w:tr>
    </w:tbl>
    <w:p w:rsidR="008479A2" w:rsidP="008479A2" w:rsidRDefault="008479A2" w14:paraId="4183F047" w14:textId="77777777">
      <w:pPr>
        <w:pStyle w:val="ScheduleSectionHeading"/>
      </w:pPr>
      <w:r>
        <w:t>Supporting Narrative.</w:t>
      </w:r>
    </w:p>
    <w:p w:rsidR="008479A2" w:rsidP="008479A2" w:rsidRDefault="008479A2" w14:paraId="7DA5B499" w14:textId="77777777">
      <w:pPr>
        <w:pStyle w:val="ScheduleSectionText"/>
        <w:rPr>
          <w:color w:val="FF0000"/>
        </w:rPr>
      </w:pPr>
      <w:commentRangeStart w:id="35"/>
      <w:r w:rsidRPr="5A6E7CA6">
        <w:rPr>
          <w:color w:val="FF0000"/>
        </w:rPr>
        <w:t>[</w:t>
      </w:r>
      <w:commentRangeEnd w:id="35"/>
      <w:r>
        <w:rPr>
          <w:rStyle w:val="CommentReference"/>
        </w:rPr>
        <w:commentReference w:id="35"/>
      </w:r>
      <w:r w:rsidRPr="5A6E7CA6">
        <w:rPr>
          <w:color w:val="FF0000"/>
        </w:rPr>
        <w:t xml:space="preserve"> Insert supporting text, as described in the table above</w:t>
      </w:r>
      <w:proofErr w:type="gramStart"/>
      <w:r w:rsidRPr="5A6E7CA6">
        <w:rPr>
          <w:color w:val="FF0000"/>
        </w:rPr>
        <w:t>. ]</w:t>
      </w:r>
      <w:proofErr w:type="gramEnd"/>
    </w:p>
    <w:sectPr w:rsidR="008479A2" w:rsidSect="00BB64E0">
      <w:headerReference w:type="default" r:id="rId16"/>
      <w:footerReference w:type="even" r:id="rId17"/>
      <w:footerReference w:type="default" r:id="rId18"/>
      <w:headerReference w:type="first" r:id="rId19"/>
      <w:footerReference w:type="first" r:id="rId20"/>
      <w:pgSz w:w="12240" w:h="15840" w:orient="portrait" w:code="1"/>
      <w:pgMar w:top="1440" w:right="1440" w:bottom="1440" w:left="1440" w:header="576"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USDOT" w:author="USDOT" w:id="0">
    <w:p w:rsidR="00036A8E" w:rsidP="00036A8E" w:rsidRDefault="009A33B1" w14:paraId="7DAD90F3" w14:textId="77777777">
      <w:pPr>
        <w:pStyle w:val="CommentText"/>
      </w:pPr>
      <w:r>
        <w:rPr>
          <w:rStyle w:val="CommentReference"/>
        </w:rPr>
        <w:annotationRef/>
      </w:r>
      <w:r w:rsidR="00036A8E">
        <w:rPr>
          <w:b/>
          <w:bCs/>
        </w:rPr>
        <w:t>Additional Information.</w:t>
      </w:r>
      <w:r w:rsidR="00036A8E">
        <w:t xml:space="preserve"> For additional context on how the term "Application" is used, see the definition of “Technical Application” in section 29.5 in the General Terms and Conditions and the use of the term “Technical Application” throughout the General Terms and Conditions.</w:t>
      </w:r>
    </w:p>
  </w:comment>
  <w:comment w:initials="USDOT" w:author="USDOT" w:id="1">
    <w:p w:rsidR="00396109" w:rsidP="00396109" w:rsidRDefault="00E05D33" w14:paraId="1709E1C8" w14:textId="7D72116F">
      <w:pPr>
        <w:pStyle w:val="CommentText"/>
      </w:pPr>
      <w:r>
        <w:rPr>
          <w:rStyle w:val="CommentReference"/>
        </w:rPr>
        <w:annotationRef/>
      </w:r>
      <w:r w:rsidR="00396109">
        <w:rPr>
          <w:b/>
          <w:bCs/>
        </w:rPr>
        <w:t>Additional Information.</w:t>
      </w:r>
      <w:r w:rsidR="00396109">
        <w:t xml:space="preserve"> For additional context on how Recipient Contacts are used and when the Recipient is required to update these contacts, see sections 17.2, 20.3, and 20.4 in the General Terms and Conditions.</w:t>
      </w:r>
    </w:p>
  </w:comment>
  <w:comment w:initials="USDOT" w:author="USDOT" w:id="3">
    <w:p w:rsidR="00036A8E" w:rsidP="00036A8E" w:rsidRDefault="00E05D33" w14:paraId="71278142" w14:textId="77777777">
      <w:pPr>
        <w:pStyle w:val="CommentText"/>
      </w:pPr>
      <w:r>
        <w:rPr>
          <w:rStyle w:val="CommentReference"/>
        </w:rPr>
        <w:annotationRef/>
      </w:r>
      <w:r w:rsidR="00036A8E">
        <w:rPr>
          <w:b/>
          <w:bCs/>
        </w:rPr>
        <w:t>Additional Information.</w:t>
      </w:r>
      <w:r w:rsidR="00036A8E">
        <w:t xml:space="preserve"> For additional context on how USDOT Project Contacts are used, see sections 6.1, 20.2, and 23.2 in the General Terms and Conditions.</w:t>
      </w:r>
    </w:p>
  </w:comment>
  <w:comment w:initials="USDOT" w:author="USDOT" w:date="2025-01-08T16:33:00Z" w:id="2">
    <w:p w:rsidR="00045BF5" w:rsidP="00096B36" w:rsidRDefault="00045BF5" w14:paraId="0A4BC05E" w14:textId="51E7A3B1">
      <w:pPr>
        <w:pStyle w:val="CommentText"/>
      </w:pPr>
      <w:r>
        <w:rPr>
          <w:rStyle w:val="CommentReference"/>
        </w:rPr>
        <w:annotationRef/>
      </w:r>
      <w:r>
        <w:rPr>
          <w:b/>
          <w:bCs/>
        </w:rPr>
        <w:t>Drafting Instruction:</w:t>
      </w:r>
      <w:r>
        <w:t xml:space="preserve"> This is typically the USDOT OA Program Manager for the specific grant.</w:t>
      </w:r>
    </w:p>
  </w:comment>
  <w:comment w:initials="USDOT" w:author="USDOT" w:id="5">
    <w:p w:rsidR="006F634B" w:rsidP="006F634B" w:rsidRDefault="006F634B" w14:paraId="069EC845" w14:textId="1AD2C2CB">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6903C0">
        <w:t xml:space="preserve">This is OST’s description of the project. This description is </w:t>
      </w:r>
      <w:r>
        <w:t>included in the</w:t>
      </w:r>
      <w:r w:rsidR="008A7D0A">
        <w:t xml:space="preserve"> </w:t>
      </w:r>
      <w:r w:rsidR="002F6DDE">
        <w:t>USDOT selection</w:t>
      </w:r>
      <w:r w:rsidR="008A7D0A">
        <w:t xml:space="preserve"> memo (not necessarily the same as the fact sheet description).</w:t>
      </w:r>
    </w:p>
  </w:comment>
  <w:comment w:initials="USDOT" w:author="USDOT" w:id="7">
    <w:p w:rsidR="00204FD3" w:rsidP="00204FD3" w:rsidRDefault="00E05D33" w14:paraId="375EA3C3" w14:textId="77777777">
      <w:pPr>
        <w:pStyle w:val="CommentText"/>
      </w:pPr>
      <w:r>
        <w:rPr>
          <w:rStyle w:val="CommentReference"/>
        </w:rPr>
        <w:annotationRef/>
      </w:r>
      <w:r w:rsidR="00204FD3">
        <w:rPr>
          <w:b/>
          <w:bCs/>
        </w:rPr>
        <w:t>Additional Information.</w:t>
      </w:r>
      <w:r w:rsidR="00204FD3">
        <w:t xml:space="preserve"> For additional context on how this section 3 of schedule B is used, see section 27.4(g) in the General Terms and Conditions.</w:t>
      </w:r>
    </w:p>
  </w:comment>
  <w:comment w:initials="USDOT" w:author="USDOT" w:id="8">
    <w:p w:rsidR="00036A8E" w:rsidP="00036A8E" w:rsidRDefault="00463374" w14:paraId="65E153B6" w14:textId="3E02FBF1">
      <w:pPr>
        <w:pStyle w:val="CommentText"/>
      </w:pPr>
      <w:r>
        <w:rPr>
          <w:rStyle w:val="CommentReference"/>
        </w:rPr>
        <w:annotationRef/>
      </w:r>
      <w:r w:rsidR="00036A8E">
        <w:rPr>
          <w:b/>
          <w:bCs/>
        </w:rPr>
        <w:t>Additional Information.</w:t>
      </w:r>
      <w:r w:rsidR="00036A8E">
        <w:t xml:space="preserve"> For the definition of Budget Period, see section 28.4 in the General Terms and Conditions. See also its use in sections 4.3, 5.3, and 18.3.</w:t>
      </w:r>
    </w:p>
  </w:comment>
  <w:comment w:initials="USDOT" w:author="USDOT" w:id="9">
    <w:p w:rsidR="00204FD3" w:rsidP="00204FD3" w:rsidRDefault="00A8038B" w14:paraId="10556814" w14:textId="7E5A348A">
      <w:pPr>
        <w:pStyle w:val="CommentText"/>
      </w:pPr>
      <w:r>
        <w:rPr>
          <w:rStyle w:val="CommentReference"/>
        </w:rPr>
        <w:annotationRef/>
      </w:r>
      <w:r w:rsidR="00204FD3">
        <w:rPr>
          <w:b/>
          <w:bCs/>
        </w:rPr>
        <w:t>Additional Information.</w:t>
      </w:r>
      <w:r w:rsidR="00204FD3">
        <w:t xml:space="preserve"> For the definition of Period of Performance, see section 28.5 in the General Terms and Conditions. See also its use in sections 5.3 and 19.1.</w:t>
      </w:r>
    </w:p>
  </w:comment>
  <w:comment w:initials="USDOT" w:author="USDOT" w:id="10">
    <w:p w:rsidR="00204FD3" w:rsidP="00204FD3" w:rsidRDefault="00B91A7D" w14:paraId="37867D84" w14:textId="77777777">
      <w:pPr>
        <w:pStyle w:val="CommentText"/>
      </w:pPr>
      <w:r>
        <w:rPr>
          <w:rStyle w:val="CommentReference"/>
        </w:rPr>
        <w:annotationRef/>
      </w:r>
      <w:r w:rsidR="00204FD3">
        <w:rPr>
          <w:b/>
          <w:bCs/>
        </w:rPr>
        <w:t>Additional information.</w:t>
      </w:r>
      <w:r w:rsidR="00204FD3">
        <w:t xml:space="preserve"> See article 5 and section 17.1 of the General Terms and Conditions for context on how this schedule is used in the agreement and may affect the availability of BUILD funds for the project.</w:t>
      </w:r>
    </w:p>
  </w:comment>
  <w:comment w:initials="USDOT" w:author="USDOT" w:id="11">
    <w:p w:rsidR="00B91A7D" w:rsidP="00B91A7D" w:rsidRDefault="00B91A7D" w14:paraId="3D89F7E9" w14:textId="049157CC">
      <w:pPr>
        <w:pStyle w:val="CommentText"/>
      </w:pPr>
      <w:r>
        <w:rPr>
          <w:rStyle w:val="CommentReference"/>
        </w:rPr>
        <w:annotationRef/>
      </w:r>
      <w:r w:rsidRPr="00CA5534">
        <w:rPr>
          <w:rStyle w:val="CommentReference"/>
          <w:b/>
        </w:rPr>
        <w:annotationRef/>
      </w:r>
      <w:r w:rsidRPr="00CA5534">
        <w:rPr>
          <w:b/>
        </w:rPr>
        <w:t>Drafting Instruction</w:t>
      </w:r>
      <w:r w:rsidR="00DD0A12">
        <w:rPr>
          <w:b/>
        </w:rPr>
        <w:t xml:space="preserve">: </w:t>
      </w:r>
      <w:r w:rsidRPr="009C0B04">
        <w:t>I</w:t>
      </w:r>
      <w:r>
        <w:t xml:space="preserve">f any of the dates in </w:t>
      </w:r>
      <w:r w:rsidR="00061F0C">
        <w:t xml:space="preserve">section 2 </w:t>
      </w:r>
      <w:r w:rsidRPr="009C0B04">
        <w:t xml:space="preserve">differ from the dates in the application, each difference must be described in </w:t>
      </w:r>
      <w:r w:rsidR="00061F0C">
        <w:t>schedule E</w:t>
      </w:r>
      <w:r w:rsidRPr="009C0B04">
        <w:t>.</w:t>
      </w:r>
    </w:p>
  </w:comment>
  <w:comment w:initials="USDOT" w:author="USDOT" w:id="13">
    <w:p w:rsidR="005F1F56" w:rsidRDefault="005F1F56" w14:paraId="70F88001" w14:textId="29B02CC8">
      <w:pPr>
        <w:pStyle w:val="CommentText"/>
      </w:pPr>
      <w:r>
        <w:rPr>
          <w:rStyle w:val="CommentReference"/>
        </w:rPr>
        <w:annotationRef/>
      </w:r>
      <w:r>
        <w:rPr>
          <w:rStyle w:val="CommentReference"/>
        </w:rPr>
        <w:annotationRef/>
      </w:r>
      <w:r w:rsidRPr="00F04955">
        <w:rPr>
          <w:b/>
        </w:rPr>
        <w:t>Drafting Instruction</w:t>
      </w:r>
      <w:r w:rsidR="00DD0A12">
        <w:rPr>
          <w:b/>
        </w:rPr>
        <w:t xml:space="preserve">: </w:t>
      </w:r>
      <w:r w:rsidRPr="00AF78D2">
        <w:t xml:space="preserve">If any of the sources or amount of funds differ from the sources and amounts in the Application, each difference must be described in </w:t>
      </w:r>
      <w:r w:rsidR="0096667F">
        <w:t xml:space="preserve">schedule </w:t>
      </w:r>
      <w:r w:rsidR="005B3649">
        <w:t>E</w:t>
      </w:r>
      <w:r w:rsidRPr="00AF78D2">
        <w:t>.</w:t>
      </w:r>
    </w:p>
  </w:comment>
  <w:comment w:initials="USDOT" w:author="USDOT" w:id="14">
    <w:p w:rsidR="005F1F56" w:rsidRDefault="005F1F56" w14:paraId="0853A8D1" w14:textId="20307965">
      <w:pPr>
        <w:pStyle w:val="CommentText"/>
      </w:pPr>
      <w:r>
        <w:rPr>
          <w:b/>
          <w:bCs/>
        </w:rPr>
        <w:t>Additional Information.</w:t>
      </w:r>
      <w:r>
        <w:rPr>
          <w:rStyle w:val="CommentReference"/>
        </w:rPr>
        <w:annotationRef/>
      </w:r>
      <w:r>
        <w:t xml:space="preserve"> See also sections </w:t>
      </w:r>
      <w:r w:rsidR="0096667F">
        <w:t>1</w:t>
      </w:r>
      <w:r>
        <w:t xml:space="preserve">.1, </w:t>
      </w:r>
      <w:r w:rsidR="0096667F">
        <w:t>3</w:t>
      </w:r>
      <w:r>
        <w:t xml:space="preserve">.2, and </w:t>
      </w:r>
      <w:r w:rsidR="0096667F">
        <w:t>5.4</w:t>
      </w:r>
      <w:r>
        <w:t xml:space="preserve"> of the General Terms and Conditions for context on how this </w:t>
      </w:r>
      <w:r w:rsidR="0096667F">
        <w:t>budget information</w:t>
      </w:r>
      <w:r>
        <w:t xml:space="preserve"> is used in the agreement.</w:t>
      </w:r>
    </w:p>
  </w:comment>
  <w:comment w:initials="FT(" w:author="USDOT" w:date="2024-06-21T15:51:00Z" w:id="15">
    <w:p w:rsidR="00026B46" w:rsidP="00835D29" w:rsidRDefault="00344B11" w14:paraId="2B998495" w14:textId="77777777">
      <w:pPr>
        <w:pStyle w:val="CommentText"/>
      </w:pPr>
      <w:r>
        <w:rPr>
          <w:rStyle w:val="CommentReference"/>
        </w:rPr>
        <w:annotationRef/>
      </w:r>
      <w:r w:rsidR="00026B46">
        <w:rPr>
          <w:b/>
          <w:bCs/>
        </w:rPr>
        <w:t>Drafting Instructions</w:t>
      </w:r>
      <w:r w:rsidR="00026B46">
        <w:t xml:space="preserve">: If there are no Other Federal Funds, place 0 within this column. </w:t>
      </w:r>
    </w:p>
  </w:comment>
  <w:comment w:initials="FT(" w:author="USDOT" w:date="2024-06-21T15:53:00Z" w:id="16">
    <w:p w:rsidR="00026B46" w:rsidP="00835D29" w:rsidRDefault="00026B46" w14:paraId="6DD7DF60" w14:textId="540C48FC">
      <w:pPr>
        <w:pStyle w:val="CommentText"/>
      </w:pPr>
      <w:r>
        <w:rPr>
          <w:rStyle w:val="CommentReference"/>
        </w:rPr>
        <w:annotationRef/>
      </w:r>
      <w:r>
        <w:rPr>
          <w:b/>
          <w:bCs/>
        </w:rPr>
        <w:t>Drafting Instructions</w:t>
      </w:r>
      <w:r>
        <w:t xml:space="preserve">: If there are no Other Federal Funds, place 0 within this row. </w:t>
      </w:r>
    </w:p>
  </w:comment>
  <w:comment w:initials="FT(" w:author="USDOT" w:date="2024-06-21T15:50:00Z" w:id="18">
    <w:p w:rsidR="00026B46" w:rsidP="00835D29" w:rsidRDefault="00344B11" w14:paraId="1773CF94" w14:textId="77777777">
      <w:pPr>
        <w:pStyle w:val="CommentText"/>
      </w:pPr>
      <w:r>
        <w:rPr>
          <w:rStyle w:val="CommentReference"/>
        </w:rPr>
        <w:annotationRef/>
      </w:r>
      <w:r w:rsidR="00026B46">
        <w:rPr>
          <w:b/>
          <w:bCs/>
        </w:rPr>
        <w:t>Drafting Instruction</w:t>
      </w:r>
      <w:r w:rsidR="00026B46">
        <w:t xml:space="preserve">: If there are no Other Federal Funds, place 0 within this column. </w:t>
      </w:r>
    </w:p>
  </w:comment>
  <w:comment w:initials="USDOT" w:author="USDOT" w:id="19">
    <w:p w:rsidR="008479A2" w:rsidP="008479A2" w:rsidRDefault="008479A2" w14:paraId="6D0C2E11" w14:textId="6B13FB68">
      <w:pPr>
        <w:pStyle w:val="CommentText"/>
      </w:pPr>
      <w:r>
        <w:rPr>
          <w:rStyle w:val="CommentReference"/>
        </w:rPr>
        <w:annotationRef/>
      </w:r>
      <w:r>
        <w:rPr>
          <w:b/>
        </w:rPr>
        <w:t>Drafting Instruction:</w:t>
      </w:r>
      <w:r>
        <w:t xml:space="preserve"> If there are interim milestones that have shifted (</w:t>
      </w:r>
      <w:r>
        <w:rPr>
          <w:i/>
          <w:iCs/>
        </w:rPr>
        <w:t xml:space="preserve">e.g., </w:t>
      </w:r>
      <w:r>
        <w:t>contract award or start of construction), and the explanation above references those interim milestones, add rows for those interim milestones. If there are multiple components, the text in the milestone column should be clear about which component is being referenced.</w:t>
      </w:r>
    </w:p>
  </w:comment>
  <w:comment w:initials="USDOT" w:author="USDOT" w:date="2025-01-08T16:29:00Z" w:id="20">
    <w:p w:rsidR="00045BF5" w:rsidP="00504A84" w:rsidRDefault="00045BF5" w14:paraId="0D079F15" w14:textId="77777777">
      <w:pPr>
        <w:pStyle w:val="CommentText"/>
      </w:pPr>
      <w:r>
        <w:rPr>
          <w:rStyle w:val="CommentReference"/>
        </w:rPr>
        <w:annotationRef/>
      </w:r>
      <w:r>
        <w:rPr>
          <w:b/>
          <w:bCs/>
        </w:rPr>
        <w:t>Drafting Instructions:</w:t>
      </w:r>
      <w:r>
        <w:t xml:space="preserve"> If there are no funds for a particular row or column, please indicate as such with 0.</w:t>
      </w:r>
    </w:p>
  </w:comment>
  <w:comment w:initials="USDOT" w:author="USDOT" w:id="21">
    <w:p w:rsidR="00A142B5" w:rsidRDefault="00A142B5" w14:paraId="70C62E2B" w14:textId="50DAB49E">
      <w:pPr>
        <w:pStyle w:val="CommentText"/>
      </w:pPr>
      <w:r>
        <w:rPr>
          <w:rStyle w:val="CommentReference"/>
        </w:rPr>
        <w:annotationRef/>
      </w:r>
      <w:r>
        <w:rPr>
          <w:b/>
          <w:bCs/>
        </w:rPr>
        <w:t>Drafting Instruction:</w:t>
      </w:r>
      <w:r>
        <w:t xml:space="preserve"> The Application columns should reflect the budget submitted with the application for consideration. Please note that this budget may differ from the budget at the time of the award.</w:t>
      </w:r>
    </w:p>
  </w:comment>
  <w:comment w:initials="USDOT" w:author="USDOT" w:id="22">
    <w:p w:rsidR="00204FD3" w:rsidP="00204FD3" w:rsidRDefault="00BF2800" w14:paraId="28EDAA50" w14:textId="77777777">
      <w:pPr>
        <w:pStyle w:val="CommentText"/>
      </w:pPr>
      <w:r>
        <w:rPr>
          <w:rStyle w:val="CommentReference"/>
        </w:rPr>
        <w:annotationRef/>
      </w:r>
      <w:r w:rsidR="00204FD3">
        <w:rPr>
          <w:b/>
          <w:bCs/>
        </w:rPr>
        <w:t>Additional Information.</w:t>
      </w:r>
      <w:r w:rsidR="00204FD3">
        <w:t xml:space="preserve"> For additional context on how the urban-rural designation is used, see section 14.1 in the General Terms and Conditions.</w:t>
      </w:r>
    </w:p>
  </w:comment>
  <w:comment w:initials="USDOT" w:author="USDOT" w:id="23">
    <w:p w:rsidR="00BF2800" w:rsidP="00BF2800" w:rsidRDefault="00BF2800" w14:paraId="40AB9468" w14:textId="0215E62C">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Additional Information.</w:t>
      </w:r>
      <w:r>
        <w:t xml:space="preserve"> Do not change the content of this section 2; it is fixed for all capital project awards. For additional context on how </w:t>
      </w:r>
      <w:r w:rsidR="000D332C">
        <w:t>the capital-planning designation is used</w:t>
      </w:r>
      <w:r>
        <w:t xml:space="preserve">, see article </w:t>
      </w:r>
      <w:r w:rsidR="000D332C">
        <w:t>8</w:t>
      </w:r>
      <w:r>
        <w:t xml:space="preserve"> in the General Terms and Conditions.</w:t>
      </w:r>
    </w:p>
  </w:comment>
  <w:comment w:initials="USDOT" w:author="USDOT" w:id="24">
    <w:p w:rsidR="00204FD3" w:rsidP="00204FD3" w:rsidRDefault="000D332C" w14:paraId="11692F5A" w14:textId="77777777">
      <w:pPr>
        <w:pStyle w:val="CommentText"/>
      </w:pPr>
      <w:r>
        <w:rPr>
          <w:rStyle w:val="CommentReference"/>
        </w:rPr>
        <w:annotationRef/>
      </w:r>
      <w:r w:rsidR="00204FD3">
        <w:rPr>
          <w:b/>
          <w:bCs/>
        </w:rPr>
        <w:t>Additional Information.</w:t>
      </w:r>
      <w:r w:rsidR="00204FD3">
        <w:t xml:space="preserve"> For additional context on how the HDC or APP designation is used, see section 14.2 in the General Terms and Conditions.</w:t>
      </w:r>
    </w:p>
  </w:comment>
  <w:comment w:initials="USDOT" w:author="USDOT" w:id="25">
    <w:p w:rsidR="00FB1C21" w:rsidP="00FB1C21" w:rsidRDefault="000D332C" w14:paraId="0B4A53CF" w14:textId="77777777">
      <w:pPr>
        <w:pStyle w:val="CommentText"/>
      </w:pPr>
      <w:r>
        <w:rPr>
          <w:rStyle w:val="CommentReference"/>
        </w:rPr>
        <w:annotationRef/>
      </w:r>
      <w:r w:rsidR="00FB1C21">
        <w:rPr>
          <w:b/>
          <w:bCs/>
        </w:rPr>
        <w:t>Additional Information.</w:t>
      </w:r>
      <w:r w:rsidR="00FB1C21">
        <w:t xml:space="preserve"> For additional context on how the funding act is used, see sections 4.2 and 19.2 in the General Terms and Conditions.</w:t>
      </w:r>
    </w:p>
  </w:comment>
  <w:comment w:initials="USDOT" w:author="USDOT" w:id="26">
    <w:p w:rsidR="00FB1C21" w:rsidP="00FB1C21" w:rsidRDefault="008479A2" w14:paraId="109E300B" w14:textId="77777777">
      <w:pPr>
        <w:pStyle w:val="CommentText"/>
      </w:pPr>
      <w:r>
        <w:rPr>
          <w:rStyle w:val="CommentReference"/>
        </w:rPr>
        <w:annotationRef/>
      </w:r>
      <w:r w:rsidR="00FB1C21">
        <w:rPr>
          <w:b/>
          <w:bCs/>
        </w:rPr>
        <w:t>Additional Information.</w:t>
      </w:r>
      <w:r w:rsidR="00FB1C21">
        <w:t xml:space="preserve"> For additional context on how the Security Risk Designation is used, see section 13.1 in the General Terms and Conditions.</w:t>
      </w:r>
    </w:p>
  </w:comment>
  <w:comment w:initials="USDOT" w:author="USDOT" w:id="27">
    <w:p w:rsidR="00BF2800" w:rsidP="00BF2800" w:rsidRDefault="00BF2800" w14:paraId="3D7DE3F2" w14:textId="44AD4E91">
      <w:pPr>
        <w:pStyle w:val="CommentText"/>
      </w:pPr>
      <w:r>
        <w:rPr>
          <w:rStyle w:val="CommentReference"/>
        </w:rPr>
        <w:annotationRef/>
      </w:r>
      <w:r>
        <w:rPr>
          <w:b/>
          <w:bCs/>
        </w:rPr>
        <w:t xml:space="preserve">Additional Information. </w:t>
      </w:r>
      <w:r>
        <w:rPr>
          <w:rStyle w:val="CommentReference"/>
        </w:rPr>
        <w:annotationRef/>
      </w:r>
      <w:r>
        <w:t xml:space="preserve">See section </w:t>
      </w:r>
      <w:r w:rsidR="000D332C">
        <w:t>8.</w:t>
      </w:r>
      <w:r>
        <w:t>1 of the General Terms and Conditions for context on how the Baseline Measurement and Report dates are used to establish pre-construction reporting requirements.</w:t>
      </w:r>
    </w:p>
  </w:comment>
  <w:comment w:initials="USDOT" w:author="USDOT" w:id="28">
    <w:p w:rsidR="001013C9" w:rsidP="00835D29" w:rsidRDefault="00BF2800" w14:paraId="219E9A26" w14:textId="77777777">
      <w:pPr>
        <w:pStyle w:val="CommentText"/>
      </w:pPr>
      <w:r>
        <w:rPr>
          <w:rStyle w:val="CommentReference"/>
        </w:rPr>
        <w:annotationRef/>
      </w:r>
      <w:r w:rsidR="001013C9">
        <w:rPr>
          <w:b/>
          <w:bCs/>
        </w:rPr>
        <w:t xml:space="preserve">Drafting Instruction: </w:t>
      </w:r>
      <w:r w:rsidR="001013C9">
        <w:t>This Baseline Measurement date should be as current as possible before the project begins construction.</w:t>
      </w:r>
    </w:p>
  </w:comment>
  <w:comment w:initials="USDOT" w:author="USDOT" w:id="29">
    <w:p w:rsidR="001013C9" w:rsidP="00835D29" w:rsidRDefault="00BF2800" w14:paraId="5C8C7879" w14:textId="77777777">
      <w:pPr>
        <w:pStyle w:val="CommentText"/>
      </w:pPr>
      <w:r>
        <w:rPr>
          <w:rStyle w:val="CommentReference"/>
        </w:rPr>
        <w:annotationRef/>
      </w:r>
      <w:r w:rsidR="001013C9">
        <w:rPr>
          <w:b/>
          <w:bCs/>
        </w:rPr>
        <w:t xml:space="preserve">Drafting Instruction: </w:t>
      </w:r>
      <w:r w:rsidR="001013C9">
        <w:t>This Baseline Report Date should reported prior to construction.</w:t>
      </w:r>
    </w:p>
  </w:comment>
  <w:comment w:initials="USDOT" w:author="USDOT" w:id="30">
    <w:p w:rsidR="00BF2800" w:rsidP="00BF2800" w:rsidRDefault="00BF2800" w14:paraId="13F69D8A" w14:textId="538CD100">
      <w:pPr>
        <w:pStyle w:val="CommentText"/>
      </w:pPr>
      <w:r>
        <w:rPr>
          <w:rStyle w:val="CommentReference"/>
        </w:rPr>
        <w:annotationRef/>
      </w:r>
      <w:r>
        <w:rPr>
          <w:rStyle w:val="CommentReference"/>
        </w:rPr>
        <w:annotationRef/>
      </w:r>
      <w:r>
        <w:rPr>
          <w:b/>
          <w:bCs/>
        </w:rPr>
        <w:t xml:space="preserve">Additional Information. </w:t>
      </w:r>
      <w:r>
        <w:rPr>
          <w:rStyle w:val="CommentReference"/>
        </w:rPr>
        <w:annotationRef/>
      </w:r>
      <w:r>
        <w:t xml:space="preserve">See article </w:t>
      </w:r>
      <w:r w:rsidR="000D332C">
        <w:t>8</w:t>
      </w:r>
      <w:r>
        <w:t xml:space="preserve"> of the General Terms and Conditions for context on how this table is used to establish the data collection and reporting requirements.</w:t>
      </w:r>
    </w:p>
  </w:comment>
  <w:comment w:initials="USDOT" w:author="USDOT" w:id="31">
    <w:p w:rsidR="00BE0227" w:rsidRDefault="00BF2800" w14:paraId="0A0D873C" w14:textId="77777777">
      <w:pPr>
        <w:pStyle w:val="CommentText"/>
      </w:pPr>
      <w:r>
        <w:rPr>
          <w:rStyle w:val="CommentReference"/>
        </w:rPr>
        <w:annotationRef/>
      </w:r>
      <w:r w:rsidR="00BE0227">
        <w:rPr>
          <w:b/>
          <w:bCs/>
        </w:rPr>
        <w:t>Drafting Instruction:</w:t>
      </w:r>
      <w:r w:rsidR="00BE0227">
        <w:t xml:space="preserve">  USDOT is looking for at least 2-4 performance measures.</w:t>
      </w:r>
    </w:p>
    <w:p w:rsidR="00BE0227" w:rsidRDefault="00BE0227" w14:paraId="4409ABDD" w14:textId="77777777">
      <w:pPr>
        <w:pStyle w:val="CommentText"/>
      </w:pPr>
    </w:p>
    <w:p w:rsidR="00BE0227" w:rsidP="00835D29" w:rsidRDefault="00BE0227" w14:paraId="354A342F" w14:textId="77777777">
      <w:pPr>
        <w:pStyle w:val="CommentText"/>
      </w:pPr>
      <w:r>
        <w:t xml:space="preserve">Please select from the performance measures listed in </w:t>
      </w:r>
      <w:r>
        <w:rPr>
          <w:i/>
          <w:iCs/>
        </w:rPr>
        <w:t>Table 1: RAISE Performance Measures</w:t>
      </w:r>
      <w:r>
        <w:t xml:space="preserve"> of the </w:t>
      </w:r>
      <w:hyperlink w:history="1" r:id="rId1">
        <w:r w:rsidRPr="00296DFC">
          <w:rPr>
            <w:rStyle w:val="Hyperlink"/>
          </w:rPr>
          <w:t>RAISE Performance Measures Update- 2023</w:t>
        </w:r>
      </w:hyperlink>
      <w:r>
        <w:t>.</w:t>
      </w:r>
    </w:p>
  </w:comment>
  <w:comment w:initials="USDOT" w:author="USDOT" w:id="32">
    <w:p w:rsidR="007F5B43" w:rsidP="007F5B43" w:rsidRDefault="008479A2" w14:paraId="46BB9510" w14:textId="77777777">
      <w:pPr>
        <w:pStyle w:val="CommentText"/>
      </w:pPr>
      <w:r>
        <w:rPr>
          <w:rStyle w:val="CommentReference"/>
        </w:rPr>
        <w:annotationRef/>
      </w:r>
      <w:r w:rsidR="007F5B43">
        <w:rPr>
          <w:b/>
          <w:bCs/>
        </w:rPr>
        <w:t xml:space="preserve">Additional Information. </w:t>
      </w:r>
      <w:r w:rsidR="007F5B43">
        <w:t xml:space="preserve">NOFO section F.2.b. require project to sufficiently consider job quality and labor rights, standards, and protections in their planning, as determined by the Department, before receiving funds for construction. The purpose of this schedule is to document DOT’s basis for determining the considerations were sufficient for this project. </w:t>
      </w:r>
    </w:p>
  </w:comment>
  <w:comment w:initials="USDOT" w:author="USDOT" w:id="33">
    <w:p w:rsidRPr="00B42FE4" w:rsidR="00633C1E" w:rsidP="00633C1E" w:rsidRDefault="00633C1E" w14:paraId="51720719" w14:textId="270F7D80">
      <w:pPr>
        <w:pStyle w:val="CommentText"/>
      </w:pPr>
      <w:r>
        <w:rPr>
          <w:rStyle w:val="CommentReference"/>
        </w:rPr>
        <w:annotationRef/>
      </w:r>
      <w:r>
        <w:rPr>
          <w:b/>
          <w:bCs/>
        </w:rPr>
        <w:t>Drafting Instruction:</w:t>
      </w:r>
      <w:r>
        <w:t xml:space="preserve"> If this row is marked, schedule B must describe relevant activities that will be completed before construction begins. If it is the only row marked and this is a capital project, a critical milestone for completing those activities should be proposed at section 3 of schedule C.</w:t>
      </w:r>
    </w:p>
  </w:comment>
  <w:comment w:initials="USDOT" w:author="USDOT" w:id="34">
    <w:p w:rsidR="00633C1E" w:rsidP="00633C1E" w:rsidRDefault="00633C1E" w14:paraId="1E873C0D" w14:textId="77777777">
      <w:pPr>
        <w:pStyle w:val="CommentText"/>
      </w:pPr>
      <w:r>
        <w:rPr>
          <w:rStyle w:val="CommentReference"/>
        </w:rPr>
        <w:annotationRef/>
      </w:r>
      <w:r>
        <w:rPr>
          <w:rStyle w:val="CommentReference"/>
        </w:rPr>
        <w:annotationRef/>
      </w:r>
      <w:r>
        <w:rPr>
          <w:rStyle w:val="CommentReference"/>
        </w:rPr>
        <w:annotationRef/>
      </w:r>
      <w:r>
        <w:rPr>
          <w:b/>
          <w:bCs/>
        </w:rPr>
        <w:t xml:space="preserve">Additional Information. </w:t>
      </w:r>
      <w:r>
        <w:rPr>
          <w:rStyle w:val="CommentReference"/>
        </w:rPr>
        <w:annotationRef/>
      </w:r>
      <w:r>
        <w:rPr>
          <w:rStyle w:val="CommentReference"/>
        </w:rPr>
        <w:t>USDOT does not anticipate executing an agreement if this box is checked.</w:t>
      </w:r>
    </w:p>
  </w:comment>
  <w:comment w:initials="USDOT" w:author="USDOT" w:id="35">
    <w:p w:rsidR="008479A2" w:rsidP="008479A2" w:rsidRDefault="008479A2" w14:paraId="54460DEC" w14:textId="77777777">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b/>
          <w:bCs/>
        </w:rPr>
        <w:t>Drafting Instruction:</w:t>
      </w:r>
      <w:r>
        <w:t xml:space="preserve"> For each row checked in the preceding table, add a heading here and, below that heading, add narrative text that is only as long as necessary to address the italicized prompt for that 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D90F3" w15:done="0"/>
  <w15:commentEx w15:paraId="1709E1C8" w15:done="0"/>
  <w15:commentEx w15:paraId="71278142" w15:done="0"/>
  <w15:commentEx w15:paraId="0A4BC05E" w15:done="0"/>
  <w15:commentEx w15:paraId="069EC845" w15:done="0"/>
  <w15:commentEx w15:paraId="375EA3C3" w15:done="0"/>
  <w15:commentEx w15:paraId="65E153B6" w15:done="0"/>
  <w15:commentEx w15:paraId="10556814" w15:done="0"/>
  <w15:commentEx w15:paraId="37867D84" w15:done="0"/>
  <w15:commentEx w15:paraId="3D89F7E9" w15:done="0"/>
  <w15:commentEx w15:paraId="70F88001" w15:done="0"/>
  <w15:commentEx w15:paraId="0853A8D1" w15:done="0"/>
  <w15:commentEx w15:paraId="2B998495" w15:done="0"/>
  <w15:commentEx w15:paraId="6DD7DF60" w15:done="0"/>
  <w15:commentEx w15:paraId="1773CF94" w15:done="0"/>
  <w15:commentEx w15:paraId="6D0C2E11" w15:done="0"/>
  <w15:commentEx w15:paraId="0D079F15" w15:done="0"/>
  <w15:commentEx w15:paraId="70C62E2B" w15:done="0"/>
  <w15:commentEx w15:paraId="28EDAA50" w15:done="0"/>
  <w15:commentEx w15:paraId="40AB9468" w15:done="0"/>
  <w15:commentEx w15:paraId="11692F5A" w15:done="0"/>
  <w15:commentEx w15:paraId="0B4A53CF" w15:done="0"/>
  <w15:commentEx w15:paraId="109E300B" w15:done="0"/>
  <w15:commentEx w15:paraId="3D7DE3F2" w15:done="0"/>
  <w15:commentEx w15:paraId="219E9A26" w15:done="0"/>
  <w15:commentEx w15:paraId="5C8C7879" w15:done="0"/>
  <w15:commentEx w15:paraId="13F69D8A" w15:done="0"/>
  <w15:commentEx w15:paraId="354A342F" w15:done="0"/>
  <w15:commentEx w15:paraId="46BB9510" w15:done="0"/>
  <w15:commentEx w15:paraId="51720719" w15:done="0"/>
  <w15:commentEx w15:paraId="1E873C0D" w15:done="0"/>
  <w15:commentEx w15:paraId="54460D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29274D" w16cex:dateUtc="2025-01-08T21:33:00Z"/>
  <w16cex:commentExtensible w16cex:durableId="2A201FE6" w16cex:dateUtc="2024-06-21T19:51:00Z"/>
  <w16cex:commentExtensible w16cex:durableId="2A202071" w16cex:dateUtc="2024-06-21T19:53:00Z"/>
  <w16cex:commentExtensible w16cex:durableId="2A201FAB" w16cex:dateUtc="2024-06-21T19:50:00Z"/>
  <w16cex:commentExtensible w16cex:durableId="2B29266D" w16cex:dateUtc="2025-01-08T2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D90F3" w16cid:durableId="26AD1F76"/>
  <w16cid:commentId w16cid:paraId="1709E1C8" w16cid:durableId="27E104EF"/>
  <w16cid:commentId w16cid:paraId="71278142" w16cid:durableId="27E1058B"/>
  <w16cid:commentId w16cid:paraId="0A4BC05E" w16cid:durableId="2B29274D"/>
  <w16cid:commentId w16cid:paraId="069EC845" w16cid:durableId="26AD2373"/>
  <w16cid:commentId w16cid:paraId="375EA3C3" w16cid:durableId="2829BD19"/>
  <w16cid:commentId w16cid:paraId="65E153B6" w16cid:durableId="26D42777"/>
  <w16cid:commentId w16cid:paraId="10556814" w16cid:durableId="25EF165C"/>
  <w16cid:commentId w16cid:paraId="37867D84" w16cid:durableId="25E33160"/>
  <w16cid:commentId w16cid:paraId="3D89F7E9" w16cid:durableId="24B6B5EA"/>
  <w16cid:commentId w16cid:paraId="70F88001" w16cid:durableId="24B6B5F2"/>
  <w16cid:commentId w16cid:paraId="0853A8D1" w16cid:durableId="25E331EE"/>
  <w16cid:commentId w16cid:paraId="2B998495" w16cid:durableId="2A201FE6"/>
  <w16cid:commentId w16cid:paraId="6DD7DF60" w16cid:durableId="2A202071"/>
  <w16cid:commentId w16cid:paraId="1773CF94" w16cid:durableId="2A201FAB"/>
  <w16cid:commentId w16cid:paraId="6D0C2E11" w16cid:durableId="27F10DB7"/>
  <w16cid:commentId w16cid:paraId="0D079F15" w16cid:durableId="2B29266D"/>
  <w16cid:commentId w16cid:paraId="70C62E2B" w16cid:durableId="2B0412C7"/>
  <w16cid:commentId w16cid:paraId="28EDAA50" w16cid:durableId="25E30A12"/>
  <w16cid:commentId w16cid:paraId="40AB9468" w16cid:durableId="25E30A7C"/>
  <w16cid:commentId w16cid:paraId="11692F5A" w16cid:durableId="26B65BC9"/>
  <w16cid:commentId w16cid:paraId="0B4A53CF" w16cid:durableId="26B65BF0"/>
  <w16cid:commentId w16cid:paraId="109E300B" w16cid:durableId="27455984"/>
  <w16cid:commentId w16cid:paraId="3D7DE3F2" w16cid:durableId="25E58FD2"/>
  <w16cid:commentId w16cid:paraId="219E9A26" w16cid:durableId="24B6B605"/>
  <w16cid:commentId w16cid:paraId="5C8C7879" w16cid:durableId="24B6B606"/>
  <w16cid:commentId w16cid:paraId="13F69D8A" w16cid:durableId="25E59045"/>
  <w16cid:commentId w16cid:paraId="354A342F" w16cid:durableId="24B6B608"/>
  <w16cid:commentId w16cid:paraId="46BB9510" w16cid:durableId="26B65D25"/>
  <w16cid:commentId w16cid:paraId="51720719" w16cid:durableId="26CF2B26"/>
  <w16cid:commentId w16cid:paraId="1E873C0D" w16cid:durableId="2B8524A5"/>
  <w16cid:commentId w16cid:paraId="54460DEC" w16cid:durableId="26CF2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3260D" w:rsidRDefault="0033260D" w14:paraId="6B63C4BF" w14:textId="77777777">
      <w:r>
        <w:separator/>
      </w:r>
    </w:p>
  </w:endnote>
  <w:endnote w:type="continuationSeparator" w:id="0">
    <w:p w:rsidR="0033260D" w:rsidRDefault="0033260D" w14:paraId="5938F861" w14:textId="77777777">
      <w:r>
        <w:continuationSeparator/>
      </w:r>
    </w:p>
  </w:endnote>
  <w:endnote w:type="continuationNotice" w:id="1">
    <w:p w:rsidR="0033260D" w:rsidRDefault="0033260D" w14:paraId="2DC60F0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OPLC H+ Melior">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RDefault="005F1F56" w14:paraId="68E43062"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F1F56" w:rsidRDefault="005F1F56" w14:paraId="152116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49A1E748" w14:textId="637280E0">
    <w:pPr>
      <w:pStyle w:val="Footer"/>
    </w:pPr>
    <w:r>
      <w:fldChar w:fldCharType="begin"/>
    </w:r>
    <w:r>
      <w:instrText xml:space="preserve"> PAGE </w:instrText>
    </w:r>
    <w:r>
      <w:fldChar w:fldCharType="separate"/>
    </w:r>
    <w:r>
      <w:rPr>
        <w:noProof/>
      </w:rPr>
      <w:t>15</w:t>
    </w:r>
    <w:r>
      <w:fldChar w:fldCharType="end"/>
    </w:r>
    <w:r>
      <w:t xml:space="preserve"> of </w:t>
    </w:r>
    <w:r>
      <w:fldChar w:fldCharType="begin"/>
    </w:r>
    <w:r>
      <w:instrText>NUMPAGES</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001E3" w:rsidRDefault="005F1F56" w14:paraId="0CD0EBEB" w14:textId="77777777">
    <w:pPr>
      <w:pStyle w:val="Marking"/>
    </w:pPr>
    <w:r>
      <w:t>DRAFT; NOT INTENDED FOR EXECUTION</w:t>
    </w:r>
  </w:p>
  <w:p w:rsidR="005F1F56" w:rsidP="00057303" w:rsidRDefault="005F1F56" w14:paraId="45F76040" w14:textId="77777777">
    <w:pPr>
      <w:pStyle w:val="RevisionDate"/>
    </w:pPr>
    <w:r>
      <w:t xml:space="preserve">Revised </w:t>
    </w:r>
    <w:proofErr w:type="gramStart"/>
    <w:r>
      <w:t>2019-07-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3260D" w:rsidRDefault="0033260D" w14:paraId="0AE7E37C" w14:textId="77777777">
      <w:r>
        <w:separator/>
      </w:r>
    </w:p>
  </w:footnote>
  <w:footnote w:type="continuationSeparator" w:id="0">
    <w:p w:rsidR="0033260D" w:rsidRDefault="0033260D" w14:paraId="3ADBDD95" w14:textId="77777777">
      <w:r>
        <w:continuationSeparator/>
      </w:r>
    </w:p>
  </w:footnote>
  <w:footnote w:type="continuationNotice" w:id="1">
    <w:p w:rsidR="0033260D" w:rsidRDefault="0033260D" w14:paraId="1CAD0B8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B92A91" w:rsidRDefault="005F1F56" w14:paraId="3FC7E5C0" w14:textId="77777777">
    <w:pPr>
      <w:pStyle w:val="Marking"/>
    </w:pPr>
    <w:r>
      <w:t>TEMPLATE; NOT INTENDED FOR EXECUTION WITHOUT MODIFICATION</w:t>
    </w:r>
  </w:p>
  <w:p w:rsidR="7ACD7497" w:rsidP="7ACD7497" w:rsidRDefault="7ACD7497" w14:paraId="53AE420F" w14:textId="28C2163C">
    <w:pPr>
      <w:pStyle w:val="RevisionDate"/>
      <w:suppressLineNumbers w:val="0"/>
      <w:bidi w:val="0"/>
      <w:spacing w:before="0" w:beforeAutospacing="off" w:after="0" w:afterAutospacing="off" w:line="259" w:lineRule="auto"/>
      <w:ind w:left="0" w:right="0"/>
      <w:jc w:val="right"/>
    </w:pPr>
    <w:r w:rsidR="7ACD7497">
      <w:rPr/>
      <w:t xml:space="preserve">Revised </w:t>
    </w:r>
    <w:r w:rsidR="7ACD7497">
      <w:rPr/>
      <w:t>202</w:t>
    </w:r>
    <w:r w:rsidR="7ACD7497">
      <w:rPr/>
      <w:t>5</w:t>
    </w:r>
    <w:r w:rsidR="7ACD7497">
      <w:rPr/>
      <w:t>-</w:t>
    </w:r>
    <w:r w:rsidR="7ACD7497">
      <w:rPr/>
      <w:t>1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F56" w:rsidP="00ED7881" w:rsidRDefault="005F1F56" w14:paraId="2861FEC1" w14:textId="77777777">
    <w:pPr>
      <w:pStyle w:val="Marking"/>
    </w:pPr>
    <w:bookmarkStart w:name="_Hlk14857108" w:id="36"/>
    <w:bookmarkStart w:name="_Hlk14857109" w:id="37"/>
    <w:bookmarkStart w:name="_Hlk14857110" w:id="38"/>
    <w:bookmarkStart w:name="_Hlk14857174" w:id="39"/>
    <w:bookmarkStart w:name="_Hlk14857175" w:id="40"/>
    <w:bookmarkStart w:name="_Hlk14857176" w:id="41"/>
    <w:r>
      <w:t>DRAFT; NOT INTENDED FOR EXECUTION</w:t>
    </w:r>
  </w:p>
  <w:p w:rsidR="005F1F56" w:rsidP="00ED7881" w:rsidRDefault="005F1F56" w14:paraId="52770369" w14:textId="77777777">
    <w:pPr>
      <w:pStyle w:val="RevisionDate"/>
    </w:pPr>
    <w:r>
      <w:t xml:space="preserve">Revised </w:t>
    </w:r>
    <w:proofErr w:type="gramStart"/>
    <w:r>
      <w:t>2019-07-24</w:t>
    </w:r>
    <w:bookmarkEnd w:id="36"/>
    <w:bookmarkEnd w:id="37"/>
    <w:bookmarkEnd w:id="38"/>
    <w:bookmarkEnd w:id="39"/>
    <w:bookmarkEnd w:id="40"/>
    <w:bookmarkEnd w:id="41"/>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6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901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A00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EE5E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A8599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196E5F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1A0122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E68086C"/>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5E40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DA3B0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1136D6"/>
    <w:multiLevelType w:val="multilevel"/>
    <w:tmpl w:val="CC9615B0"/>
    <w:lvl w:ilvl="0">
      <w:start w:val="1"/>
      <w:numFmt w:val="none"/>
      <w:pStyle w:val="ScheduleTitle"/>
      <w:suff w:val="nothing"/>
      <w:lvlText w:val="%1"/>
      <w:lvlJc w:val="left"/>
      <w:pPr>
        <w:ind w:left="0" w:firstLine="0"/>
      </w:pPr>
      <w:rPr>
        <w:rFonts w:hint="default"/>
      </w:rPr>
    </w:lvl>
    <w:lvl w:ilvl="1">
      <w:start w:val="1"/>
      <w:numFmt w:val="decimal"/>
      <w:pStyle w:val="ScheduleSectionHeading"/>
      <w:lvlText w:val="%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4A16C1"/>
    <w:multiLevelType w:val="hybridMultilevel"/>
    <w:tmpl w:val="54E8D1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8B706D"/>
    <w:multiLevelType w:val="multilevel"/>
    <w:tmpl w:val="E5A234A2"/>
    <w:lvl w:ilvl="0">
      <w:start w:val="1"/>
      <w:numFmt w:val="decimal"/>
      <w:lvlText w:val="SECTION %1."/>
      <w:lvlJc w:val="left"/>
      <w:pPr>
        <w:tabs>
          <w:tab w:val="num" w:pos="1440"/>
        </w:tabs>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3" w15:restartNumberingAfterBreak="0">
    <w:nsid w:val="1090FB05"/>
    <w:multiLevelType w:val="hybridMultilevel"/>
    <w:tmpl w:val="4FE970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E70308D"/>
    <w:multiLevelType w:val="hybridMultilevel"/>
    <w:tmpl w:val="26A4CE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E943AC"/>
    <w:multiLevelType w:val="hybridMultilevel"/>
    <w:tmpl w:val="9B4C2CC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22043C3"/>
    <w:multiLevelType w:val="hybridMultilevel"/>
    <w:tmpl w:val="BD944D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D122D"/>
    <w:multiLevelType w:val="hybridMultilevel"/>
    <w:tmpl w:val="141847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D5474AF"/>
    <w:multiLevelType w:val="hybridMultilevel"/>
    <w:tmpl w:val="7DDE2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55487"/>
    <w:multiLevelType w:val="multilevel"/>
    <w:tmpl w:val="196CB046"/>
    <w:lvl w:ilvl="0">
      <w:start w:val="1"/>
      <w:numFmt w:val="decimal"/>
      <w:pStyle w:val="ArticleHeading"/>
      <w:suff w:val="nothing"/>
      <w:lvlText w:val="Article %1"/>
      <w:lvlJc w:val="left"/>
      <w:pPr>
        <w:ind w:left="0" w:firstLine="0"/>
      </w:pPr>
      <w:rPr>
        <w:rFonts w:hint="default"/>
      </w:rPr>
    </w:lvl>
    <w:lvl w:ilvl="1">
      <w:start w:val="1"/>
      <w:numFmt w:val="decimal"/>
      <w:pStyle w:val="AgreementSectionHeadingnosubsections"/>
      <w:lvlText w:val="%1.%2"/>
      <w:lvlJc w:val="left"/>
      <w:pPr>
        <w:ind w:left="720" w:hanging="72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300114"/>
    <w:multiLevelType w:val="hybridMultilevel"/>
    <w:tmpl w:val="0F0EEFC6"/>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2E421A9"/>
    <w:multiLevelType w:val="multilevel"/>
    <w:tmpl w:val="5804E752"/>
    <w:lvl w:ilvl="0">
      <w:start w:val="1"/>
      <w:numFmt w:val="upperRoman"/>
      <w:pStyle w:val="FRAAttachmentHeading1"/>
      <w:lvlText w:val="%1."/>
      <w:lvlJc w:val="left"/>
      <w:pPr>
        <w:tabs>
          <w:tab w:val="num" w:pos="720"/>
        </w:tabs>
        <w:ind w:left="720" w:hanging="720"/>
      </w:pPr>
      <w:rPr>
        <w:rFonts w:hint="default"/>
        <w:b/>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650A7587"/>
    <w:multiLevelType w:val="hybridMultilevel"/>
    <w:tmpl w:val="415CD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A1024"/>
    <w:multiLevelType w:val="hybridMultilevel"/>
    <w:tmpl w:val="13B8F0A4"/>
    <w:lvl w:ilvl="0" w:tplc="72243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57641881">
    <w:abstractNumId w:val="12"/>
  </w:num>
  <w:num w:numId="2" w16cid:durableId="1220049538">
    <w:abstractNumId w:val="1"/>
  </w:num>
  <w:num w:numId="3" w16cid:durableId="1257251554">
    <w:abstractNumId w:val="0"/>
  </w:num>
  <w:num w:numId="4" w16cid:durableId="610822106">
    <w:abstractNumId w:val="8"/>
  </w:num>
  <w:num w:numId="5" w16cid:durableId="747504130">
    <w:abstractNumId w:val="3"/>
  </w:num>
  <w:num w:numId="6" w16cid:durableId="67119782">
    <w:abstractNumId w:val="2"/>
  </w:num>
  <w:num w:numId="7" w16cid:durableId="1925869611">
    <w:abstractNumId w:val="4"/>
  </w:num>
  <w:num w:numId="8" w16cid:durableId="205993515">
    <w:abstractNumId w:val="9"/>
  </w:num>
  <w:num w:numId="9" w16cid:durableId="382872337">
    <w:abstractNumId w:val="7"/>
  </w:num>
  <w:num w:numId="10" w16cid:durableId="2077626489">
    <w:abstractNumId w:val="6"/>
  </w:num>
  <w:num w:numId="11" w16cid:durableId="369577469">
    <w:abstractNumId w:val="5"/>
  </w:num>
  <w:num w:numId="12" w16cid:durableId="1887790409">
    <w:abstractNumId w:val="10"/>
  </w:num>
  <w:num w:numId="13" w16cid:durableId="1156652729">
    <w:abstractNumId w:val="23"/>
  </w:num>
  <w:num w:numId="14" w16cid:durableId="917907512">
    <w:abstractNumId w:val="18"/>
  </w:num>
  <w:num w:numId="15" w16cid:durableId="1387995082">
    <w:abstractNumId w:val="11"/>
  </w:num>
  <w:num w:numId="16" w16cid:durableId="1813016991">
    <w:abstractNumId w:val="14"/>
  </w:num>
  <w:num w:numId="17" w16cid:durableId="625698824">
    <w:abstractNumId w:val="10"/>
  </w:num>
  <w:num w:numId="18" w16cid:durableId="1910118763">
    <w:abstractNumId w:val="10"/>
  </w:num>
  <w:num w:numId="19" w16cid:durableId="1990209092">
    <w:abstractNumId w:val="10"/>
  </w:num>
  <w:num w:numId="20" w16cid:durableId="1000291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25799309">
    <w:abstractNumId w:val="19"/>
  </w:num>
  <w:num w:numId="22" w16cid:durableId="323314081">
    <w:abstractNumId w:val="13"/>
  </w:num>
  <w:num w:numId="23" w16cid:durableId="114522352">
    <w:abstractNumId w:val="16"/>
  </w:num>
  <w:num w:numId="24" w16cid:durableId="1800611207">
    <w:abstractNumId w:val="22"/>
  </w:num>
  <w:num w:numId="25" w16cid:durableId="164446200">
    <w:abstractNumId w:val="17"/>
  </w:num>
  <w:num w:numId="26" w16cid:durableId="77355288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377608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8139691">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DOT">
    <w15:presenceInfo w15:providerId="None" w15:userId="USDO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1tDQ0MDY1NzEzNDFV0lEKTi0uzszPAykwrAUANhTUUiwAAAA="/>
  </w:docVars>
  <w:rsids>
    <w:rsidRoot w:val="003B36F1"/>
    <w:rsid w:val="000003AA"/>
    <w:rsid w:val="0000139B"/>
    <w:rsid w:val="00001B95"/>
    <w:rsid w:val="0000344D"/>
    <w:rsid w:val="000034EF"/>
    <w:rsid w:val="0000453C"/>
    <w:rsid w:val="00006999"/>
    <w:rsid w:val="000075BA"/>
    <w:rsid w:val="0000799E"/>
    <w:rsid w:val="00012654"/>
    <w:rsid w:val="00015EF5"/>
    <w:rsid w:val="00016127"/>
    <w:rsid w:val="00016988"/>
    <w:rsid w:val="00023566"/>
    <w:rsid w:val="00025DB6"/>
    <w:rsid w:val="00026B46"/>
    <w:rsid w:val="00026D7C"/>
    <w:rsid w:val="000276EA"/>
    <w:rsid w:val="00031AC3"/>
    <w:rsid w:val="00031DD3"/>
    <w:rsid w:val="0003237F"/>
    <w:rsid w:val="00032483"/>
    <w:rsid w:val="00033233"/>
    <w:rsid w:val="00034107"/>
    <w:rsid w:val="0003471F"/>
    <w:rsid w:val="00034DE9"/>
    <w:rsid w:val="00035A36"/>
    <w:rsid w:val="00036A8E"/>
    <w:rsid w:val="00036D3B"/>
    <w:rsid w:val="00036F25"/>
    <w:rsid w:val="000409A3"/>
    <w:rsid w:val="00043297"/>
    <w:rsid w:val="000444DF"/>
    <w:rsid w:val="00044AB9"/>
    <w:rsid w:val="00045BF5"/>
    <w:rsid w:val="00050649"/>
    <w:rsid w:val="000529BA"/>
    <w:rsid w:val="00053D7B"/>
    <w:rsid w:val="00054E07"/>
    <w:rsid w:val="00057303"/>
    <w:rsid w:val="00061DD5"/>
    <w:rsid w:val="00061F0C"/>
    <w:rsid w:val="0006274E"/>
    <w:rsid w:val="00062D7A"/>
    <w:rsid w:val="00066B27"/>
    <w:rsid w:val="00067F1B"/>
    <w:rsid w:val="00073271"/>
    <w:rsid w:val="0007447F"/>
    <w:rsid w:val="000751EF"/>
    <w:rsid w:val="00076AE7"/>
    <w:rsid w:val="00080157"/>
    <w:rsid w:val="0008028D"/>
    <w:rsid w:val="000813D8"/>
    <w:rsid w:val="000823A7"/>
    <w:rsid w:val="00083B2F"/>
    <w:rsid w:val="000864A2"/>
    <w:rsid w:val="00090135"/>
    <w:rsid w:val="000904C0"/>
    <w:rsid w:val="00090D18"/>
    <w:rsid w:val="00090D76"/>
    <w:rsid w:val="00091441"/>
    <w:rsid w:val="00091D0B"/>
    <w:rsid w:val="0009646E"/>
    <w:rsid w:val="0009669E"/>
    <w:rsid w:val="000976B1"/>
    <w:rsid w:val="000A3928"/>
    <w:rsid w:val="000A490F"/>
    <w:rsid w:val="000A52DD"/>
    <w:rsid w:val="000A62C2"/>
    <w:rsid w:val="000B002A"/>
    <w:rsid w:val="000B661D"/>
    <w:rsid w:val="000B662F"/>
    <w:rsid w:val="000B66F5"/>
    <w:rsid w:val="000B69F0"/>
    <w:rsid w:val="000C451B"/>
    <w:rsid w:val="000C4F38"/>
    <w:rsid w:val="000C5FF5"/>
    <w:rsid w:val="000C727A"/>
    <w:rsid w:val="000C7868"/>
    <w:rsid w:val="000D0FDC"/>
    <w:rsid w:val="000D14D5"/>
    <w:rsid w:val="000D1CE7"/>
    <w:rsid w:val="000D2279"/>
    <w:rsid w:val="000D332C"/>
    <w:rsid w:val="000D3F8F"/>
    <w:rsid w:val="000D58B3"/>
    <w:rsid w:val="000D5AB1"/>
    <w:rsid w:val="000E4604"/>
    <w:rsid w:val="000E618A"/>
    <w:rsid w:val="000E672C"/>
    <w:rsid w:val="000F0481"/>
    <w:rsid w:val="000F1166"/>
    <w:rsid w:val="000F1646"/>
    <w:rsid w:val="000F3CBB"/>
    <w:rsid w:val="000F5A1A"/>
    <w:rsid w:val="000F6191"/>
    <w:rsid w:val="000F6EF9"/>
    <w:rsid w:val="000F7D90"/>
    <w:rsid w:val="001013C9"/>
    <w:rsid w:val="00103243"/>
    <w:rsid w:val="00105D48"/>
    <w:rsid w:val="00121425"/>
    <w:rsid w:val="00121C2A"/>
    <w:rsid w:val="001220EE"/>
    <w:rsid w:val="00122E75"/>
    <w:rsid w:val="00122F56"/>
    <w:rsid w:val="0012306B"/>
    <w:rsid w:val="001235A8"/>
    <w:rsid w:val="0012577D"/>
    <w:rsid w:val="001260F6"/>
    <w:rsid w:val="0012763A"/>
    <w:rsid w:val="00130F54"/>
    <w:rsid w:val="00132C6D"/>
    <w:rsid w:val="00134629"/>
    <w:rsid w:val="001400F4"/>
    <w:rsid w:val="00141BF3"/>
    <w:rsid w:val="00145122"/>
    <w:rsid w:val="00145BA8"/>
    <w:rsid w:val="00146435"/>
    <w:rsid w:val="00151540"/>
    <w:rsid w:val="00154A46"/>
    <w:rsid w:val="00155AFD"/>
    <w:rsid w:val="00160C6A"/>
    <w:rsid w:val="00160E0D"/>
    <w:rsid w:val="001629B1"/>
    <w:rsid w:val="00165A39"/>
    <w:rsid w:val="00165E42"/>
    <w:rsid w:val="0016798E"/>
    <w:rsid w:val="00167A49"/>
    <w:rsid w:val="00167D08"/>
    <w:rsid w:val="00170DB6"/>
    <w:rsid w:val="00171471"/>
    <w:rsid w:val="0017566F"/>
    <w:rsid w:val="00175CEF"/>
    <w:rsid w:val="0017691C"/>
    <w:rsid w:val="00176926"/>
    <w:rsid w:val="00176A07"/>
    <w:rsid w:val="00176ADA"/>
    <w:rsid w:val="00177BAD"/>
    <w:rsid w:val="00180804"/>
    <w:rsid w:val="0018114C"/>
    <w:rsid w:val="00181415"/>
    <w:rsid w:val="001816BB"/>
    <w:rsid w:val="00182997"/>
    <w:rsid w:val="00182B4B"/>
    <w:rsid w:val="0019107C"/>
    <w:rsid w:val="0019253D"/>
    <w:rsid w:val="001932D9"/>
    <w:rsid w:val="00194137"/>
    <w:rsid w:val="00194E9C"/>
    <w:rsid w:val="00195262"/>
    <w:rsid w:val="0019576B"/>
    <w:rsid w:val="00196F0D"/>
    <w:rsid w:val="0019796C"/>
    <w:rsid w:val="001A0263"/>
    <w:rsid w:val="001A2193"/>
    <w:rsid w:val="001A3358"/>
    <w:rsid w:val="001A6B37"/>
    <w:rsid w:val="001A6FCE"/>
    <w:rsid w:val="001B1C7F"/>
    <w:rsid w:val="001B1ECF"/>
    <w:rsid w:val="001B2C58"/>
    <w:rsid w:val="001B31BB"/>
    <w:rsid w:val="001B3DEA"/>
    <w:rsid w:val="001B54F0"/>
    <w:rsid w:val="001B6276"/>
    <w:rsid w:val="001B651F"/>
    <w:rsid w:val="001B7971"/>
    <w:rsid w:val="001B799F"/>
    <w:rsid w:val="001B79DF"/>
    <w:rsid w:val="001C08A4"/>
    <w:rsid w:val="001C189F"/>
    <w:rsid w:val="001C1C54"/>
    <w:rsid w:val="001C20C2"/>
    <w:rsid w:val="001C31D2"/>
    <w:rsid w:val="001C343F"/>
    <w:rsid w:val="001C5836"/>
    <w:rsid w:val="001C6705"/>
    <w:rsid w:val="001C6A86"/>
    <w:rsid w:val="001C6FB0"/>
    <w:rsid w:val="001C7097"/>
    <w:rsid w:val="001C72AB"/>
    <w:rsid w:val="001D35D1"/>
    <w:rsid w:val="001D45CC"/>
    <w:rsid w:val="001D493D"/>
    <w:rsid w:val="001D598F"/>
    <w:rsid w:val="001D770E"/>
    <w:rsid w:val="001E09EE"/>
    <w:rsid w:val="001E0F36"/>
    <w:rsid w:val="001E13FA"/>
    <w:rsid w:val="001E2CD1"/>
    <w:rsid w:val="001E42BE"/>
    <w:rsid w:val="001E60D6"/>
    <w:rsid w:val="001E656B"/>
    <w:rsid w:val="001F03F5"/>
    <w:rsid w:val="001F0928"/>
    <w:rsid w:val="001F29A6"/>
    <w:rsid w:val="001F30A6"/>
    <w:rsid w:val="001F3540"/>
    <w:rsid w:val="001F52E1"/>
    <w:rsid w:val="00201232"/>
    <w:rsid w:val="002032E0"/>
    <w:rsid w:val="0020489B"/>
    <w:rsid w:val="00204C89"/>
    <w:rsid w:val="00204FD3"/>
    <w:rsid w:val="00206B33"/>
    <w:rsid w:val="00207ADE"/>
    <w:rsid w:val="00213252"/>
    <w:rsid w:val="002132DF"/>
    <w:rsid w:val="00216250"/>
    <w:rsid w:val="00220E69"/>
    <w:rsid w:val="00223354"/>
    <w:rsid w:val="00224181"/>
    <w:rsid w:val="00224455"/>
    <w:rsid w:val="00224C23"/>
    <w:rsid w:val="00224DD7"/>
    <w:rsid w:val="002262E5"/>
    <w:rsid w:val="002266AD"/>
    <w:rsid w:val="00231AEF"/>
    <w:rsid w:val="002332F3"/>
    <w:rsid w:val="00233CE0"/>
    <w:rsid w:val="00235743"/>
    <w:rsid w:val="00237697"/>
    <w:rsid w:val="002377C3"/>
    <w:rsid w:val="00237C16"/>
    <w:rsid w:val="00240367"/>
    <w:rsid w:val="0024083F"/>
    <w:rsid w:val="00241BB9"/>
    <w:rsid w:val="00241CC6"/>
    <w:rsid w:val="002436A1"/>
    <w:rsid w:val="002439FA"/>
    <w:rsid w:val="00244A77"/>
    <w:rsid w:val="00246883"/>
    <w:rsid w:val="00246932"/>
    <w:rsid w:val="002512A4"/>
    <w:rsid w:val="00251A3C"/>
    <w:rsid w:val="00252EE1"/>
    <w:rsid w:val="00254424"/>
    <w:rsid w:val="002545AD"/>
    <w:rsid w:val="00256ABA"/>
    <w:rsid w:val="00256C0A"/>
    <w:rsid w:val="00262CF9"/>
    <w:rsid w:val="00262E62"/>
    <w:rsid w:val="00263540"/>
    <w:rsid w:val="00266EBB"/>
    <w:rsid w:val="0027035F"/>
    <w:rsid w:val="002709AB"/>
    <w:rsid w:val="0027111A"/>
    <w:rsid w:val="00271983"/>
    <w:rsid w:val="0027267C"/>
    <w:rsid w:val="002731B1"/>
    <w:rsid w:val="0027366A"/>
    <w:rsid w:val="00274449"/>
    <w:rsid w:val="00274B97"/>
    <w:rsid w:val="00274EE5"/>
    <w:rsid w:val="00276B98"/>
    <w:rsid w:val="00277032"/>
    <w:rsid w:val="002778DC"/>
    <w:rsid w:val="00282056"/>
    <w:rsid w:val="0028335B"/>
    <w:rsid w:val="002866F2"/>
    <w:rsid w:val="00286EE1"/>
    <w:rsid w:val="00287BBF"/>
    <w:rsid w:val="00291C3C"/>
    <w:rsid w:val="0029597B"/>
    <w:rsid w:val="00295B84"/>
    <w:rsid w:val="002A04BF"/>
    <w:rsid w:val="002A0CC3"/>
    <w:rsid w:val="002A0F72"/>
    <w:rsid w:val="002A16F7"/>
    <w:rsid w:val="002A24F5"/>
    <w:rsid w:val="002A2887"/>
    <w:rsid w:val="002A4856"/>
    <w:rsid w:val="002A4E06"/>
    <w:rsid w:val="002A5206"/>
    <w:rsid w:val="002A68CA"/>
    <w:rsid w:val="002A68D1"/>
    <w:rsid w:val="002B1D44"/>
    <w:rsid w:val="002B2FEB"/>
    <w:rsid w:val="002B318A"/>
    <w:rsid w:val="002B4A67"/>
    <w:rsid w:val="002B552E"/>
    <w:rsid w:val="002C4B7B"/>
    <w:rsid w:val="002C507F"/>
    <w:rsid w:val="002D00CE"/>
    <w:rsid w:val="002D051D"/>
    <w:rsid w:val="002D2DF2"/>
    <w:rsid w:val="002D5E60"/>
    <w:rsid w:val="002D6922"/>
    <w:rsid w:val="002E00E1"/>
    <w:rsid w:val="002E15EE"/>
    <w:rsid w:val="002E1922"/>
    <w:rsid w:val="002E1BC8"/>
    <w:rsid w:val="002E2262"/>
    <w:rsid w:val="002E25C0"/>
    <w:rsid w:val="002E39D1"/>
    <w:rsid w:val="002E3B05"/>
    <w:rsid w:val="002E4E8C"/>
    <w:rsid w:val="002F0463"/>
    <w:rsid w:val="002F113B"/>
    <w:rsid w:val="002F11BB"/>
    <w:rsid w:val="002F2C56"/>
    <w:rsid w:val="002F2DD9"/>
    <w:rsid w:val="002F55F0"/>
    <w:rsid w:val="002F5CA1"/>
    <w:rsid w:val="002F6DDE"/>
    <w:rsid w:val="0030036C"/>
    <w:rsid w:val="00300773"/>
    <w:rsid w:val="00300CCF"/>
    <w:rsid w:val="00300CE4"/>
    <w:rsid w:val="00300DAF"/>
    <w:rsid w:val="00301388"/>
    <w:rsid w:val="00301F1B"/>
    <w:rsid w:val="00302EB1"/>
    <w:rsid w:val="00306523"/>
    <w:rsid w:val="0030718B"/>
    <w:rsid w:val="003136B2"/>
    <w:rsid w:val="00317B67"/>
    <w:rsid w:val="00317F50"/>
    <w:rsid w:val="00320CE8"/>
    <w:rsid w:val="003243B5"/>
    <w:rsid w:val="00327BE3"/>
    <w:rsid w:val="0033260D"/>
    <w:rsid w:val="00334487"/>
    <w:rsid w:val="00335AB1"/>
    <w:rsid w:val="0033627E"/>
    <w:rsid w:val="00337EA4"/>
    <w:rsid w:val="00340FE0"/>
    <w:rsid w:val="00341301"/>
    <w:rsid w:val="00341590"/>
    <w:rsid w:val="003422DF"/>
    <w:rsid w:val="00342828"/>
    <w:rsid w:val="00342B00"/>
    <w:rsid w:val="00344B11"/>
    <w:rsid w:val="0034631D"/>
    <w:rsid w:val="00346984"/>
    <w:rsid w:val="00346B24"/>
    <w:rsid w:val="00346C18"/>
    <w:rsid w:val="003474E7"/>
    <w:rsid w:val="003505EF"/>
    <w:rsid w:val="00353354"/>
    <w:rsid w:val="003569C4"/>
    <w:rsid w:val="00360B62"/>
    <w:rsid w:val="003623A9"/>
    <w:rsid w:val="0036345E"/>
    <w:rsid w:val="0036352C"/>
    <w:rsid w:val="00366E3E"/>
    <w:rsid w:val="00371989"/>
    <w:rsid w:val="003746DB"/>
    <w:rsid w:val="00374A64"/>
    <w:rsid w:val="003768C0"/>
    <w:rsid w:val="0037766A"/>
    <w:rsid w:val="003821CB"/>
    <w:rsid w:val="00382C01"/>
    <w:rsid w:val="00386EC0"/>
    <w:rsid w:val="00387A7E"/>
    <w:rsid w:val="00391D3B"/>
    <w:rsid w:val="00391E2E"/>
    <w:rsid w:val="00393557"/>
    <w:rsid w:val="00393B24"/>
    <w:rsid w:val="00393CDE"/>
    <w:rsid w:val="0039416B"/>
    <w:rsid w:val="003950BD"/>
    <w:rsid w:val="00395FC9"/>
    <w:rsid w:val="00396109"/>
    <w:rsid w:val="003A03C0"/>
    <w:rsid w:val="003A1C7B"/>
    <w:rsid w:val="003A1F3E"/>
    <w:rsid w:val="003A2914"/>
    <w:rsid w:val="003A2DB5"/>
    <w:rsid w:val="003A5FD4"/>
    <w:rsid w:val="003A7D6A"/>
    <w:rsid w:val="003B1C26"/>
    <w:rsid w:val="003B2809"/>
    <w:rsid w:val="003B311B"/>
    <w:rsid w:val="003B36F1"/>
    <w:rsid w:val="003B48B4"/>
    <w:rsid w:val="003B4A44"/>
    <w:rsid w:val="003B4DDF"/>
    <w:rsid w:val="003B5E46"/>
    <w:rsid w:val="003B72A8"/>
    <w:rsid w:val="003C1A4B"/>
    <w:rsid w:val="003C2D4A"/>
    <w:rsid w:val="003C415B"/>
    <w:rsid w:val="003C6A52"/>
    <w:rsid w:val="003C779D"/>
    <w:rsid w:val="003D148F"/>
    <w:rsid w:val="003D2893"/>
    <w:rsid w:val="003D3F5A"/>
    <w:rsid w:val="003D5EE2"/>
    <w:rsid w:val="003D6DA0"/>
    <w:rsid w:val="003E1E1A"/>
    <w:rsid w:val="003E3513"/>
    <w:rsid w:val="003E37CE"/>
    <w:rsid w:val="003E55F9"/>
    <w:rsid w:val="003E699D"/>
    <w:rsid w:val="003E6BF9"/>
    <w:rsid w:val="003E7EAC"/>
    <w:rsid w:val="003F0748"/>
    <w:rsid w:val="003F2B0F"/>
    <w:rsid w:val="003F2E01"/>
    <w:rsid w:val="003F36C1"/>
    <w:rsid w:val="003F3914"/>
    <w:rsid w:val="003F45B0"/>
    <w:rsid w:val="003F5AE6"/>
    <w:rsid w:val="003F6759"/>
    <w:rsid w:val="00402C37"/>
    <w:rsid w:val="00405BB5"/>
    <w:rsid w:val="00407101"/>
    <w:rsid w:val="00407304"/>
    <w:rsid w:val="0041235B"/>
    <w:rsid w:val="004171BB"/>
    <w:rsid w:val="00417A6D"/>
    <w:rsid w:val="004232CE"/>
    <w:rsid w:val="0042377D"/>
    <w:rsid w:val="00427B74"/>
    <w:rsid w:val="004318AF"/>
    <w:rsid w:val="004329AB"/>
    <w:rsid w:val="0043417B"/>
    <w:rsid w:val="00435F0F"/>
    <w:rsid w:val="004361B6"/>
    <w:rsid w:val="00436343"/>
    <w:rsid w:val="00437DCE"/>
    <w:rsid w:val="004406FF"/>
    <w:rsid w:val="00441B1C"/>
    <w:rsid w:val="00442E2C"/>
    <w:rsid w:val="0044684C"/>
    <w:rsid w:val="00450C82"/>
    <w:rsid w:val="00450D68"/>
    <w:rsid w:val="00451B07"/>
    <w:rsid w:val="00453BA7"/>
    <w:rsid w:val="00456303"/>
    <w:rsid w:val="00460005"/>
    <w:rsid w:val="00461525"/>
    <w:rsid w:val="00462464"/>
    <w:rsid w:val="00463374"/>
    <w:rsid w:val="00465AAF"/>
    <w:rsid w:val="00466D2B"/>
    <w:rsid w:val="00467FA0"/>
    <w:rsid w:val="00470A8B"/>
    <w:rsid w:val="0047669D"/>
    <w:rsid w:val="00477544"/>
    <w:rsid w:val="0047769D"/>
    <w:rsid w:val="00477C04"/>
    <w:rsid w:val="004812E6"/>
    <w:rsid w:val="00481CE8"/>
    <w:rsid w:val="004823FC"/>
    <w:rsid w:val="00483113"/>
    <w:rsid w:val="00483C9D"/>
    <w:rsid w:val="00486046"/>
    <w:rsid w:val="00491B2D"/>
    <w:rsid w:val="00492A58"/>
    <w:rsid w:val="00494530"/>
    <w:rsid w:val="00497D1D"/>
    <w:rsid w:val="004A17F8"/>
    <w:rsid w:val="004A417E"/>
    <w:rsid w:val="004A7ED1"/>
    <w:rsid w:val="004B1597"/>
    <w:rsid w:val="004B168A"/>
    <w:rsid w:val="004B209A"/>
    <w:rsid w:val="004B3374"/>
    <w:rsid w:val="004B357B"/>
    <w:rsid w:val="004B3886"/>
    <w:rsid w:val="004B4427"/>
    <w:rsid w:val="004C098A"/>
    <w:rsid w:val="004C1208"/>
    <w:rsid w:val="004C148D"/>
    <w:rsid w:val="004C15DE"/>
    <w:rsid w:val="004C29BB"/>
    <w:rsid w:val="004C3F63"/>
    <w:rsid w:val="004C6AE8"/>
    <w:rsid w:val="004C73C7"/>
    <w:rsid w:val="004D0685"/>
    <w:rsid w:val="004D1728"/>
    <w:rsid w:val="004D217E"/>
    <w:rsid w:val="004D25CA"/>
    <w:rsid w:val="004D3333"/>
    <w:rsid w:val="004D3CA5"/>
    <w:rsid w:val="004D5B59"/>
    <w:rsid w:val="004E079F"/>
    <w:rsid w:val="004E6408"/>
    <w:rsid w:val="004E6B10"/>
    <w:rsid w:val="004E6BCE"/>
    <w:rsid w:val="004E70A7"/>
    <w:rsid w:val="004E7E0D"/>
    <w:rsid w:val="004F3943"/>
    <w:rsid w:val="004F61DC"/>
    <w:rsid w:val="005027D2"/>
    <w:rsid w:val="0050419D"/>
    <w:rsid w:val="0050597B"/>
    <w:rsid w:val="00505991"/>
    <w:rsid w:val="00505FEB"/>
    <w:rsid w:val="00506A20"/>
    <w:rsid w:val="005078EC"/>
    <w:rsid w:val="00507E42"/>
    <w:rsid w:val="00511396"/>
    <w:rsid w:val="005124B0"/>
    <w:rsid w:val="00514F34"/>
    <w:rsid w:val="00515C0A"/>
    <w:rsid w:val="00516144"/>
    <w:rsid w:val="005206F8"/>
    <w:rsid w:val="00520D8C"/>
    <w:rsid w:val="0052380D"/>
    <w:rsid w:val="00523A78"/>
    <w:rsid w:val="00524D49"/>
    <w:rsid w:val="00526007"/>
    <w:rsid w:val="005267A2"/>
    <w:rsid w:val="00527836"/>
    <w:rsid w:val="00535CC1"/>
    <w:rsid w:val="00535E27"/>
    <w:rsid w:val="00540B39"/>
    <w:rsid w:val="00540BAF"/>
    <w:rsid w:val="00540D08"/>
    <w:rsid w:val="005428F3"/>
    <w:rsid w:val="00542F25"/>
    <w:rsid w:val="005455BA"/>
    <w:rsid w:val="00545B8C"/>
    <w:rsid w:val="00545E0C"/>
    <w:rsid w:val="00550A48"/>
    <w:rsid w:val="00552ADC"/>
    <w:rsid w:val="00552B60"/>
    <w:rsid w:val="005542D6"/>
    <w:rsid w:val="005556DC"/>
    <w:rsid w:val="00556623"/>
    <w:rsid w:val="00561644"/>
    <w:rsid w:val="00562A30"/>
    <w:rsid w:val="00562B0C"/>
    <w:rsid w:val="0056327C"/>
    <w:rsid w:val="00564428"/>
    <w:rsid w:val="00564ECE"/>
    <w:rsid w:val="00566771"/>
    <w:rsid w:val="00570BC8"/>
    <w:rsid w:val="0057222A"/>
    <w:rsid w:val="00573E4C"/>
    <w:rsid w:val="005759A2"/>
    <w:rsid w:val="00582106"/>
    <w:rsid w:val="00583D3D"/>
    <w:rsid w:val="00583F45"/>
    <w:rsid w:val="00584408"/>
    <w:rsid w:val="0058447E"/>
    <w:rsid w:val="00585D58"/>
    <w:rsid w:val="005910D2"/>
    <w:rsid w:val="0059409C"/>
    <w:rsid w:val="0059423B"/>
    <w:rsid w:val="00597333"/>
    <w:rsid w:val="005A0367"/>
    <w:rsid w:val="005A2DE9"/>
    <w:rsid w:val="005A3DFD"/>
    <w:rsid w:val="005A57A0"/>
    <w:rsid w:val="005B0E30"/>
    <w:rsid w:val="005B2999"/>
    <w:rsid w:val="005B3649"/>
    <w:rsid w:val="005B3A73"/>
    <w:rsid w:val="005B5A85"/>
    <w:rsid w:val="005B6F32"/>
    <w:rsid w:val="005C2E64"/>
    <w:rsid w:val="005C2F73"/>
    <w:rsid w:val="005C484C"/>
    <w:rsid w:val="005C71BC"/>
    <w:rsid w:val="005D2F23"/>
    <w:rsid w:val="005D3F1A"/>
    <w:rsid w:val="005D5F03"/>
    <w:rsid w:val="005D6849"/>
    <w:rsid w:val="005D6F80"/>
    <w:rsid w:val="005D6FE7"/>
    <w:rsid w:val="005E0547"/>
    <w:rsid w:val="005E0682"/>
    <w:rsid w:val="005E127B"/>
    <w:rsid w:val="005E23E1"/>
    <w:rsid w:val="005E34F5"/>
    <w:rsid w:val="005E3BAB"/>
    <w:rsid w:val="005E3D7E"/>
    <w:rsid w:val="005E5157"/>
    <w:rsid w:val="005F0BBF"/>
    <w:rsid w:val="005F1553"/>
    <w:rsid w:val="005F1B1F"/>
    <w:rsid w:val="005F1F56"/>
    <w:rsid w:val="005F4DED"/>
    <w:rsid w:val="005F57FF"/>
    <w:rsid w:val="005F669C"/>
    <w:rsid w:val="005F6804"/>
    <w:rsid w:val="005F69A5"/>
    <w:rsid w:val="005F71FE"/>
    <w:rsid w:val="005F7AC0"/>
    <w:rsid w:val="005F7C5D"/>
    <w:rsid w:val="0060030F"/>
    <w:rsid w:val="00600632"/>
    <w:rsid w:val="006010B0"/>
    <w:rsid w:val="00603FD7"/>
    <w:rsid w:val="00612580"/>
    <w:rsid w:val="00613CA7"/>
    <w:rsid w:val="00614BD6"/>
    <w:rsid w:val="00615586"/>
    <w:rsid w:val="00615BF3"/>
    <w:rsid w:val="006160D5"/>
    <w:rsid w:val="00616F20"/>
    <w:rsid w:val="00620D77"/>
    <w:rsid w:val="00621236"/>
    <w:rsid w:val="006241DA"/>
    <w:rsid w:val="00625DCD"/>
    <w:rsid w:val="00626681"/>
    <w:rsid w:val="00627E6C"/>
    <w:rsid w:val="00632380"/>
    <w:rsid w:val="00633C1E"/>
    <w:rsid w:val="006348C5"/>
    <w:rsid w:val="00636119"/>
    <w:rsid w:val="006361F5"/>
    <w:rsid w:val="00636A64"/>
    <w:rsid w:val="00643072"/>
    <w:rsid w:val="00643947"/>
    <w:rsid w:val="00643AFB"/>
    <w:rsid w:val="00646587"/>
    <w:rsid w:val="00646596"/>
    <w:rsid w:val="00646C3E"/>
    <w:rsid w:val="006471C3"/>
    <w:rsid w:val="00650A0C"/>
    <w:rsid w:val="00650CDC"/>
    <w:rsid w:val="00650D10"/>
    <w:rsid w:val="00652F93"/>
    <w:rsid w:val="00654D76"/>
    <w:rsid w:val="006569AE"/>
    <w:rsid w:val="00656A46"/>
    <w:rsid w:val="00662874"/>
    <w:rsid w:val="0066311D"/>
    <w:rsid w:val="00663327"/>
    <w:rsid w:val="006636CA"/>
    <w:rsid w:val="006637AC"/>
    <w:rsid w:val="00664412"/>
    <w:rsid w:val="00671651"/>
    <w:rsid w:val="00671FD5"/>
    <w:rsid w:val="00672532"/>
    <w:rsid w:val="006738A2"/>
    <w:rsid w:val="0067450E"/>
    <w:rsid w:val="0068001C"/>
    <w:rsid w:val="00680B59"/>
    <w:rsid w:val="00683FF9"/>
    <w:rsid w:val="006840CF"/>
    <w:rsid w:val="00684A20"/>
    <w:rsid w:val="00684A57"/>
    <w:rsid w:val="006850DD"/>
    <w:rsid w:val="0068545E"/>
    <w:rsid w:val="00685863"/>
    <w:rsid w:val="00686980"/>
    <w:rsid w:val="00687B31"/>
    <w:rsid w:val="00690050"/>
    <w:rsid w:val="00690AC1"/>
    <w:rsid w:val="0069432D"/>
    <w:rsid w:val="00694B01"/>
    <w:rsid w:val="00696CFB"/>
    <w:rsid w:val="006A01C9"/>
    <w:rsid w:val="006A3FC5"/>
    <w:rsid w:val="006A4C96"/>
    <w:rsid w:val="006A5CF0"/>
    <w:rsid w:val="006A65CE"/>
    <w:rsid w:val="006B0126"/>
    <w:rsid w:val="006B08DE"/>
    <w:rsid w:val="006B1B9F"/>
    <w:rsid w:val="006B1ED3"/>
    <w:rsid w:val="006B200C"/>
    <w:rsid w:val="006B3156"/>
    <w:rsid w:val="006C082F"/>
    <w:rsid w:val="006C363B"/>
    <w:rsid w:val="006C5000"/>
    <w:rsid w:val="006D0FEE"/>
    <w:rsid w:val="006D37C7"/>
    <w:rsid w:val="006D6DD9"/>
    <w:rsid w:val="006E1EAC"/>
    <w:rsid w:val="006E296A"/>
    <w:rsid w:val="006E3F46"/>
    <w:rsid w:val="006E484E"/>
    <w:rsid w:val="006E5024"/>
    <w:rsid w:val="006E6298"/>
    <w:rsid w:val="006E6694"/>
    <w:rsid w:val="006E6C1D"/>
    <w:rsid w:val="006E79AA"/>
    <w:rsid w:val="006E7AAE"/>
    <w:rsid w:val="006F1002"/>
    <w:rsid w:val="006F1823"/>
    <w:rsid w:val="006F5720"/>
    <w:rsid w:val="006F5E14"/>
    <w:rsid w:val="006F634B"/>
    <w:rsid w:val="006F699F"/>
    <w:rsid w:val="006F7257"/>
    <w:rsid w:val="006F730A"/>
    <w:rsid w:val="007016E7"/>
    <w:rsid w:val="00702E6D"/>
    <w:rsid w:val="00706FDE"/>
    <w:rsid w:val="00707AD6"/>
    <w:rsid w:val="00707D1A"/>
    <w:rsid w:val="00710EC4"/>
    <w:rsid w:val="00712675"/>
    <w:rsid w:val="007142A5"/>
    <w:rsid w:val="00714962"/>
    <w:rsid w:val="00715748"/>
    <w:rsid w:val="00716F4D"/>
    <w:rsid w:val="00721283"/>
    <w:rsid w:val="0072272B"/>
    <w:rsid w:val="0072392A"/>
    <w:rsid w:val="007243EB"/>
    <w:rsid w:val="007252B8"/>
    <w:rsid w:val="00725432"/>
    <w:rsid w:val="007323D4"/>
    <w:rsid w:val="00733517"/>
    <w:rsid w:val="00733AFC"/>
    <w:rsid w:val="007346C8"/>
    <w:rsid w:val="0073553F"/>
    <w:rsid w:val="00735DF5"/>
    <w:rsid w:val="007409BB"/>
    <w:rsid w:val="00741EFB"/>
    <w:rsid w:val="00742BAC"/>
    <w:rsid w:val="00742C39"/>
    <w:rsid w:val="00743B47"/>
    <w:rsid w:val="00744F67"/>
    <w:rsid w:val="0074673D"/>
    <w:rsid w:val="00750C2B"/>
    <w:rsid w:val="00750EDE"/>
    <w:rsid w:val="0075357C"/>
    <w:rsid w:val="00754188"/>
    <w:rsid w:val="0075520F"/>
    <w:rsid w:val="007554FB"/>
    <w:rsid w:val="00755C6B"/>
    <w:rsid w:val="0075708F"/>
    <w:rsid w:val="00757831"/>
    <w:rsid w:val="00757965"/>
    <w:rsid w:val="00757A29"/>
    <w:rsid w:val="007605B4"/>
    <w:rsid w:val="007617EE"/>
    <w:rsid w:val="00763C09"/>
    <w:rsid w:val="00767B86"/>
    <w:rsid w:val="007718DB"/>
    <w:rsid w:val="00772A27"/>
    <w:rsid w:val="00772EC6"/>
    <w:rsid w:val="00775403"/>
    <w:rsid w:val="0077759E"/>
    <w:rsid w:val="00780951"/>
    <w:rsid w:val="0078103A"/>
    <w:rsid w:val="00782DE4"/>
    <w:rsid w:val="00785978"/>
    <w:rsid w:val="00785DD7"/>
    <w:rsid w:val="00787047"/>
    <w:rsid w:val="00790147"/>
    <w:rsid w:val="007901A4"/>
    <w:rsid w:val="00792035"/>
    <w:rsid w:val="007926E9"/>
    <w:rsid w:val="007939E9"/>
    <w:rsid w:val="0079459D"/>
    <w:rsid w:val="007A0C78"/>
    <w:rsid w:val="007A133C"/>
    <w:rsid w:val="007A2DE2"/>
    <w:rsid w:val="007A2E42"/>
    <w:rsid w:val="007A670E"/>
    <w:rsid w:val="007A6A23"/>
    <w:rsid w:val="007A6AB2"/>
    <w:rsid w:val="007A6B3E"/>
    <w:rsid w:val="007B0182"/>
    <w:rsid w:val="007B112B"/>
    <w:rsid w:val="007B14A7"/>
    <w:rsid w:val="007B1862"/>
    <w:rsid w:val="007B3518"/>
    <w:rsid w:val="007B48CE"/>
    <w:rsid w:val="007B4F8F"/>
    <w:rsid w:val="007B78BD"/>
    <w:rsid w:val="007C1881"/>
    <w:rsid w:val="007C26DA"/>
    <w:rsid w:val="007C3BEA"/>
    <w:rsid w:val="007C5464"/>
    <w:rsid w:val="007C54B6"/>
    <w:rsid w:val="007C5A07"/>
    <w:rsid w:val="007C687F"/>
    <w:rsid w:val="007D0D86"/>
    <w:rsid w:val="007D26F1"/>
    <w:rsid w:val="007D29FE"/>
    <w:rsid w:val="007D3263"/>
    <w:rsid w:val="007D34A9"/>
    <w:rsid w:val="007D5A4C"/>
    <w:rsid w:val="007D5BBB"/>
    <w:rsid w:val="007D74EA"/>
    <w:rsid w:val="007E0154"/>
    <w:rsid w:val="007E0858"/>
    <w:rsid w:val="007E0C93"/>
    <w:rsid w:val="007E13E1"/>
    <w:rsid w:val="007E287B"/>
    <w:rsid w:val="007E3D52"/>
    <w:rsid w:val="007E4444"/>
    <w:rsid w:val="007F0B19"/>
    <w:rsid w:val="007F0F20"/>
    <w:rsid w:val="007F15B4"/>
    <w:rsid w:val="007F4579"/>
    <w:rsid w:val="007F4DD7"/>
    <w:rsid w:val="007F5750"/>
    <w:rsid w:val="007F59A2"/>
    <w:rsid w:val="007F5B43"/>
    <w:rsid w:val="007F5D52"/>
    <w:rsid w:val="007F5F70"/>
    <w:rsid w:val="008048C0"/>
    <w:rsid w:val="00804A2F"/>
    <w:rsid w:val="00811B9F"/>
    <w:rsid w:val="00813FB7"/>
    <w:rsid w:val="008158BA"/>
    <w:rsid w:val="00816D3E"/>
    <w:rsid w:val="00816F77"/>
    <w:rsid w:val="008173BC"/>
    <w:rsid w:val="00823946"/>
    <w:rsid w:val="0082415F"/>
    <w:rsid w:val="00824D06"/>
    <w:rsid w:val="00826DC7"/>
    <w:rsid w:val="00827EB8"/>
    <w:rsid w:val="00831D3C"/>
    <w:rsid w:val="0083233B"/>
    <w:rsid w:val="008354D9"/>
    <w:rsid w:val="00835D29"/>
    <w:rsid w:val="00835F03"/>
    <w:rsid w:val="00836E3B"/>
    <w:rsid w:val="00837683"/>
    <w:rsid w:val="008417E2"/>
    <w:rsid w:val="00842251"/>
    <w:rsid w:val="00844DA7"/>
    <w:rsid w:val="0084700A"/>
    <w:rsid w:val="008479A2"/>
    <w:rsid w:val="00847C2C"/>
    <w:rsid w:val="008514BE"/>
    <w:rsid w:val="0085271F"/>
    <w:rsid w:val="0085382F"/>
    <w:rsid w:val="0085460C"/>
    <w:rsid w:val="00854B9C"/>
    <w:rsid w:val="00854C7F"/>
    <w:rsid w:val="008632E2"/>
    <w:rsid w:val="008639C6"/>
    <w:rsid w:val="00864BBE"/>
    <w:rsid w:val="008650D4"/>
    <w:rsid w:val="00867B70"/>
    <w:rsid w:val="00872B70"/>
    <w:rsid w:val="00872D36"/>
    <w:rsid w:val="0087377B"/>
    <w:rsid w:val="00873B92"/>
    <w:rsid w:val="00874689"/>
    <w:rsid w:val="00874DEF"/>
    <w:rsid w:val="008760B5"/>
    <w:rsid w:val="008820FC"/>
    <w:rsid w:val="00882A4F"/>
    <w:rsid w:val="008863CA"/>
    <w:rsid w:val="00891490"/>
    <w:rsid w:val="00892ADC"/>
    <w:rsid w:val="0089316D"/>
    <w:rsid w:val="008955C9"/>
    <w:rsid w:val="00896198"/>
    <w:rsid w:val="00897516"/>
    <w:rsid w:val="008978C0"/>
    <w:rsid w:val="008A30CF"/>
    <w:rsid w:val="008A44D0"/>
    <w:rsid w:val="008A4FDC"/>
    <w:rsid w:val="008A51E8"/>
    <w:rsid w:val="008A63F3"/>
    <w:rsid w:val="008A7D0A"/>
    <w:rsid w:val="008A7F7C"/>
    <w:rsid w:val="008B16C6"/>
    <w:rsid w:val="008B6FE4"/>
    <w:rsid w:val="008B7B71"/>
    <w:rsid w:val="008C0C40"/>
    <w:rsid w:val="008C375F"/>
    <w:rsid w:val="008C6698"/>
    <w:rsid w:val="008D1E25"/>
    <w:rsid w:val="008D2624"/>
    <w:rsid w:val="008D2C91"/>
    <w:rsid w:val="008D459E"/>
    <w:rsid w:val="008D5D63"/>
    <w:rsid w:val="008D5F60"/>
    <w:rsid w:val="008E0F1B"/>
    <w:rsid w:val="008E1395"/>
    <w:rsid w:val="008E149F"/>
    <w:rsid w:val="008E4DAB"/>
    <w:rsid w:val="008E6954"/>
    <w:rsid w:val="008F2046"/>
    <w:rsid w:val="008F2169"/>
    <w:rsid w:val="008F3B69"/>
    <w:rsid w:val="008F3F8E"/>
    <w:rsid w:val="008F41EB"/>
    <w:rsid w:val="008F515D"/>
    <w:rsid w:val="008F5754"/>
    <w:rsid w:val="008F6848"/>
    <w:rsid w:val="00900000"/>
    <w:rsid w:val="009012A5"/>
    <w:rsid w:val="00902198"/>
    <w:rsid w:val="00903E02"/>
    <w:rsid w:val="00904F2E"/>
    <w:rsid w:val="00904F2F"/>
    <w:rsid w:val="00904FC6"/>
    <w:rsid w:val="00905D85"/>
    <w:rsid w:val="0090656D"/>
    <w:rsid w:val="00906828"/>
    <w:rsid w:val="00910C42"/>
    <w:rsid w:val="00910F38"/>
    <w:rsid w:val="0091238E"/>
    <w:rsid w:val="00914B7F"/>
    <w:rsid w:val="00914CC6"/>
    <w:rsid w:val="009200AC"/>
    <w:rsid w:val="0092034E"/>
    <w:rsid w:val="00920A05"/>
    <w:rsid w:val="009212FC"/>
    <w:rsid w:val="00921550"/>
    <w:rsid w:val="00921778"/>
    <w:rsid w:val="00921A6F"/>
    <w:rsid w:val="00923F6A"/>
    <w:rsid w:val="009241AF"/>
    <w:rsid w:val="00924FBC"/>
    <w:rsid w:val="009255C0"/>
    <w:rsid w:val="009262C4"/>
    <w:rsid w:val="009270F6"/>
    <w:rsid w:val="0093135D"/>
    <w:rsid w:val="00932A1F"/>
    <w:rsid w:val="00935D56"/>
    <w:rsid w:val="0094004D"/>
    <w:rsid w:val="009402E2"/>
    <w:rsid w:val="0094245E"/>
    <w:rsid w:val="0094405F"/>
    <w:rsid w:val="009460A3"/>
    <w:rsid w:val="00953021"/>
    <w:rsid w:val="00954BF1"/>
    <w:rsid w:val="00955462"/>
    <w:rsid w:val="00957022"/>
    <w:rsid w:val="00960A35"/>
    <w:rsid w:val="00961BF3"/>
    <w:rsid w:val="0096350D"/>
    <w:rsid w:val="00964431"/>
    <w:rsid w:val="00965AE0"/>
    <w:rsid w:val="0096667F"/>
    <w:rsid w:val="00971640"/>
    <w:rsid w:val="00971696"/>
    <w:rsid w:val="009751A9"/>
    <w:rsid w:val="0097727B"/>
    <w:rsid w:val="00977A98"/>
    <w:rsid w:val="009812CD"/>
    <w:rsid w:val="00983A09"/>
    <w:rsid w:val="0098525A"/>
    <w:rsid w:val="0098643B"/>
    <w:rsid w:val="00987744"/>
    <w:rsid w:val="00987E44"/>
    <w:rsid w:val="00991869"/>
    <w:rsid w:val="00991982"/>
    <w:rsid w:val="00991F8C"/>
    <w:rsid w:val="00997D4C"/>
    <w:rsid w:val="009A1752"/>
    <w:rsid w:val="009A1CAC"/>
    <w:rsid w:val="009A2EBA"/>
    <w:rsid w:val="009A33B1"/>
    <w:rsid w:val="009A4E37"/>
    <w:rsid w:val="009A5F1F"/>
    <w:rsid w:val="009A7E0C"/>
    <w:rsid w:val="009B02E3"/>
    <w:rsid w:val="009B1FBF"/>
    <w:rsid w:val="009B5ABC"/>
    <w:rsid w:val="009C0CCB"/>
    <w:rsid w:val="009C45AC"/>
    <w:rsid w:val="009C708C"/>
    <w:rsid w:val="009C7E20"/>
    <w:rsid w:val="009D071D"/>
    <w:rsid w:val="009D2B54"/>
    <w:rsid w:val="009D67C9"/>
    <w:rsid w:val="009D7545"/>
    <w:rsid w:val="009E0A79"/>
    <w:rsid w:val="009E30F0"/>
    <w:rsid w:val="009E383B"/>
    <w:rsid w:val="009E3D57"/>
    <w:rsid w:val="009E46C7"/>
    <w:rsid w:val="009E4B11"/>
    <w:rsid w:val="009E6293"/>
    <w:rsid w:val="009E6AB3"/>
    <w:rsid w:val="009E72D5"/>
    <w:rsid w:val="009E7E63"/>
    <w:rsid w:val="009F2AA4"/>
    <w:rsid w:val="009F3795"/>
    <w:rsid w:val="009F48FB"/>
    <w:rsid w:val="009F77B2"/>
    <w:rsid w:val="00A02E00"/>
    <w:rsid w:val="00A0346B"/>
    <w:rsid w:val="00A037FE"/>
    <w:rsid w:val="00A04C16"/>
    <w:rsid w:val="00A06155"/>
    <w:rsid w:val="00A070A2"/>
    <w:rsid w:val="00A071F8"/>
    <w:rsid w:val="00A07365"/>
    <w:rsid w:val="00A075D8"/>
    <w:rsid w:val="00A1000A"/>
    <w:rsid w:val="00A12A1E"/>
    <w:rsid w:val="00A13286"/>
    <w:rsid w:val="00A13C15"/>
    <w:rsid w:val="00A142B5"/>
    <w:rsid w:val="00A14697"/>
    <w:rsid w:val="00A14CC0"/>
    <w:rsid w:val="00A15897"/>
    <w:rsid w:val="00A161BA"/>
    <w:rsid w:val="00A16B67"/>
    <w:rsid w:val="00A21331"/>
    <w:rsid w:val="00A215FF"/>
    <w:rsid w:val="00A30F33"/>
    <w:rsid w:val="00A31ADC"/>
    <w:rsid w:val="00A338EC"/>
    <w:rsid w:val="00A33E4B"/>
    <w:rsid w:val="00A3472E"/>
    <w:rsid w:val="00A37A7D"/>
    <w:rsid w:val="00A4140E"/>
    <w:rsid w:val="00A424BE"/>
    <w:rsid w:val="00A4310E"/>
    <w:rsid w:val="00A45DF0"/>
    <w:rsid w:val="00A503BB"/>
    <w:rsid w:val="00A53C28"/>
    <w:rsid w:val="00A53EB0"/>
    <w:rsid w:val="00A5444B"/>
    <w:rsid w:val="00A556EE"/>
    <w:rsid w:val="00A55E96"/>
    <w:rsid w:val="00A61ACF"/>
    <w:rsid w:val="00A621A2"/>
    <w:rsid w:val="00A64ED8"/>
    <w:rsid w:val="00A659DF"/>
    <w:rsid w:val="00A67C68"/>
    <w:rsid w:val="00A70B47"/>
    <w:rsid w:val="00A714EF"/>
    <w:rsid w:val="00A73117"/>
    <w:rsid w:val="00A73236"/>
    <w:rsid w:val="00A7365E"/>
    <w:rsid w:val="00A73BD1"/>
    <w:rsid w:val="00A74AA0"/>
    <w:rsid w:val="00A77516"/>
    <w:rsid w:val="00A8038B"/>
    <w:rsid w:val="00A80538"/>
    <w:rsid w:val="00A805E5"/>
    <w:rsid w:val="00A8180D"/>
    <w:rsid w:val="00A82583"/>
    <w:rsid w:val="00A83EFA"/>
    <w:rsid w:val="00A854DA"/>
    <w:rsid w:val="00A87D45"/>
    <w:rsid w:val="00A91A49"/>
    <w:rsid w:val="00A95729"/>
    <w:rsid w:val="00A96549"/>
    <w:rsid w:val="00AA02D0"/>
    <w:rsid w:val="00AA11D3"/>
    <w:rsid w:val="00AA1E1B"/>
    <w:rsid w:val="00AA2B7E"/>
    <w:rsid w:val="00AB0740"/>
    <w:rsid w:val="00AB0A41"/>
    <w:rsid w:val="00AB3E2B"/>
    <w:rsid w:val="00AC3C19"/>
    <w:rsid w:val="00AC4424"/>
    <w:rsid w:val="00AC625B"/>
    <w:rsid w:val="00AC712C"/>
    <w:rsid w:val="00AD187C"/>
    <w:rsid w:val="00AD35F4"/>
    <w:rsid w:val="00AD45DB"/>
    <w:rsid w:val="00AD5635"/>
    <w:rsid w:val="00AD6472"/>
    <w:rsid w:val="00AD7D2F"/>
    <w:rsid w:val="00AE0432"/>
    <w:rsid w:val="00AE3DBB"/>
    <w:rsid w:val="00AE3E8C"/>
    <w:rsid w:val="00AE4003"/>
    <w:rsid w:val="00AE6898"/>
    <w:rsid w:val="00AE6C4E"/>
    <w:rsid w:val="00AF0DCC"/>
    <w:rsid w:val="00AF207C"/>
    <w:rsid w:val="00AF2DF8"/>
    <w:rsid w:val="00AF5CC9"/>
    <w:rsid w:val="00AF6334"/>
    <w:rsid w:val="00AF7E2D"/>
    <w:rsid w:val="00B000B9"/>
    <w:rsid w:val="00B001E3"/>
    <w:rsid w:val="00B007A4"/>
    <w:rsid w:val="00B01CFE"/>
    <w:rsid w:val="00B0280F"/>
    <w:rsid w:val="00B04B89"/>
    <w:rsid w:val="00B05D1D"/>
    <w:rsid w:val="00B07DDB"/>
    <w:rsid w:val="00B1201C"/>
    <w:rsid w:val="00B13813"/>
    <w:rsid w:val="00B145AD"/>
    <w:rsid w:val="00B15642"/>
    <w:rsid w:val="00B16B9C"/>
    <w:rsid w:val="00B17BB0"/>
    <w:rsid w:val="00B200EE"/>
    <w:rsid w:val="00B21815"/>
    <w:rsid w:val="00B25AFB"/>
    <w:rsid w:val="00B25F1B"/>
    <w:rsid w:val="00B272AC"/>
    <w:rsid w:val="00B300E6"/>
    <w:rsid w:val="00B303BE"/>
    <w:rsid w:val="00B3079E"/>
    <w:rsid w:val="00B310B5"/>
    <w:rsid w:val="00B3208D"/>
    <w:rsid w:val="00B3497E"/>
    <w:rsid w:val="00B3512F"/>
    <w:rsid w:val="00B37D40"/>
    <w:rsid w:val="00B40D72"/>
    <w:rsid w:val="00B415EA"/>
    <w:rsid w:val="00B4195C"/>
    <w:rsid w:val="00B42FE4"/>
    <w:rsid w:val="00B43C2C"/>
    <w:rsid w:val="00B43E59"/>
    <w:rsid w:val="00B448DF"/>
    <w:rsid w:val="00B47732"/>
    <w:rsid w:val="00B47AF9"/>
    <w:rsid w:val="00B47C1C"/>
    <w:rsid w:val="00B50393"/>
    <w:rsid w:val="00B50AA0"/>
    <w:rsid w:val="00B51133"/>
    <w:rsid w:val="00B5141B"/>
    <w:rsid w:val="00B542F2"/>
    <w:rsid w:val="00B55152"/>
    <w:rsid w:val="00B55C2A"/>
    <w:rsid w:val="00B57428"/>
    <w:rsid w:val="00B61BA9"/>
    <w:rsid w:val="00B61F39"/>
    <w:rsid w:val="00B6411B"/>
    <w:rsid w:val="00B66888"/>
    <w:rsid w:val="00B67375"/>
    <w:rsid w:val="00B67C0F"/>
    <w:rsid w:val="00B71292"/>
    <w:rsid w:val="00B72866"/>
    <w:rsid w:val="00B7394E"/>
    <w:rsid w:val="00B73AAD"/>
    <w:rsid w:val="00B759B4"/>
    <w:rsid w:val="00B7720A"/>
    <w:rsid w:val="00B77494"/>
    <w:rsid w:val="00B80B09"/>
    <w:rsid w:val="00B81A99"/>
    <w:rsid w:val="00B82AF7"/>
    <w:rsid w:val="00B84B09"/>
    <w:rsid w:val="00B84D3B"/>
    <w:rsid w:val="00B8540D"/>
    <w:rsid w:val="00B854C5"/>
    <w:rsid w:val="00B90099"/>
    <w:rsid w:val="00B905B6"/>
    <w:rsid w:val="00B90E3B"/>
    <w:rsid w:val="00B91A7D"/>
    <w:rsid w:val="00B92A91"/>
    <w:rsid w:val="00B92FA8"/>
    <w:rsid w:val="00B958B9"/>
    <w:rsid w:val="00B967B0"/>
    <w:rsid w:val="00BA010B"/>
    <w:rsid w:val="00BA0837"/>
    <w:rsid w:val="00BA0988"/>
    <w:rsid w:val="00BA1734"/>
    <w:rsid w:val="00BA25CA"/>
    <w:rsid w:val="00BA443D"/>
    <w:rsid w:val="00BA4CFF"/>
    <w:rsid w:val="00BA5BBC"/>
    <w:rsid w:val="00BB15A3"/>
    <w:rsid w:val="00BB64E0"/>
    <w:rsid w:val="00BB6BF6"/>
    <w:rsid w:val="00BB70DC"/>
    <w:rsid w:val="00BB73B1"/>
    <w:rsid w:val="00BB780C"/>
    <w:rsid w:val="00BB7AA0"/>
    <w:rsid w:val="00BC18F3"/>
    <w:rsid w:val="00BC275C"/>
    <w:rsid w:val="00BC4F67"/>
    <w:rsid w:val="00BC761B"/>
    <w:rsid w:val="00BD018F"/>
    <w:rsid w:val="00BD1CC3"/>
    <w:rsid w:val="00BD1F37"/>
    <w:rsid w:val="00BD321B"/>
    <w:rsid w:val="00BD359B"/>
    <w:rsid w:val="00BD38FC"/>
    <w:rsid w:val="00BD4D26"/>
    <w:rsid w:val="00BD7A8F"/>
    <w:rsid w:val="00BD7F39"/>
    <w:rsid w:val="00BE0227"/>
    <w:rsid w:val="00BE2EBA"/>
    <w:rsid w:val="00BE32CB"/>
    <w:rsid w:val="00BE47A7"/>
    <w:rsid w:val="00BE4A84"/>
    <w:rsid w:val="00BF2800"/>
    <w:rsid w:val="00BF37F2"/>
    <w:rsid w:val="00BF3986"/>
    <w:rsid w:val="00BF415D"/>
    <w:rsid w:val="00BF6CE1"/>
    <w:rsid w:val="00C004B3"/>
    <w:rsid w:val="00C0411B"/>
    <w:rsid w:val="00C0473E"/>
    <w:rsid w:val="00C05BAB"/>
    <w:rsid w:val="00C06563"/>
    <w:rsid w:val="00C07622"/>
    <w:rsid w:val="00C107BD"/>
    <w:rsid w:val="00C1411C"/>
    <w:rsid w:val="00C148F2"/>
    <w:rsid w:val="00C20078"/>
    <w:rsid w:val="00C2128E"/>
    <w:rsid w:val="00C22C92"/>
    <w:rsid w:val="00C23158"/>
    <w:rsid w:val="00C2778E"/>
    <w:rsid w:val="00C30C15"/>
    <w:rsid w:val="00C31DF3"/>
    <w:rsid w:val="00C329B3"/>
    <w:rsid w:val="00C32DAC"/>
    <w:rsid w:val="00C3500E"/>
    <w:rsid w:val="00C36DA1"/>
    <w:rsid w:val="00C3712D"/>
    <w:rsid w:val="00C40A98"/>
    <w:rsid w:val="00C41910"/>
    <w:rsid w:val="00C4354C"/>
    <w:rsid w:val="00C43ED0"/>
    <w:rsid w:val="00C46286"/>
    <w:rsid w:val="00C50AED"/>
    <w:rsid w:val="00C51299"/>
    <w:rsid w:val="00C51DB8"/>
    <w:rsid w:val="00C5215E"/>
    <w:rsid w:val="00C62259"/>
    <w:rsid w:val="00C62B19"/>
    <w:rsid w:val="00C670BF"/>
    <w:rsid w:val="00C67E7F"/>
    <w:rsid w:val="00C70695"/>
    <w:rsid w:val="00C718DF"/>
    <w:rsid w:val="00C71A47"/>
    <w:rsid w:val="00C71B5E"/>
    <w:rsid w:val="00C75471"/>
    <w:rsid w:val="00C8078F"/>
    <w:rsid w:val="00C8165B"/>
    <w:rsid w:val="00C82CA1"/>
    <w:rsid w:val="00C82D57"/>
    <w:rsid w:val="00C848FF"/>
    <w:rsid w:val="00C85ED6"/>
    <w:rsid w:val="00C862F7"/>
    <w:rsid w:val="00C868FE"/>
    <w:rsid w:val="00C91A55"/>
    <w:rsid w:val="00C9386A"/>
    <w:rsid w:val="00C93C23"/>
    <w:rsid w:val="00C93C86"/>
    <w:rsid w:val="00C93CCA"/>
    <w:rsid w:val="00C94B8E"/>
    <w:rsid w:val="00C96EE1"/>
    <w:rsid w:val="00CA1FC1"/>
    <w:rsid w:val="00CA5534"/>
    <w:rsid w:val="00CA57C6"/>
    <w:rsid w:val="00CB2FC4"/>
    <w:rsid w:val="00CB3127"/>
    <w:rsid w:val="00CB6D4A"/>
    <w:rsid w:val="00CB6E9B"/>
    <w:rsid w:val="00CB6F13"/>
    <w:rsid w:val="00CB708F"/>
    <w:rsid w:val="00CB7C3D"/>
    <w:rsid w:val="00CC1C4C"/>
    <w:rsid w:val="00CC272A"/>
    <w:rsid w:val="00CC2773"/>
    <w:rsid w:val="00CC4B73"/>
    <w:rsid w:val="00CC72D3"/>
    <w:rsid w:val="00CD54A6"/>
    <w:rsid w:val="00CE07CF"/>
    <w:rsid w:val="00CE0EDC"/>
    <w:rsid w:val="00CE1820"/>
    <w:rsid w:val="00CE2777"/>
    <w:rsid w:val="00CE3B85"/>
    <w:rsid w:val="00CE41F5"/>
    <w:rsid w:val="00CE57E1"/>
    <w:rsid w:val="00CE7057"/>
    <w:rsid w:val="00CF29F9"/>
    <w:rsid w:val="00CF309C"/>
    <w:rsid w:val="00CF726C"/>
    <w:rsid w:val="00D02F79"/>
    <w:rsid w:val="00D05FE5"/>
    <w:rsid w:val="00D06F1D"/>
    <w:rsid w:val="00D10517"/>
    <w:rsid w:val="00D11A55"/>
    <w:rsid w:val="00D12012"/>
    <w:rsid w:val="00D12C6F"/>
    <w:rsid w:val="00D1550D"/>
    <w:rsid w:val="00D203B9"/>
    <w:rsid w:val="00D22687"/>
    <w:rsid w:val="00D2411F"/>
    <w:rsid w:val="00D243C4"/>
    <w:rsid w:val="00D24947"/>
    <w:rsid w:val="00D276F0"/>
    <w:rsid w:val="00D2770B"/>
    <w:rsid w:val="00D300C8"/>
    <w:rsid w:val="00D33759"/>
    <w:rsid w:val="00D35268"/>
    <w:rsid w:val="00D35367"/>
    <w:rsid w:val="00D41562"/>
    <w:rsid w:val="00D4289F"/>
    <w:rsid w:val="00D42B8D"/>
    <w:rsid w:val="00D434F8"/>
    <w:rsid w:val="00D43944"/>
    <w:rsid w:val="00D44F26"/>
    <w:rsid w:val="00D46050"/>
    <w:rsid w:val="00D46522"/>
    <w:rsid w:val="00D4701A"/>
    <w:rsid w:val="00D47DB9"/>
    <w:rsid w:val="00D51883"/>
    <w:rsid w:val="00D527D0"/>
    <w:rsid w:val="00D56EA1"/>
    <w:rsid w:val="00D626E5"/>
    <w:rsid w:val="00D62A07"/>
    <w:rsid w:val="00D62AC9"/>
    <w:rsid w:val="00D63BA3"/>
    <w:rsid w:val="00D64270"/>
    <w:rsid w:val="00D659A0"/>
    <w:rsid w:val="00D662ED"/>
    <w:rsid w:val="00D70472"/>
    <w:rsid w:val="00D73C8F"/>
    <w:rsid w:val="00D75564"/>
    <w:rsid w:val="00D7636D"/>
    <w:rsid w:val="00D76E58"/>
    <w:rsid w:val="00D82367"/>
    <w:rsid w:val="00D82D20"/>
    <w:rsid w:val="00D849A8"/>
    <w:rsid w:val="00D85DD4"/>
    <w:rsid w:val="00D8629D"/>
    <w:rsid w:val="00D866FD"/>
    <w:rsid w:val="00D87458"/>
    <w:rsid w:val="00D87698"/>
    <w:rsid w:val="00D92BD8"/>
    <w:rsid w:val="00D9608A"/>
    <w:rsid w:val="00D962FE"/>
    <w:rsid w:val="00D97A56"/>
    <w:rsid w:val="00DA1BF3"/>
    <w:rsid w:val="00DA2B79"/>
    <w:rsid w:val="00DA3212"/>
    <w:rsid w:val="00DA4EB9"/>
    <w:rsid w:val="00DA5EB3"/>
    <w:rsid w:val="00DA627B"/>
    <w:rsid w:val="00DA7B9D"/>
    <w:rsid w:val="00DB0A2F"/>
    <w:rsid w:val="00DB12E9"/>
    <w:rsid w:val="00DB1816"/>
    <w:rsid w:val="00DB4DA8"/>
    <w:rsid w:val="00DB60E5"/>
    <w:rsid w:val="00DC3E03"/>
    <w:rsid w:val="00DC569A"/>
    <w:rsid w:val="00DC6058"/>
    <w:rsid w:val="00DC6606"/>
    <w:rsid w:val="00DD0A12"/>
    <w:rsid w:val="00DD0D02"/>
    <w:rsid w:val="00DD0E8B"/>
    <w:rsid w:val="00DD4EE2"/>
    <w:rsid w:val="00DD6952"/>
    <w:rsid w:val="00DE0654"/>
    <w:rsid w:val="00DE3C39"/>
    <w:rsid w:val="00DE5986"/>
    <w:rsid w:val="00DE5CBC"/>
    <w:rsid w:val="00DE69A3"/>
    <w:rsid w:val="00DE7E40"/>
    <w:rsid w:val="00DF018B"/>
    <w:rsid w:val="00DF0BCD"/>
    <w:rsid w:val="00DF10C8"/>
    <w:rsid w:val="00DF20B4"/>
    <w:rsid w:val="00DF5C15"/>
    <w:rsid w:val="00E00E3B"/>
    <w:rsid w:val="00E00EA5"/>
    <w:rsid w:val="00E01031"/>
    <w:rsid w:val="00E02C24"/>
    <w:rsid w:val="00E034CD"/>
    <w:rsid w:val="00E05D33"/>
    <w:rsid w:val="00E06BF5"/>
    <w:rsid w:val="00E129A2"/>
    <w:rsid w:val="00E13BFF"/>
    <w:rsid w:val="00E15B98"/>
    <w:rsid w:val="00E208C6"/>
    <w:rsid w:val="00E23E98"/>
    <w:rsid w:val="00E241DF"/>
    <w:rsid w:val="00E254FD"/>
    <w:rsid w:val="00E26128"/>
    <w:rsid w:val="00E27144"/>
    <w:rsid w:val="00E30768"/>
    <w:rsid w:val="00E314E0"/>
    <w:rsid w:val="00E32469"/>
    <w:rsid w:val="00E32A51"/>
    <w:rsid w:val="00E32B8D"/>
    <w:rsid w:val="00E32CE4"/>
    <w:rsid w:val="00E37B9A"/>
    <w:rsid w:val="00E40243"/>
    <w:rsid w:val="00E40385"/>
    <w:rsid w:val="00E41316"/>
    <w:rsid w:val="00E41E72"/>
    <w:rsid w:val="00E450F4"/>
    <w:rsid w:val="00E455C6"/>
    <w:rsid w:val="00E4647E"/>
    <w:rsid w:val="00E46B89"/>
    <w:rsid w:val="00E4706E"/>
    <w:rsid w:val="00E50F59"/>
    <w:rsid w:val="00E52414"/>
    <w:rsid w:val="00E53673"/>
    <w:rsid w:val="00E53A67"/>
    <w:rsid w:val="00E54089"/>
    <w:rsid w:val="00E541FA"/>
    <w:rsid w:val="00E55851"/>
    <w:rsid w:val="00E55A7C"/>
    <w:rsid w:val="00E5643A"/>
    <w:rsid w:val="00E56F3D"/>
    <w:rsid w:val="00E57D47"/>
    <w:rsid w:val="00E60D55"/>
    <w:rsid w:val="00E6217D"/>
    <w:rsid w:val="00E62961"/>
    <w:rsid w:val="00E62DBF"/>
    <w:rsid w:val="00E64706"/>
    <w:rsid w:val="00E64A7A"/>
    <w:rsid w:val="00E674DB"/>
    <w:rsid w:val="00E677E8"/>
    <w:rsid w:val="00E70E82"/>
    <w:rsid w:val="00E71054"/>
    <w:rsid w:val="00E7273B"/>
    <w:rsid w:val="00E737CE"/>
    <w:rsid w:val="00E750AC"/>
    <w:rsid w:val="00E803F9"/>
    <w:rsid w:val="00E80770"/>
    <w:rsid w:val="00E810BC"/>
    <w:rsid w:val="00E821CA"/>
    <w:rsid w:val="00E85312"/>
    <w:rsid w:val="00E86C9D"/>
    <w:rsid w:val="00E87031"/>
    <w:rsid w:val="00E87E15"/>
    <w:rsid w:val="00E94205"/>
    <w:rsid w:val="00E947C6"/>
    <w:rsid w:val="00E96597"/>
    <w:rsid w:val="00E9739A"/>
    <w:rsid w:val="00E97D45"/>
    <w:rsid w:val="00EA0616"/>
    <w:rsid w:val="00EA1AB3"/>
    <w:rsid w:val="00EA4E2F"/>
    <w:rsid w:val="00EA6795"/>
    <w:rsid w:val="00EA7797"/>
    <w:rsid w:val="00EA7F56"/>
    <w:rsid w:val="00EB07F8"/>
    <w:rsid w:val="00EB4A33"/>
    <w:rsid w:val="00EB7FA6"/>
    <w:rsid w:val="00EC2084"/>
    <w:rsid w:val="00EC3F9B"/>
    <w:rsid w:val="00EC5943"/>
    <w:rsid w:val="00EC7CF3"/>
    <w:rsid w:val="00ED3ECE"/>
    <w:rsid w:val="00ED5FCF"/>
    <w:rsid w:val="00ED7288"/>
    <w:rsid w:val="00ED7881"/>
    <w:rsid w:val="00EE0EDB"/>
    <w:rsid w:val="00EE4372"/>
    <w:rsid w:val="00EE485C"/>
    <w:rsid w:val="00EE5C6E"/>
    <w:rsid w:val="00EE7403"/>
    <w:rsid w:val="00EF06DD"/>
    <w:rsid w:val="00EF14B2"/>
    <w:rsid w:val="00EF246D"/>
    <w:rsid w:val="00EF48E1"/>
    <w:rsid w:val="00EF4D87"/>
    <w:rsid w:val="00F00DED"/>
    <w:rsid w:val="00F01C84"/>
    <w:rsid w:val="00F01E6D"/>
    <w:rsid w:val="00F03700"/>
    <w:rsid w:val="00F03886"/>
    <w:rsid w:val="00F04955"/>
    <w:rsid w:val="00F05559"/>
    <w:rsid w:val="00F05AEB"/>
    <w:rsid w:val="00F079AE"/>
    <w:rsid w:val="00F14689"/>
    <w:rsid w:val="00F14696"/>
    <w:rsid w:val="00F147C0"/>
    <w:rsid w:val="00F15059"/>
    <w:rsid w:val="00F17DFE"/>
    <w:rsid w:val="00F214D2"/>
    <w:rsid w:val="00F23EBF"/>
    <w:rsid w:val="00F249DE"/>
    <w:rsid w:val="00F24FB4"/>
    <w:rsid w:val="00F255BB"/>
    <w:rsid w:val="00F25670"/>
    <w:rsid w:val="00F263CB"/>
    <w:rsid w:val="00F26E0D"/>
    <w:rsid w:val="00F30839"/>
    <w:rsid w:val="00F31D6B"/>
    <w:rsid w:val="00F34854"/>
    <w:rsid w:val="00F35DA7"/>
    <w:rsid w:val="00F36339"/>
    <w:rsid w:val="00F41FF4"/>
    <w:rsid w:val="00F52A39"/>
    <w:rsid w:val="00F53F40"/>
    <w:rsid w:val="00F60602"/>
    <w:rsid w:val="00F60F30"/>
    <w:rsid w:val="00F6196B"/>
    <w:rsid w:val="00F62A9D"/>
    <w:rsid w:val="00F71520"/>
    <w:rsid w:val="00F72EE8"/>
    <w:rsid w:val="00F732C9"/>
    <w:rsid w:val="00F73D40"/>
    <w:rsid w:val="00F741AA"/>
    <w:rsid w:val="00F7622E"/>
    <w:rsid w:val="00F80C44"/>
    <w:rsid w:val="00F81788"/>
    <w:rsid w:val="00F823BF"/>
    <w:rsid w:val="00F8396E"/>
    <w:rsid w:val="00F83E3A"/>
    <w:rsid w:val="00F84F52"/>
    <w:rsid w:val="00F86258"/>
    <w:rsid w:val="00F873DA"/>
    <w:rsid w:val="00F9426B"/>
    <w:rsid w:val="00F94E22"/>
    <w:rsid w:val="00F959D0"/>
    <w:rsid w:val="00FA25C6"/>
    <w:rsid w:val="00FA55B0"/>
    <w:rsid w:val="00FA683D"/>
    <w:rsid w:val="00FA7A7F"/>
    <w:rsid w:val="00FA7F28"/>
    <w:rsid w:val="00FB1A82"/>
    <w:rsid w:val="00FB1C21"/>
    <w:rsid w:val="00FB50C3"/>
    <w:rsid w:val="00FB73D2"/>
    <w:rsid w:val="00FB7412"/>
    <w:rsid w:val="00FC0D99"/>
    <w:rsid w:val="00FC1406"/>
    <w:rsid w:val="00FC4FF6"/>
    <w:rsid w:val="00FD11A6"/>
    <w:rsid w:val="00FD1A53"/>
    <w:rsid w:val="00FD306C"/>
    <w:rsid w:val="00FD57EF"/>
    <w:rsid w:val="00FE089A"/>
    <w:rsid w:val="00FE3967"/>
    <w:rsid w:val="00FF14A3"/>
    <w:rsid w:val="00FF1712"/>
    <w:rsid w:val="00FF20E8"/>
    <w:rsid w:val="00FF27E0"/>
    <w:rsid w:val="00FF2B13"/>
    <w:rsid w:val="00FF37FA"/>
    <w:rsid w:val="00FF4654"/>
    <w:rsid w:val="00FF47E0"/>
    <w:rsid w:val="00FF49EC"/>
    <w:rsid w:val="00FF4FAE"/>
    <w:rsid w:val="03EBE4B2"/>
    <w:rsid w:val="063AEADF"/>
    <w:rsid w:val="09D2D6D0"/>
    <w:rsid w:val="0AAFB642"/>
    <w:rsid w:val="0B6D3A66"/>
    <w:rsid w:val="0BD7E8CC"/>
    <w:rsid w:val="0CDAD738"/>
    <w:rsid w:val="1542A415"/>
    <w:rsid w:val="23952F96"/>
    <w:rsid w:val="27EAFCF9"/>
    <w:rsid w:val="2B70BB6A"/>
    <w:rsid w:val="32323FBA"/>
    <w:rsid w:val="3297CE61"/>
    <w:rsid w:val="3540C13A"/>
    <w:rsid w:val="37868177"/>
    <w:rsid w:val="3AF26446"/>
    <w:rsid w:val="3F6B59B7"/>
    <w:rsid w:val="410089EA"/>
    <w:rsid w:val="443A59AF"/>
    <w:rsid w:val="444714F9"/>
    <w:rsid w:val="469CD228"/>
    <w:rsid w:val="48D52900"/>
    <w:rsid w:val="4AE1DE45"/>
    <w:rsid w:val="4B92B746"/>
    <w:rsid w:val="4E6F4C26"/>
    <w:rsid w:val="4FC72151"/>
    <w:rsid w:val="52EFC308"/>
    <w:rsid w:val="533964D0"/>
    <w:rsid w:val="55723354"/>
    <w:rsid w:val="5A6E7CA6"/>
    <w:rsid w:val="5A81FFD4"/>
    <w:rsid w:val="5A8684E0"/>
    <w:rsid w:val="5E0ECDA8"/>
    <w:rsid w:val="5E56475F"/>
    <w:rsid w:val="5EC56FAA"/>
    <w:rsid w:val="6220F17A"/>
    <w:rsid w:val="62D8F7FC"/>
    <w:rsid w:val="6629B9D0"/>
    <w:rsid w:val="6ACFF4D6"/>
    <w:rsid w:val="6BCDCD68"/>
    <w:rsid w:val="6BCE77CE"/>
    <w:rsid w:val="6F8A9044"/>
    <w:rsid w:val="70D49F1E"/>
    <w:rsid w:val="7488A215"/>
    <w:rsid w:val="7ACD74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97342"/>
  <w15:docId w15:val="{D1D11DBD-5A53-461C-8511-E9848EFFE52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47A7"/>
    <w:rPr>
      <w:sz w:val="24"/>
    </w:rPr>
  </w:style>
  <w:style w:type="paragraph" w:styleId="Heading1">
    <w:name w:val="heading 1"/>
    <w:basedOn w:val="Normal"/>
    <w:next w:val="Normal"/>
    <w:link w:val="Heading1Char"/>
    <w:uiPriority w:val="9"/>
    <w:qFormat/>
    <w:rsid w:val="002778DC"/>
    <w:pPr>
      <w:keepNext/>
      <w:keepLines/>
      <w:spacing w:before="240" w:after="240"/>
      <w:ind w:left="360" w:hanging="36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B759B4"/>
    <w:pPr>
      <w:keepNext/>
      <w:keepLines/>
      <w:spacing w:before="200"/>
      <w:outlineLvl w:val="1"/>
    </w:pPr>
    <w:rPr>
      <w:rFonts w:eastAsiaTheme="majorEastAsia" w:cstheme="majorBidi"/>
      <w:b/>
      <w:bCs/>
      <w:szCs w:val="26"/>
    </w:rPr>
  </w:style>
  <w:style w:type="paragraph" w:styleId="Heading3">
    <w:name w:val="heading 3"/>
    <w:basedOn w:val="Normal"/>
    <w:next w:val="Normal"/>
    <w:qFormat/>
    <w:rsid w:val="001E42BE"/>
    <w:pPr>
      <w:keepNext/>
      <w:numPr>
        <w:ilvl w:val="2"/>
        <w:numId w:val="1"/>
      </w:numPr>
      <w:outlineLvl w:val="2"/>
    </w:pPr>
    <w:rPr>
      <w:b/>
    </w:rPr>
  </w:style>
  <w:style w:type="paragraph" w:styleId="Heading4">
    <w:name w:val="heading 4"/>
    <w:basedOn w:val="Normal"/>
    <w:next w:val="Normal"/>
    <w:qFormat/>
    <w:rsid w:val="001E42BE"/>
    <w:pPr>
      <w:keepNext/>
      <w:numPr>
        <w:ilvl w:val="3"/>
        <w:numId w:val="1"/>
      </w:numPr>
      <w:outlineLvl w:val="3"/>
    </w:pPr>
    <w:rPr>
      <w:b/>
    </w:rPr>
  </w:style>
  <w:style w:type="paragraph" w:styleId="Heading5">
    <w:name w:val="heading 5"/>
    <w:basedOn w:val="Normal"/>
    <w:next w:val="Normal"/>
    <w:qFormat/>
    <w:rsid w:val="001E42BE"/>
    <w:pPr>
      <w:keepNext/>
      <w:numPr>
        <w:ilvl w:val="4"/>
        <w:numId w:val="1"/>
      </w:numPr>
      <w:jc w:val="both"/>
      <w:outlineLvl w:val="4"/>
    </w:pPr>
    <w:rPr>
      <w:b/>
    </w:rPr>
  </w:style>
  <w:style w:type="paragraph" w:styleId="Heading6">
    <w:name w:val="heading 6"/>
    <w:basedOn w:val="Normal"/>
    <w:next w:val="Normal"/>
    <w:qFormat/>
    <w:rsid w:val="001E42BE"/>
    <w:pPr>
      <w:keepNext/>
      <w:numPr>
        <w:ilvl w:val="5"/>
        <w:numId w:val="1"/>
      </w:numPr>
      <w:jc w:val="center"/>
      <w:outlineLvl w:val="5"/>
    </w:pPr>
    <w:rPr>
      <w:b/>
      <w:sz w:val="28"/>
    </w:rPr>
  </w:style>
  <w:style w:type="paragraph" w:styleId="Heading7">
    <w:name w:val="heading 7"/>
    <w:basedOn w:val="Normal"/>
    <w:next w:val="Normal"/>
    <w:link w:val="Heading7Char"/>
    <w:uiPriority w:val="9"/>
    <w:semiHidden/>
    <w:unhideWhenUsed/>
    <w:qFormat/>
    <w:rsid w:val="00867B70"/>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B70"/>
    <w:pPr>
      <w:keepNext/>
      <w:keepLines/>
      <w:numPr>
        <w:ilvl w:val="7"/>
        <w:numId w:val="1"/>
      </w:numPr>
      <w:spacing w:before="20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867B7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qFormat/>
    <w:rsid w:val="001E42BE"/>
    <w:pPr>
      <w:outlineLvl w:val="0"/>
    </w:pPr>
    <w:rPr>
      <w:b/>
    </w:rPr>
  </w:style>
  <w:style w:type="paragraph" w:styleId="BodyText">
    <w:name w:val="Body Text"/>
    <w:basedOn w:val="Normal"/>
    <w:link w:val="BodyTextChar"/>
    <w:semiHidden/>
    <w:rsid w:val="001E42BE"/>
  </w:style>
  <w:style w:type="paragraph" w:styleId="Header">
    <w:name w:val="header"/>
    <w:basedOn w:val="Normal"/>
    <w:link w:val="HeaderChar"/>
    <w:uiPriority w:val="99"/>
    <w:rsid w:val="00CB6D4A"/>
    <w:pPr>
      <w:tabs>
        <w:tab w:val="center" w:pos="4320"/>
        <w:tab w:val="right" w:pos="8640"/>
      </w:tabs>
      <w:jc w:val="right"/>
    </w:pPr>
    <w:rPr>
      <w:sz w:val="20"/>
    </w:rPr>
  </w:style>
  <w:style w:type="paragraph" w:styleId="BodyTextIndent">
    <w:name w:val="Body Text Indent"/>
    <w:basedOn w:val="Normal"/>
    <w:link w:val="BodyTextIndentChar"/>
    <w:semiHidden/>
    <w:rsid w:val="001E42BE"/>
    <w:pPr>
      <w:ind w:left="1440"/>
      <w:jc w:val="both"/>
    </w:pPr>
  </w:style>
  <w:style w:type="paragraph" w:styleId="BodyTextIndent2">
    <w:name w:val="Body Text Indent 2"/>
    <w:basedOn w:val="Normal"/>
    <w:semiHidden/>
    <w:rsid w:val="001E42BE"/>
    <w:pPr>
      <w:ind w:left="1980"/>
    </w:pPr>
    <w:rPr>
      <w:rFonts w:ascii="Arial" w:hAnsi="Arial"/>
    </w:rPr>
  </w:style>
  <w:style w:type="character" w:styleId="PageNumber">
    <w:name w:val="page number"/>
    <w:basedOn w:val="DefaultParagraphFont"/>
    <w:semiHidden/>
    <w:rsid w:val="001E42BE"/>
  </w:style>
  <w:style w:type="paragraph" w:styleId="Footer">
    <w:name w:val="footer"/>
    <w:basedOn w:val="Normal"/>
    <w:semiHidden/>
    <w:rsid w:val="00B001E3"/>
    <w:pPr>
      <w:tabs>
        <w:tab w:val="center" w:pos="4320"/>
        <w:tab w:val="right" w:pos="8640"/>
      </w:tabs>
      <w:jc w:val="center"/>
    </w:pPr>
  </w:style>
  <w:style w:type="paragraph" w:styleId="BodyText2">
    <w:name w:val="Body Text 2"/>
    <w:basedOn w:val="Normal"/>
    <w:semiHidden/>
    <w:rsid w:val="001E42BE"/>
    <w:pPr>
      <w:jc w:val="both"/>
    </w:pPr>
    <w:rPr>
      <w:b/>
      <w:smallCaps/>
      <w:sz w:val="22"/>
    </w:rPr>
  </w:style>
  <w:style w:type="paragraph" w:styleId="BodyTextIndent3">
    <w:name w:val="Body Text Indent 3"/>
    <w:basedOn w:val="Normal"/>
    <w:semiHidden/>
    <w:rsid w:val="001E42BE"/>
    <w:pPr>
      <w:ind w:left="1080"/>
    </w:pPr>
  </w:style>
  <w:style w:type="paragraph" w:styleId="BalloonText">
    <w:name w:val="Balloon Text"/>
    <w:basedOn w:val="Normal"/>
    <w:semiHidden/>
    <w:rsid w:val="001E42BE"/>
    <w:rPr>
      <w:rFonts w:ascii="Tahoma" w:hAnsi="Tahoma" w:cs="Tahoma"/>
      <w:sz w:val="16"/>
      <w:szCs w:val="16"/>
    </w:rPr>
  </w:style>
  <w:style w:type="character" w:styleId="CommentReference">
    <w:name w:val="annotation reference"/>
    <w:uiPriority w:val="99"/>
    <w:semiHidden/>
    <w:rsid w:val="001E42BE"/>
    <w:rPr>
      <w:sz w:val="16"/>
      <w:szCs w:val="16"/>
    </w:rPr>
  </w:style>
  <w:style w:type="paragraph" w:styleId="CommentText">
    <w:name w:val="annotation text"/>
    <w:basedOn w:val="Normal"/>
    <w:link w:val="CommentTextChar"/>
    <w:uiPriority w:val="99"/>
    <w:rsid w:val="001E42BE"/>
    <w:rPr>
      <w:sz w:val="20"/>
    </w:rPr>
  </w:style>
  <w:style w:type="paragraph" w:styleId="Title">
    <w:name w:val="Title"/>
    <w:basedOn w:val="Normal"/>
    <w:link w:val="TitleChar"/>
    <w:qFormat/>
    <w:rsid w:val="003D3F5A"/>
    <w:pPr>
      <w:pageBreakBefore/>
      <w:jc w:val="center"/>
    </w:pPr>
    <w:rPr>
      <w:b/>
      <w:bCs/>
      <w:szCs w:val="24"/>
    </w:rPr>
  </w:style>
  <w:style w:type="character" w:styleId="TitleChar" w:customStyle="1">
    <w:name w:val="Title Char"/>
    <w:link w:val="Title"/>
    <w:rsid w:val="003D3F5A"/>
    <w:rPr>
      <w:b/>
      <w:bCs/>
      <w:sz w:val="24"/>
      <w:szCs w:val="24"/>
    </w:rPr>
  </w:style>
  <w:style w:type="paragraph" w:styleId="Default" w:customStyle="1">
    <w:name w:val="Default"/>
    <w:rsid w:val="00A02E00"/>
    <w:pPr>
      <w:autoSpaceDE w:val="0"/>
      <w:autoSpaceDN w:val="0"/>
      <w:adjustRightInd w:val="0"/>
    </w:pPr>
    <w:rPr>
      <w:rFonts w:ascii="OOPLC H+ Melior" w:hAnsi="OOPLC H+ Melior" w:cs="OOPLC H+ Melior"/>
      <w:color w:val="000000"/>
      <w:sz w:val="24"/>
      <w:szCs w:val="24"/>
    </w:rPr>
  </w:style>
  <w:style w:type="paragraph" w:styleId="NormalWeb">
    <w:name w:val="Normal (Web)"/>
    <w:basedOn w:val="Normal"/>
    <w:uiPriority w:val="99"/>
    <w:unhideWhenUsed/>
    <w:rsid w:val="00CF309C"/>
    <w:pPr>
      <w:spacing w:before="100" w:beforeAutospacing="1" w:after="100" w:afterAutospacing="1"/>
      <w:ind w:left="48"/>
    </w:pPr>
    <w:rPr>
      <w:rFonts w:ascii="Arial" w:hAnsi="Arial" w:cs="Arial"/>
      <w:color w:val="000000"/>
      <w:sz w:val="23"/>
      <w:szCs w:val="23"/>
    </w:rPr>
  </w:style>
  <w:style w:type="character" w:styleId="Hyperlink">
    <w:name w:val="Hyperlink"/>
    <w:uiPriority w:val="99"/>
    <w:rsid w:val="00E674DB"/>
    <w:rPr>
      <w:color w:val="0000FF"/>
      <w:u w:val="single"/>
    </w:rPr>
  </w:style>
  <w:style w:type="character" w:styleId="CommentTextChar" w:customStyle="1">
    <w:name w:val="Comment Text Char"/>
    <w:basedOn w:val="DefaultParagraphFont"/>
    <w:link w:val="CommentText"/>
    <w:uiPriority w:val="99"/>
    <w:locked/>
    <w:rsid w:val="00E674DB"/>
  </w:style>
  <w:style w:type="paragraph" w:styleId="CommentSubject">
    <w:name w:val="annotation subject"/>
    <w:basedOn w:val="CommentText"/>
    <w:next w:val="CommentText"/>
    <w:link w:val="CommentSubjectChar"/>
    <w:uiPriority w:val="99"/>
    <w:semiHidden/>
    <w:unhideWhenUsed/>
    <w:rsid w:val="00E674DB"/>
    <w:rPr>
      <w:b/>
      <w:bCs/>
    </w:rPr>
  </w:style>
  <w:style w:type="character" w:styleId="CommentSubjectChar" w:customStyle="1">
    <w:name w:val="Comment Subject Char"/>
    <w:link w:val="CommentSubject"/>
    <w:uiPriority w:val="99"/>
    <w:semiHidden/>
    <w:rsid w:val="00E674DB"/>
    <w:rPr>
      <w:b/>
      <w:bCs/>
    </w:rPr>
  </w:style>
  <w:style w:type="paragraph" w:styleId="ListParagraph">
    <w:name w:val="List Paragraph"/>
    <w:basedOn w:val="Normal"/>
    <w:uiPriority w:val="34"/>
    <w:qFormat/>
    <w:rsid w:val="00C94B8E"/>
    <w:pPr>
      <w:spacing w:after="200" w:line="276" w:lineRule="auto"/>
      <w:ind w:left="720"/>
      <w:contextualSpacing/>
    </w:pPr>
    <w:rPr>
      <w:rFonts w:eastAsia="Calibri"/>
      <w:szCs w:val="22"/>
    </w:rPr>
  </w:style>
  <w:style w:type="character" w:styleId="HeaderChar" w:customStyle="1">
    <w:name w:val="Header Char"/>
    <w:link w:val="Header"/>
    <w:uiPriority w:val="99"/>
    <w:rsid w:val="00CB6D4A"/>
  </w:style>
  <w:style w:type="paragraph" w:styleId="Revision">
    <w:name w:val="Revision"/>
    <w:hidden/>
    <w:uiPriority w:val="99"/>
    <w:semiHidden/>
    <w:rsid w:val="000034EF"/>
    <w:rPr>
      <w:sz w:val="24"/>
    </w:rPr>
  </w:style>
  <w:style w:type="table" w:styleId="TableGrid">
    <w:name w:val="Table Grid"/>
    <w:basedOn w:val="TableNormal"/>
    <w:uiPriority w:val="59"/>
    <w:rsid w:val="008F51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437DCE"/>
    <w:rPr>
      <w:b/>
      <w:bCs/>
    </w:rPr>
  </w:style>
  <w:style w:type="character" w:styleId="Heading1Char" w:customStyle="1">
    <w:name w:val="Heading 1 Char"/>
    <w:basedOn w:val="DefaultParagraphFont"/>
    <w:link w:val="Heading1"/>
    <w:uiPriority w:val="9"/>
    <w:rsid w:val="002778DC"/>
    <w:rPr>
      <w:rFonts w:eastAsiaTheme="majorEastAsia" w:cstheme="majorBidi"/>
      <w:b/>
      <w:bCs/>
      <w:sz w:val="24"/>
      <w:szCs w:val="28"/>
    </w:rPr>
  </w:style>
  <w:style w:type="character" w:styleId="Heading2Char" w:customStyle="1">
    <w:name w:val="Heading 2 Char"/>
    <w:basedOn w:val="DefaultParagraphFont"/>
    <w:link w:val="Heading2"/>
    <w:uiPriority w:val="9"/>
    <w:rsid w:val="00B759B4"/>
    <w:rPr>
      <w:rFonts w:eastAsiaTheme="majorEastAsia" w:cstheme="majorBidi"/>
      <w:b/>
      <w:bCs/>
      <w:sz w:val="24"/>
      <w:szCs w:val="26"/>
    </w:rPr>
  </w:style>
  <w:style w:type="character" w:styleId="Heading7Char" w:customStyle="1">
    <w:name w:val="Heading 7 Char"/>
    <w:basedOn w:val="DefaultParagraphFont"/>
    <w:link w:val="Heading7"/>
    <w:uiPriority w:val="9"/>
    <w:semiHidden/>
    <w:rsid w:val="00867B70"/>
    <w:rPr>
      <w:rFonts w:asciiTheme="majorHAnsi" w:hAnsiTheme="majorHAnsi" w:eastAsiaTheme="majorEastAsia" w:cstheme="majorBidi"/>
      <w:i/>
      <w:iCs/>
      <w:color w:val="404040" w:themeColor="text1" w:themeTint="BF"/>
      <w:sz w:val="24"/>
    </w:rPr>
  </w:style>
  <w:style w:type="character" w:styleId="Heading8Char" w:customStyle="1">
    <w:name w:val="Heading 8 Char"/>
    <w:basedOn w:val="DefaultParagraphFont"/>
    <w:link w:val="Heading8"/>
    <w:uiPriority w:val="9"/>
    <w:semiHidden/>
    <w:rsid w:val="00867B70"/>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9"/>
    <w:semiHidden/>
    <w:rsid w:val="00867B70"/>
    <w:rPr>
      <w:rFonts w:asciiTheme="majorHAnsi" w:hAnsiTheme="majorHAnsi" w:eastAsiaTheme="majorEastAsia" w:cstheme="majorBidi"/>
      <w:i/>
      <w:iCs/>
      <w:color w:val="404040" w:themeColor="text1" w:themeTint="BF"/>
    </w:rPr>
  </w:style>
  <w:style w:type="paragraph" w:styleId="AgreementSection" w:customStyle="1">
    <w:name w:val="Agreement Section"/>
    <w:basedOn w:val="Normal"/>
    <w:qFormat/>
    <w:rsid w:val="003F45B0"/>
    <w:pPr>
      <w:spacing w:after="240"/>
      <w:ind w:left="720" w:hanging="720"/>
    </w:pPr>
  </w:style>
  <w:style w:type="paragraph" w:styleId="AgreementSectionText" w:customStyle="1">
    <w:name w:val="Agreement Section Text"/>
    <w:basedOn w:val="AgreementSection"/>
    <w:qFormat/>
    <w:rsid w:val="003F45B0"/>
    <w:pPr>
      <w:ind w:firstLine="0"/>
    </w:pPr>
  </w:style>
  <w:style w:type="paragraph" w:styleId="AttachmentHeading" w:customStyle="1">
    <w:name w:val="Attachment Heading"/>
    <w:basedOn w:val="Heading1"/>
    <w:next w:val="AttachmentTitle"/>
    <w:qFormat/>
    <w:rsid w:val="0012577D"/>
    <w:pPr>
      <w:tabs>
        <w:tab w:val="left" w:pos="720"/>
      </w:tabs>
      <w:ind w:left="720" w:hanging="720"/>
      <w:contextualSpacing/>
      <w:outlineLvl w:val="1"/>
    </w:pPr>
    <w:rPr>
      <w:rFonts w:ascii="Times New Roman Bold" w:hAnsi="Times New Roman Bold"/>
    </w:rPr>
  </w:style>
  <w:style w:type="paragraph" w:styleId="JustifiedBodyText" w:customStyle="1">
    <w:name w:val="Justified Body Text"/>
    <w:basedOn w:val="Normal"/>
    <w:qFormat/>
    <w:rsid w:val="00417A6D"/>
    <w:pPr>
      <w:autoSpaceDE w:val="0"/>
      <w:autoSpaceDN w:val="0"/>
      <w:adjustRightInd w:val="0"/>
      <w:jc w:val="both"/>
    </w:pPr>
  </w:style>
  <w:style w:type="paragraph" w:styleId="AttachmentTitle" w:customStyle="1">
    <w:name w:val="Attachment Title"/>
    <w:basedOn w:val="Normal"/>
    <w:next w:val="JustifiedBodyText"/>
    <w:qFormat/>
    <w:rsid w:val="006840CF"/>
    <w:pPr>
      <w:pageBreakBefore/>
      <w:spacing w:after="240"/>
      <w:jc w:val="center"/>
      <w:outlineLvl w:val="0"/>
    </w:pPr>
    <w:rPr>
      <w:rFonts w:ascii="Times New Roman Bold" w:hAnsi="Times New Roman Bold"/>
      <w:b/>
      <w:caps/>
    </w:rPr>
  </w:style>
  <w:style w:type="paragraph" w:styleId="AgreementSectionSubsection" w:customStyle="1">
    <w:name w:val="Agreement Section Subsection"/>
    <w:basedOn w:val="AgreementSectionText"/>
    <w:qFormat/>
    <w:rsid w:val="003F45B0"/>
    <w:pPr>
      <w:ind w:hanging="360"/>
    </w:pPr>
  </w:style>
  <w:style w:type="paragraph" w:styleId="AgreementSectionEnumeratedClause" w:customStyle="1">
    <w:name w:val="Agreement Section Enumerated Clause"/>
    <w:basedOn w:val="AgreementSectionText"/>
    <w:qFormat/>
    <w:rsid w:val="003F45B0"/>
    <w:pPr>
      <w:ind w:left="1440" w:hanging="720"/>
    </w:pPr>
  </w:style>
  <w:style w:type="paragraph" w:styleId="Marking" w:customStyle="1">
    <w:name w:val="Marking"/>
    <w:basedOn w:val="Header"/>
    <w:qFormat/>
    <w:rsid w:val="00735DF5"/>
    <w:rPr>
      <w:rFonts w:ascii="Times New Roman Bold" w:hAnsi="Times New Roman Bold"/>
      <w:b/>
      <w:smallCaps/>
    </w:rPr>
  </w:style>
  <w:style w:type="paragraph" w:styleId="BodyTextFirstIndent">
    <w:name w:val="Body Text First Indent"/>
    <w:basedOn w:val="BodyText"/>
    <w:link w:val="BodyTextFirstIndentChar"/>
    <w:uiPriority w:val="99"/>
    <w:unhideWhenUsed/>
    <w:rsid w:val="004C73C7"/>
    <w:pPr>
      <w:spacing w:after="240"/>
      <w:ind w:firstLine="360"/>
    </w:pPr>
  </w:style>
  <w:style w:type="character" w:styleId="BodyTextChar" w:customStyle="1">
    <w:name w:val="Body Text Char"/>
    <w:basedOn w:val="DefaultParagraphFont"/>
    <w:link w:val="BodyText"/>
    <w:semiHidden/>
    <w:rsid w:val="004C73C7"/>
    <w:rPr>
      <w:sz w:val="24"/>
    </w:rPr>
  </w:style>
  <w:style w:type="character" w:styleId="BodyTextIndentChar" w:customStyle="1">
    <w:name w:val="Body Text Indent Char"/>
    <w:basedOn w:val="DefaultParagraphFont"/>
    <w:link w:val="BodyTextIndent"/>
    <w:semiHidden/>
    <w:rsid w:val="004C73C7"/>
    <w:rPr>
      <w:sz w:val="24"/>
    </w:rPr>
  </w:style>
  <w:style w:type="character" w:styleId="BodyTextFirstIndentChar" w:customStyle="1">
    <w:name w:val="Body Text First Indent Char"/>
    <w:basedOn w:val="BodyTextChar"/>
    <w:link w:val="BodyTextFirstIndent"/>
    <w:uiPriority w:val="99"/>
    <w:rsid w:val="004C73C7"/>
    <w:rPr>
      <w:sz w:val="24"/>
    </w:rPr>
  </w:style>
  <w:style w:type="paragraph" w:styleId="RevisionDate" w:customStyle="1">
    <w:name w:val="Revision Date"/>
    <w:basedOn w:val="Footer"/>
    <w:qFormat/>
    <w:rsid w:val="003A5FD4"/>
    <w:pPr>
      <w:jc w:val="right"/>
    </w:pPr>
    <w:rPr>
      <w:i/>
      <w:sz w:val="20"/>
    </w:rPr>
  </w:style>
  <w:style w:type="paragraph" w:styleId="AgreementSectionEnumeratedClauseText" w:customStyle="1">
    <w:name w:val="Agreement Section Enumerated Clause Text"/>
    <w:basedOn w:val="AgreementSectionEnumeratedClause"/>
    <w:next w:val="AgreementSectionEnumeratedClause"/>
    <w:qFormat/>
    <w:rsid w:val="003F45B0"/>
    <w:pPr>
      <w:ind w:firstLine="0"/>
    </w:pPr>
  </w:style>
  <w:style w:type="character" w:styleId="Mention1" w:customStyle="1">
    <w:name w:val="Mention1"/>
    <w:basedOn w:val="DefaultParagraphFont"/>
    <w:uiPriority w:val="99"/>
    <w:semiHidden/>
    <w:unhideWhenUsed/>
    <w:rsid w:val="00D62A07"/>
    <w:rPr>
      <w:color w:val="2B579A"/>
      <w:shd w:val="clear" w:color="auto" w:fill="E6E6E6"/>
    </w:rPr>
  </w:style>
  <w:style w:type="character" w:styleId="FollowedHyperlink">
    <w:name w:val="FollowedHyperlink"/>
    <w:basedOn w:val="DefaultParagraphFont"/>
    <w:uiPriority w:val="99"/>
    <w:semiHidden/>
    <w:unhideWhenUsed/>
    <w:rsid w:val="00D62A07"/>
    <w:rPr>
      <w:color w:val="800080" w:themeColor="followedHyperlink"/>
      <w:u w:val="single"/>
    </w:rPr>
  </w:style>
  <w:style w:type="character" w:styleId="UnresolvedMention1" w:customStyle="1">
    <w:name w:val="Unresolved Mention1"/>
    <w:basedOn w:val="DefaultParagraphFont"/>
    <w:uiPriority w:val="99"/>
    <w:semiHidden/>
    <w:unhideWhenUsed/>
    <w:rsid w:val="00A16B67"/>
    <w:rPr>
      <w:color w:val="808080"/>
      <w:shd w:val="clear" w:color="auto" w:fill="E6E6E6"/>
    </w:rPr>
  </w:style>
  <w:style w:type="character" w:styleId="UnresolvedMention2" w:customStyle="1">
    <w:name w:val="Unresolved Mention2"/>
    <w:basedOn w:val="DefaultParagraphFont"/>
    <w:uiPriority w:val="99"/>
    <w:semiHidden/>
    <w:unhideWhenUsed/>
    <w:rsid w:val="00251A3C"/>
    <w:rPr>
      <w:color w:val="808080"/>
      <w:shd w:val="clear" w:color="auto" w:fill="E6E6E6"/>
    </w:rPr>
  </w:style>
  <w:style w:type="character" w:styleId="Mention11" w:customStyle="1">
    <w:name w:val="Mention11"/>
    <w:basedOn w:val="DefaultParagraphFont"/>
    <w:uiPriority w:val="99"/>
    <w:semiHidden/>
    <w:unhideWhenUsed/>
    <w:rsid w:val="00562B0C"/>
    <w:rPr>
      <w:color w:val="2B579A"/>
      <w:shd w:val="clear" w:color="auto" w:fill="E6E6E6"/>
    </w:rPr>
  </w:style>
  <w:style w:type="paragraph" w:styleId="ArticleHeading" w:customStyle="1">
    <w:name w:val="Article Heading"/>
    <w:basedOn w:val="Heading1"/>
    <w:next w:val="AgreementSectionHeadingnosubsections"/>
    <w:qFormat/>
    <w:rsid w:val="003F45B0"/>
    <w:pPr>
      <w:numPr>
        <w:numId w:val="21"/>
      </w:numPr>
      <w:spacing w:before="480" w:after="480"/>
      <w:jc w:val="center"/>
    </w:pPr>
    <w:rPr>
      <w:rFonts w:ascii="Times New Roman Bold" w:hAnsi="Times New Roman Bold"/>
      <w:caps/>
    </w:rPr>
  </w:style>
  <w:style w:type="paragraph" w:styleId="MilestoneTableEntry" w:customStyle="1">
    <w:name w:val="Milestone Table: Entry"/>
    <w:basedOn w:val="AgreementSection"/>
    <w:qFormat/>
    <w:rsid w:val="00A5444B"/>
    <w:pPr>
      <w:spacing w:before="120" w:after="120"/>
      <w:ind w:left="360" w:hanging="360"/>
    </w:pPr>
  </w:style>
  <w:style w:type="table" w:styleId="GridTable1Light">
    <w:name w:val="Grid Table 1 Light"/>
    <w:basedOn w:val="TableNormal"/>
    <w:uiPriority w:val="46"/>
    <w:rsid w:val="0021625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AgreementSectionHeading" w:customStyle="1">
    <w:name w:val="Agreement Section Heading"/>
    <w:basedOn w:val="Normal"/>
    <w:qFormat/>
    <w:rsid w:val="003F45B0"/>
    <w:pPr>
      <w:keepNext/>
      <w:spacing w:before="240" w:after="240"/>
      <w:ind w:left="720" w:hanging="720"/>
      <w:outlineLvl w:val="1"/>
    </w:pPr>
    <w:rPr>
      <w:b/>
    </w:rPr>
  </w:style>
  <w:style w:type="table" w:styleId="PlainTable5">
    <w:name w:val="Plain Table 5"/>
    <w:basedOn w:val="TableNormal"/>
    <w:uiPriority w:val="45"/>
    <w:rsid w:val="00A5444B"/>
    <w:rPr>
      <w:sz w:val="24"/>
    </w:r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imes New Roman" w:hAnsi="Times New Roman" w:eastAsiaTheme="majorEastAsia" w:cstheme="majorBidi"/>
        <w:b w:val="0"/>
        <w:i w:val="0"/>
        <w:iCs/>
        <w:sz w:val="24"/>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udgetTableText" w:customStyle="1">
    <w:name w:val="Budget Table Text"/>
    <w:basedOn w:val="AgreementSectionText"/>
    <w:qFormat/>
    <w:rsid w:val="00A5444B"/>
    <w:pPr>
      <w:spacing w:before="60" w:after="60"/>
      <w:ind w:left="0"/>
    </w:pPr>
  </w:style>
  <w:style w:type="table" w:styleId="AttBBudgetTable" w:customStyle="1">
    <w:name w:val="Att B. Budget Table"/>
    <w:basedOn w:val="TableNormal"/>
    <w:uiPriority w:val="99"/>
    <w:rsid w:val="00F8396E"/>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table" w:styleId="SignatureBlock" w:customStyle="1">
    <w:name w:val="Signature Block"/>
    <w:basedOn w:val="TableNormal"/>
    <w:uiPriority w:val="99"/>
    <w:rsid w:val="005D5F03"/>
    <w:rPr>
      <w:sz w:val="24"/>
    </w:rPr>
    <w:tblPr>
      <w:jc w:val="center"/>
    </w:tblPr>
    <w:trPr>
      <w:jc w:val="center"/>
    </w:trPr>
  </w:style>
  <w:style w:type="paragraph" w:styleId="SignatureBlockPartyName" w:customStyle="1">
    <w:name w:val="Signature Block Party Name"/>
    <w:basedOn w:val="Normal"/>
    <w:qFormat/>
    <w:rsid w:val="00DD0D02"/>
    <w:pPr>
      <w:ind w:left="360" w:hanging="360"/>
    </w:pPr>
    <w:rPr>
      <w:rFonts w:asciiTheme="majorBidi" w:hAnsiTheme="majorBidi" w:cstheme="majorBidi"/>
      <w:szCs w:val="24"/>
    </w:rPr>
  </w:style>
  <w:style w:type="paragraph" w:styleId="AgreementSectionTextLevel2" w:customStyle="1">
    <w:name w:val="Agreement Section Text Level 2"/>
    <w:basedOn w:val="AgreementSectionTextLevel1"/>
    <w:qFormat/>
    <w:rsid w:val="003F45B0"/>
    <w:pPr>
      <w:ind w:left="1440"/>
    </w:pPr>
  </w:style>
  <w:style w:type="table" w:styleId="FundSourceTable" w:customStyle="1">
    <w:name w:val="Fund Source Table"/>
    <w:basedOn w:val="PlainTable2"/>
    <w:uiPriority w:val="99"/>
    <w:rsid w:val="00C71B5E"/>
    <w:tblPr>
      <w:jc w:val="center"/>
      <w:tblBorders>
        <w:top w:val="single" w:color="auto" w:sz="4" w:space="0"/>
        <w:bottom w:val="single" w:color="auto" w:sz="4" w:space="0"/>
      </w:tblBorders>
    </w:tblPr>
    <w:trPr>
      <w:jc w:val="center"/>
    </w:trPr>
    <w:tblStylePr w:type="firstRow">
      <w:pPr>
        <w:jc w:val="center"/>
      </w:pPr>
      <w:rPr>
        <w:b/>
        <w:bCs/>
      </w:rPr>
      <w:tblPr/>
      <w:tcPr>
        <w:tcBorders>
          <w:bottom w:val="double" w:color="auto" w:sz="4" w:space="0"/>
        </w:tcBorders>
      </w:tcPr>
    </w:tblStylePr>
    <w:tblStylePr w:type="lastRow">
      <w:rPr>
        <w:b w:val="0"/>
        <w:bCs/>
      </w:rPr>
      <w:tblPr/>
      <w:tcPr>
        <w:tcBorders>
          <w:top w:val="single" w:color="auto" w:sz="4" w:space="0"/>
        </w:tcBorders>
      </w:tcPr>
    </w:tblStylePr>
    <w:tblStylePr w:type="firstCol">
      <w:rPr>
        <w:b/>
        <w:bCs/>
      </w:rPr>
    </w:tblStylePr>
    <w:tblStylePr w:type="lastCol">
      <w:rPr>
        <w:b w:val="0"/>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2">
    <w:name w:val="Plain Table 2"/>
    <w:basedOn w:val="TableNormal"/>
    <w:uiPriority w:val="42"/>
    <w:rsid w:val="002D051D"/>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greementSectionOptionInstructions" w:customStyle="1">
    <w:name w:val="Agreement Section Option Instructions"/>
    <w:basedOn w:val="AgreementSectionText"/>
    <w:qFormat/>
    <w:rsid w:val="000529BA"/>
    <w:pPr>
      <w:keepNext/>
      <w:ind w:left="360"/>
      <w:contextualSpacing/>
    </w:pPr>
    <w:rPr>
      <w:color w:val="FF0000"/>
    </w:rPr>
  </w:style>
  <w:style w:type="character" w:styleId="UnresolvedMention3" w:customStyle="1">
    <w:name w:val="Unresolved Mention3"/>
    <w:basedOn w:val="DefaultParagraphFont"/>
    <w:uiPriority w:val="99"/>
    <w:semiHidden/>
    <w:unhideWhenUsed/>
    <w:rsid w:val="00A33E4B"/>
    <w:rPr>
      <w:color w:val="808080"/>
      <w:shd w:val="clear" w:color="auto" w:fill="E6E6E6"/>
    </w:rPr>
  </w:style>
  <w:style w:type="paragraph" w:styleId="ClimateTableEntry" w:customStyle="1">
    <w:name w:val="Climate Table: Entry"/>
    <w:basedOn w:val="BodyText"/>
    <w:qFormat/>
    <w:rsid w:val="007901A4"/>
  </w:style>
  <w:style w:type="paragraph" w:styleId="AgreementSectionHeadingnosubsections" w:customStyle="1">
    <w:name w:val="Agreement Section Heading (no subsections)"/>
    <w:basedOn w:val="AgreementSection"/>
    <w:next w:val="AgreementSectionText"/>
    <w:qFormat/>
    <w:rsid w:val="003F45B0"/>
    <w:pPr>
      <w:numPr>
        <w:ilvl w:val="1"/>
        <w:numId w:val="21"/>
      </w:numPr>
      <w:spacing w:before="240"/>
      <w:outlineLvl w:val="1"/>
    </w:pPr>
    <w:rPr>
      <w:b/>
    </w:rPr>
  </w:style>
  <w:style w:type="paragraph" w:styleId="AgreementSectionHeadingforsubsections" w:customStyle="1">
    <w:name w:val="Agreement Section Heading (for subsections)"/>
    <w:basedOn w:val="AgreementSectionHeadingnosubsections"/>
    <w:next w:val="AgreementSectionSubsection"/>
    <w:qFormat/>
    <w:rsid w:val="003F45B0"/>
    <w:pPr>
      <w:keepNext/>
    </w:pPr>
  </w:style>
  <w:style w:type="paragraph" w:styleId="AgreementSectionTextLevel1" w:customStyle="1">
    <w:name w:val="Agreement Section Text Level 1"/>
    <w:basedOn w:val="AgreementSectionText"/>
    <w:qFormat/>
    <w:rsid w:val="003F45B0"/>
    <w:pPr>
      <w:ind w:left="1080" w:hanging="360"/>
    </w:pPr>
  </w:style>
  <w:style w:type="paragraph" w:styleId="AgreementSectionTextLevel2Text" w:customStyle="1">
    <w:name w:val="Agreement Section Text Level 2 Text"/>
    <w:basedOn w:val="AgreementSectionTextLevel2"/>
    <w:qFormat/>
    <w:rsid w:val="003F45B0"/>
    <w:pPr>
      <w:ind w:left="1080" w:firstLine="0"/>
    </w:pPr>
  </w:style>
  <w:style w:type="table" w:styleId="AttCPerfMeasureTable" w:customStyle="1">
    <w:name w:val="Att C. Perf. Measure Table"/>
    <w:basedOn w:val="TableNormal"/>
    <w:uiPriority w:val="99"/>
    <w:rsid w:val="00A87D45"/>
    <w:pPr>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rPr>
        <w:b/>
      </w:rPr>
      <w:tblPr/>
      <w:tcPr>
        <w:tcBorders>
          <w:top w:val="single" w:color="auto" w:sz="4" w:space="0"/>
          <w:left w:val="single" w:color="auto" w:sz="4" w:space="0"/>
          <w:bottom w:val="double" w:color="auto" w:sz="4" w:space="0"/>
          <w:right w:val="single" w:color="auto" w:sz="4" w:space="0"/>
          <w:insideH w:val="single" w:color="auto" w:sz="4" w:space="0"/>
          <w:insideV w:val="single" w:color="auto" w:sz="4" w:space="0"/>
          <w:tl2br w:val="nil"/>
          <w:tr2bl w:val="nil"/>
        </w:tcBorders>
      </w:tcPr>
    </w:tblStylePr>
  </w:style>
  <w:style w:type="character" w:styleId="UnresolvedMention">
    <w:name w:val="Unresolved Mention"/>
    <w:basedOn w:val="DefaultParagraphFont"/>
    <w:uiPriority w:val="99"/>
    <w:semiHidden/>
    <w:unhideWhenUsed/>
    <w:rsid w:val="00B82AF7"/>
    <w:rPr>
      <w:color w:val="605E5C"/>
      <w:shd w:val="clear" w:color="auto" w:fill="E1DFDD"/>
    </w:rPr>
  </w:style>
  <w:style w:type="paragraph" w:styleId="ScheduleTitle" w:customStyle="1">
    <w:name w:val="Schedule Title"/>
    <w:basedOn w:val="Normal"/>
    <w:next w:val="Normal"/>
    <w:qFormat/>
    <w:rsid w:val="00BF2800"/>
    <w:pPr>
      <w:keepNext/>
      <w:pageBreakBefore/>
      <w:numPr>
        <w:numId w:val="12"/>
      </w:numPr>
      <w:spacing w:after="240"/>
      <w:jc w:val="center"/>
      <w:outlineLvl w:val="0"/>
    </w:pPr>
    <w:rPr>
      <w:rFonts w:ascii="Times New Roman Bold" w:hAnsi="Times New Roman Bold"/>
      <w:b/>
      <w:caps/>
    </w:rPr>
  </w:style>
  <w:style w:type="paragraph" w:styleId="ScheduleSectionHeading" w:customStyle="1">
    <w:name w:val="Schedule Section Heading"/>
    <w:basedOn w:val="Normal"/>
    <w:next w:val="Normal"/>
    <w:qFormat/>
    <w:rsid w:val="009A33B1"/>
    <w:pPr>
      <w:keepNext/>
      <w:numPr>
        <w:ilvl w:val="1"/>
        <w:numId w:val="12"/>
      </w:numPr>
      <w:spacing w:before="240" w:after="240"/>
      <w:outlineLvl w:val="1"/>
    </w:pPr>
    <w:rPr>
      <w:b/>
    </w:rPr>
  </w:style>
  <w:style w:type="paragraph" w:styleId="ScheduleSectionText" w:customStyle="1">
    <w:name w:val="Schedule Section Text"/>
    <w:basedOn w:val="Normal"/>
    <w:qFormat/>
    <w:rsid w:val="00201232"/>
    <w:pPr>
      <w:spacing w:before="240" w:after="240"/>
      <w:ind w:left="720"/>
    </w:pPr>
  </w:style>
  <w:style w:type="paragraph" w:styleId="ScheduleSectionTextGroupedBlock" w:customStyle="1">
    <w:name w:val="Schedule Section Text Grouped Block"/>
    <w:basedOn w:val="ScheduleSectionText"/>
    <w:qFormat/>
    <w:rsid w:val="006F634B"/>
    <w:pPr>
      <w:contextualSpacing/>
    </w:pPr>
  </w:style>
  <w:style w:type="paragraph" w:styleId="ScheduleSectionOptionInstructions" w:customStyle="1">
    <w:name w:val="Schedule Section Option Instructions"/>
    <w:basedOn w:val="Normal"/>
    <w:next w:val="ScheduleSectionText"/>
    <w:qFormat/>
    <w:rsid w:val="0091238E"/>
    <w:pPr>
      <w:keepNext/>
      <w:spacing w:before="240" w:after="240"/>
      <w:ind w:left="360"/>
      <w:contextualSpacing/>
    </w:pPr>
    <w:rPr>
      <w:color w:val="FF0000"/>
    </w:rPr>
  </w:style>
  <w:style w:type="paragraph" w:styleId="CenteredTableTitle" w:customStyle="1">
    <w:name w:val="Centered Table Title"/>
    <w:basedOn w:val="Normal"/>
    <w:qFormat/>
    <w:rsid w:val="00991982"/>
    <w:pPr>
      <w:keepNext/>
      <w:spacing w:before="240"/>
      <w:jc w:val="center"/>
    </w:pPr>
    <w:rPr>
      <w:b/>
    </w:rPr>
  </w:style>
  <w:style w:type="paragraph" w:styleId="Recital" w:customStyle="1">
    <w:name w:val="Recital"/>
    <w:basedOn w:val="BodyTextFirstIndent"/>
    <w:qFormat/>
    <w:rsid w:val="00382C01"/>
    <w:pPr>
      <w:spacing w:before="240"/>
    </w:pPr>
  </w:style>
  <w:style w:type="paragraph" w:styleId="SignaturePageTitle" w:customStyle="1">
    <w:name w:val="Signature Page Title"/>
    <w:basedOn w:val="Title"/>
    <w:qFormat/>
    <w:rsid w:val="008A7F7C"/>
    <w:pPr>
      <w:outlineLvl w:val="0"/>
    </w:pPr>
    <w:rPr>
      <w:rFonts w:ascii="Times New Roman Bold" w:hAnsi="Times New Roman Bold"/>
      <w:caps/>
    </w:rPr>
  </w:style>
  <w:style w:type="paragraph" w:styleId="AwardDateBlock" w:customStyle="1">
    <w:name w:val="Award Date Block"/>
    <w:basedOn w:val="Normal"/>
    <w:qFormat/>
    <w:rsid w:val="00F81788"/>
    <w:pPr>
      <w:tabs>
        <w:tab w:val="left" w:pos="4320"/>
      </w:tabs>
      <w:spacing w:before="240" w:after="240"/>
      <w:ind w:left="4680" w:hanging="3960"/>
    </w:pPr>
  </w:style>
  <w:style w:type="paragraph" w:styleId="ScheduleSectionTextwHanging" w:customStyle="1">
    <w:name w:val="Schedule Section Text w/Hanging"/>
    <w:basedOn w:val="ScheduleSectionText"/>
    <w:qFormat/>
    <w:rsid w:val="00463374"/>
    <w:pPr>
      <w:ind w:left="1080" w:hanging="360"/>
    </w:pPr>
  </w:style>
  <w:style w:type="paragraph" w:styleId="OAAwardDetails" w:customStyle="1">
    <w:name w:val="OA Award Details"/>
    <w:basedOn w:val="Normal"/>
    <w:qFormat/>
    <w:rsid w:val="00E62DBF"/>
    <w:pPr>
      <w:spacing w:before="240" w:after="240"/>
      <w:contextualSpacing/>
      <w:jc w:val="center"/>
    </w:pPr>
    <w:rPr>
      <w:rFonts w:cstheme="majorBidi"/>
      <w:szCs w:val="22"/>
    </w:rPr>
  </w:style>
  <w:style w:type="table" w:styleId="AttCBudgetTable" w:customStyle="1">
    <w:name w:val="Att C. Budget Table"/>
    <w:basedOn w:val="TableNormal"/>
    <w:uiPriority w:val="99"/>
    <w:rsid w:val="00A8038B"/>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jc w:val="left"/>
      </w:pPr>
      <w:rPr>
        <w:b/>
      </w:rPr>
      <w:tblPr/>
      <w:tcPr>
        <w:tcBorders>
          <w:bottom w:val="double" w:color="auto" w:sz="4" w:space="0"/>
        </w:tcBorders>
        <w:vAlign w:val="bottom"/>
      </w:tcPr>
    </w:tblStylePr>
    <w:tblStylePr w:type="lastRow">
      <w:rPr>
        <w:b/>
      </w:rPr>
      <w:tblPr/>
      <w:tcPr>
        <w:tcBorders>
          <w:top w:val="double" w:color="auto" w:sz="4" w:space="0"/>
        </w:tcBorders>
      </w:tcPr>
    </w:tblStylePr>
    <w:tblStylePr w:type="firstCol">
      <w:pPr>
        <w:jc w:val="left"/>
      </w:pPr>
    </w:tblStylePr>
    <w:tblStylePr w:type="lastCol">
      <w:rPr>
        <w:b/>
      </w:rPr>
    </w:tblStylePr>
  </w:style>
  <w:style w:type="paragraph" w:styleId="FRAAttachmentHeading1" w:customStyle="1">
    <w:name w:val="FRA Attachment Heading 1"/>
    <w:basedOn w:val="Normal"/>
    <w:qFormat/>
    <w:rsid w:val="00662874"/>
    <w:pPr>
      <w:keepNext/>
      <w:numPr>
        <w:numId w:val="28"/>
      </w:numPr>
      <w:spacing w:before="240" w:after="240"/>
      <w:ind w:left="1440"/>
      <w:outlineLvl w:val="2"/>
    </w:pPr>
    <w:rPr>
      <w:b/>
      <w:szCs w:val="24"/>
    </w:rPr>
  </w:style>
  <w:style w:type="paragraph" w:styleId="FRAAttachmentHeading2" w:customStyle="1">
    <w:name w:val="FRA Attachment Heading 2"/>
    <w:basedOn w:val="Normal"/>
    <w:qFormat/>
    <w:rsid w:val="00662874"/>
    <w:pPr>
      <w:keepNext/>
      <w:spacing w:before="240" w:after="240"/>
      <w:ind w:left="1440" w:hanging="720"/>
      <w:outlineLvl w:val="3"/>
    </w:pPr>
    <w:rPr>
      <w:rFonts w:eastAsia="Calibri"/>
      <w:b/>
      <w:u w:val="single"/>
    </w:rPr>
  </w:style>
  <w:style w:type="paragraph" w:styleId="FRAAttachmentHeading3" w:customStyle="1">
    <w:name w:val="FRA Attachment Heading 3"/>
    <w:basedOn w:val="FRAAttachmentHeading2"/>
    <w:qFormat/>
    <w:rsid w:val="00662874"/>
    <w:rPr>
      <w:u w:val="none"/>
    </w:rPr>
  </w:style>
  <w:style w:type="paragraph" w:styleId="FRAAttachmentInstructions" w:customStyle="1">
    <w:name w:val="FRA Attachment Instructions"/>
    <w:basedOn w:val="Normal"/>
    <w:qFormat/>
    <w:rsid w:val="00662874"/>
    <w:pPr>
      <w:spacing w:before="240" w:after="240"/>
    </w:pPr>
    <w:rPr>
      <w:rFonts w:eastAsia="Calibri"/>
      <w:i/>
      <w:color w:val="000000"/>
    </w:rPr>
  </w:style>
  <w:style w:type="paragraph" w:styleId="AgreementSectionTextafterTable" w:customStyle="1">
    <w:name w:val="Agreement Section Text after Table"/>
    <w:basedOn w:val="Normal"/>
    <w:qFormat/>
    <w:rsid w:val="00991982"/>
    <w:pPr>
      <w:spacing w:before="120" w:after="240"/>
      <w:ind w:left="720"/>
      <w:contextualSpacing/>
    </w:pPr>
  </w:style>
  <w:style w:type="table" w:styleId="SchEScheduleTabl" w:customStyle="1">
    <w:name w:val="Sch. E Schedule Tabl"/>
    <w:basedOn w:val="TableNormal"/>
    <w:uiPriority w:val="99"/>
    <w:rsid w:val="008479A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bottom"/>
    </w:tcPr>
    <w:tblStylePr w:type="firstRow">
      <w:rPr>
        <w:b/>
      </w:rPr>
      <w:tblPr/>
      <w:tcPr>
        <w:tcBorders>
          <w:top w:val="single" w:color="auto" w:sz="4" w:space="0"/>
          <w:left w:val="single" w:color="auto" w:sz="4" w:space="0"/>
          <w:bottom w:val="double" w:color="auto" w:sz="4" w:space="0"/>
          <w:right w:val="single" w:color="auto" w:sz="4" w:space="0"/>
          <w:insideH w:val="nil"/>
          <w:insideV w:val="single" w:color="auto" w:sz="4" w:space="0"/>
          <w:tl2br w:val="nil"/>
          <w:tr2bl w:val="nil"/>
        </w:tcBorders>
      </w:tcPr>
    </w:tblStylePr>
  </w:style>
  <w:style w:type="character" w:styleId="Mention">
    <w:name w:val="Mention"/>
    <w:basedOn w:val="DefaultParagraphFont"/>
    <w:uiPriority w:val="99"/>
    <w:unhideWhenUsed/>
    <w:rsid w:val="003B4DD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592">
      <w:bodyDiv w:val="1"/>
      <w:marLeft w:val="0"/>
      <w:marRight w:val="0"/>
      <w:marTop w:val="0"/>
      <w:marBottom w:val="0"/>
      <w:divBdr>
        <w:top w:val="none" w:sz="0" w:space="0" w:color="auto"/>
        <w:left w:val="none" w:sz="0" w:space="0" w:color="auto"/>
        <w:bottom w:val="none" w:sz="0" w:space="0" w:color="auto"/>
        <w:right w:val="none" w:sz="0" w:space="0" w:color="auto"/>
      </w:divBdr>
    </w:div>
    <w:div w:id="116880686">
      <w:bodyDiv w:val="1"/>
      <w:marLeft w:val="0"/>
      <w:marRight w:val="0"/>
      <w:marTop w:val="0"/>
      <w:marBottom w:val="0"/>
      <w:divBdr>
        <w:top w:val="none" w:sz="0" w:space="0" w:color="auto"/>
        <w:left w:val="none" w:sz="0" w:space="0" w:color="auto"/>
        <w:bottom w:val="none" w:sz="0" w:space="0" w:color="auto"/>
        <w:right w:val="none" w:sz="0" w:space="0" w:color="auto"/>
      </w:divBdr>
    </w:div>
    <w:div w:id="389812283">
      <w:bodyDiv w:val="1"/>
      <w:marLeft w:val="0"/>
      <w:marRight w:val="0"/>
      <w:marTop w:val="0"/>
      <w:marBottom w:val="0"/>
      <w:divBdr>
        <w:top w:val="none" w:sz="0" w:space="0" w:color="auto"/>
        <w:left w:val="none" w:sz="0" w:space="0" w:color="auto"/>
        <w:bottom w:val="none" w:sz="0" w:space="0" w:color="auto"/>
        <w:right w:val="none" w:sz="0" w:space="0" w:color="auto"/>
      </w:divBdr>
    </w:div>
    <w:div w:id="395856343">
      <w:bodyDiv w:val="1"/>
      <w:marLeft w:val="0"/>
      <w:marRight w:val="0"/>
      <w:marTop w:val="0"/>
      <w:marBottom w:val="0"/>
      <w:divBdr>
        <w:top w:val="none" w:sz="0" w:space="0" w:color="auto"/>
        <w:left w:val="none" w:sz="0" w:space="0" w:color="auto"/>
        <w:bottom w:val="none" w:sz="0" w:space="0" w:color="auto"/>
        <w:right w:val="none" w:sz="0" w:space="0" w:color="auto"/>
      </w:divBdr>
    </w:div>
    <w:div w:id="476920145">
      <w:bodyDiv w:val="1"/>
      <w:marLeft w:val="0"/>
      <w:marRight w:val="0"/>
      <w:marTop w:val="0"/>
      <w:marBottom w:val="0"/>
      <w:divBdr>
        <w:top w:val="none" w:sz="0" w:space="0" w:color="auto"/>
        <w:left w:val="none" w:sz="0" w:space="0" w:color="auto"/>
        <w:bottom w:val="none" w:sz="0" w:space="0" w:color="auto"/>
        <w:right w:val="none" w:sz="0" w:space="0" w:color="auto"/>
      </w:divBdr>
    </w:div>
    <w:div w:id="593167239">
      <w:bodyDiv w:val="1"/>
      <w:marLeft w:val="0"/>
      <w:marRight w:val="0"/>
      <w:marTop w:val="0"/>
      <w:marBottom w:val="0"/>
      <w:divBdr>
        <w:top w:val="none" w:sz="0" w:space="0" w:color="auto"/>
        <w:left w:val="none" w:sz="0" w:space="0" w:color="auto"/>
        <w:bottom w:val="none" w:sz="0" w:space="0" w:color="auto"/>
        <w:right w:val="none" w:sz="0" w:space="0" w:color="auto"/>
      </w:divBdr>
    </w:div>
    <w:div w:id="755517276">
      <w:bodyDiv w:val="1"/>
      <w:marLeft w:val="0"/>
      <w:marRight w:val="0"/>
      <w:marTop w:val="0"/>
      <w:marBottom w:val="0"/>
      <w:divBdr>
        <w:top w:val="none" w:sz="0" w:space="0" w:color="auto"/>
        <w:left w:val="none" w:sz="0" w:space="0" w:color="auto"/>
        <w:bottom w:val="none" w:sz="0" w:space="0" w:color="auto"/>
        <w:right w:val="none" w:sz="0" w:space="0" w:color="auto"/>
      </w:divBdr>
    </w:div>
    <w:div w:id="1139954162">
      <w:bodyDiv w:val="1"/>
      <w:marLeft w:val="0"/>
      <w:marRight w:val="0"/>
      <w:marTop w:val="0"/>
      <w:marBottom w:val="0"/>
      <w:divBdr>
        <w:top w:val="none" w:sz="0" w:space="0" w:color="auto"/>
        <w:left w:val="none" w:sz="0" w:space="0" w:color="auto"/>
        <w:bottom w:val="none" w:sz="0" w:space="0" w:color="auto"/>
        <w:right w:val="none" w:sz="0" w:space="0" w:color="auto"/>
      </w:divBdr>
    </w:div>
    <w:div w:id="1400983740">
      <w:bodyDiv w:val="1"/>
      <w:marLeft w:val="0"/>
      <w:marRight w:val="0"/>
      <w:marTop w:val="0"/>
      <w:marBottom w:val="0"/>
      <w:divBdr>
        <w:top w:val="none" w:sz="0" w:space="0" w:color="auto"/>
        <w:left w:val="none" w:sz="0" w:space="0" w:color="auto"/>
        <w:bottom w:val="none" w:sz="0" w:space="0" w:color="auto"/>
        <w:right w:val="none" w:sz="0" w:space="0" w:color="auto"/>
      </w:divBdr>
    </w:div>
    <w:div w:id="1894149354">
      <w:bodyDiv w:val="1"/>
      <w:marLeft w:val="0"/>
      <w:marRight w:val="0"/>
      <w:marTop w:val="0"/>
      <w:marBottom w:val="0"/>
      <w:divBdr>
        <w:top w:val="none" w:sz="0" w:space="0" w:color="auto"/>
        <w:left w:val="none" w:sz="0" w:space="0" w:color="auto"/>
        <w:bottom w:val="none" w:sz="0" w:space="0" w:color="auto"/>
        <w:right w:val="none" w:sz="0" w:space="0" w:color="auto"/>
      </w:divBdr>
    </w:div>
    <w:div w:id="1972590055">
      <w:bodyDiv w:val="1"/>
      <w:marLeft w:val="0"/>
      <w:marRight w:val="0"/>
      <w:marTop w:val="0"/>
      <w:marBottom w:val="0"/>
      <w:divBdr>
        <w:top w:val="none" w:sz="0" w:space="0" w:color="auto"/>
        <w:left w:val="none" w:sz="0" w:space="0" w:color="auto"/>
        <w:bottom w:val="none" w:sz="0" w:space="0" w:color="auto"/>
        <w:right w:val="none" w:sz="0" w:space="0" w:color="auto"/>
      </w:divBdr>
    </w:div>
    <w:div w:id="2074699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transportation.gov/grants/raise/raise-performance-measures-update-2023" TargetMode="External"/></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www.transportation.gov/BUILDgrants/grant-agreements" TargetMode="External" Id="R1514bd63ebca4fc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A97C51074E0E04EAFBA20EF565C9806" ma:contentTypeVersion="15" ma:contentTypeDescription="Create a new document." ma:contentTypeScope="" ma:versionID="1363c8eb34cdc07987988af7f84f4075">
  <xsd:schema xmlns:xsd="http://www.w3.org/2001/XMLSchema" xmlns:xs="http://www.w3.org/2001/XMLSchema" xmlns:p="http://schemas.microsoft.com/office/2006/metadata/properties" xmlns:ns2="283f2416-b220-474f-a39a-b0edae65da4f" xmlns:ns3="5c2dbc86-552b-4fb0-8fe2-2066762e2116" targetNamespace="http://schemas.microsoft.com/office/2006/metadata/properties" ma:root="true" ma:fieldsID="1a33af28448c88c88d6c0808bfe85c9b" ns2:_="" ns3:_="">
    <xsd:import namespace="283f2416-b220-474f-a39a-b0edae65da4f"/>
    <xsd:import namespace="5c2dbc86-552b-4fb0-8fe2-2066762e2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f2416-b220-474f-a39a-b0edae65d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2dbc86-552b-4fb0-8fe2-2066762e21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b9cb99a-f0bd-48c7-afa3-ba67f4b289f8}" ma:internalName="TaxCatchAll" ma:showField="CatchAllData" ma:web="5c2dbc86-552b-4fb0-8fe2-2066762e2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c2dbc86-552b-4fb0-8fe2-2066762e2116" xsi:nil="true"/>
    <lcf76f155ced4ddcb4097134ff3c332f xmlns="283f2416-b220-474f-a39a-b0edae65da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1788B4-35D8-4B37-86B1-55FEE50054A0}">
  <ds:schemaRefs>
    <ds:schemaRef ds:uri="http://schemas.microsoft.com/sharepoint/v3/contenttype/forms"/>
  </ds:schemaRefs>
</ds:datastoreItem>
</file>

<file path=customXml/itemProps2.xml><?xml version="1.0" encoding="utf-8"?>
<ds:datastoreItem xmlns:ds="http://schemas.openxmlformats.org/officeDocument/2006/customXml" ds:itemID="{6DBCAB34-2A46-416F-ADE8-2FB02A6C4646}">
  <ds:schemaRefs>
    <ds:schemaRef ds:uri="http://schemas.openxmlformats.org/officeDocument/2006/bibliography"/>
  </ds:schemaRefs>
</ds:datastoreItem>
</file>

<file path=customXml/itemProps3.xml><?xml version="1.0" encoding="utf-8"?>
<ds:datastoreItem xmlns:ds="http://schemas.openxmlformats.org/officeDocument/2006/customXml" ds:itemID="{A2849EEF-3831-44C9-B366-6381E265A3BA}"/>
</file>

<file path=customXml/itemProps4.xml><?xml version="1.0" encoding="utf-8"?>
<ds:datastoreItem xmlns:ds="http://schemas.openxmlformats.org/officeDocument/2006/customXml" ds:itemID="{ACE243A7-C51D-4019-B2FB-D7544937A224}">
  <ds:schemaRefs>
    <ds:schemaRef ds:uri="http://schemas.microsoft.com/office/2006/metadata/properties"/>
    <ds:schemaRef ds:uri="http://schemas.microsoft.com/office/infopath/2007/PartnerControls"/>
    <ds:schemaRef ds:uri="5c2dbc86-552b-4fb0-8fe2-2066762e2116"/>
    <ds:schemaRef ds:uri="283f2416-b220-474f-a39a-b0edae65da4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AISE FY 2023 Project-Specific Agreement: FRA Template for Capital Projects (draft; 2023-06-06)</dc:title>
  <dc:subject/>
  <dc:creator>Michael.A.Smith</dc:creator>
  <keywords/>
  <dc:description/>
  <lastModifiedBy>Berkich, Jennifer (OST)</lastModifiedBy>
  <revision>6</revision>
  <lastPrinted>2019-10-29T18:05:00.0000000Z</lastPrinted>
  <dcterms:created xsi:type="dcterms:W3CDTF">2025-04-03T13:48:00.0000000Z</dcterms:created>
  <dcterms:modified xsi:type="dcterms:W3CDTF">2025-11-20T14:25:45.88070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7C51074E0E04EAFBA20EF565C9806</vt:lpwstr>
  </property>
  <property fmtid="{D5CDD505-2E9C-101B-9397-08002B2CF9AE}" pid="3" name="MediaServiceImageTags">
    <vt:lpwstr/>
  </property>
</Properties>
</file>